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5387426" w14:textId="77777777" w:rsidR="00C96540" w:rsidRPr="00471ABD" w:rsidRDefault="00C96540" w:rsidP="00C96540">
      <w:pPr>
        <w:spacing w:line="276" w:lineRule="auto"/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</w:pPr>
    </w:p>
    <w:p w14:paraId="453E95D2" w14:textId="77777777" w:rsidR="00C96540" w:rsidRPr="00471ABD" w:rsidRDefault="00C96540" w:rsidP="00C96540">
      <w:pPr>
        <w:spacing w:line="276" w:lineRule="auto"/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</w:pPr>
    </w:p>
    <w:p w14:paraId="49A9DF9C" w14:textId="77777777" w:rsidR="00C96540" w:rsidRPr="00471ABD" w:rsidRDefault="00C96540" w:rsidP="00C96540">
      <w:pPr>
        <w:spacing w:line="276" w:lineRule="auto"/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</w:pPr>
    </w:p>
    <w:p w14:paraId="7B278265" w14:textId="77777777" w:rsidR="00C96540" w:rsidRPr="00471ABD" w:rsidRDefault="00C96540" w:rsidP="00C96540">
      <w:pPr>
        <w:spacing w:line="276" w:lineRule="auto"/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</w:pPr>
    </w:p>
    <w:p w14:paraId="79986FC9" w14:textId="77777777" w:rsidR="00C96540" w:rsidRPr="00471ABD" w:rsidRDefault="00C96540" w:rsidP="00C96540">
      <w:pPr>
        <w:spacing w:line="276" w:lineRule="auto"/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</w:pPr>
    </w:p>
    <w:p w14:paraId="30D9CA76" w14:textId="77777777" w:rsidR="00C96540" w:rsidRPr="00471ABD" w:rsidRDefault="00C96540" w:rsidP="00C96540">
      <w:pPr>
        <w:spacing w:line="276" w:lineRule="auto"/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</w:pPr>
    </w:p>
    <w:p w14:paraId="58549624" w14:textId="77777777" w:rsidR="00C96540" w:rsidRPr="00471ABD" w:rsidRDefault="00C96540" w:rsidP="00C96540">
      <w:pPr>
        <w:spacing w:line="276" w:lineRule="auto"/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</w:pPr>
    </w:p>
    <w:p w14:paraId="5E93A4E0" w14:textId="77777777" w:rsidR="00C96540" w:rsidRPr="00471ABD" w:rsidRDefault="00C96540" w:rsidP="00C96540">
      <w:pPr>
        <w:spacing w:line="276" w:lineRule="auto"/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</w:pPr>
    </w:p>
    <w:p w14:paraId="000CAD8A" w14:textId="77777777" w:rsidR="00C96540" w:rsidRPr="00471ABD" w:rsidRDefault="00C96540" w:rsidP="00C96540">
      <w:pPr>
        <w:spacing w:line="276" w:lineRule="auto"/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</w:pPr>
    </w:p>
    <w:p w14:paraId="644019DE" w14:textId="77777777" w:rsidR="00C96540" w:rsidRPr="00471ABD" w:rsidRDefault="00C96540" w:rsidP="00C96540">
      <w:pPr>
        <w:spacing w:line="276" w:lineRule="auto"/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</w:pPr>
    </w:p>
    <w:p w14:paraId="06CF7606" w14:textId="77777777" w:rsidR="00C96540" w:rsidRPr="00471ABD" w:rsidRDefault="00C96540" w:rsidP="00C96540">
      <w:pPr>
        <w:spacing w:line="276" w:lineRule="auto"/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</w:pPr>
    </w:p>
    <w:p w14:paraId="7F8F280E" w14:textId="77777777" w:rsidR="00C96540" w:rsidRPr="00471ABD" w:rsidRDefault="00C96540" w:rsidP="00C96540">
      <w:pPr>
        <w:spacing w:line="276" w:lineRule="auto"/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</w:pPr>
    </w:p>
    <w:p w14:paraId="5CB70B86" w14:textId="77777777" w:rsidR="00C96540" w:rsidRPr="00471ABD" w:rsidRDefault="00C96540" w:rsidP="00EF4C05">
      <w:pPr>
        <w:spacing w:line="276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48"/>
          <w:szCs w:val="48"/>
        </w:rPr>
      </w:pPr>
    </w:p>
    <w:p w14:paraId="7E52ECB3" w14:textId="7048925C" w:rsidR="00C96540" w:rsidRPr="00471ABD" w:rsidRDefault="00C96540" w:rsidP="00EF4C05">
      <w:pPr>
        <w:spacing w:line="276" w:lineRule="auto"/>
        <w:jc w:val="center"/>
        <w:rPr>
          <w:rFonts w:ascii="Times New Roman" w:eastAsia="Times New Roman" w:hAnsi="Times New Roman" w:cs="Times New Roman"/>
          <w:b/>
          <w:color w:val="EE0000"/>
          <w:sz w:val="48"/>
          <w:szCs w:val="48"/>
        </w:rPr>
      </w:pPr>
      <w:r w:rsidRPr="00471ABD">
        <w:rPr>
          <w:rFonts w:ascii="Times New Roman" w:eastAsia="Times New Roman" w:hAnsi="Times New Roman" w:cs="Times New Roman"/>
          <w:b/>
          <w:color w:val="EE0000"/>
          <w:sz w:val="48"/>
          <w:szCs w:val="48"/>
        </w:rPr>
        <w:t>ICCPCT 2025</w:t>
      </w:r>
    </w:p>
    <w:p w14:paraId="16750A27" w14:textId="433BB11C" w:rsidR="00C96540" w:rsidRPr="00471ABD" w:rsidRDefault="00C96540" w:rsidP="00EF4C05">
      <w:pPr>
        <w:spacing w:line="276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48"/>
          <w:szCs w:val="48"/>
        </w:rPr>
      </w:pPr>
      <w:r w:rsidRPr="00471ABD">
        <w:rPr>
          <w:rFonts w:ascii="Times New Roman" w:eastAsia="Times New Roman" w:hAnsi="Times New Roman" w:cs="Times New Roman"/>
          <w:b/>
          <w:color w:val="000000" w:themeColor="text1"/>
          <w:sz w:val="48"/>
          <w:szCs w:val="48"/>
        </w:rPr>
        <w:t>TECHNICAL SESSION DETAILS</w:t>
      </w:r>
    </w:p>
    <w:p w14:paraId="64BF40AC" w14:textId="233E9861" w:rsidR="00C96540" w:rsidRPr="00471ABD" w:rsidRDefault="00EF4C05" w:rsidP="00EF4C05">
      <w:pPr>
        <w:spacing w:line="276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48"/>
          <w:szCs w:val="48"/>
        </w:rPr>
      </w:pPr>
      <w:r w:rsidRPr="00471ABD">
        <w:rPr>
          <w:rFonts w:ascii="Times New Roman" w:eastAsia="Times New Roman" w:hAnsi="Times New Roman" w:cs="Times New Roman"/>
          <w:b/>
          <w:color w:val="000000" w:themeColor="text1"/>
          <w:sz w:val="48"/>
          <w:szCs w:val="48"/>
          <w:highlight w:val="yellow"/>
        </w:rPr>
        <w:t xml:space="preserve">07-08-2025 </w:t>
      </w:r>
    </w:p>
    <w:p w14:paraId="5BFA6A68" w14:textId="77777777" w:rsidR="00C96540" w:rsidRPr="00471ABD" w:rsidRDefault="00C96540" w:rsidP="00C96540">
      <w:pPr>
        <w:spacing w:line="276" w:lineRule="auto"/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</w:pPr>
    </w:p>
    <w:p w14:paraId="5ABE1356" w14:textId="77777777" w:rsidR="00C96540" w:rsidRPr="00471ABD" w:rsidRDefault="00C96540" w:rsidP="00C96540">
      <w:pPr>
        <w:spacing w:line="276" w:lineRule="auto"/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</w:pPr>
    </w:p>
    <w:p w14:paraId="09FCFA4A" w14:textId="77777777" w:rsidR="00C96540" w:rsidRPr="00471ABD" w:rsidRDefault="00C96540" w:rsidP="00C96540">
      <w:pPr>
        <w:spacing w:line="276" w:lineRule="auto"/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</w:pPr>
    </w:p>
    <w:p w14:paraId="1E8294DC" w14:textId="77777777" w:rsidR="00C96540" w:rsidRPr="00471ABD" w:rsidRDefault="00C96540" w:rsidP="00C96540">
      <w:pPr>
        <w:spacing w:line="276" w:lineRule="auto"/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</w:pPr>
    </w:p>
    <w:p w14:paraId="0EB655FE" w14:textId="77777777" w:rsidR="00C96540" w:rsidRPr="00471ABD" w:rsidRDefault="00C96540" w:rsidP="00C96540">
      <w:pPr>
        <w:spacing w:line="276" w:lineRule="auto"/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</w:pPr>
    </w:p>
    <w:p w14:paraId="18AD1FFD" w14:textId="77777777" w:rsidR="00C96540" w:rsidRPr="00471ABD" w:rsidRDefault="00C96540" w:rsidP="00C96540">
      <w:pPr>
        <w:spacing w:line="276" w:lineRule="auto"/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</w:pPr>
    </w:p>
    <w:p w14:paraId="5101A31C" w14:textId="77777777" w:rsidR="00C96540" w:rsidRPr="00471ABD" w:rsidRDefault="00C96540" w:rsidP="00C96540">
      <w:pPr>
        <w:spacing w:line="276" w:lineRule="auto"/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</w:pPr>
    </w:p>
    <w:p w14:paraId="65F6ECA1" w14:textId="77777777" w:rsidR="00C96540" w:rsidRPr="00471ABD" w:rsidRDefault="00C96540" w:rsidP="00C96540">
      <w:pPr>
        <w:spacing w:line="276" w:lineRule="auto"/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</w:pPr>
    </w:p>
    <w:p w14:paraId="66298A61" w14:textId="77777777" w:rsidR="00C96540" w:rsidRPr="00471ABD" w:rsidRDefault="00C96540" w:rsidP="00C96540">
      <w:pPr>
        <w:spacing w:line="276" w:lineRule="auto"/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</w:pPr>
    </w:p>
    <w:p w14:paraId="6155C6D5" w14:textId="77777777" w:rsidR="00C96540" w:rsidRPr="00471ABD" w:rsidRDefault="00C96540" w:rsidP="00C96540">
      <w:pPr>
        <w:spacing w:line="276" w:lineRule="auto"/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</w:pPr>
    </w:p>
    <w:p w14:paraId="1E44A1A8" w14:textId="77777777" w:rsidR="00C96540" w:rsidRPr="00471ABD" w:rsidRDefault="00C96540" w:rsidP="00C96540">
      <w:pPr>
        <w:spacing w:line="276" w:lineRule="auto"/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</w:pPr>
    </w:p>
    <w:p w14:paraId="28CD48C4" w14:textId="77777777" w:rsidR="00C96540" w:rsidRPr="00471ABD" w:rsidRDefault="00C96540" w:rsidP="00C96540">
      <w:pPr>
        <w:spacing w:line="276" w:lineRule="auto"/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</w:pPr>
    </w:p>
    <w:p w14:paraId="0A4DF5E9" w14:textId="77777777" w:rsidR="00C96540" w:rsidRPr="00471ABD" w:rsidRDefault="00C96540" w:rsidP="00C96540">
      <w:pPr>
        <w:spacing w:line="276" w:lineRule="auto"/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</w:pPr>
    </w:p>
    <w:p w14:paraId="65805CA6" w14:textId="11DF5C98" w:rsidR="004C6D71" w:rsidRPr="00471ABD" w:rsidRDefault="007E6499" w:rsidP="00E82AEB">
      <w:pPr>
        <w:shd w:val="clear" w:color="auto" w:fill="B6DDE8" w:themeFill="accent5" w:themeFillTint="66"/>
        <w:spacing w:line="276" w:lineRule="auto"/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</w:pPr>
      <w:r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lastRenderedPageBreak/>
        <w:t>Day –</w:t>
      </w:r>
      <w:r w:rsidR="00821C5F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 xml:space="preserve"> 0</w:t>
      </w:r>
      <w:r w:rsidR="009E6465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>7</w:t>
      </w:r>
      <w:r w:rsidR="00821C5F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>/08/202</w:t>
      </w:r>
      <w:r w:rsidR="009E6465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>5</w:t>
      </w:r>
      <w:r w:rsidR="00DE4A17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 xml:space="preserve"> </w:t>
      </w:r>
      <w:r w:rsidR="00BA228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 xml:space="preserve">                                                           </w:t>
      </w:r>
      <w:r w:rsidR="007B0BD4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ab/>
      </w:r>
      <w:r w:rsidR="007125B5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 xml:space="preserve">                         Time:</w:t>
      </w:r>
      <w:r w:rsidR="00990BC3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 xml:space="preserve"> </w:t>
      </w:r>
      <w:r w:rsidR="007125B5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>2.00 pm-4</w:t>
      </w:r>
      <w:r w:rsidR="00C75794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>.</w:t>
      </w:r>
      <w:r w:rsidR="007B0BD4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>0</w:t>
      </w:r>
      <w:r w:rsidR="007F6D1E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>0</w:t>
      </w:r>
      <w:r w:rsidR="001D2C2A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 xml:space="preserve"> pm</w:t>
      </w:r>
      <w:r w:rsidR="001D2C2A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ab/>
      </w:r>
      <w:r w:rsidR="001D2C2A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ab/>
        <w:t xml:space="preserve">                    Venue</w:t>
      </w:r>
      <w:r w:rsidR="009C12A8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 xml:space="preserve"> 1</w:t>
      </w:r>
      <w:r w:rsidR="007B0BD4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 xml:space="preserve">: </w:t>
      </w:r>
      <w:r w:rsidR="00965211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>IQAC Room</w:t>
      </w:r>
    </w:p>
    <w:p w14:paraId="086F41DF" w14:textId="77777777" w:rsidR="006946CE" w:rsidRPr="00471ABD" w:rsidRDefault="006946CE">
      <w:pPr>
        <w:spacing w:line="276" w:lineRule="auto"/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</w:pPr>
    </w:p>
    <w:p w14:paraId="50DE3BB7" w14:textId="665F7B40" w:rsidR="00415E08" w:rsidRPr="00471ABD" w:rsidRDefault="007B0BD4" w:rsidP="00554106">
      <w:pPr>
        <w:shd w:val="clear" w:color="auto" w:fill="EAF1DD" w:themeFill="accent3" w:themeFillTint="33"/>
        <w:spacing w:line="276" w:lineRule="auto"/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</w:pPr>
      <w:r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Chair:</w:t>
      </w:r>
      <w:r w:rsidR="009E6465"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 </w:t>
      </w:r>
      <w:proofErr w:type="spellStart"/>
      <w:proofErr w:type="gramStart"/>
      <w:r w:rsidR="001A7E1D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>Dr.Dharun</w:t>
      </w:r>
      <w:proofErr w:type="spellEnd"/>
      <w:proofErr w:type="gramEnd"/>
      <w:r w:rsidR="001A7E1D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 xml:space="preserve"> V S</w:t>
      </w:r>
      <w:r w:rsidR="001A7E1D"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,</w:t>
      </w:r>
      <w:r w:rsidR="0077116F" w:rsidRPr="00471ABD">
        <w:rPr>
          <w:rFonts w:ascii="Times New Roman" w:hAnsi="Times New Roman" w:cs="Times New Roman"/>
        </w:rPr>
        <w:t xml:space="preserve"> </w:t>
      </w:r>
      <w:r w:rsidR="0077116F"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Principal,</w:t>
      </w:r>
      <w:r w:rsidR="009E6465"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 </w:t>
      </w:r>
      <w:r w:rsidR="0077116F"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Jaya Institute</w:t>
      </w:r>
      <w:r w:rsidR="00E71428"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 of </w:t>
      </w:r>
      <w:r w:rsidR="0077116F"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Technology</w:t>
      </w:r>
      <w:r w:rsidR="009E6465"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, </w:t>
      </w:r>
      <w:proofErr w:type="spellStart"/>
      <w:r w:rsidR="0077116F"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Kanchipadi</w:t>
      </w:r>
      <w:proofErr w:type="spellEnd"/>
    </w:p>
    <w:p w14:paraId="14A2DC79" w14:textId="77777777" w:rsidR="00C34A5B" w:rsidRPr="00471ABD" w:rsidRDefault="006A4274" w:rsidP="00191F77">
      <w:pPr>
        <w:shd w:val="clear" w:color="auto" w:fill="EAF1DD" w:themeFill="accent3" w:themeFillTint="33"/>
        <w:spacing w:line="276" w:lineRule="auto"/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</w:pPr>
      <w:r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Session Title/</w:t>
      </w:r>
      <w:r w:rsidR="007E6499"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Area:</w:t>
      </w:r>
      <w:r w:rsidR="009E6465"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 </w:t>
      </w:r>
      <w:r w:rsidR="00E34278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>Artificial Intelligence</w:t>
      </w:r>
    </w:p>
    <w:p w14:paraId="46F0CD59" w14:textId="5F5EAE18" w:rsidR="004C6D71" w:rsidRPr="00471ABD" w:rsidRDefault="007B0BD4" w:rsidP="00191F77">
      <w:pPr>
        <w:shd w:val="clear" w:color="auto" w:fill="EAF1DD" w:themeFill="accent3" w:themeFillTint="33"/>
        <w:spacing w:line="276" w:lineRule="auto"/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</w:pPr>
      <w:r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Faculty</w:t>
      </w:r>
      <w:r w:rsidR="00E71428"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 in </w:t>
      </w:r>
      <w:r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Charge:</w:t>
      </w:r>
      <w:r w:rsidR="009E6465"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 </w:t>
      </w:r>
      <w:r w:rsidR="00965211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>Prof.</w:t>
      </w:r>
      <w:r w:rsidR="009E6465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 xml:space="preserve"> Preethi B</w:t>
      </w:r>
      <w:r w:rsidR="00965211"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, Assistant Professor, Baselios Mathews II College</w:t>
      </w:r>
      <w:r w:rsidR="00E71428"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 of </w:t>
      </w:r>
      <w:r w:rsidR="00965211"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Engineering</w:t>
      </w:r>
      <w:r w:rsidR="009E6465"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, </w:t>
      </w:r>
      <w:r w:rsidR="00965211"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Kollam</w:t>
      </w:r>
    </w:p>
    <w:p w14:paraId="1F029C70" w14:textId="77777777" w:rsidR="004C6D71" w:rsidRPr="00471ABD" w:rsidRDefault="007B0BD4" w:rsidP="00191F77">
      <w:pPr>
        <w:shd w:val="clear" w:color="auto" w:fill="EAF1DD" w:themeFill="accent3" w:themeFillTint="33"/>
        <w:spacing w:line="276" w:lineRule="auto"/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</w:pPr>
      <w:proofErr w:type="spellStart"/>
      <w:r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Rapporter</w:t>
      </w:r>
      <w:proofErr w:type="spellEnd"/>
      <w:r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: </w:t>
      </w:r>
      <w:r w:rsidR="009E6465"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Abhimanyu, Ivin Saji</w:t>
      </w:r>
    </w:p>
    <w:p w14:paraId="423824A4" w14:textId="77777777" w:rsidR="00224F70" w:rsidRPr="00471ABD" w:rsidRDefault="00224F70" w:rsidP="00224F70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</w:pPr>
    </w:p>
    <w:tbl>
      <w:tblPr>
        <w:tblStyle w:val="a"/>
        <w:tblW w:w="13003" w:type="dxa"/>
        <w:tblInd w:w="-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00" w:firstRow="0" w:lastRow="0" w:firstColumn="0" w:lastColumn="0" w:noHBand="0" w:noVBand="1"/>
      </w:tblPr>
      <w:tblGrid>
        <w:gridCol w:w="803"/>
        <w:gridCol w:w="1428"/>
        <w:gridCol w:w="10772"/>
      </w:tblGrid>
      <w:tr w:rsidR="00700640" w:rsidRPr="00471ABD" w14:paraId="1B143463" w14:textId="77777777" w:rsidTr="00471ABD">
        <w:trPr>
          <w:cantSplit/>
          <w:trHeight w:val="338"/>
          <w:tblHeader/>
        </w:trPr>
        <w:tc>
          <w:tcPr>
            <w:tcW w:w="803" w:type="dxa"/>
            <w:shd w:val="clear" w:color="auto" w:fill="FBD4B4" w:themeFill="accent6" w:themeFillTint="66"/>
          </w:tcPr>
          <w:p w14:paraId="7EE28B01" w14:textId="77777777" w:rsidR="00700640" w:rsidRPr="00471ABD" w:rsidRDefault="00700640" w:rsidP="009E6465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  <w:t>Sl. No</w:t>
            </w:r>
          </w:p>
        </w:tc>
        <w:tc>
          <w:tcPr>
            <w:tcW w:w="1428" w:type="dxa"/>
            <w:shd w:val="clear" w:color="auto" w:fill="FBD4B4" w:themeFill="accent6" w:themeFillTint="66"/>
          </w:tcPr>
          <w:p w14:paraId="53FBA6FD" w14:textId="315B596F" w:rsidR="00700640" w:rsidRPr="00471ABD" w:rsidRDefault="00176060" w:rsidP="009E6465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</w:pPr>
            <w:proofErr w:type="gramStart"/>
            <w:r w:rsidRPr="00471ABD">
              <w:rPr>
                <w:rFonts w:ascii="Times New Roman" w:eastAsia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  <w:t>Paper  id</w:t>
            </w:r>
            <w:proofErr w:type="gramEnd"/>
          </w:p>
        </w:tc>
        <w:tc>
          <w:tcPr>
            <w:tcW w:w="10772" w:type="dxa"/>
            <w:shd w:val="clear" w:color="auto" w:fill="FBD4B4" w:themeFill="accent6" w:themeFillTint="66"/>
          </w:tcPr>
          <w:p w14:paraId="78421B0A" w14:textId="77777777" w:rsidR="00700640" w:rsidRPr="00471ABD" w:rsidRDefault="00700640" w:rsidP="009E6465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  <w:t>Title</w:t>
            </w:r>
          </w:p>
        </w:tc>
      </w:tr>
      <w:tr w:rsidR="00687DB3" w:rsidRPr="00471ABD" w14:paraId="20362C4D" w14:textId="77777777" w:rsidTr="006E2925">
        <w:trPr>
          <w:cantSplit/>
          <w:trHeight w:val="338"/>
          <w:tblHeader/>
        </w:trPr>
        <w:tc>
          <w:tcPr>
            <w:tcW w:w="803" w:type="dxa"/>
            <w:vAlign w:val="center"/>
          </w:tcPr>
          <w:p w14:paraId="712A8737" w14:textId="77777777" w:rsidR="00687DB3" w:rsidRPr="00471ABD" w:rsidRDefault="00687DB3" w:rsidP="00687D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428" w:type="dxa"/>
          </w:tcPr>
          <w:p w14:paraId="07922D3D" w14:textId="75F65CBF" w:rsidR="00687DB3" w:rsidRPr="00471ABD" w:rsidRDefault="00687DB3" w:rsidP="00687DB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1285</w:t>
            </w:r>
          </w:p>
        </w:tc>
        <w:tc>
          <w:tcPr>
            <w:tcW w:w="10772" w:type="dxa"/>
          </w:tcPr>
          <w:p w14:paraId="0DDE3223" w14:textId="4C78631E" w:rsidR="00687DB3" w:rsidRPr="00471ABD" w:rsidRDefault="00687DB3" w:rsidP="00687DB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YOLO-AI: An Intelligent Real-Time Object Detection and Assistive Navigation System with NLP-Driven Feedback for Smart Accessibility</w:t>
            </w:r>
          </w:p>
        </w:tc>
      </w:tr>
      <w:tr w:rsidR="00687DB3" w:rsidRPr="00471ABD" w14:paraId="798DEA08" w14:textId="77777777" w:rsidTr="006E2925">
        <w:trPr>
          <w:cantSplit/>
          <w:trHeight w:val="338"/>
          <w:tblHeader/>
        </w:trPr>
        <w:tc>
          <w:tcPr>
            <w:tcW w:w="803" w:type="dxa"/>
            <w:vAlign w:val="center"/>
          </w:tcPr>
          <w:p w14:paraId="594E59AB" w14:textId="77777777" w:rsidR="00687DB3" w:rsidRPr="00471ABD" w:rsidRDefault="00687DB3" w:rsidP="00687D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428" w:type="dxa"/>
          </w:tcPr>
          <w:p w14:paraId="2DD2CAD7" w14:textId="4CEEEE26" w:rsidR="00687DB3" w:rsidRPr="00471ABD" w:rsidRDefault="00687DB3" w:rsidP="00687DB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1286</w:t>
            </w:r>
          </w:p>
        </w:tc>
        <w:tc>
          <w:tcPr>
            <w:tcW w:w="10772" w:type="dxa"/>
          </w:tcPr>
          <w:p w14:paraId="0ABC6C28" w14:textId="12E6B0B1" w:rsidR="00687DB3" w:rsidRPr="00471ABD" w:rsidRDefault="00687DB3" w:rsidP="00687DB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CNN-SVM Enabled Computer Vision Framework for Virtual Mouse Control in Amputee Assistance</w:t>
            </w:r>
          </w:p>
        </w:tc>
      </w:tr>
      <w:tr w:rsidR="00687DB3" w:rsidRPr="00471ABD" w14:paraId="78303FA9" w14:textId="77777777" w:rsidTr="006E2925">
        <w:trPr>
          <w:cantSplit/>
          <w:trHeight w:val="338"/>
          <w:tblHeader/>
        </w:trPr>
        <w:tc>
          <w:tcPr>
            <w:tcW w:w="803" w:type="dxa"/>
            <w:vAlign w:val="center"/>
          </w:tcPr>
          <w:p w14:paraId="54583B40" w14:textId="77777777" w:rsidR="00687DB3" w:rsidRPr="00471ABD" w:rsidRDefault="00687DB3" w:rsidP="00687D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428" w:type="dxa"/>
          </w:tcPr>
          <w:p w14:paraId="57E5FA50" w14:textId="429A2156" w:rsidR="00687DB3" w:rsidRPr="00471ABD" w:rsidRDefault="00687DB3" w:rsidP="00687DB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1284</w:t>
            </w:r>
          </w:p>
        </w:tc>
        <w:tc>
          <w:tcPr>
            <w:tcW w:w="10772" w:type="dxa"/>
          </w:tcPr>
          <w:p w14:paraId="2CC0B6C4" w14:textId="77D60072" w:rsidR="00687DB3" w:rsidRPr="00471ABD" w:rsidRDefault="00687DB3" w:rsidP="00687DB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Real-Time Detection of Driver Drowsiness and Lethargy Through Eye and Facial Movements Using OpenCV (</w:t>
            </w:r>
            <w:proofErr w:type="spellStart"/>
            <w:r w:rsidRPr="00471ABD">
              <w:rPr>
                <w:rFonts w:ascii="Times New Roman" w:hAnsi="Times New Roman" w:cs="Times New Roman"/>
              </w:rPr>
              <w:t>EyeF</w:t>
            </w:r>
            <w:proofErr w:type="spellEnd"/>
            <w:r w:rsidRPr="00471ABD">
              <w:rPr>
                <w:rFonts w:ascii="Times New Roman" w:hAnsi="Times New Roman" w:cs="Times New Roman"/>
              </w:rPr>
              <w:t xml:space="preserve"> Model)</w:t>
            </w:r>
          </w:p>
        </w:tc>
      </w:tr>
      <w:tr w:rsidR="00687DB3" w:rsidRPr="00471ABD" w14:paraId="6A3A0434" w14:textId="77777777" w:rsidTr="006E2925">
        <w:trPr>
          <w:cantSplit/>
          <w:trHeight w:val="338"/>
          <w:tblHeader/>
        </w:trPr>
        <w:tc>
          <w:tcPr>
            <w:tcW w:w="803" w:type="dxa"/>
            <w:vAlign w:val="center"/>
          </w:tcPr>
          <w:p w14:paraId="6E073B04" w14:textId="77777777" w:rsidR="00687DB3" w:rsidRPr="00471ABD" w:rsidRDefault="00687DB3" w:rsidP="00687D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428" w:type="dxa"/>
          </w:tcPr>
          <w:p w14:paraId="266FF5C7" w14:textId="027531DE" w:rsidR="00687DB3" w:rsidRPr="00471ABD" w:rsidRDefault="00687DB3" w:rsidP="00687DB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170</w:t>
            </w:r>
          </w:p>
        </w:tc>
        <w:tc>
          <w:tcPr>
            <w:tcW w:w="10772" w:type="dxa"/>
          </w:tcPr>
          <w:p w14:paraId="3034875F" w14:textId="523AB1FA" w:rsidR="00687DB3" w:rsidRPr="00471ABD" w:rsidRDefault="00687DB3" w:rsidP="00687DB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A RESOURCE EFFICIENT MACHINE LEARNING PIPELINE TO DETECT ATRIAL FIBRILLATION</w:t>
            </w:r>
          </w:p>
        </w:tc>
      </w:tr>
      <w:tr w:rsidR="00687DB3" w:rsidRPr="00471ABD" w14:paraId="730D7CA2" w14:textId="77777777" w:rsidTr="006E2925">
        <w:trPr>
          <w:cantSplit/>
          <w:trHeight w:val="338"/>
          <w:tblHeader/>
        </w:trPr>
        <w:tc>
          <w:tcPr>
            <w:tcW w:w="803" w:type="dxa"/>
            <w:vAlign w:val="center"/>
          </w:tcPr>
          <w:p w14:paraId="4EC01DAD" w14:textId="77777777" w:rsidR="00687DB3" w:rsidRPr="00471ABD" w:rsidRDefault="00687DB3" w:rsidP="00687D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1428" w:type="dxa"/>
          </w:tcPr>
          <w:p w14:paraId="3B3F4712" w14:textId="686B29ED" w:rsidR="00687DB3" w:rsidRPr="00471ABD" w:rsidRDefault="00687DB3" w:rsidP="00687DB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197</w:t>
            </w:r>
          </w:p>
        </w:tc>
        <w:tc>
          <w:tcPr>
            <w:tcW w:w="10772" w:type="dxa"/>
          </w:tcPr>
          <w:p w14:paraId="0596537C" w14:textId="5D235E63" w:rsidR="00687DB3" w:rsidRPr="00471ABD" w:rsidRDefault="00687DB3" w:rsidP="00687DB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Cryptocurrency Forecasting: Predicting Dogecoin Prices with Machine Learning</w:t>
            </w:r>
          </w:p>
        </w:tc>
      </w:tr>
      <w:tr w:rsidR="00687DB3" w:rsidRPr="00471ABD" w14:paraId="3024E890" w14:textId="77777777" w:rsidTr="006E2925">
        <w:trPr>
          <w:cantSplit/>
          <w:trHeight w:val="338"/>
          <w:tblHeader/>
        </w:trPr>
        <w:tc>
          <w:tcPr>
            <w:tcW w:w="803" w:type="dxa"/>
            <w:vAlign w:val="center"/>
          </w:tcPr>
          <w:p w14:paraId="677342B8" w14:textId="77777777" w:rsidR="00687DB3" w:rsidRPr="00471ABD" w:rsidRDefault="00687DB3" w:rsidP="00687D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1428" w:type="dxa"/>
          </w:tcPr>
          <w:p w14:paraId="4BD36E06" w14:textId="735E6377" w:rsidR="00687DB3" w:rsidRPr="00471ABD" w:rsidRDefault="00687DB3" w:rsidP="00687DB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205</w:t>
            </w:r>
          </w:p>
        </w:tc>
        <w:tc>
          <w:tcPr>
            <w:tcW w:w="10772" w:type="dxa"/>
          </w:tcPr>
          <w:p w14:paraId="0930CC93" w14:textId="28ABE0E3" w:rsidR="00687DB3" w:rsidRPr="00471ABD" w:rsidRDefault="00687DB3" w:rsidP="00687DB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AI Powered Laptop Fault Detection and Diagnosis</w:t>
            </w:r>
          </w:p>
        </w:tc>
      </w:tr>
      <w:tr w:rsidR="00687DB3" w:rsidRPr="00471ABD" w14:paraId="41C2CE79" w14:textId="77777777" w:rsidTr="006E2925">
        <w:trPr>
          <w:cantSplit/>
          <w:trHeight w:val="338"/>
          <w:tblHeader/>
        </w:trPr>
        <w:tc>
          <w:tcPr>
            <w:tcW w:w="803" w:type="dxa"/>
            <w:vAlign w:val="center"/>
          </w:tcPr>
          <w:p w14:paraId="12FAA8E4" w14:textId="77777777" w:rsidR="00687DB3" w:rsidRPr="00471ABD" w:rsidRDefault="00687DB3" w:rsidP="00687D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7</w:t>
            </w:r>
          </w:p>
        </w:tc>
        <w:tc>
          <w:tcPr>
            <w:tcW w:w="1428" w:type="dxa"/>
          </w:tcPr>
          <w:p w14:paraId="352DFEBB" w14:textId="5E6CA14C" w:rsidR="00687DB3" w:rsidRPr="00471ABD" w:rsidRDefault="00687DB3" w:rsidP="00687DB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210</w:t>
            </w:r>
          </w:p>
        </w:tc>
        <w:tc>
          <w:tcPr>
            <w:tcW w:w="10772" w:type="dxa"/>
          </w:tcPr>
          <w:p w14:paraId="409225D9" w14:textId="0471994D" w:rsidR="00687DB3" w:rsidRPr="00471ABD" w:rsidRDefault="00687DB3" w:rsidP="00687DB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471ABD">
              <w:rPr>
                <w:rFonts w:ascii="Times New Roman" w:hAnsi="Times New Roman" w:cs="Times New Roman"/>
              </w:rPr>
              <w:t>Adversial</w:t>
            </w:r>
            <w:proofErr w:type="spellEnd"/>
            <w:r w:rsidRPr="00471ABD">
              <w:rPr>
                <w:rFonts w:ascii="Times New Roman" w:hAnsi="Times New Roman" w:cs="Times New Roman"/>
              </w:rPr>
              <w:t xml:space="preserve"> Learning Through GAN and Feature Extraction Through CNN for Deep Fake Detection </w:t>
            </w:r>
          </w:p>
        </w:tc>
      </w:tr>
      <w:tr w:rsidR="00687DB3" w:rsidRPr="00471ABD" w14:paraId="33609838" w14:textId="77777777" w:rsidTr="006E2925">
        <w:trPr>
          <w:cantSplit/>
          <w:trHeight w:val="338"/>
          <w:tblHeader/>
        </w:trPr>
        <w:tc>
          <w:tcPr>
            <w:tcW w:w="803" w:type="dxa"/>
            <w:vAlign w:val="center"/>
          </w:tcPr>
          <w:p w14:paraId="6977CD39" w14:textId="77777777" w:rsidR="00687DB3" w:rsidRPr="00471ABD" w:rsidRDefault="00687DB3" w:rsidP="00687D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8</w:t>
            </w:r>
          </w:p>
        </w:tc>
        <w:tc>
          <w:tcPr>
            <w:tcW w:w="1428" w:type="dxa"/>
          </w:tcPr>
          <w:p w14:paraId="3408F8AC" w14:textId="0FD823AA" w:rsidR="00687DB3" w:rsidRPr="00471ABD" w:rsidRDefault="00687DB3" w:rsidP="00687DB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275</w:t>
            </w:r>
          </w:p>
        </w:tc>
        <w:tc>
          <w:tcPr>
            <w:tcW w:w="10772" w:type="dxa"/>
          </w:tcPr>
          <w:p w14:paraId="5738A6B7" w14:textId="455A1EDF" w:rsidR="00687DB3" w:rsidRPr="00471ABD" w:rsidRDefault="00687DB3" w:rsidP="00687DB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Optimizing Solar Panel Efficiency Using Machine Learning for Adaptive Tilting and Advanced MPPT Algorithm</w:t>
            </w:r>
          </w:p>
        </w:tc>
      </w:tr>
      <w:tr w:rsidR="00687DB3" w:rsidRPr="00471ABD" w14:paraId="29C622D5" w14:textId="77777777" w:rsidTr="006E2925">
        <w:trPr>
          <w:cantSplit/>
          <w:trHeight w:val="338"/>
          <w:tblHeader/>
        </w:trPr>
        <w:tc>
          <w:tcPr>
            <w:tcW w:w="803" w:type="dxa"/>
            <w:vAlign w:val="center"/>
          </w:tcPr>
          <w:p w14:paraId="1BBC58BD" w14:textId="77777777" w:rsidR="00687DB3" w:rsidRPr="00471ABD" w:rsidRDefault="00687DB3" w:rsidP="00687D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9</w:t>
            </w:r>
          </w:p>
        </w:tc>
        <w:tc>
          <w:tcPr>
            <w:tcW w:w="1428" w:type="dxa"/>
          </w:tcPr>
          <w:p w14:paraId="23A50D93" w14:textId="34A01A07" w:rsidR="00687DB3" w:rsidRPr="00471ABD" w:rsidRDefault="00687DB3" w:rsidP="00687DB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296</w:t>
            </w:r>
          </w:p>
        </w:tc>
        <w:tc>
          <w:tcPr>
            <w:tcW w:w="10772" w:type="dxa"/>
          </w:tcPr>
          <w:p w14:paraId="0E067BC0" w14:textId="67979746" w:rsidR="00687DB3" w:rsidRPr="00471ABD" w:rsidRDefault="00687DB3" w:rsidP="00687DB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An NLP-Driven Approach for Automated Transcription and Summarization of YouTube Videos</w:t>
            </w:r>
          </w:p>
        </w:tc>
      </w:tr>
      <w:tr w:rsidR="00687DB3" w:rsidRPr="00471ABD" w14:paraId="2C4DE97C" w14:textId="77777777" w:rsidTr="006E2925">
        <w:trPr>
          <w:cantSplit/>
          <w:trHeight w:val="338"/>
          <w:tblHeader/>
        </w:trPr>
        <w:tc>
          <w:tcPr>
            <w:tcW w:w="803" w:type="dxa"/>
            <w:vAlign w:val="center"/>
          </w:tcPr>
          <w:p w14:paraId="3133140E" w14:textId="77777777" w:rsidR="00687DB3" w:rsidRPr="00471ABD" w:rsidRDefault="00687DB3" w:rsidP="00687D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10</w:t>
            </w:r>
          </w:p>
        </w:tc>
        <w:tc>
          <w:tcPr>
            <w:tcW w:w="1428" w:type="dxa"/>
          </w:tcPr>
          <w:p w14:paraId="0F952C4A" w14:textId="583D9636" w:rsidR="00687DB3" w:rsidRPr="00471ABD" w:rsidRDefault="00687DB3" w:rsidP="00687DB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364</w:t>
            </w:r>
          </w:p>
        </w:tc>
        <w:tc>
          <w:tcPr>
            <w:tcW w:w="10772" w:type="dxa"/>
          </w:tcPr>
          <w:p w14:paraId="68D0C622" w14:textId="3BB4BDD8" w:rsidR="00687DB3" w:rsidRPr="00471ABD" w:rsidRDefault="00687DB3" w:rsidP="00687DB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Machine Learning-Based Efficient Water Quality Analysis and Prediction</w:t>
            </w:r>
          </w:p>
        </w:tc>
      </w:tr>
      <w:tr w:rsidR="00687DB3" w:rsidRPr="00471ABD" w14:paraId="0DA45F76" w14:textId="77777777" w:rsidTr="006E2925">
        <w:trPr>
          <w:cantSplit/>
          <w:trHeight w:val="338"/>
          <w:tblHeader/>
        </w:trPr>
        <w:tc>
          <w:tcPr>
            <w:tcW w:w="803" w:type="dxa"/>
            <w:vAlign w:val="center"/>
          </w:tcPr>
          <w:p w14:paraId="4402F970" w14:textId="77777777" w:rsidR="00687DB3" w:rsidRPr="00471ABD" w:rsidRDefault="00687DB3" w:rsidP="00687D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11</w:t>
            </w:r>
          </w:p>
        </w:tc>
        <w:tc>
          <w:tcPr>
            <w:tcW w:w="1428" w:type="dxa"/>
          </w:tcPr>
          <w:p w14:paraId="41280ACA" w14:textId="02647B1A" w:rsidR="00687DB3" w:rsidRPr="00471ABD" w:rsidRDefault="00687DB3" w:rsidP="00687DB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397</w:t>
            </w:r>
          </w:p>
        </w:tc>
        <w:tc>
          <w:tcPr>
            <w:tcW w:w="10772" w:type="dxa"/>
          </w:tcPr>
          <w:p w14:paraId="3832BDB3" w14:textId="3BAEB815" w:rsidR="00687DB3" w:rsidRPr="00471ABD" w:rsidRDefault="00687DB3" w:rsidP="00687DB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An Advanced Hybrid Deep Learning Framework for Automated Waste Classification and Detection</w:t>
            </w:r>
          </w:p>
        </w:tc>
      </w:tr>
      <w:tr w:rsidR="00687DB3" w:rsidRPr="00471ABD" w14:paraId="2D394A0B" w14:textId="77777777" w:rsidTr="006E2925">
        <w:trPr>
          <w:cantSplit/>
          <w:trHeight w:val="338"/>
          <w:tblHeader/>
        </w:trPr>
        <w:tc>
          <w:tcPr>
            <w:tcW w:w="803" w:type="dxa"/>
            <w:vAlign w:val="center"/>
          </w:tcPr>
          <w:p w14:paraId="75EEE6C3" w14:textId="77777777" w:rsidR="00687DB3" w:rsidRPr="00471ABD" w:rsidRDefault="00687DB3" w:rsidP="00687D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12</w:t>
            </w:r>
          </w:p>
        </w:tc>
        <w:tc>
          <w:tcPr>
            <w:tcW w:w="1428" w:type="dxa"/>
          </w:tcPr>
          <w:p w14:paraId="6917D02E" w14:textId="6FD21F27" w:rsidR="00687DB3" w:rsidRPr="00471ABD" w:rsidRDefault="00687DB3" w:rsidP="00687DB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399</w:t>
            </w:r>
          </w:p>
        </w:tc>
        <w:tc>
          <w:tcPr>
            <w:tcW w:w="10772" w:type="dxa"/>
          </w:tcPr>
          <w:p w14:paraId="519A72F7" w14:textId="4AE3BD0E" w:rsidR="00687DB3" w:rsidRPr="00471ABD" w:rsidRDefault="00687DB3" w:rsidP="00687DB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Hybrid Deep Learning Framework for Early and Accurate Oral Cancer Detection</w:t>
            </w:r>
          </w:p>
        </w:tc>
      </w:tr>
      <w:tr w:rsidR="00687DB3" w:rsidRPr="00471ABD" w14:paraId="5DDF3E12" w14:textId="77777777" w:rsidTr="006E2925">
        <w:trPr>
          <w:cantSplit/>
          <w:trHeight w:val="338"/>
          <w:tblHeader/>
        </w:trPr>
        <w:tc>
          <w:tcPr>
            <w:tcW w:w="803" w:type="dxa"/>
            <w:vAlign w:val="center"/>
          </w:tcPr>
          <w:p w14:paraId="09DA5972" w14:textId="77777777" w:rsidR="00687DB3" w:rsidRPr="00471ABD" w:rsidRDefault="00687DB3" w:rsidP="00687D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13</w:t>
            </w:r>
          </w:p>
        </w:tc>
        <w:tc>
          <w:tcPr>
            <w:tcW w:w="1428" w:type="dxa"/>
          </w:tcPr>
          <w:p w14:paraId="18A62EE7" w14:textId="19362C88" w:rsidR="00687DB3" w:rsidRPr="00471ABD" w:rsidRDefault="00687DB3" w:rsidP="00687DB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403</w:t>
            </w:r>
          </w:p>
        </w:tc>
        <w:tc>
          <w:tcPr>
            <w:tcW w:w="10772" w:type="dxa"/>
          </w:tcPr>
          <w:p w14:paraId="3A620825" w14:textId="7FADA30F" w:rsidR="00687DB3" w:rsidRPr="00471ABD" w:rsidRDefault="00687DB3" w:rsidP="00687DB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Hybrid Multistage System for Plant Disease Classification and Treatment Recommendation</w:t>
            </w:r>
          </w:p>
        </w:tc>
      </w:tr>
      <w:tr w:rsidR="00687DB3" w:rsidRPr="00471ABD" w14:paraId="672F9692" w14:textId="77777777" w:rsidTr="006E2925">
        <w:trPr>
          <w:cantSplit/>
          <w:trHeight w:val="338"/>
          <w:tblHeader/>
        </w:trPr>
        <w:tc>
          <w:tcPr>
            <w:tcW w:w="803" w:type="dxa"/>
            <w:vAlign w:val="center"/>
          </w:tcPr>
          <w:p w14:paraId="585D0F15" w14:textId="77777777" w:rsidR="00687DB3" w:rsidRPr="00471ABD" w:rsidRDefault="00687DB3" w:rsidP="00687D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14</w:t>
            </w:r>
          </w:p>
        </w:tc>
        <w:tc>
          <w:tcPr>
            <w:tcW w:w="1428" w:type="dxa"/>
          </w:tcPr>
          <w:p w14:paraId="05186A9B" w14:textId="4184AD1A" w:rsidR="00687DB3" w:rsidRPr="00471ABD" w:rsidRDefault="00687DB3" w:rsidP="00687DB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419</w:t>
            </w:r>
          </w:p>
        </w:tc>
        <w:tc>
          <w:tcPr>
            <w:tcW w:w="10772" w:type="dxa"/>
          </w:tcPr>
          <w:p w14:paraId="14BE64D9" w14:textId="66ECFD5A" w:rsidR="00687DB3" w:rsidRPr="00471ABD" w:rsidRDefault="00687DB3" w:rsidP="00687DB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A Hybrid CNN-</w:t>
            </w:r>
            <w:proofErr w:type="spellStart"/>
            <w:r w:rsidRPr="00471ABD">
              <w:rPr>
                <w:rFonts w:ascii="Times New Roman" w:hAnsi="Times New Roman" w:cs="Times New Roman"/>
              </w:rPr>
              <w:t>ViT</w:t>
            </w:r>
            <w:proofErr w:type="spellEnd"/>
            <w:r w:rsidRPr="00471ABD">
              <w:rPr>
                <w:rFonts w:ascii="Times New Roman" w:hAnsi="Times New Roman" w:cs="Times New Roman"/>
              </w:rPr>
              <w:t xml:space="preserve"> and GAN (HCVGAN) Model for Cocoa Leaf Disease Prediction</w:t>
            </w:r>
          </w:p>
        </w:tc>
      </w:tr>
      <w:tr w:rsidR="00687DB3" w:rsidRPr="00471ABD" w14:paraId="250CE5C0" w14:textId="77777777" w:rsidTr="006E2925">
        <w:trPr>
          <w:cantSplit/>
          <w:trHeight w:val="338"/>
          <w:tblHeader/>
        </w:trPr>
        <w:tc>
          <w:tcPr>
            <w:tcW w:w="803" w:type="dxa"/>
            <w:vAlign w:val="center"/>
          </w:tcPr>
          <w:p w14:paraId="27B052A8" w14:textId="77777777" w:rsidR="00687DB3" w:rsidRPr="00471ABD" w:rsidRDefault="00687DB3" w:rsidP="00687D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15</w:t>
            </w:r>
          </w:p>
        </w:tc>
        <w:tc>
          <w:tcPr>
            <w:tcW w:w="1428" w:type="dxa"/>
          </w:tcPr>
          <w:p w14:paraId="325FB4EC" w14:textId="66831A3E" w:rsidR="00687DB3" w:rsidRPr="00471ABD" w:rsidRDefault="00687DB3" w:rsidP="00687DB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420</w:t>
            </w:r>
          </w:p>
        </w:tc>
        <w:tc>
          <w:tcPr>
            <w:tcW w:w="10772" w:type="dxa"/>
          </w:tcPr>
          <w:p w14:paraId="1CAC9CED" w14:textId="698DD4B9" w:rsidR="00687DB3" w:rsidRPr="00471ABD" w:rsidRDefault="00687DB3" w:rsidP="00687DB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Multi Modal Deep Learning Framework for Malpractice Detection in Virtual Exams Using YOLOV5</w:t>
            </w:r>
          </w:p>
        </w:tc>
      </w:tr>
      <w:tr w:rsidR="00687DB3" w:rsidRPr="00471ABD" w14:paraId="53886427" w14:textId="77777777" w:rsidTr="006E2925">
        <w:trPr>
          <w:cantSplit/>
          <w:trHeight w:val="338"/>
          <w:tblHeader/>
        </w:trPr>
        <w:tc>
          <w:tcPr>
            <w:tcW w:w="803" w:type="dxa"/>
            <w:vAlign w:val="center"/>
          </w:tcPr>
          <w:p w14:paraId="7AD6AC52" w14:textId="77777777" w:rsidR="00687DB3" w:rsidRPr="00471ABD" w:rsidRDefault="00687DB3" w:rsidP="00687D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16</w:t>
            </w:r>
          </w:p>
        </w:tc>
        <w:tc>
          <w:tcPr>
            <w:tcW w:w="1428" w:type="dxa"/>
          </w:tcPr>
          <w:p w14:paraId="189DC120" w14:textId="40E7D43F" w:rsidR="00687DB3" w:rsidRPr="00471ABD" w:rsidRDefault="00687DB3" w:rsidP="00687DB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475</w:t>
            </w:r>
          </w:p>
        </w:tc>
        <w:tc>
          <w:tcPr>
            <w:tcW w:w="10772" w:type="dxa"/>
          </w:tcPr>
          <w:p w14:paraId="77069B80" w14:textId="0ADB31CE" w:rsidR="00687DB3" w:rsidRPr="00471ABD" w:rsidRDefault="00687DB3" w:rsidP="00687DB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Fraudulent Transaction Detection Using Machine Learning</w:t>
            </w:r>
          </w:p>
        </w:tc>
      </w:tr>
      <w:tr w:rsidR="00687DB3" w:rsidRPr="00471ABD" w14:paraId="60301A3A" w14:textId="77777777" w:rsidTr="006E2925">
        <w:trPr>
          <w:cantSplit/>
          <w:trHeight w:val="338"/>
          <w:tblHeader/>
        </w:trPr>
        <w:tc>
          <w:tcPr>
            <w:tcW w:w="803" w:type="dxa"/>
            <w:vAlign w:val="center"/>
          </w:tcPr>
          <w:p w14:paraId="32770050" w14:textId="77777777" w:rsidR="00687DB3" w:rsidRPr="00471ABD" w:rsidRDefault="00687DB3" w:rsidP="00687D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17</w:t>
            </w:r>
          </w:p>
        </w:tc>
        <w:tc>
          <w:tcPr>
            <w:tcW w:w="1428" w:type="dxa"/>
          </w:tcPr>
          <w:p w14:paraId="1A53D63B" w14:textId="5A078FEC" w:rsidR="00687DB3" w:rsidRPr="00471ABD" w:rsidRDefault="00687DB3" w:rsidP="00687DB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498</w:t>
            </w:r>
          </w:p>
        </w:tc>
        <w:tc>
          <w:tcPr>
            <w:tcW w:w="10772" w:type="dxa"/>
          </w:tcPr>
          <w:p w14:paraId="1D4E4EC2" w14:textId="1C1BFB01" w:rsidR="00687DB3" w:rsidRPr="00471ABD" w:rsidRDefault="00687DB3" w:rsidP="00687DB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A Hybrid CNN-LSTM Multi-Modal for Early Detection and Recurrence Prediction of Ovarian Cancer and Model Transparency using SHAP and LIME</w:t>
            </w:r>
          </w:p>
        </w:tc>
      </w:tr>
      <w:tr w:rsidR="0099066B" w:rsidRPr="00471ABD" w14:paraId="6D3CF623" w14:textId="77777777" w:rsidTr="006E2925">
        <w:trPr>
          <w:cantSplit/>
          <w:trHeight w:val="338"/>
          <w:tblHeader/>
        </w:trPr>
        <w:tc>
          <w:tcPr>
            <w:tcW w:w="803" w:type="dxa"/>
            <w:vAlign w:val="center"/>
          </w:tcPr>
          <w:p w14:paraId="5074827A" w14:textId="394ECB4A" w:rsidR="0099066B" w:rsidRPr="00471ABD" w:rsidRDefault="0099066B" w:rsidP="0099066B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18</w:t>
            </w:r>
          </w:p>
        </w:tc>
        <w:tc>
          <w:tcPr>
            <w:tcW w:w="1428" w:type="dxa"/>
          </w:tcPr>
          <w:p w14:paraId="20BE720A" w14:textId="1EDA11C6" w:rsidR="0099066B" w:rsidRPr="00471ABD" w:rsidRDefault="0099066B" w:rsidP="0099066B">
            <w:pPr>
              <w:jc w:val="center"/>
              <w:rPr>
                <w:rFonts w:ascii="Times New Roman" w:hAnsi="Times New Roman" w:cs="Times New Roman"/>
              </w:rPr>
            </w:pPr>
            <w:r w:rsidRPr="00471ABD">
              <w:rPr>
                <w:rFonts w:ascii="Times New Roman" w:hAnsi="Times New Roman" w:cs="Times New Roman"/>
              </w:rPr>
              <w:t>717</w:t>
            </w:r>
          </w:p>
        </w:tc>
        <w:tc>
          <w:tcPr>
            <w:tcW w:w="10772" w:type="dxa"/>
          </w:tcPr>
          <w:p w14:paraId="4529BCCE" w14:textId="2EE8AE80" w:rsidR="0099066B" w:rsidRPr="00471ABD" w:rsidRDefault="0099066B" w:rsidP="0099066B">
            <w:pPr>
              <w:rPr>
                <w:rFonts w:ascii="Times New Roman" w:hAnsi="Times New Roman" w:cs="Times New Roman"/>
              </w:rPr>
            </w:pPr>
            <w:r w:rsidRPr="00471ABD">
              <w:rPr>
                <w:rFonts w:ascii="Times New Roman" w:hAnsi="Times New Roman" w:cs="Times New Roman"/>
              </w:rPr>
              <w:t>3D Resnet-50 for Parkinson’s Disease Diagnosis: A Deep Learning Approach for MRI Classification</w:t>
            </w:r>
          </w:p>
        </w:tc>
      </w:tr>
    </w:tbl>
    <w:p w14:paraId="306B144A" w14:textId="77777777" w:rsidR="0046078D" w:rsidRPr="00471ABD" w:rsidRDefault="0046078D" w:rsidP="00DB6458">
      <w:pPr>
        <w:spacing w:line="276" w:lineRule="auto"/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</w:pPr>
    </w:p>
    <w:p w14:paraId="3115030C" w14:textId="00AB00D5" w:rsidR="00DB6458" w:rsidRPr="00471ABD" w:rsidRDefault="00DB6458" w:rsidP="00DE4A17">
      <w:pPr>
        <w:shd w:val="clear" w:color="auto" w:fill="B6DDE8" w:themeFill="accent5" w:themeFillTint="66"/>
        <w:spacing w:line="276" w:lineRule="auto"/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</w:pPr>
      <w:r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lastRenderedPageBreak/>
        <w:t>Day – 0</w:t>
      </w:r>
      <w:r w:rsidR="009E6465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>7</w:t>
      </w:r>
      <w:r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>/08/202</w:t>
      </w:r>
      <w:r w:rsidR="009E6465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>5</w:t>
      </w:r>
      <w:r w:rsidR="00DE4A17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 xml:space="preserve"> </w:t>
      </w:r>
      <w:r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ab/>
        <w:t xml:space="preserve">                                           Time:</w:t>
      </w:r>
      <w:r w:rsidR="00191F77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 xml:space="preserve"> </w:t>
      </w:r>
      <w:r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>2.00 pm-4.00 pm</w:t>
      </w:r>
      <w:r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ab/>
      </w:r>
      <w:r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ab/>
        <w:t xml:space="preserve">                    Venue</w:t>
      </w:r>
      <w:r w:rsidR="009C12A8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 xml:space="preserve"> 2</w:t>
      </w:r>
      <w:r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 xml:space="preserve">: </w:t>
      </w:r>
      <w:r w:rsidR="00965211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 xml:space="preserve">EEE </w:t>
      </w:r>
      <w:r w:rsidR="009E6465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>Seminar Hall</w:t>
      </w:r>
    </w:p>
    <w:p w14:paraId="0E22BF86" w14:textId="77777777" w:rsidR="006946CE" w:rsidRPr="00471ABD" w:rsidRDefault="006946CE" w:rsidP="00DB6458">
      <w:pPr>
        <w:spacing w:line="276" w:lineRule="auto"/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</w:pPr>
    </w:p>
    <w:p w14:paraId="661A3B30" w14:textId="21C38BF1" w:rsidR="00DB6458" w:rsidRPr="00471ABD" w:rsidRDefault="00DB6458" w:rsidP="00191F77">
      <w:pPr>
        <w:shd w:val="clear" w:color="auto" w:fill="EAF1DD" w:themeFill="accent3" w:themeFillTint="33"/>
        <w:spacing w:line="276" w:lineRule="auto"/>
        <w:rPr>
          <w:rFonts w:ascii="Times New Roman" w:hAnsi="Times New Roman" w:cs="Times New Roman"/>
          <w:bCs/>
        </w:rPr>
      </w:pPr>
      <w:r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Chair:</w:t>
      </w:r>
      <w:r w:rsidR="009E6465"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 </w:t>
      </w:r>
      <w:proofErr w:type="spellStart"/>
      <w:r w:rsidR="009E6465" w:rsidRPr="00471ABD">
        <w:rPr>
          <w:rFonts w:ascii="Times New Roman" w:hAnsi="Times New Roman" w:cs="Times New Roman"/>
          <w:b/>
        </w:rPr>
        <w:t>Dr.R</w:t>
      </w:r>
      <w:proofErr w:type="spellEnd"/>
      <w:r w:rsidR="009E6465" w:rsidRPr="00471ABD">
        <w:rPr>
          <w:rFonts w:ascii="Times New Roman" w:hAnsi="Times New Roman" w:cs="Times New Roman"/>
          <w:b/>
        </w:rPr>
        <w:t xml:space="preserve">. Suji Pramila, </w:t>
      </w:r>
      <w:r w:rsidR="009E6465" w:rsidRPr="00471ABD">
        <w:rPr>
          <w:rFonts w:ascii="Times New Roman" w:hAnsi="Times New Roman" w:cs="Times New Roman"/>
          <w:bCs/>
        </w:rPr>
        <w:t>Associate Professor</w:t>
      </w:r>
      <w:r w:rsidR="00E71428" w:rsidRPr="00471ABD">
        <w:rPr>
          <w:rFonts w:ascii="Times New Roman" w:hAnsi="Times New Roman" w:cs="Times New Roman"/>
          <w:bCs/>
        </w:rPr>
        <w:t xml:space="preserve"> of </w:t>
      </w:r>
      <w:r w:rsidR="009E6465" w:rsidRPr="00471ABD">
        <w:rPr>
          <w:rFonts w:ascii="Times New Roman" w:hAnsi="Times New Roman" w:cs="Times New Roman"/>
          <w:bCs/>
        </w:rPr>
        <w:t>Computer Science, Mar Baselios Institute</w:t>
      </w:r>
      <w:r w:rsidR="00E71428" w:rsidRPr="00471ABD">
        <w:rPr>
          <w:rFonts w:ascii="Times New Roman" w:hAnsi="Times New Roman" w:cs="Times New Roman"/>
          <w:bCs/>
        </w:rPr>
        <w:t xml:space="preserve"> of </w:t>
      </w:r>
      <w:r w:rsidR="009E6465" w:rsidRPr="00471ABD">
        <w:rPr>
          <w:rFonts w:ascii="Times New Roman" w:hAnsi="Times New Roman" w:cs="Times New Roman"/>
          <w:bCs/>
        </w:rPr>
        <w:t>Technology</w:t>
      </w:r>
      <w:r w:rsidR="00E71428" w:rsidRPr="00471ABD">
        <w:rPr>
          <w:rFonts w:ascii="Times New Roman" w:hAnsi="Times New Roman" w:cs="Times New Roman"/>
          <w:bCs/>
        </w:rPr>
        <w:t xml:space="preserve"> and </w:t>
      </w:r>
      <w:r w:rsidR="009E6465" w:rsidRPr="00471ABD">
        <w:rPr>
          <w:rFonts w:ascii="Times New Roman" w:hAnsi="Times New Roman" w:cs="Times New Roman"/>
          <w:bCs/>
        </w:rPr>
        <w:t>Science</w:t>
      </w:r>
    </w:p>
    <w:p w14:paraId="175D9388" w14:textId="77777777" w:rsidR="00DB6458" w:rsidRPr="00471ABD" w:rsidRDefault="00DB6458" w:rsidP="00191F77">
      <w:pPr>
        <w:shd w:val="clear" w:color="auto" w:fill="EAF1DD" w:themeFill="accent3" w:themeFillTint="33"/>
        <w:spacing w:line="276" w:lineRule="auto"/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</w:pPr>
      <w:r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Session Title/Area:</w:t>
      </w:r>
      <w:r w:rsidR="009E6465"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 </w:t>
      </w:r>
      <w:r w:rsidR="00E34278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>Artificial Intelligence</w:t>
      </w:r>
    </w:p>
    <w:p w14:paraId="7BF17BE1" w14:textId="5FBDEF98" w:rsidR="00DB6458" w:rsidRPr="00471ABD" w:rsidRDefault="00DB6458" w:rsidP="00191F77">
      <w:pPr>
        <w:shd w:val="clear" w:color="auto" w:fill="EAF1DD" w:themeFill="accent3" w:themeFillTint="33"/>
        <w:spacing w:line="276" w:lineRule="auto"/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</w:pPr>
      <w:r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Faculty</w:t>
      </w:r>
      <w:r w:rsidR="00E71428"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 in </w:t>
      </w:r>
      <w:r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Charge:</w:t>
      </w:r>
      <w:r w:rsidR="009E6465"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 </w:t>
      </w:r>
      <w:r w:rsidR="0073450B" w:rsidRPr="0073450B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>Prof. Priya Geevarghese</w:t>
      </w:r>
      <w:r w:rsidR="00965211"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,</w:t>
      </w:r>
      <w:r w:rsidR="009E6465"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 </w:t>
      </w:r>
      <w:r w:rsidR="00965211"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Assistant Professor, Baselios Mathews II College</w:t>
      </w:r>
      <w:r w:rsidR="00E71428"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 of </w:t>
      </w:r>
      <w:r w:rsidR="00965211"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Engineering</w:t>
      </w:r>
      <w:r w:rsidR="00D53AA9"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,</w:t>
      </w:r>
      <w:r w:rsidR="00965211"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 Kollam</w:t>
      </w:r>
    </w:p>
    <w:p w14:paraId="7A2A5EC5" w14:textId="77777777" w:rsidR="00DB6458" w:rsidRPr="00471ABD" w:rsidRDefault="00DB6458" w:rsidP="00191F77">
      <w:pPr>
        <w:shd w:val="clear" w:color="auto" w:fill="EAF1DD" w:themeFill="accent3" w:themeFillTint="33"/>
        <w:spacing w:line="276" w:lineRule="auto"/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</w:pPr>
      <w:proofErr w:type="spellStart"/>
      <w:r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Rapporter</w:t>
      </w:r>
      <w:proofErr w:type="spellEnd"/>
      <w:r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:</w:t>
      </w:r>
      <w:r w:rsidR="009E6465"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 </w:t>
      </w:r>
      <w:r w:rsidR="00557663"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Nakshathra B V</w:t>
      </w:r>
      <w:r w:rsidR="00224F70"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, Ananya H</w:t>
      </w:r>
    </w:p>
    <w:p w14:paraId="4682AB78" w14:textId="77777777" w:rsidR="006946CE" w:rsidRPr="00471ABD" w:rsidRDefault="006946CE" w:rsidP="00DB6458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</w:pPr>
    </w:p>
    <w:tbl>
      <w:tblPr>
        <w:tblStyle w:val="a"/>
        <w:tblW w:w="13270" w:type="dxa"/>
        <w:tblInd w:w="-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00" w:firstRow="0" w:lastRow="0" w:firstColumn="0" w:lastColumn="0" w:noHBand="0" w:noVBand="1"/>
      </w:tblPr>
      <w:tblGrid>
        <w:gridCol w:w="843"/>
        <w:gridCol w:w="1500"/>
        <w:gridCol w:w="10927"/>
      </w:tblGrid>
      <w:tr w:rsidR="00471ABD" w:rsidRPr="00471ABD" w14:paraId="0007C056" w14:textId="77777777" w:rsidTr="00471ABD">
        <w:trPr>
          <w:cantSplit/>
          <w:trHeight w:val="342"/>
          <w:tblHeader/>
        </w:trPr>
        <w:tc>
          <w:tcPr>
            <w:tcW w:w="843" w:type="dxa"/>
            <w:shd w:val="clear" w:color="auto" w:fill="FBD4B4" w:themeFill="accent6" w:themeFillTint="66"/>
          </w:tcPr>
          <w:p w14:paraId="1DF8F6D5" w14:textId="15425AA7" w:rsidR="00471ABD" w:rsidRPr="00471ABD" w:rsidRDefault="00471ABD" w:rsidP="00471ABD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  <w:t>Sl. No</w:t>
            </w:r>
          </w:p>
        </w:tc>
        <w:tc>
          <w:tcPr>
            <w:tcW w:w="1500" w:type="dxa"/>
            <w:shd w:val="clear" w:color="auto" w:fill="FBD4B4" w:themeFill="accent6" w:themeFillTint="66"/>
          </w:tcPr>
          <w:p w14:paraId="732213DB" w14:textId="64DC59E3" w:rsidR="00471ABD" w:rsidRPr="00471ABD" w:rsidRDefault="00471ABD" w:rsidP="00471ABD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</w:pPr>
            <w:proofErr w:type="gramStart"/>
            <w:r w:rsidRPr="00471ABD">
              <w:rPr>
                <w:rFonts w:ascii="Times New Roman" w:eastAsia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  <w:t>Paper  id</w:t>
            </w:r>
            <w:proofErr w:type="gramEnd"/>
          </w:p>
        </w:tc>
        <w:tc>
          <w:tcPr>
            <w:tcW w:w="10927" w:type="dxa"/>
            <w:shd w:val="clear" w:color="auto" w:fill="FBD4B4" w:themeFill="accent6" w:themeFillTint="66"/>
          </w:tcPr>
          <w:p w14:paraId="7D60A786" w14:textId="396D5F1B" w:rsidR="00471ABD" w:rsidRPr="00471ABD" w:rsidRDefault="00471ABD" w:rsidP="00471ABD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  <w:t>Title</w:t>
            </w:r>
          </w:p>
        </w:tc>
      </w:tr>
      <w:tr w:rsidR="00783D19" w:rsidRPr="00471ABD" w14:paraId="0F386917" w14:textId="77777777" w:rsidTr="00502730">
        <w:trPr>
          <w:cantSplit/>
          <w:trHeight w:val="342"/>
          <w:tblHeader/>
        </w:trPr>
        <w:tc>
          <w:tcPr>
            <w:tcW w:w="843" w:type="dxa"/>
            <w:vAlign w:val="center"/>
          </w:tcPr>
          <w:p w14:paraId="446A5213" w14:textId="77777777" w:rsidR="00783D19" w:rsidRPr="00471ABD" w:rsidRDefault="00783D19" w:rsidP="00783D19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500" w:type="dxa"/>
          </w:tcPr>
          <w:p w14:paraId="3DDB6A89" w14:textId="1D983C1A" w:rsidR="00783D19" w:rsidRPr="00471ABD" w:rsidRDefault="00783D19" w:rsidP="00783D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507</w:t>
            </w:r>
          </w:p>
        </w:tc>
        <w:tc>
          <w:tcPr>
            <w:tcW w:w="10927" w:type="dxa"/>
          </w:tcPr>
          <w:p w14:paraId="2592E3C3" w14:textId="744662D2" w:rsidR="00783D19" w:rsidRPr="00471ABD" w:rsidRDefault="00783D19" w:rsidP="00783D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Deep Learning Based - Brain Stroke Detection System on CT Images using CNN and Federated Learning (CNN-FL)</w:t>
            </w:r>
          </w:p>
        </w:tc>
      </w:tr>
      <w:tr w:rsidR="00783D19" w:rsidRPr="00471ABD" w14:paraId="6653D93E" w14:textId="77777777" w:rsidTr="00502730">
        <w:trPr>
          <w:cantSplit/>
          <w:trHeight w:val="342"/>
          <w:tblHeader/>
        </w:trPr>
        <w:tc>
          <w:tcPr>
            <w:tcW w:w="843" w:type="dxa"/>
            <w:vAlign w:val="center"/>
          </w:tcPr>
          <w:p w14:paraId="02244225" w14:textId="77777777" w:rsidR="00783D19" w:rsidRPr="00471ABD" w:rsidRDefault="00783D19" w:rsidP="00783D19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500" w:type="dxa"/>
          </w:tcPr>
          <w:p w14:paraId="440A2E0D" w14:textId="4B4A0707" w:rsidR="00783D19" w:rsidRPr="00471ABD" w:rsidRDefault="00783D19" w:rsidP="00783D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521</w:t>
            </w:r>
          </w:p>
        </w:tc>
        <w:tc>
          <w:tcPr>
            <w:tcW w:w="10927" w:type="dxa"/>
          </w:tcPr>
          <w:p w14:paraId="559593CC" w14:textId="71FC7161" w:rsidR="00783D19" w:rsidRPr="00471ABD" w:rsidRDefault="00783D19" w:rsidP="00783D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Multi-Model Learning for Breast Cancer Prediction: Performance Evaluation Across Diverse Datasets</w:t>
            </w:r>
          </w:p>
        </w:tc>
      </w:tr>
      <w:tr w:rsidR="00783D19" w:rsidRPr="00471ABD" w14:paraId="3149F715" w14:textId="77777777" w:rsidTr="00502730">
        <w:trPr>
          <w:cantSplit/>
          <w:trHeight w:val="342"/>
          <w:tblHeader/>
        </w:trPr>
        <w:tc>
          <w:tcPr>
            <w:tcW w:w="843" w:type="dxa"/>
            <w:vAlign w:val="center"/>
          </w:tcPr>
          <w:p w14:paraId="39C1FB16" w14:textId="77777777" w:rsidR="00783D19" w:rsidRPr="00471ABD" w:rsidRDefault="00783D19" w:rsidP="00783D19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500" w:type="dxa"/>
          </w:tcPr>
          <w:p w14:paraId="61CA537B" w14:textId="7C968E45" w:rsidR="00783D19" w:rsidRPr="00471ABD" w:rsidRDefault="00783D19" w:rsidP="00783D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523</w:t>
            </w:r>
          </w:p>
        </w:tc>
        <w:tc>
          <w:tcPr>
            <w:tcW w:w="10927" w:type="dxa"/>
          </w:tcPr>
          <w:p w14:paraId="29F18361" w14:textId="36DCECF8" w:rsidR="00783D19" w:rsidRPr="00471ABD" w:rsidRDefault="00783D19" w:rsidP="00783D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A Multimodal Deep Learning Framework for Emotion Recognition in Text and Visual Media</w:t>
            </w:r>
          </w:p>
        </w:tc>
      </w:tr>
      <w:tr w:rsidR="00783D19" w:rsidRPr="00471ABD" w14:paraId="44B8BE23" w14:textId="77777777" w:rsidTr="00502730">
        <w:trPr>
          <w:cantSplit/>
          <w:trHeight w:val="342"/>
          <w:tblHeader/>
        </w:trPr>
        <w:tc>
          <w:tcPr>
            <w:tcW w:w="843" w:type="dxa"/>
            <w:vAlign w:val="center"/>
          </w:tcPr>
          <w:p w14:paraId="7D98A81B" w14:textId="77777777" w:rsidR="00783D19" w:rsidRPr="00471ABD" w:rsidRDefault="00783D19" w:rsidP="00783D19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500" w:type="dxa"/>
          </w:tcPr>
          <w:p w14:paraId="64761EF3" w14:textId="547BC254" w:rsidR="00783D19" w:rsidRPr="00471ABD" w:rsidRDefault="00783D19" w:rsidP="00783D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545</w:t>
            </w:r>
          </w:p>
        </w:tc>
        <w:tc>
          <w:tcPr>
            <w:tcW w:w="10927" w:type="dxa"/>
          </w:tcPr>
          <w:p w14:paraId="228E35F5" w14:textId="2ADB015C" w:rsidR="00783D19" w:rsidRPr="00471ABD" w:rsidRDefault="00783D19" w:rsidP="00783D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Predictive Analytics for Climate-Driven Crop Yield Forecasting Using Machine Learning</w:t>
            </w:r>
          </w:p>
        </w:tc>
      </w:tr>
      <w:tr w:rsidR="00783D19" w:rsidRPr="00471ABD" w14:paraId="2F6E05BD" w14:textId="77777777" w:rsidTr="00502730">
        <w:trPr>
          <w:cantSplit/>
          <w:trHeight w:val="342"/>
          <w:tblHeader/>
        </w:trPr>
        <w:tc>
          <w:tcPr>
            <w:tcW w:w="843" w:type="dxa"/>
            <w:vAlign w:val="center"/>
          </w:tcPr>
          <w:p w14:paraId="7E631F26" w14:textId="77777777" w:rsidR="00783D19" w:rsidRPr="00471ABD" w:rsidRDefault="00783D19" w:rsidP="00783D19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1500" w:type="dxa"/>
          </w:tcPr>
          <w:p w14:paraId="3BAEFE39" w14:textId="2ECFEF07" w:rsidR="00783D19" w:rsidRPr="00471ABD" w:rsidRDefault="00783D19" w:rsidP="00783D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562</w:t>
            </w:r>
          </w:p>
        </w:tc>
        <w:tc>
          <w:tcPr>
            <w:tcW w:w="10927" w:type="dxa"/>
          </w:tcPr>
          <w:p w14:paraId="435BAFA4" w14:textId="7A11B9C1" w:rsidR="00783D19" w:rsidRPr="00471ABD" w:rsidRDefault="00783D19" w:rsidP="00783D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 xml:space="preserve">Next-Gen AI: </w:t>
            </w:r>
            <w:proofErr w:type="spellStart"/>
            <w:r w:rsidRPr="00471ABD">
              <w:rPr>
                <w:rFonts w:ascii="Times New Roman" w:hAnsi="Times New Roman" w:cs="Times New Roman"/>
              </w:rPr>
              <w:t>AutoML</w:t>
            </w:r>
            <w:proofErr w:type="spellEnd"/>
            <w:r w:rsidRPr="00471ABD">
              <w:rPr>
                <w:rFonts w:ascii="Times New Roman" w:hAnsi="Times New Roman" w:cs="Times New Roman"/>
              </w:rPr>
              <w:t>-Powered Video Filtering for Ultimate Content Accuracy</w:t>
            </w:r>
          </w:p>
        </w:tc>
      </w:tr>
      <w:tr w:rsidR="00783D19" w:rsidRPr="00471ABD" w14:paraId="7522ABC4" w14:textId="77777777" w:rsidTr="00502730">
        <w:trPr>
          <w:cantSplit/>
          <w:trHeight w:val="342"/>
          <w:tblHeader/>
        </w:trPr>
        <w:tc>
          <w:tcPr>
            <w:tcW w:w="843" w:type="dxa"/>
            <w:vAlign w:val="center"/>
          </w:tcPr>
          <w:p w14:paraId="16977A93" w14:textId="49A62915" w:rsidR="00783D19" w:rsidRPr="00471ABD" w:rsidRDefault="00783D19" w:rsidP="00783D19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1500" w:type="dxa"/>
          </w:tcPr>
          <w:p w14:paraId="4C460D67" w14:textId="151015A1" w:rsidR="00783D19" w:rsidRPr="00471ABD" w:rsidRDefault="00783D19" w:rsidP="00783D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581</w:t>
            </w:r>
          </w:p>
        </w:tc>
        <w:tc>
          <w:tcPr>
            <w:tcW w:w="10927" w:type="dxa"/>
          </w:tcPr>
          <w:p w14:paraId="367D0481" w14:textId="251A8659" w:rsidR="00783D19" w:rsidRPr="00471ABD" w:rsidRDefault="00783D19" w:rsidP="00783D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gramStart"/>
            <w:r w:rsidRPr="00471ABD">
              <w:rPr>
                <w:rFonts w:ascii="Times New Roman" w:hAnsi="Times New Roman" w:cs="Times New Roman"/>
              </w:rPr>
              <w:t>Social Media</w:t>
            </w:r>
            <w:proofErr w:type="gramEnd"/>
            <w:r w:rsidRPr="00471ABD">
              <w:rPr>
                <w:rFonts w:ascii="Times New Roman" w:hAnsi="Times New Roman" w:cs="Times New Roman"/>
              </w:rPr>
              <w:t xml:space="preserve"> Aided E-Commerce Dynamic   Pricing System using GPT-3.5 and XGB Regressor</w:t>
            </w:r>
          </w:p>
        </w:tc>
      </w:tr>
      <w:tr w:rsidR="00783D19" w:rsidRPr="00471ABD" w14:paraId="51DDC530" w14:textId="77777777" w:rsidTr="00502730">
        <w:trPr>
          <w:cantSplit/>
          <w:trHeight w:val="342"/>
          <w:tblHeader/>
        </w:trPr>
        <w:tc>
          <w:tcPr>
            <w:tcW w:w="843" w:type="dxa"/>
            <w:vAlign w:val="center"/>
          </w:tcPr>
          <w:p w14:paraId="4E24756A" w14:textId="64393BA5" w:rsidR="00783D19" w:rsidRPr="00471ABD" w:rsidRDefault="00783D19" w:rsidP="00783D19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7</w:t>
            </w:r>
          </w:p>
        </w:tc>
        <w:tc>
          <w:tcPr>
            <w:tcW w:w="1500" w:type="dxa"/>
          </w:tcPr>
          <w:p w14:paraId="67B93D0C" w14:textId="05A0DB67" w:rsidR="00783D19" w:rsidRPr="00471ABD" w:rsidRDefault="00783D19" w:rsidP="00783D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594</w:t>
            </w:r>
          </w:p>
        </w:tc>
        <w:tc>
          <w:tcPr>
            <w:tcW w:w="10927" w:type="dxa"/>
          </w:tcPr>
          <w:p w14:paraId="4867D185" w14:textId="070DB472" w:rsidR="00783D19" w:rsidRPr="00471ABD" w:rsidRDefault="00783D19" w:rsidP="00783D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 xml:space="preserve">Prediction of Sonar Rock Against Mines Using Machine Learning </w:t>
            </w:r>
          </w:p>
        </w:tc>
      </w:tr>
      <w:tr w:rsidR="00E4034E" w:rsidRPr="00471ABD" w14:paraId="2DAC5578" w14:textId="77777777" w:rsidTr="00502730">
        <w:trPr>
          <w:cantSplit/>
          <w:trHeight w:val="342"/>
          <w:tblHeader/>
        </w:trPr>
        <w:tc>
          <w:tcPr>
            <w:tcW w:w="843" w:type="dxa"/>
            <w:vAlign w:val="center"/>
          </w:tcPr>
          <w:p w14:paraId="43E2B587" w14:textId="07518895" w:rsidR="00E4034E" w:rsidRPr="00471ABD" w:rsidRDefault="00E4034E" w:rsidP="00E4034E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8</w:t>
            </w:r>
          </w:p>
        </w:tc>
        <w:tc>
          <w:tcPr>
            <w:tcW w:w="1500" w:type="dxa"/>
          </w:tcPr>
          <w:p w14:paraId="6B5AD5E1" w14:textId="1442B527" w:rsidR="00E4034E" w:rsidRPr="00471ABD" w:rsidRDefault="00E4034E" w:rsidP="00E403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618</w:t>
            </w:r>
          </w:p>
        </w:tc>
        <w:tc>
          <w:tcPr>
            <w:tcW w:w="10927" w:type="dxa"/>
          </w:tcPr>
          <w:p w14:paraId="16CC10C7" w14:textId="5E2C5B07" w:rsidR="00E4034E" w:rsidRPr="00471ABD" w:rsidRDefault="00E4034E" w:rsidP="00E4034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Transforming Medical Retail: Data-Driven Inventory Insights and Machine Learning Powered Sales Forecasting</w:t>
            </w:r>
          </w:p>
        </w:tc>
      </w:tr>
      <w:tr w:rsidR="00E4034E" w:rsidRPr="00471ABD" w14:paraId="39253A0E" w14:textId="77777777" w:rsidTr="00502730">
        <w:trPr>
          <w:cantSplit/>
          <w:trHeight w:val="342"/>
          <w:tblHeader/>
        </w:trPr>
        <w:tc>
          <w:tcPr>
            <w:tcW w:w="843" w:type="dxa"/>
            <w:vAlign w:val="center"/>
          </w:tcPr>
          <w:p w14:paraId="4757B8C1" w14:textId="697DD4BD" w:rsidR="00E4034E" w:rsidRPr="00471ABD" w:rsidRDefault="00E4034E" w:rsidP="00E4034E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9</w:t>
            </w:r>
          </w:p>
        </w:tc>
        <w:tc>
          <w:tcPr>
            <w:tcW w:w="1500" w:type="dxa"/>
          </w:tcPr>
          <w:p w14:paraId="0B57ADFE" w14:textId="66AD0EC8" w:rsidR="00E4034E" w:rsidRPr="00471ABD" w:rsidRDefault="00E4034E" w:rsidP="00E403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639</w:t>
            </w:r>
          </w:p>
        </w:tc>
        <w:tc>
          <w:tcPr>
            <w:tcW w:w="10927" w:type="dxa"/>
          </w:tcPr>
          <w:p w14:paraId="3DBA8FA3" w14:textId="181CF66F" w:rsidR="00E4034E" w:rsidRPr="00471ABD" w:rsidRDefault="00E4034E" w:rsidP="00E4034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Email Spam Detection using Machine Learning</w:t>
            </w:r>
          </w:p>
        </w:tc>
      </w:tr>
      <w:tr w:rsidR="00E4034E" w:rsidRPr="00471ABD" w14:paraId="5AD45620" w14:textId="77777777" w:rsidTr="00502730">
        <w:trPr>
          <w:cantSplit/>
          <w:trHeight w:val="342"/>
          <w:tblHeader/>
        </w:trPr>
        <w:tc>
          <w:tcPr>
            <w:tcW w:w="843" w:type="dxa"/>
            <w:vAlign w:val="center"/>
          </w:tcPr>
          <w:p w14:paraId="6430FCC2" w14:textId="7D92D1A6" w:rsidR="00E4034E" w:rsidRPr="00471ABD" w:rsidRDefault="00E4034E" w:rsidP="00E4034E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10</w:t>
            </w:r>
          </w:p>
        </w:tc>
        <w:tc>
          <w:tcPr>
            <w:tcW w:w="1500" w:type="dxa"/>
          </w:tcPr>
          <w:p w14:paraId="465D77DE" w14:textId="2A26C9C1" w:rsidR="00E4034E" w:rsidRPr="00471ABD" w:rsidRDefault="00E4034E" w:rsidP="00E403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662</w:t>
            </w:r>
          </w:p>
        </w:tc>
        <w:tc>
          <w:tcPr>
            <w:tcW w:w="10927" w:type="dxa"/>
          </w:tcPr>
          <w:p w14:paraId="0ACC4DE1" w14:textId="2D16CB41" w:rsidR="00E4034E" w:rsidRPr="00471ABD" w:rsidRDefault="00E4034E" w:rsidP="00E4034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E-Commerce Site Payment Fraud Detection using Machine Learning Technique</w:t>
            </w:r>
          </w:p>
        </w:tc>
      </w:tr>
      <w:tr w:rsidR="00E4034E" w:rsidRPr="00471ABD" w14:paraId="284E173B" w14:textId="77777777" w:rsidTr="00502730">
        <w:trPr>
          <w:cantSplit/>
          <w:trHeight w:val="342"/>
          <w:tblHeader/>
        </w:trPr>
        <w:tc>
          <w:tcPr>
            <w:tcW w:w="843" w:type="dxa"/>
            <w:vAlign w:val="center"/>
          </w:tcPr>
          <w:p w14:paraId="1EF8FBF8" w14:textId="0C780B9D" w:rsidR="00E4034E" w:rsidRPr="00471ABD" w:rsidRDefault="00E4034E" w:rsidP="00E4034E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11</w:t>
            </w:r>
          </w:p>
        </w:tc>
        <w:tc>
          <w:tcPr>
            <w:tcW w:w="1500" w:type="dxa"/>
          </w:tcPr>
          <w:p w14:paraId="50E7139D" w14:textId="5E8043CB" w:rsidR="00E4034E" w:rsidRPr="00471ABD" w:rsidRDefault="00E4034E" w:rsidP="00E403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688</w:t>
            </w:r>
          </w:p>
        </w:tc>
        <w:tc>
          <w:tcPr>
            <w:tcW w:w="10927" w:type="dxa"/>
          </w:tcPr>
          <w:p w14:paraId="4BE8428E" w14:textId="79B5B203" w:rsidR="00E4034E" w:rsidRPr="00471ABD" w:rsidRDefault="00E4034E" w:rsidP="00E4034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 xml:space="preserve">AI-Based Nutrient Management System </w:t>
            </w:r>
            <w:proofErr w:type="gramStart"/>
            <w:r w:rsidRPr="00471ABD">
              <w:rPr>
                <w:rFonts w:ascii="Times New Roman" w:hAnsi="Times New Roman" w:cs="Times New Roman"/>
              </w:rPr>
              <w:t>For</w:t>
            </w:r>
            <w:proofErr w:type="gramEnd"/>
            <w:r w:rsidRPr="00471ABD">
              <w:rPr>
                <w:rFonts w:ascii="Times New Roman" w:hAnsi="Times New Roman" w:cs="Times New Roman"/>
              </w:rPr>
              <w:t xml:space="preserve"> Crops </w:t>
            </w:r>
          </w:p>
        </w:tc>
      </w:tr>
      <w:tr w:rsidR="00E4034E" w:rsidRPr="00471ABD" w14:paraId="5E127105" w14:textId="77777777" w:rsidTr="00502730">
        <w:trPr>
          <w:cantSplit/>
          <w:trHeight w:val="342"/>
          <w:tblHeader/>
        </w:trPr>
        <w:tc>
          <w:tcPr>
            <w:tcW w:w="843" w:type="dxa"/>
            <w:vAlign w:val="center"/>
          </w:tcPr>
          <w:p w14:paraId="56DDFD83" w14:textId="7A4D4557" w:rsidR="00E4034E" w:rsidRPr="00471ABD" w:rsidRDefault="00E4034E" w:rsidP="00E4034E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12</w:t>
            </w:r>
          </w:p>
        </w:tc>
        <w:tc>
          <w:tcPr>
            <w:tcW w:w="1500" w:type="dxa"/>
          </w:tcPr>
          <w:p w14:paraId="1D536495" w14:textId="4A7B132D" w:rsidR="00E4034E" w:rsidRPr="00471ABD" w:rsidRDefault="00E4034E" w:rsidP="00E403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690</w:t>
            </w:r>
          </w:p>
        </w:tc>
        <w:tc>
          <w:tcPr>
            <w:tcW w:w="10927" w:type="dxa"/>
          </w:tcPr>
          <w:p w14:paraId="23466160" w14:textId="6E9B8960" w:rsidR="00E4034E" w:rsidRPr="00471ABD" w:rsidRDefault="00E4034E" w:rsidP="00E4034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 xml:space="preserve">Data Warehousing and Analytics for E-Commerce Using </w:t>
            </w:r>
            <w:proofErr w:type="spellStart"/>
            <w:r w:rsidRPr="00471ABD">
              <w:rPr>
                <w:rFonts w:ascii="Times New Roman" w:hAnsi="Times New Roman" w:cs="Times New Roman"/>
              </w:rPr>
              <w:t>EfficientDet</w:t>
            </w:r>
            <w:proofErr w:type="spellEnd"/>
            <w:r w:rsidRPr="00471ABD">
              <w:rPr>
                <w:rFonts w:ascii="Times New Roman" w:hAnsi="Times New Roman" w:cs="Times New Roman"/>
              </w:rPr>
              <w:t xml:space="preserve"> Model (EDM)</w:t>
            </w:r>
          </w:p>
        </w:tc>
      </w:tr>
      <w:tr w:rsidR="00E4034E" w:rsidRPr="00471ABD" w14:paraId="15E0B74D" w14:textId="77777777" w:rsidTr="00502730">
        <w:trPr>
          <w:cantSplit/>
          <w:trHeight w:val="342"/>
          <w:tblHeader/>
        </w:trPr>
        <w:tc>
          <w:tcPr>
            <w:tcW w:w="843" w:type="dxa"/>
            <w:vAlign w:val="center"/>
          </w:tcPr>
          <w:p w14:paraId="0486C228" w14:textId="5E7C49FB" w:rsidR="00E4034E" w:rsidRPr="00471ABD" w:rsidRDefault="00E4034E" w:rsidP="00E4034E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13</w:t>
            </w:r>
          </w:p>
        </w:tc>
        <w:tc>
          <w:tcPr>
            <w:tcW w:w="1500" w:type="dxa"/>
          </w:tcPr>
          <w:p w14:paraId="40D33D3E" w14:textId="5FF21485" w:rsidR="00E4034E" w:rsidRPr="00471ABD" w:rsidRDefault="00E4034E" w:rsidP="00E403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691</w:t>
            </w:r>
          </w:p>
        </w:tc>
        <w:tc>
          <w:tcPr>
            <w:tcW w:w="10927" w:type="dxa"/>
          </w:tcPr>
          <w:p w14:paraId="02E13CA8" w14:textId="650A1AD7" w:rsidR="00E4034E" w:rsidRPr="00471ABD" w:rsidRDefault="00E4034E" w:rsidP="00E4034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 xml:space="preserve">Precision Driven Sentiment and Topic Classification of News Articles using </w:t>
            </w:r>
            <w:proofErr w:type="spellStart"/>
            <w:r w:rsidRPr="00471ABD">
              <w:rPr>
                <w:rFonts w:ascii="Times New Roman" w:hAnsi="Times New Roman" w:cs="Times New Roman"/>
              </w:rPr>
              <w:t>IndicBert</w:t>
            </w:r>
            <w:proofErr w:type="spellEnd"/>
            <w:r w:rsidRPr="00471ABD">
              <w:rPr>
                <w:rFonts w:ascii="Times New Roman" w:hAnsi="Times New Roman" w:cs="Times New Roman"/>
              </w:rPr>
              <w:t xml:space="preserve"> Model (IBM)</w:t>
            </w:r>
          </w:p>
        </w:tc>
      </w:tr>
      <w:tr w:rsidR="00E4034E" w:rsidRPr="00471ABD" w14:paraId="5C539466" w14:textId="77777777" w:rsidTr="00502730">
        <w:trPr>
          <w:cantSplit/>
          <w:trHeight w:val="342"/>
          <w:tblHeader/>
        </w:trPr>
        <w:tc>
          <w:tcPr>
            <w:tcW w:w="843" w:type="dxa"/>
            <w:vAlign w:val="center"/>
          </w:tcPr>
          <w:p w14:paraId="68E4B647" w14:textId="62B26D60" w:rsidR="00E4034E" w:rsidRPr="00471ABD" w:rsidRDefault="00E4034E" w:rsidP="00E4034E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14</w:t>
            </w:r>
          </w:p>
        </w:tc>
        <w:tc>
          <w:tcPr>
            <w:tcW w:w="1500" w:type="dxa"/>
          </w:tcPr>
          <w:p w14:paraId="2931A034" w14:textId="4FB492DB" w:rsidR="00E4034E" w:rsidRPr="00471ABD" w:rsidRDefault="00E4034E" w:rsidP="00E403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692</w:t>
            </w:r>
          </w:p>
        </w:tc>
        <w:tc>
          <w:tcPr>
            <w:tcW w:w="10927" w:type="dxa"/>
          </w:tcPr>
          <w:p w14:paraId="6FDBBFA2" w14:textId="5D72B2D9" w:rsidR="00E4034E" w:rsidRPr="00471ABD" w:rsidRDefault="00E4034E" w:rsidP="00E4034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Analysis and Prediction of Road Accidents using Vision Transformer Model (VTM)</w:t>
            </w:r>
          </w:p>
        </w:tc>
      </w:tr>
      <w:tr w:rsidR="00C074FE" w:rsidRPr="00471ABD" w14:paraId="4DD344E5" w14:textId="77777777" w:rsidTr="00502730">
        <w:trPr>
          <w:cantSplit/>
          <w:trHeight w:val="342"/>
          <w:tblHeader/>
        </w:trPr>
        <w:tc>
          <w:tcPr>
            <w:tcW w:w="843" w:type="dxa"/>
            <w:vAlign w:val="center"/>
          </w:tcPr>
          <w:p w14:paraId="0D70F249" w14:textId="0B7CD409" w:rsidR="00C074FE" w:rsidRPr="00471ABD" w:rsidRDefault="00C074FE" w:rsidP="00C074FE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15</w:t>
            </w:r>
          </w:p>
        </w:tc>
        <w:tc>
          <w:tcPr>
            <w:tcW w:w="1500" w:type="dxa"/>
          </w:tcPr>
          <w:p w14:paraId="410B9D35" w14:textId="44289F76" w:rsidR="00C074FE" w:rsidRPr="00471ABD" w:rsidRDefault="00C074FE" w:rsidP="00C074F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695</w:t>
            </w:r>
          </w:p>
        </w:tc>
        <w:tc>
          <w:tcPr>
            <w:tcW w:w="10927" w:type="dxa"/>
          </w:tcPr>
          <w:p w14:paraId="759AC70D" w14:textId="657A4AA8" w:rsidR="00C074FE" w:rsidRPr="00471ABD" w:rsidRDefault="00C074FE" w:rsidP="00C074F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Automating Portfolio Replication with Stock Market Algorithms</w:t>
            </w:r>
          </w:p>
        </w:tc>
      </w:tr>
      <w:tr w:rsidR="00C074FE" w:rsidRPr="00471ABD" w14:paraId="7C427580" w14:textId="77777777" w:rsidTr="00502730">
        <w:trPr>
          <w:cantSplit/>
          <w:trHeight w:val="342"/>
          <w:tblHeader/>
        </w:trPr>
        <w:tc>
          <w:tcPr>
            <w:tcW w:w="843" w:type="dxa"/>
            <w:vAlign w:val="center"/>
          </w:tcPr>
          <w:p w14:paraId="3D06D2BE" w14:textId="5D22519C" w:rsidR="00C074FE" w:rsidRPr="00471ABD" w:rsidRDefault="00C074FE" w:rsidP="00C074FE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16</w:t>
            </w:r>
          </w:p>
        </w:tc>
        <w:tc>
          <w:tcPr>
            <w:tcW w:w="1500" w:type="dxa"/>
          </w:tcPr>
          <w:p w14:paraId="49CF9CCA" w14:textId="1F8EF23D" w:rsidR="00C074FE" w:rsidRPr="00471ABD" w:rsidRDefault="00C074FE" w:rsidP="00C074F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701</w:t>
            </w:r>
          </w:p>
        </w:tc>
        <w:tc>
          <w:tcPr>
            <w:tcW w:w="10927" w:type="dxa"/>
          </w:tcPr>
          <w:p w14:paraId="3CBEBC16" w14:textId="49EFD484" w:rsidR="00C074FE" w:rsidRPr="00471ABD" w:rsidRDefault="00C074FE" w:rsidP="00C074F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 xml:space="preserve">A DEEP DIVE INTO MACHINE LEARNING AND DEEP LEARNING TECHNIQUES FOR BRAIN HEMORRHAGE DETECTION </w:t>
            </w:r>
          </w:p>
        </w:tc>
      </w:tr>
      <w:tr w:rsidR="00C074FE" w:rsidRPr="00471ABD" w14:paraId="05474776" w14:textId="77777777" w:rsidTr="00502730">
        <w:trPr>
          <w:cantSplit/>
          <w:trHeight w:val="342"/>
          <w:tblHeader/>
        </w:trPr>
        <w:tc>
          <w:tcPr>
            <w:tcW w:w="843" w:type="dxa"/>
            <w:vAlign w:val="center"/>
          </w:tcPr>
          <w:p w14:paraId="6E0D2436" w14:textId="39FCD518" w:rsidR="00C074FE" w:rsidRPr="00471ABD" w:rsidRDefault="00C074FE" w:rsidP="00C074FE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17</w:t>
            </w:r>
          </w:p>
        </w:tc>
        <w:tc>
          <w:tcPr>
            <w:tcW w:w="1500" w:type="dxa"/>
          </w:tcPr>
          <w:p w14:paraId="09330D1A" w14:textId="10B8BB4D" w:rsidR="00C074FE" w:rsidRPr="00471ABD" w:rsidRDefault="00C074FE" w:rsidP="00C074FE">
            <w:pPr>
              <w:jc w:val="center"/>
              <w:rPr>
                <w:rFonts w:ascii="Times New Roman" w:hAnsi="Times New Roman" w:cs="Times New Roman"/>
                <w:b/>
                <w:bCs/>
                <w:iCs/>
                <w:color w:val="000000"/>
              </w:rPr>
            </w:pPr>
            <w:r w:rsidRPr="00471ABD">
              <w:rPr>
                <w:rFonts w:ascii="Times New Roman" w:hAnsi="Times New Roman" w:cs="Times New Roman"/>
              </w:rPr>
              <w:t>720</w:t>
            </w:r>
          </w:p>
        </w:tc>
        <w:tc>
          <w:tcPr>
            <w:tcW w:w="10927" w:type="dxa"/>
          </w:tcPr>
          <w:p w14:paraId="068A5E10" w14:textId="19F6294E" w:rsidR="00C074FE" w:rsidRPr="00471ABD" w:rsidRDefault="00C074FE" w:rsidP="00C074FE">
            <w:pPr>
              <w:rPr>
                <w:rFonts w:ascii="Times New Roman" w:hAnsi="Times New Roman" w:cs="Times New Roman"/>
                <w:color w:val="000000"/>
              </w:rPr>
            </w:pPr>
            <w:r w:rsidRPr="00471ABD">
              <w:rPr>
                <w:rFonts w:ascii="Times New Roman" w:hAnsi="Times New Roman" w:cs="Times New Roman"/>
              </w:rPr>
              <w:t>Selective Solar Power Plants Shutdown System During Reverse Power Condition</w:t>
            </w:r>
          </w:p>
        </w:tc>
      </w:tr>
      <w:tr w:rsidR="00C074FE" w:rsidRPr="00471ABD" w14:paraId="197FC75D" w14:textId="77777777" w:rsidTr="00502730">
        <w:trPr>
          <w:cantSplit/>
          <w:trHeight w:val="342"/>
          <w:tblHeader/>
        </w:trPr>
        <w:tc>
          <w:tcPr>
            <w:tcW w:w="843" w:type="dxa"/>
            <w:vAlign w:val="center"/>
          </w:tcPr>
          <w:p w14:paraId="5603A577" w14:textId="2CB16520" w:rsidR="00C074FE" w:rsidRPr="00471ABD" w:rsidRDefault="00C074FE" w:rsidP="00C074FE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18</w:t>
            </w:r>
          </w:p>
        </w:tc>
        <w:tc>
          <w:tcPr>
            <w:tcW w:w="1500" w:type="dxa"/>
          </w:tcPr>
          <w:p w14:paraId="64EF979A" w14:textId="139B4EE2" w:rsidR="00C074FE" w:rsidRPr="00471ABD" w:rsidRDefault="00C074FE" w:rsidP="00C074F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721</w:t>
            </w:r>
          </w:p>
        </w:tc>
        <w:tc>
          <w:tcPr>
            <w:tcW w:w="10927" w:type="dxa"/>
          </w:tcPr>
          <w:p w14:paraId="5697D2D3" w14:textId="482DFAC2" w:rsidR="00C074FE" w:rsidRPr="00471ABD" w:rsidRDefault="00C074FE" w:rsidP="00C074FE">
            <w:pPr>
              <w:rPr>
                <w:rFonts w:ascii="Times New Roman" w:hAnsi="Times New Roman" w:cs="Times New Roman"/>
              </w:rPr>
            </w:pPr>
            <w:r w:rsidRPr="00471ABD">
              <w:rPr>
                <w:rFonts w:ascii="Times New Roman" w:hAnsi="Times New Roman" w:cs="Times New Roman"/>
              </w:rPr>
              <w:t>MEDIGREEN: AI BASED MEDICINAL PLANT IDENTIFICATION USING DEEP LEARNING</w:t>
            </w:r>
          </w:p>
        </w:tc>
      </w:tr>
    </w:tbl>
    <w:p w14:paraId="1CA2A3B7" w14:textId="77777777" w:rsidR="00DB6458" w:rsidRPr="00471ABD" w:rsidRDefault="00DB6458" w:rsidP="00DB6458">
      <w:pPr>
        <w:spacing w:line="276" w:lineRule="auto"/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</w:pPr>
    </w:p>
    <w:p w14:paraId="0914ED20" w14:textId="77777777" w:rsidR="00EF4C05" w:rsidRPr="00471ABD" w:rsidRDefault="00EF4C05" w:rsidP="00DB6458">
      <w:pPr>
        <w:spacing w:line="276" w:lineRule="auto"/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</w:pPr>
    </w:p>
    <w:p w14:paraId="70F7ABC1" w14:textId="77777777" w:rsidR="00EF4C05" w:rsidRPr="00471ABD" w:rsidRDefault="00EF4C05" w:rsidP="00DB6458">
      <w:pPr>
        <w:spacing w:line="276" w:lineRule="auto"/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</w:pPr>
    </w:p>
    <w:p w14:paraId="051CE1D1" w14:textId="3B4B8FB8" w:rsidR="00700640" w:rsidRPr="00471ABD" w:rsidRDefault="00700640" w:rsidP="00DE4A17">
      <w:pPr>
        <w:shd w:val="clear" w:color="auto" w:fill="B6DDE8" w:themeFill="accent5" w:themeFillTint="66"/>
        <w:spacing w:line="276" w:lineRule="auto"/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</w:pPr>
      <w:r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>Day – 0</w:t>
      </w:r>
      <w:r w:rsidR="009C12A8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>7</w:t>
      </w:r>
      <w:r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>/08/2024</w:t>
      </w:r>
      <w:r w:rsidR="00DE4A17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 xml:space="preserve"> </w:t>
      </w:r>
      <w:r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ab/>
        <w:t xml:space="preserve">                                           Time:</w:t>
      </w:r>
      <w:r w:rsidR="00DE4A17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 xml:space="preserve"> </w:t>
      </w:r>
      <w:r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>2.00 pm-4.00</w:t>
      </w:r>
      <w:r w:rsidR="00965211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 xml:space="preserve"> pm</w:t>
      </w:r>
      <w:r w:rsidR="00965211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ab/>
      </w:r>
      <w:r w:rsidR="00965211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ab/>
        <w:t xml:space="preserve">                    Venue</w:t>
      </w:r>
      <w:r w:rsidR="009C12A8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 xml:space="preserve"> 3</w:t>
      </w:r>
      <w:r w:rsidR="00965211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>: Einstein Hall</w:t>
      </w:r>
    </w:p>
    <w:p w14:paraId="400FD4FC" w14:textId="77777777" w:rsidR="006946CE" w:rsidRPr="00471ABD" w:rsidRDefault="006946CE" w:rsidP="00700640">
      <w:pPr>
        <w:spacing w:line="276" w:lineRule="auto"/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</w:pPr>
    </w:p>
    <w:p w14:paraId="3A6A9B05" w14:textId="3A7D6AF0" w:rsidR="00700640" w:rsidRPr="00471ABD" w:rsidRDefault="00700640" w:rsidP="00191F77">
      <w:pPr>
        <w:shd w:val="clear" w:color="auto" w:fill="EAF1DD" w:themeFill="accent3" w:themeFillTint="33"/>
        <w:spacing w:line="276" w:lineRule="auto"/>
        <w:rPr>
          <w:rFonts w:ascii="Times New Roman" w:hAnsi="Times New Roman" w:cs="Times New Roman"/>
        </w:rPr>
      </w:pPr>
      <w:r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Chair:</w:t>
      </w:r>
      <w:r w:rsidR="009C12A8"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 </w:t>
      </w:r>
      <w:proofErr w:type="spellStart"/>
      <w:proofErr w:type="gramStart"/>
      <w:r w:rsidR="009C12A8" w:rsidRPr="00471ABD">
        <w:rPr>
          <w:rFonts w:ascii="Times New Roman" w:hAnsi="Times New Roman" w:cs="Times New Roman"/>
          <w:b/>
        </w:rPr>
        <w:t>Dr.Shameem</w:t>
      </w:r>
      <w:proofErr w:type="spellEnd"/>
      <w:proofErr w:type="gramEnd"/>
      <w:r w:rsidR="009C12A8" w:rsidRPr="00471ABD">
        <w:rPr>
          <w:rFonts w:ascii="Times New Roman" w:hAnsi="Times New Roman" w:cs="Times New Roman"/>
          <w:b/>
        </w:rPr>
        <w:t xml:space="preserve">, </w:t>
      </w:r>
      <w:r w:rsidR="009C12A8" w:rsidRPr="00471ABD">
        <w:rPr>
          <w:rFonts w:ascii="Times New Roman" w:hAnsi="Times New Roman" w:cs="Times New Roman"/>
          <w:bCs/>
        </w:rPr>
        <w:t>Associate Professor, TKM College</w:t>
      </w:r>
      <w:r w:rsidR="00E71428" w:rsidRPr="00471ABD">
        <w:rPr>
          <w:rFonts w:ascii="Times New Roman" w:hAnsi="Times New Roman" w:cs="Times New Roman"/>
          <w:bCs/>
        </w:rPr>
        <w:t xml:space="preserve"> of </w:t>
      </w:r>
      <w:r w:rsidR="009C12A8" w:rsidRPr="00471ABD">
        <w:rPr>
          <w:rFonts w:ascii="Times New Roman" w:hAnsi="Times New Roman" w:cs="Times New Roman"/>
          <w:bCs/>
        </w:rPr>
        <w:t>Engineering</w:t>
      </w:r>
      <w:r w:rsidR="00D53AA9" w:rsidRPr="00471ABD">
        <w:rPr>
          <w:rFonts w:ascii="Times New Roman" w:hAnsi="Times New Roman" w:cs="Times New Roman"/>
          <w:bCs/>
        </w:rPr>
        <w:t>,</w:t>
      </w:r>
      <w:r w:rsidR="009C12A8" w:rsidRPr="00471ABD">
        <w:rPr>
          <w:rFonts w:ascii="Times New Roman" w:hAnsi="Times New Roman" w:cs="Times New Roman"/>
          <w:bCs/>
        </w:rPr>
        <w:t xml:space="preserve"> Kollam</w:t>
      </w:r>
    </w:p>
    <w:p w14:paraId="26C9CFA2" w14:textId="77777777" w:rsidR="00700640" w:rsidRPr="00471ABD" w:rsidRDefault="00700640" w:rsidP="00191F77">
      <w:pPr>
        <w:shd w:val="clear" w:color="auto" w:fill="EAF1DD" w:themeFill="accent3" w:themeFillTint="33"/>
        <w:spacing w:line="276" w:lineRule="auto"/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</w:pPr>
      <w:r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Session Title/Area:</w:t>
      </w:r>
      <w:r w:rsidR="009C12A8"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 </w:t>
      </w:r>
      <w:r w:rsidR="00E34278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>Artificial Intelligence</w:t>
      </w:r>
    </w:p>
    <w:p w14:paraId="272F31E6" w14:textId="246DA51B" w:rsidR="00700640" w:rsidRPr="00471ABD" w:rsidRDefault="00700640" w:rsidP="00191F77">
      <w:pPr>
        <w:shd w:val="clear" w:color="auto" w:fill="EAF1DD" w:themeFill="accent3" w:themeFillTint="33"/>
        <w:spacing w:line="276" w:lineRule="auto"/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</w:pPr>
      <w:r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Faculty</w:t>
      </w:r>
      <w:r w:rsidR="00E71428"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 in </w:t>
      </w:r>
      <w:r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Charge:</w:t>
      </w:r>
      <w:r w:rsidR="009C12A8"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 </w:t>
      </w:r>
      <w:r w:rsidR="008F2E29" w:rsidRPr="008F2E29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>Prof. Gimy Joy</w:t>
      </w:r>
      <w:r w:rsidR="00805BFC"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, Assistant Professor, Baselios Mathews II </w:t>
      </w:r>
      <w:r w:rsidR="00965211"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College</w:t>
      </w:r>
      <w:r w:rsidR="00E71428"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 of </w:t>
      </w:r>
      <w:r w:rsidR="00965211"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Engineering</w:t>
      </w:r>
      <w:r w:rsidR="00D53AA9"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,</w:t>
      </w:r>
      <w:r w:rsidR="00965211"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 Kollam</w:t>
      </w:r>
    </w:p>
    <w:p w14:paraId="589A194C" w14:textId="77777777" w:rsidR="00700640" w:rsidRPr="00471ABD" w:rsidRDefault="00700640" w:rsidP="00191F77">
      <w:pPr>
        <w:shd w:val="clear" w:color="auto" w:fill="EAF1DD" w:themeFill="accent3" w:themeFillTint="33"/>
        <w:spacing w:line="276" w:lineRule="auto"/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</w:pPr>
      <w:proofErr w:type="spellStart"/>
      <w:r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Rapporter</w:t>
      </w:r>
      <w:proofErr w:type="spellEnd"/>
      <w:r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: </w:t>
      </w:r>
      <w:r w:rsidR="009C12A8"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Ardra, Jobin</w:t>
      </w:r>
    </w:p>
    <w:p w14:paraId="2AC96329" w14:textId="77777777" w:rsidR="006946CE" w:rsidRPr="00471ABD" w:rsidRDefault="006946CE" w:rsidP="00700640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</w:pPr>
    </w:p>
    <w:tbl>
      <w:tblPr>
        <w:tblStyle w:val="a"/>
        <w:tblW w:w="13312" w:type="dxa"/>
        <w:tblInd w:w="-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00" w:firstRow="0" w:lastRow="0" w:firstColumn="0" w:lastColumn="0" w:noHBand="0" w:noVBand="1"/>
      </w:tblPr>
      <w:tblGrid>
        <w:gridCol w:w="846"/>
        <w:gridCol w:w="1505"/>
        <w:gridCol w:w="10961"/>
      </w:tblGrid>
      <w:tr w:rsidR="00700640" w:rsidRPr="00471ABD" w14:paraId="24D87EDF" w14:textId="77777777" w:rsidTr="00471ABD">
        <w:trPr>
          <w:cantSplit/>
          <w:trHeight w:val="330"/>
          <w:tblHeader/>
        </w:trPr>
        <w:tc>
          <w:tcPr>
            <w:tcW w:w="846" w:type="dxa"/>
            <w:shd w:val="clear" w:color="auto" w:fill="FBD4B4" w:themeFill="accent6" w:themeFillTint="66"/>
          </w:tcPr>
          <w:p w14:paraId="0AEDDA9D" w14:textId="77777777" w:rsidR="00700640" w:rsidRPr="00471ABD" w:rsidRDefault="00700640" w:rsidP="00471ABD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  <w:t>Sl. No</w:t>
            </w:r>
          </w:p>
        </w:tc>
        <w:tc>
          <w:tcPr>
            <w:tcW w:w="1505" w:type="dxa"/>
            <w:shd w:val="clear" w:color="auto" w:fill="FBD4B4" w:themeFill="accent6" w:themeFillTint="66"/>
          </w:tcPr>
          <w:p w14:paraId="61E86DC8" w14:textId="77777777" w:rsidR="00700640" w:rsidRPr="00471ABD" w:rsidRDefault="00700640" w:rsidP="00471ABD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</w:pPr>
            <w:proofErr w:type="gramStart"/>
            <w:r w:rsidRPr="00471ABD">
              <w:rPr>
                <w:rFonts w:ascii="Times New Roman" w:eastAsia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  <w:t>Paper  Id</w:t>
            </w:r>
            <w:proofErr w:type="gramEnd"/>
          </w:p>
        </w:tc>
        <w:tc>
          <w:tcPr>
            <w:tcW w:w="10961" w:type="dxa"/>
            <w:shd w:val="clear" w:color="auto" w:fill="FBD4B4" w:themeFill="accent6" w:themeFillTint="66"/>
          </w:tcPr>
          <w:p w14:paraId="2CC88D11" w14:textId="77777777" w:rsidR="00700640" w:rsidRPr="00471ABD" w:rsidRDefault="00700640" w:rsidP="00471ABD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  <w:t>Title</w:t>
            </w:r>
          </w:p>
        </w:tc>
      </w:tr>
      <w:tr w:rsidR="00C95985" w:rsidRPr="00471ABD" w14:paraId="041FD3AB" w14:textId="77777777" w:rsidTr="00E66F9D">
        <w:trPr>
          <w:cantSplit/>
          <w:trHeight w:val="330"/>
          <w:tblHeader/>
        </w:trPr>
        <w:tc>
          <w:tcPr>
            <w:tcW w:w="846" w:type="dxa"/>
            <w:vAlign w:val="center"/>
          </w:tcPr>
          <w:p w14:paraId="2088059C" w14:textId="77777777" w:rsidR="00C95985" w:rsidRPr="00471ABD" w:rsidRDefault="00C95985" w:rsidP="00C95985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505" w:type="dxa"/>
          </w:tcPr>
          <w:p w14:paraId="1D4BE7EC" w14:textId="48E69B7D" w:rsidR="00C95985" w:rsidRPr="00471ABD" w:rsidRDefault="00C95985" w:rsidP="00C9598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728</w:t>
            </w:r>
          </w:p>
        </w:tc>
        <w:tc>
          <w:tcPr>
            <w:tcW w:w="10961" w:type="dxa"/>
          </w:tcPr>
          <w:p w14:paraId="040D0FB2" w14:textId="51E7E4FF" w:rsidR="00C95985" w:rsidRPr="00471ABD" w:rsidRDefault="00C95985" w:rsidP="00C9598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AI ENHANCED HANDLOOM PLATFORM FOR DIRECT WEAVER TO CUSTOMER SALES</w:t>
            </w:r>
          </w:p>
        </w:tc>
      </w:tr>
      <w:tr w:rsidR="00C95985" w:rsidRPr="00471ABD" w14:paraId="51290EAC" w14:textId="77777777" w:rsidTr="00E66F9D">
        <w:trPr>
          <w:cantSplit/>
          <w:trHeight w:val="330"/>
          <w:tblHeader/>
        </w:trPr>
        <w:tc>
          <w:tcPr>
            <w:tcW w:w="846" w:type="dxa"/>
            <w:vAlign w:val="center"/>
          </w:tcPr>
          <w:p w14:paraId="5407FCD8" w14:textId="77777777" w:rsidR="00C95985" w:rsidRPr="00471ABD" w:rsidRDefault="00C95985" w:rsidP="00C95985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505" w:type="dxa"/>
          </w:tcPr>
          <w:p w14:paraId="517BCD60" w14:textId="4848FBA1" w:rsidR="00C95985" w:rsidRPr="00471ABD" w:rsidRDefault="00C95985" w:rsidP="00C9598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734</w:t>
            </w:r>
          </w:p>
        </w:tc>
        <w:tc>
          <w:tcPr>
            <w:tcW w:w="10961" w:type="dxa"/>
          </w:tcPr>
          <w:p w14:paraId="1582ACBA" w14:textId="32EA2608" w:rsidR="00C95985" w:rsidRPr="00471ABD" w:rsidRDefault="00C95985" w:rsidP="00C9598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A Hybrid Approach for Detection of Epileptic Seizures in Real-time using LSTM and IoT</w:t>
            </w:r>
          </w:p>
        </w:tc>
      </w:tr>
      <w:tr w:rsidR="00C95985" w:rsidRPr="00471ABD" w14:paraId="4E4336A6" w14:textId="77777777" w:rsidTr="00E66F9D">
        <w:trPr>
          <w:cantSplit/>
          <w:trHeight w:val="330"/>
          <w:tblHeader/>
        </w:trPr>
        <w:tc>
          <w:tcPr>
            <w:tcW w:w="846" w:type="dxa"/>
            <w:vAlign w:val="center"/>
          </w:tcPr>
          <w:p w14:paraId="2F24B1AE" w14:textId="77777777" w:rsidR="00C95985" w:rsidRPr="00471ABD" w:rsidRDefault="00C95985" w:rsidP="00C95985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505" w:type="dxa"/>
          </w:tcPr>
          <w:p w14:paraId="2DC127D8" w14:textId="5BC1D2E0" w:rsidR="00C95985" w:rsidRPr="00471ABD" w:rsidRDefault="00C95985" w:rsidP="00C9598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736</w:t>
            </w:r>
          </w:p>
        </w:tc>
        <w:tc>
          <w:tcPr>
            <w:tcW w:w="10961" w:type="dxa"/>
          </w:tcPr>
          <w:p w14:paraId="662255D2" w14:textId="35C3D0A4" w:rsidR="00C95985" w:rsidRPr="00471ABD" w:rsidRDefault="00C95985" w:rsidP="00C9598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Artificial Intelligence Model for Parkinson’s Disease Prediction Using Gait Biomarkers</w:t>
            </w:r>
          </w:p>
        </w:tc>
      </w:tr>
      <w:tr w:rsidR="00C95985" w:rsidRPr="00471ABD" w14:paraId="52EADE0E" w14:textId="77777777" w:rsidTr="00E66F9D">
        <w:trPr>
          <w:cantSplit/>
          <w:trHeight w:val="330"/>
          <w:tblHeader/>
        </w:trPr>
        <w:tc>
          <w:tcPr>
            <w:tcW w:w="846" w:type="dxa"/>
            <w:vAlign w:val="center"/>
          </w:tcPr>
          <w:p w14:paraId="03946496" w14:textId="77777777" w:rsidR="00C95985" w:rsidRPr="00471ABD" w:rsidRDefault="00C95985" w:rsidP="00C95985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505" w:type="dxa"/>
          </w:tcPr>
          <w:p w14:paraId="6EE37FA5" w14:textId="3427E152" w:rsidR="00C95985" w:rsidRPr="00471ABD" w:rsidRDefault="00C95985" w:rsidP="00C9598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752</w:t>
            </w:r>
          </w:p>
        </w:tc>
        <w:tc>
          <w:tcPr>
            <w:tcW w:w="10961" w:type="dxa"/>
          </w:tcPr>
          <w:p w14:paraId="28A4BCC7" w14:textId="78FBD409" w:rsidR="00C95985" w:rsidRPr="00471ABD" w:rsidRDefault="00C95985" w:rsidP="00C9598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Solar Photovoltaic Integrated DC Fast Charging Station for Electric Vehicle</w:t>
            </w:r>
          </w:p>
        </w:tc>
      </w:tr>
      <w:tr w:rsidR="00C95985" w:rsidRPr="00471ABD" w14:paraId="1E99CC0C" w14:textId="77777777" w:rsidTr="00E66F9D">
        <w:trPr>
          <w:cantSplit/>
          <w:trHeight w:val="330"/>
          <w:tblHeader/>
        </w:trPr>
        <w:tc>
          <w:tcPr>
            <w:tcW w:w="846" w:type="dxa"/>
            <w:vAlign w:val="center"/>
          </w:tcPr>
          <w:p w14:paraId="1755AF08" w14:textId="77777777" w:rsidR="00C95985" w:rsidRPr="00471ABD" w:rsidRDefault="00C95985" w:rsidP="00C95985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1505" w:type="dxa"/>
          </w:tcPr>
          <w:p w14:paraId="4D28879E" w14:textId="700267E2" w:rsidR="00C95985" w:rsidRPr="00471ABD" w:rsidRDefault="00C95985" w:rsidP="00C9598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756</w:t>
            </w:r>
          </w:p>
        </w:tc>
        <w:tc>
          <w:tcPr>
            <w:tcW w:w="10961" w:type="dxa"/>
          </w:tcPr>
          <w:p w14:paraId="26E79DB4" w14:textId="27584ACE" w:rsidR="00C95985" w:rsidRPr="00471ABD" w:rsidRDefault="00C95985" w:rsidP="00C9598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Predicting Heart Disease using Machine Learning Approach</w:t>
            </w:r>
          </w:p>
        </w:tc>
      </w:tr>
      <w:tr w:rsidR="00C95985" w:rsidRPr="00471ABD" w14:paraId="18B7202A" w14:textId="77777777" w:rsidTr="00E66F9D">
        <w:trPr>
          <w:cantSplit/>
          <w:trHeight w:val="330"/>
          <w:tblHeader/>
        </w:trPr>
        <w:tc>
          <w:tcPr>
            <w:tcW w:w="846" w:type="dxa"/>
            <w:vAlign w:val="center"/>
          </w:tcPr>
          <w:p w14:paraId="0D35B10B" w14:textId="77777777" w:rsidR="00C95985" w:rsidRPr="00471ABD" w:rsidRDefault="00C95985" w:rsidP="00C95985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1505" w:type="dxa"/>
          </w:tcPr>
          <w:p w14:paraId="5FD5ADD0" w14:textId="013A8480" w:rsidR="00C95985" w:rsidRPr="00471ABD" w:rsidRDefault="00C95985" w:rsidP="00C9598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793</w:t>
            </w:r>
          </w:p>
        </w:tc>
        <w:tc>
          <w:tcPr>
            <w:tcW w:w="10961" w:type="dxa"/>
          </w:tcPr>
          <w:p w14:paraId="2379F4F5" w14:textId="3CF9D6CD" w:rsidR="00C95985" w:rsidRPr="00471ABD" w:rsidRDefault="00C95985" w:rsidP="00C9598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Cloud-Connected LoRa Weather Station for Smarter Farming</w:t>
            </w:r>
          </w:p>
        </w:tc>
      </w:tr>
      <w:tr w:rsidR="00C95985" w:rsidRPr="00471ABD" w14:paraId="25C12933" w14:textId="77777777" w:rsidTr="00E66F9D">
        <w:trPr>
          <w:cantSplit/>
          <w:trHeight w:val="330"/>
          <w:tblHeader/>
        </w:trPr>
        <w:tc>
          <w:tcPr>
            <w:tcW w:w="846" w:type="dxa"/>
            <w:vAlign w:val="center"/>
          </w:tcPr>
          <w:p w14:paraId="4459B7D6" w14:textId="77777777" w:rsidR="00C95985" w:rsidRPr="00471ABD" w:rsidRDefault="00C95985" w:rsidP="00C95985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7</w:t>
            </w:r>
          </w:p>
        </w:tc>
        <w:tc>
          <w:tcPr>
            <w:tcW w:w="1505" w:type="dxa"/>
          </w:tcPr>
          <w:p w14:paraId="40EE58A5" w14:textId="57B24812" w:rsidR="00C95985" w:rsidRPr="00471ABD" w:rsidRDefault="00C95985" w:rsidP="00C9598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819</w:t>
            </w:r>
          </w:p>
        </w:tc>
        <w:tc>
          <w:tcPr>
            <w:tcW w:w="10961" w:type="dxa"/>
          </w:tcPr>
          <w:p w14:paraId="12CB8BDC" w14:textId="6D83B86C" w:rsidR="00C95985" w:rsidRPr="00471ABD" w:rsidRDefault="00C95985" w:rsidP="00C9598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IoT-Enabled Smart Home Energy Management System: Methodology and Implementation</w:t>
            </w:r>
          </w:p>
        </w:tc>
      </w:tr>
      <w:tr w:rsidR="00C05C2C" w:rsidRPr="00471ABD" w14:paraId="50CC5FF0" w14:textId="77777777" w:rsidTr="00E66F9D">
        <w:trPr>
          <w:cantSplit/>
          <w:trHeight w:val="330"/>
          <w:tblHeader/>
        </w:trPr>
        <w:tc>
          <w:tcPr>
            <w:tcW w:w="846" w:type="dxa"/>
            <w:vAlign w:val="center"/>
          </w:tcPr>
          <w:p w14:paraId="7E565ECB" w14:textId="77777777" w:rsidR="00C05C2C" w:rsidRPr="00471ABD" w:rsidRDefault="00C05C2C" w:rsidP="00C05C2C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8</w:t>
            </w:r>
          </w:p>
        </w:tc>
        <w:tc>
          <w:tcPr>
            <w:tcW w:w="1505" w:type="dxa"/>
          </w:tcPr>
          <w:p w14:paraId="527F86B5" w14:textId="111E9F5B" w:rsidR="00C05C2C" w:rsidRPr="00471ABD" w:rsidRDefault="00C05C2C" w:rsidP="00C05C2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829</w:t>
            </w:r>
          </w:p>
        </w:tc>
        <w:tc>
          <w:tcPr>
            <w:tcW w:w="10961" w:type="dxa"/>
          </w:tcPr>
          <w:p w14:paraId="015FBC6D" w14:textId="5ED41D81" w:rsidR="00C05C2C" w:rsidRPr="00471ABD" w:rsidRDefault="00C05C2C" w:rsidP="00C05C2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 xml:space="preserve">Machine Learning-Based Analysis of </w:t>
            </w:r>
            <w:proofErr w:type="gramStart"/>
            <w:r w:rsidRPr="00471ABD">
              <w:rPr>
                <w:rFonts w:ascii="Times New Roman" w:hAnsi="Times New Roman" w:cs="Times New Roman"/>
              </w:rPr>
              <w:t>Lifestyle  Factors</w:t>
            </w:r>
            <w:proofErr w:type="gramEnd"/>
            <w:r w:rsidRPr="00471ABD">
              <w:rPr>
                <w:rFonts w:ascii="Times New Roman" w:hAnsi="Times New Roman" w:cs="Times New Roman"/>
              </w:rPr>
              <w:t xml:space="preserve"> for Sleep Apnea Detection</w:t>
            </w:r>
          </w:p>
        </w:tc>
      </w:tr>
      <w:tr w:rsidR="00C05C2C" w:rsidRPr="00471ABD" w14:paraId="73824CB4" w14:textId="77777777" w:rsidTr="00E66F9D">
        <w:trPr>
          <w:cantSplit/>
          <w:trHeight w:val="330"/>
          <w:tblHeader/>
        </w:trPr>
        <w:tc>
          <w:tcPr>
            <w:tcW w:w="846" w:type="dxa"/>
            <w:vAlign w:val="center"/>
          </w:tcPr>
          <w:p w14:paraId="59783FDE" w14:textId="4C3DD496" w:rsidR="00C05C2C" w:rsidRPr="00471ABD" w:rsidRDefault="007A2C39" w:rsidP="00C05C2C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9</w:t>
            </w:r>
          </w:p>
        </w:tc>
        <w:tc>
          <w:tcPr>
            <w:tcW w:w="1505" w:type="dxa"/>
          </w:tcPr>
          <w:p w14:paraId="7537089A" w14:textId="0AFC5E07" w:rsidR="00C05C2C" w:rsidRPr="00471ABD" w:rsidRDefault="00C05C2C" w:rsidP="00C05C2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846</w:t>
            </w:r>
          </w:p>
        </w:tc>
        <w:tc>
          <w:tcPr>
            <w:tcW w:w="10961" w:type="dxa"/>
          </w:tcPr>
          <w:p w14:paraId="5B51FDCB" w14:textId="0EAFDD2E" w:rsidR="00C05C2C" w:rsidRPr="00471ABD" w:rsidRDefault="00C05C2C" w:rsidP="00C05C2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 xml:space="preserve">Investigation of Electrical Characteristics and Hot Tensile Deformation </w:t>
            </w:r>
            <w:proofErr w:type="spellStart"/>
            <w:r w:rsidRPr="00471ABD">
              <w:rPr>
                <w:rFonts w:ascii="Times New Roman" w:hAnsi="Times New Roman" w:cs="Times New Roman"/>
              </w:rPr>
              <w:t>Behaviour</w:t>
            </w:r>
            <w:proofErr w:type="spellEnd"/>
            <w:r w:rsidRPr="00471ABD">
              <w:rPr>
                <w:rFonts w:ascii="Times New Roman" w:hAnsi="Times New Roman" w:cs="Times New Roman"/>
              </w:rPr>
              <w:t>: Novel Assessment of Similar Joints by FSW technique</w:t>
            </w:r>
          </w:p>
        </w:tc>
      </w:tr>
      <w:tr w:rsidR="00C05C2C" w:rsidRPr="00471ABD" w14:paraId="64ACE3A5" w14:textId="77777777" w:rsidTr="00E66F9D">
        <w:trPr>
          <w:cantSplit/>
          <w:trHeight w:val="330"/>
          <w:tblHeader/>
        </w:trPr>
        <w:tc>
          <w:tcPr>
            <w:tcW w:w="846" w:type="dxa"/>
            <w:vAlign w:val="center"/>
          </w:tcPr>
          <w:p w14:paraId="68C58E2C" w14:textId="65876EC1" w:rsidR="00C05C2C" w:rsidRPr="00471ABD" w:rsidRDefault="00C05C2C" w:rsidP="00C05C2C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1</w:t>
            </w:r>
            <w:r w:rsidR="007A2C39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505" w:type="dxa"/>
          </w:tcPr>
          <w:p w14:paraId="7DEC26B1" w14:textId="0BC4EEC1" w:rsidR="00C05C2C" w:rsidRPr="00471ABD" w:rsidRDefault="00C05C2C" w:rsidP="00C05C2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857</w:t>
            </w:r>
          </w:p>
        </w:tc>
        <w:tc>
          <w:tcPr>
            <w:tcW w:w="10961" w:type="dxa"/>
          </w:tcPr>
          <w:p w14:paraId="6795460A" w14:textId="1D0808B4" w:rsidR="00C05C2C" w:rsidRPr="00471ABD" w:rsidRDefault="00C05C2C" w:rsidP="00C05C2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Poultry Disease Identification from Close-up Images: A Multimodal Approach</w:t>
            </w:r>
          </w:p>
        </w:tc>
      </w:tr>
      <w:tr w:rsidR="00C05C2C" w:rsidRPr="00471ABD" w14:paraId="15812A3A" w14:textId="77777777" w:rsidTr="00E66F9D">
        <w:trPr>
          <w:cantSplit/>
          <w:trHeight w:val="330"/>
          <w:tblHeader/>
        </w:trPr>
        <w:tc>
          <w:tcPr>
            <w:tcW w:w="846" w:type="dxa"/>
            <w:vAlign w:val="center"/>
          </w:tcPr>
          <w:p w14:paraId="57A60E00" w14:textId="7374C24F" w:rsidR="00C05C2C" w:rsidRPr="00471ABD" w:rsidRDefault="00C05C2C" w:rsidP="00C05C2C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1</w:t>
            </w:r>
            <w:r w:rsidR="007A2C39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505" w:type="dxa"/>
          </w:tcPr>
          <w:p w14:paraId="187406C5" w14:textId="5842A9C5" w:rsidR="00C05C2C" w:rsidRPr="00471ABD" w:rsidRDefault="00C05C2C" w:rsidP="00C05C2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861</w:t>
            </w:r>
          </w:p>
        </w:tc>
        <w:tc>
          <w:tcPr>
            <w:tcW w:w="10961" w:type="dxa"/>
          </w:tcPr>
          <w:p w14:paraId="36347534" w14:textId="1077D63E" w:rsidR="00C05C2C" w:rsidRPr="00471ABD" w:rsidRDefault="00C05C2C" w:rsidP="00C05C2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471ABD">
              <w:rPr>
                <w:rFonts w:ascii="Times New Roman" w:hAnsi="Times New Roman" w:cs="Times New Roman"/>
              </w:rPr>
              <w:t>STACKPath</w:t>
            </w:r>
            <w:proofErr w:type="spellEnd"/>
            <w:r w:rsidRPr="00471ABD">
              <w:rPr>
                <w:rFonts w:ascii="Times New Roman" w:hAnsi="Times New Roman" w:cs="Times New Roman"/>
              </w:rPr>
              <w:t>: A Stacked Classifier-Based ML Pathway for Histopathological Cancer Detection</w:t>
            </w:r>
          </w:p>
        </w:tc>
      </w:tr>
      <w:tr w:rsidR="00C05C2C" w:rsidRPr="00471ABD" w14:paraId="4F84D381" w14:textId="77777777" w:rsidTr="00E66F9D">
        <w:trPr>
          <w:cantSplit/>
          <w:trHeight w:val="330"/>
          <w:tblHeader/>
        </w:trPr>
        <w:tc>
          <w:tcPr>
            <w:tcW w:w="846" w:type="dxa"/>
            <w:vAlign w:val="center"/>
          </w:tcPr>
          <w:p w14:paraId="173DC0D9" w14:textId="3827DEF6" w:rsidR="00C05C2C" w:rsidRPr="00471ABD" w:rsidRDefault="00C05C2C" w:rsidP="00C05C2C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1</w:t>
            </w:r>
            <w:r w:rsidR="007A2C39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505" w:type="dxa"/>
          </w:tcPr>
          <w:p w14:paraId="371C0D24" w14:textId="6062BCAC" w:rsidR="00C05C2C" w:rsidRPr="00471ABD" w:rsidRDefault="00C05C2C" w:rsidP="00C05C2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863</w:t>
            </w:r>
          </w:p>
        </w:tc>
        <w:tc>
          <w:tcPr>
            <w:tcW w:w="10961" w:type="dxa"/>
          </w:tcPr>
          <w:p w14:paraId="4A30DC6B" w14:textId="46ECFC82" w:rsidR="00C05C2C" w:rsidRPr="00471ABD" w:rsidRDefault="00C05C2C" w:rsidP="00C05C2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471ABD">
              <w:rPr>
                <w:rFonts w:ascii="Times New Roman" w:hAnsi="Times New Roman" w:cs="Times New Roman"/>
              </w:rPr>
              <w:t>Agriconnect</w:t>
            </w:r>
            <w:proofErr w:type="spellEnd"/>
            <w:r w:rsidRPr="00471ABD">
              <w:rPr>
                <w:rFonts w:ascii="Times New Roman" w:hAnsi="Times New Roman" w:cs="Times New Roman"/>
              </w:rPr>
              <w:t xml:space="preserve">: Bridging Farms </w:t>
            </w:r>
            <w:proofErr w:type="gramStart"/>
            <w:r w:rsidRPr="00471ABD">
              <w:rPr>
                <w:rFonts w:ascii="Times New Roman" w:hAnsi="Times New Roman" w:cs="Times New Roman"/>
              </w:rPr>
              <w:t>And</w:t>
            </w:r>
            <w:proofErr w:type="gramEnd"/>
            <w:r w:rsidRPr="00471ABD">
              <w:rPr>
                <w:rFonts w:ascii="Times New Roman" w:hAnsi="Times New Roman" w:cs="Times New Roman"/>
              </w:rPr>
              <w:t xml:space="preserve"> Bazaars </w:t>
            </w:r>
            <w:proofErr w:type="gramStart"/>
            <w:r w:rsidRPr="00471ABD">
              <w:rPr>
                <w:rFonts w:ascii="Times New Roman" w:hAnsi="Times New Roman" w:cs="Times New Roman"/>
              </w:rPr>
              <w:t>Through  Mobile</w:t>
            </w:r>
            <w:proofErr w:type="gramEnd"/>
            <w:r w:rsidRPr="00471ABD">
              <w:rPr>
                <w:rFonts w:ascii="Times New Roman" w:hAnsi="Times New Roman" w:cs="Times New Roman"/>
              </w:rPr>
              <w:t xml:space="preserve"> Technology</w:t>
            </w:r>
          </w:p>
        </w:tc>
      </w:tr>
      <w:tr w:rsidR="00C05C2C" w:rsidRPr="00471ABD" w14:paraId="64E222E6" w14:textId="77777777" w:rsidTr="00E66F9D">
        <w:trPr>
          <w:cantSplit/>
          <w:trHeight w:val="330"/>
          <w:tblHeader/>
        </w:trPr>
        <w:tc>
          <w:tcPr>
            <w:tcW w:w="846" w:type="dxa"/>
            <w:vAlign w:val="center"/>
          </w:tcPr>
          <w:p w14:paraId="35B2E583" w14:textId="0675E0F0" w:rsidR="00C05C2C" w:rsidRPr="00471ABD" w:rsidRDefault="00C05C2C" w:rsidP="00C05C2C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1</w:t>
            </w:r>
            <w:r w:rsidR="007A2C39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505" w:type="dxa"/>
          </w:tcPr>
          <w:p w14:paraId="2B1BB0C7" w14:textId="0C9FE1E5" w:rsidR="00C05C2C" w:rsidRPr="00471ABD" w:rsidRDefault="00C05C2C" w:rsidP="00C05C2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956</w:t>
            </w:r>
          </w:p>
        </w:tc>
        <w:tc>
          <w:tcPr>
            <w:tcW w:w="10961" w:type="dxa"/>
          </w:tcPr>
          <w:p w14:paraId="60598221" w14:textId="6CA9B96C" w:rsidR="00C05C2C" w:rsidRPr="00471ABD" w:rsidRDefault="00C05C2C" w:rsidP="00C05C2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Evaluating and Exploiting Security Vulnerabilities in Large Language Models (LLMs) for Offensive Penetration Testing</w:t>
            </w:r>
          </w:p>
        </w:tc>
      </w:tr>
      <w:tr w:rsidR="00C05C2C" w:rsidRPr="00471ABD" w14:paraId="7D79C7F1" w14:textId="77777777" w:rsidTr="00E66F9D">
        <w:trPr>
          <w:cantSplit/>
          <w:trHeight w:val="330"/>
          <w:tblHeader/>
        </w:trPr>
        <w:tc>
          <w:tcPr>
            <w:tcW w:w="846" w:type="dxa"/>
            <w:vAlign w:val="center"/>
          </w:tcPr>
          <w:p w14:paraId="5261B582" w14:textId="6D2DF6BD" w:rsidR="00C05C2C" w:rsidRPr="00471ABD" w:rsidRDefault="00C05C2C" w:rsidP="00C05C2C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1</w:t>
            </w:r>
            <w:r w:rsidR="007A2C39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505" w:type="dxa"/>
          </w:tcPr>
          <w:p w14:paraId="097D21E8" w14:textId="463B5D05" w:rsidR="00C05C2C" w:rsidRPr="00471ABD" w:rsidRDefault="00C05C2C" w:rsidP="00C05C2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973</w:t>
            </w:r>
          </w:p>
        </w:tc>
        <w:tc>
          <w:tcPr>
            <w:tcW w:w="10961" w:type="dxa"/>
          </w:tcPr>
          <w:p w14:paraId="208A876B" w14:textId="6E6C5B29" w:rsidR="00C05C2C" w:rsidRPr="00471ABD" w:rsidRDefault="00C05C2C" w:rsidP="00C05C2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 xml:space="preserve">Real-Time Smart Fan Speed Adjustment with Buzzer Alerts for Environmental Temperature </w:t>
            </w:r>
          </w:p>
        </w:tc>
      </w:tr>
      <w:tr w:rsidR="00851E07" w:rsidRPr="00471ABD" w14:paraId="11286C18" w14:textId="77777777" w:rsidTr="00E66F9D">
        <w:trPr>
          <w:cantSplit/>
          <w:trHeight w:val="330"/>
          <w:tblHeader/>
        </w:trPr>
        <w:tc>
          <w:tcPr>
            <w:tcW w:w="846" w:type="dxa"/>
            <w:vAlign w:val="center"/>
          </w:tcPr>
          <w:p w14:paraId="43F871F8" w14:textId="4B7E7223" w:rsidR="00851E07" w:rsidRPr="00471ABD" w:rsidRDefault="00851E07" w:rsidP="00851E0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1</w:t>
            </w:r>
            <w:r w:rsidR="007A2C39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1505" w:type="dxa"/>
          </w:tcPr>
          <w:p w14:paraId="2D391608" w14:textId="51FC8BE6" w:rsidR="00851E07" w:rsidRPr="00471ABD" w:rsidRDefault="00851E07" w:rsidP="00851E0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992</w:t>
            </w:r>
          </w:p>
        </w:tc>
        <w:tc>
          <w:tcPr>
            <w:tcW w:w="10961" w:type="dxa"/>
          </w:tcPr>
          <w:p w14:paraId="020EE9B5" w14:textId="608FD4BD" w:rsidR="00851E07" w:rsidRPr="00471ABD" w:rsidRDefault="00851E07" w:rsidP="00851E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An AI Hybrid Model for Road Accident Detection based on YOLO and CNN Algorithm</w:t>
            </w:r>
          </w:p>
        </w:tc>
      </w:tr>
      <w:tr w:rsidR="00851E07" w:rsidRPr="00471ABD" w14:paraId="2446E686" w14:textId="77777777" w:rsidTr="00E66F9D">
        <w:trPr>
          <w:cantSplit/>
          <w:trHeight w:val="330"/>
          <w:tblHeader/>
        </w:trPr>
        <w:tc>
          <w:tcPr>
            <w:tcW w:w="846" w:type="dxa"/>
            <w:vAlign w:val="center"/>
          </w:tcPr>
          <w:p w14:paraId="56C7960F" w14:textId="4FE9E56B" w:rsidR="00851E07" w:rsidRPr="00471ABD" w:rsidRDefault="00851E07" w:rsidP="00851E0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1</w:t>
            </w:r>
            <w:r w:rsidR="007A2C39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1505" w:type="dxa"/>
          </w:tcPr>
          <w:p w14:paraId="41D496EA" w14:textId="08E13CDE" w:rsidR="00851E07" w:rsidRPr="00471ABD" w:rsidRDefault="00851E07" w:rsidP="00851E0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997</w:t>
            </w:r>
          </w:p>
        </w:tc>
        <w:tc>
          <w:tcPr>
            <w:tcW w:w="10961" w:type="dxa"/>
          </w:tcPr>
          <w:p w14:paraId="13AE6434" w14:textId="43E8BAD5" w:rsidR="00851E07" w:rsidRPr="00471ABD" w:rsidRDefault="00851E07" w:rsidP="00851E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CNN-Based Image Segmentation Enhanced with K-Means Clustering: Insights from CIFAR-10 and YOLOv3</w:t>
            </w:r>
          </w:p>
        </w:tc>
      </w:tr>
      <w:tr w:rsidR="00851E07" w:rsidRPr="00471ABD" w14:paraId="7E8C2DB2" w14:textId="77777777" w:rsidTr="00E66F9D">
        <w:trPr>
          <w:cantSplit/>
          <w:trHeight w:val="330"/>
          <w:tblHeader/>
        </w:trPr>
        <w:tc>
          <w:tcPr>
            <w:tcW w:w="846" w:type="dxa"/>
            <w:vAlign w:val="center"/>
          </w:tcPr>
          <w:p w14:paraId="4F066F08" w14:textId="08BF3E13" w:rsidR="00851E07" w:rsidRPr="00471ABD" w:rsidRDefault="00851E07" w:rsidP="00851E0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1</w:t>
            </w:r>
            <w:r w:rsidR="007A2C39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7</w:t>
            </w:r>
          </w:p>
        </w:tc>
        <w:tc>
          <w:tcPr>
            <w:tcW w:w="1505" w:type="dxa"/>
          </w:tcPr>
          <w:p w14:paraId="44DE6344" w14:textId="52546155" w:rsidR="00851E07" w:rsidRPr="00471ABD" w:rsidRDefault="00851E07" w:rsidP="00851E0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999</w:t>
            </w:r>
          </w:p>
        </w:tc>
        <w:tc>
          <w:tcPr>
            <w:tcW w:w="10961" w:type="dxa"/>
          </w:tcPr>
          <w:p w14:paraId="22930DFB" w14:textId="0A26DF8F" w:rsidR="00851E07" w:rsidRPr="00471ABD" w:rsidRDefault="00851E07" w:rsidP="00851E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SAFE HAVEN: GENDER ANALYSIS FOR SAFER SPACES</w:t>
            </w:r>
          </w:p>
        </w:tc>
      </w:tr>
    </w:tbl>
    <w:p w14:paraId="494DDD0D" w14:textId="77777777" w:rsidR="00DC64B6" w:rsidRPr="00471ABD" w:rsidRDefault="00DC64B6" w:rsidP="00700640">
      <w:pPr>
        <w:spacing w:line="276" w:lineRule="auto"/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</w:pPr>
    </w:p>
    <w:p w14:paraId="4E6FC062" w14:textId="77777777" w:rsidR="00EF4C05" w:rsidRDefault="00EF4C05" w:rsidP="00700640">
      <w:pPr>
        <w:spacing w:line="276" w:lineRule="auto"/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</w:pPr>
    </w:p>
    <w:p w14:paraId="0E601175" w14:textId="77777777" w:rsidR="007A2C39" w:rsidRPr="00471ABD" w:rsidRDefault="007A2C39" w:rsidP="00700640">
      <w:pPr>
        <w:spacing w:line="276" w:lineRule="auto"/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</w:pPr>
    </w:p>
    <w:p w14:paraId="0CA6430D" w14:textId="5CD5635B" w:rsidR="00700640" w:rsidRPr="00471ABD" w:rsidRDefault="00700640" w:rsidP="00191F77">
      <w:pPr>
        <w:shd w:val="clear" w:color="auto" w:fill="B6DDE8" w:themeFill="accent5" w:themeFillTint="66"/>
        <w:spacing w:line="276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</w:pPr>
      <w:r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lastRenderedPageBreak/>
        <w:t>Day – 0</w:t>
      </w:r>
      <w:r w:rsidR="009C12A8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>7</w:t>
      </w:r>
      <w:r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>/08/202</w:t>
      </w:r>
      <w:r w:rsidR="009C12A8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>5</w:t>
      </w:r>
      <w:r w:rsidR="00DE4A17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 xml:space="preserve"> </w:t>
      </w:r>
      <w:r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ab/>
        <w:t xml:space="preserve">                                           Time:</w:t>
      </w:r>
      <w:r w:rsidR="002626D8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 xml:space="preserve"> </w:t>
      </w:r>
      <w:r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>2.00 pm-4.00 pm</w:t>
      </w:r>
      <w:r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ab/>
      </w:r>
      <w:r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ab/>
        <w:t xml:space="preserve">                    Venue</w:t>
      </w:r>
      <w:r w:rsidR="009C12A8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 xml:space="preserve"> 4</w:t>
      </w:r>
      <w:r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 xml:space="preserve">: </w:t>
      </w:r>
      <w:r w:rsidR="00965211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>Civil Seminar Hall</w:t>
      </w:r>
    </w:p>
    <w:p w14:paraId="48C42B6A" w14:textId="1BD2DFEA" w:rsidR="00700640" w:rsidRPr="00471ABD" w:rsidRDefault="00700640" w:rsidP="00191F77">
      <w:pPr>
        <w:shd w:val="clear" w:color="auto" w:fill="EAF1DD" w:themeFill="accent3" w:themeFillTint="33"/>
        <w:spacing w:line="276" w:lineRule="auto"/>
        <w:ind w:left="720" w:hanging="720"/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</w:pPr>
      <w:r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Chair:</w:t>
      </w:r>
      <w:r w:rsidR="009C12A8"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 </w:t>
      </w:r>
      <w:proofErr w:type="spellStart"/>
      <w:proofErr w:type="gramStart"/>
      <w:r w:rsidR="009C12A8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>Dr.Muthukumar</w:t>
      </w:r>
      <w:proofErr w:type="spellEnd"/>
      <w:proofErr w:type="gramEnd"/>
      <w:r w:rsidR="009C12A8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 xml:space="preserve"> Paramasivan, Professor</w:t>
      </w:r>
      <w:r w:rsidR="009C12A8" w:rsidRPr="00471ABD">
        <w:rPr>
          <w:rFonts w:ascii="Times New Roman" w:eastAsia="Times New Roman" w:hAnsi="Times New Roman" w:cs="Times New Roman"/>
          <w:bCs/>
          <w:color w:val="000000" w:themeColor="text1"/>
          <w:sz w:val="20"/>
          <w:szCs w:val="20"/>
        </w:rPr>
        <w:t>, Department</w:t>
      </w:r>
      <w:r w:rsidR="00E71428" w:rsidRPr="00471ABD">
        <w:rPr>
          <w:rFonts w:ascii="Times New Roman" w:eastAsia="Times New Roman" w:hAnsi="Times New Roman" w:cs="Times New Roman"/>
          <w:bCs/>
          <w:color w:val="000000" w:themeColor="text1"/>
          <w:sz w:val="20"/>
          <w:szCs w:val="20"/>
        </w:rPr>
        <w:t xml:space="preserve"> of </w:t>
      </w:r>
      <w:r w:rsidR="009C12A8" w:rsidRPr="00471ABD">
        <w:rPr>
          <w:rFonts w:ascii="Times New Roman" w:eastAsia="Times New Roman" w:hAnsi="Times New Roman" w:cs="Times New Roman"/>
          <w:bCs/>
          <w:color w:val="000000" w:themeColor="text1"/>
          <w:sz w:val="20"/>
          <w:szCs w:val="20"/>
        </w:rPr>
        <w:t>Electrical</w:t>
      </w:r>
      <w:r w:rsidR="00E71428" w:rsidRPr="00471ABD">
        <w:rPr>
          <w:rFonts w:ascii="Times New Roman" w:eastAsia="Times New Roman" w:hAnsi="Times New Roman" w:cs="Times New Roman"/>
          <w:bCs/>
          <w:color w:val="000000" w:themeColor="text1"/>
          <w:sz w:val="20"/>
          <w:szCs w:val="20"/>
        </w:rPr>
        <w:t xml:space="preserve"> and </w:t>
      </w:r>
      <w:r w:rsidR="009C12A8" w:rsidRPr="00471ABD">
        <w:rPr>
          <w:rFonts w:ascii="Times New Roman" w:eastAsia="Times New Roman" w:hAnsi="Times New Roman" w:cs="Times New Roman"/>
          <w:bCs/>
          <w:color w:val="000000" w:themeColor="text1"/>
          <w:sz w:val="20"/>
          <w:szCs w:val="20"/>
        </w:rPr>
        <w:t>Electronics Engineering, Saveetha School</w:t>
      </w:r>
      <w:r w:rsidR="00E71428" w:rsidRPr="00471ABD">
        <w:rPr>
          <w:rFonts w:ascii="Times New Roman" w:eastAsia="Times New Roman" w:hAnsi="Times New Roman" w:cs="Times New Roman"/>
          <w:bCs/>
          <w:color w:val="000000" w:themeColor="text1"/>
          <w:sz w:val="20"/>
          <w:szCs w:val="20"/>
        </w:rPr>
        <w:t xml:space="preserve"> of </w:t>
      </w:r>
      <w:r w:rsidR="009C12A8" w:rsidRPr="00471ABD">
        <w:rPr>
          <w:rFonts w:ascii="Times New Roman" w:eastAsia="Times New Roman" w:hAnsi="Times New Roman" w:cs="Times New Roman"/>
          <w:bCs/>
          <w:color w:val="000000" w:themeColor="text1"/>
          <w:sz w:val="20"/>
          <w:szCs w:val="20"/>
        </w:rPr>
        <w:t>Engineering, Saveetha Institute</w:t>
      </w:r>
      <w:r w:rsidR="00E71428" w:rsidRPr="00471ABD">
        <w:rPr>
          <w:rFonts w:ascii="Times New Roman" w:eastAsia="Times New Roman" w:hAnsi="Times New Roman" w:cs="Times New Roman"/>
          <w:bCs/>
          <w:color w:val="000000" w:themeColor="text1"/>
          <w:sz w:val="20"/>
          <w:szCs w:val="20"/>
        </w:rPr>
        <w:t xml:space="preserve"> of </w:t>
      </w:r>
      <w:r w:rsidR="009C12A8" w:rsidRPr="00471ABD">
        <w:rPr>
          <w:rFonts w:ascii="Times New Roman" w:eastAsia="Times New Roman" w:hAnsi="Times New Roman" w:cs="Times New Roman"/>
          <w:bCs/>
          <w:color w:val="000000" w:themeColor="text1"/>
          <w:sz w:val="20"/>
          <w:szCs w:val="20"/>
        </w:rPr>
        <w:t>Medical</w:t>
      </w:r>
      <w:r w:rsidR="00E71428" w:rsidRPr="00471ABD">
        <w:rPr>
          <w:rFonts w:ascii="Times New Roman" w:eastAsia="Times New Roman" w:hAnsi="Times New Roman" w:cs="Times New Roman"/>
          <w:bCs/>
          <w:color w:val="000000" w:themeColor="text1"/>
          <w:sz w:val="20"/>
          <w:szCs w:val="20"/>
        </w:rPr>
        <w:t xml:space="preserve"> and </w:t>
      </w:r>
      <w:r w:rsidR="009C12A8" w:rsidRPr="00471ABD">
        <w:rPr>
          <w:rFonts w:ascii="Times New Roman" w:eastAsia="Times New Roman" w:hAnsi="Times New Roman" w:cs="Times New Roman"/>
          <w:bCs/>
          <w:color w:val="000000" w:themeColor="text1"/>
          <w:sz w:val="20"/>
          <w:szCs w:val="20"/>
        </w:rPr>
        <w:t>Technical Sciences, Chennai, Tamil</w:t>
      </w:r>
      <w:r w:rsidR="00D53AA9" w:rsidRPr="00471ABD">
        <w:rPr>
          <w:rFonts w:ascii="Times New Roman" w:eastAsia="Times New Roman" w:hAnsi="Times New Roman" w:cs="Times New Roman"/>
          <w:bCs/>
          <w:color w:val="000000" w:themeColor="text1"/>
          <w:sz w:val="20"/>
          <w:szCs w:val="20"/>
        </w:rPr>
        <w:t xml:space="preserve"> N</w:t>
      </w:r>
      <w:r w:rsidR="009C12A8" w:rsidRPr="00471ABD">
        <w:rPr>
          <w:rFonts w:ascii="Times New Roman" w:eastAsia="Times New Roman" w:hAnsi="Times New Roman" w:cs="Times New Roman"/>
          <w:bCs/>
          <w:color w:val="000000" w:themeColor="text1"/>
          <w:sz w:val="20"/>
          <w:szCs w:val="20"/>
        </w:rPr>
        <w:t>adu</w:t>
      </w:r>
    </w:p>
    <w:p w14:paraId="28C24A31" w14:textId="77777777" w:rsidR="00700640" w:rsidRPr="00471ABD" w:rsidRDefault="00700640" w:rsidP="00191F77">
      <w:pPr>
        <w:shd w:val="clear" w:color="auto" w:fill="EAF1DD" w:themeFill="accent3" w:themeFillTint="33"/>
        <w:spacing w:line="276" w:lineRule="auto"/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</w:pPr>
      <w:r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Session Title/Area:</w:t>
      </w:r>
      <w:r w:rsidR="009C12A8"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 </w:t>
      </w:r>
      <w:r w:rsidR="009C12A8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>Artificial Intelligence</w:t>
      </w:r>
    </w:p>
    <w:p w14:paraId="40A4F49F" w14:textId="5D5B8B10" w:rsidR="00700640" w:rsidRPr="00471ABD" w:rsidRDefault="00700640" w:rsidP="00191F77">
      <w:pPr>
        <w:shd w:val="clear" w:color="auto" w:fill="EAF1DD" w:themeFill="accent3" w:themeFillTint="33"/>
        <w:spacing w:line="276" w:lineRule="auto"/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</w:pPr>
      <w:r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Faculty</w:t>
      </w:r>
      <w:r w:rsidR="00E71428"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 in </w:t>
      </w:r>
      <w:r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Charge:</w:t>
      </w:r>
      <w:r w:rsidR="009C12A8"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 </w:t>
      </w:r>
      <w:r w:rsidR="009C12A8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>Prof. Deepthy S</w:t>
      </w:r>
      <w:r w:rsidR="00965211"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,</w:t>
      </w:r>
      <w:r w:rsidR="009C12A8"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 </w:t>
      </w:r>
      <w:r w:rsidR="00965211"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Assistant Professor, Baselios Mathews II College</w:t>
      </w:r>
      <w:r w:rsidR="00E71428"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 of </w:t>
      </w:r>
      <w:r w:rsidR="00965211"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Engineering</w:t>
      </w:r>
      <w:r w:rsidR="00D53AA9"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,</w:t>
      </w:r>
      <w:r w:rsidR="00965211"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 Kollam</w:t>
      </w:r>
    </w:p>
    <w:p w14:paraId="134941CB" w14:textId="77777777" w:rsidR="00700640" w:rsidRPr="00471ABD" w:rsidRDefault="00700640" w:rsidP="00191F77">
      <w:pPr>
        <w:shd w:val="clear" w:color="auto" w:fill="EAF1DD" w:themeFill="accent3" w:themeFillTint="33"/>
        <w:spacing w:line="276" w:lineRule="auto"/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</w:pPr>
      <w:proofErr w:type="spellStart"/>
      <w:r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Rapporter</w:t>
      </w:r>
      <w:proofErr w:type="spellEnd"/>
      <w:r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: </w:t>
      </w:r>
      <w:r w:rsidR="009C12A8"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Nandana M S, Asha S</w:t>
      </w:r>
    </w:p>
    <w:p w14:paraId="7C6DCDE7" w14:textId="77777777" w:rsidR="006946CE" w:rsidRPr="00471ABD" w:rsidRDefault="006946CE" w:rsidP="00700640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</w:pPr>
    </w:p>
    <w:tbl>
      <w:tblPr>
        <w:tblStyle w:val="a"/>
        <w:tblW w:w="12997" w:type="dxa"/>
        <w:tblInd w:w="-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00" w:firstRow="0" w:lastRow="0" w:firstColumn="0" w:lastColumn="0" w:noHBand="0" w:noVBand="1"/>
      </w:tblPr>
      <w:tblGrid>
        <w:gridCol w:w="826"/>
        <w:gridCol w:w="1469"/>
        <w:gridCol w:w="10702"/>
      </w:tblGrid>
      <w:tr w:rsidR="00700640" w:rsidRPr="00471ABD" w14:paraId="51194719" w14:textId="77777777" w:rsidTr="00471ABD">
        <w:trPr>
          <w:cantSplit/>
          <w:trHeight w:val="338"/>
          <w:tblHeader/>
        </w:trPr>
        <w:tc>
          <w:tcPr>
            <w:tcW w:w="826" w:type="dxa"/>
            <w:shd w:val="clear" w:color="auto" w:fill="FBD4B4" w:themeFill="accent6" w:themeFillTint="66"/>
          </w:tcPr>
          <w:p w14:paraId="1B8109DC" w14:textId="77777777" w:rsidR="00700640" w:rsidRPr="00471ABD" w:rsidRDefault="00700640" w:rsidP="00471ABD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  <w:t>Sl. No</w:t>
            </w:r>
          </w:p>
        </w:tc>
        <w:tc>
          <w:tcPr>
            <w:tcW w:w="1469" w:type="dxa"/>
            <w:shd w:val="clear" w:color="auto" w:fill="FBD4B4" w:themeFill="accent6" w:themeFillTint="66"/>
          </w:tcPr>
          <w:p w14:paraId="406408F9" w14:textId="77777777" w:rsidR="00700640" w:rsidRPr="00471ABD" w:rsidRDefault="00700640" w:rsidP="00471ABD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</w:pPr>
            <w:proofErr w:type="gramStart"/>
            <w:r w:rsidRPr="00471ABD">
              <w:rPr>
                <w:rFonts w:ascii="Times New Roman" w:eastAsia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  <w:t>Paper  Id</w:t>
            </w:r>
            <w:proofErr w:type="gramEnd"/>
          </w:p>
        </w:tc>
        <w:tc>
          <w:tcPr>
            <w:tcW w:w="10702" w:type="dxa"/>
            <w:shd w:val="clear" w:color="auto" w:fill="FBD4B4" w:themeFill="accent6" w:themeFillTint="66"/>
          </w:tcPr>
          <w:p w14:paraId="58B9204E" w14:textId="77777777" w:rsidR="00700640" w:rsidRPr="00471ABD" w:rsidRDefault="00700640" w:rsidP="00471ABD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  <w:t>Title</w:t>
            </w:r>
          </w:p>
        </w:tc>
      </w:tr>
      <w:tr w:rsidR="00F64D03" w:rsidRPr="00471ABD" w14:paraId="087C94DF" w14:textId="77777777" w:rsidTr="001920C3">
        <w:trPr>
          <w:cantSplit/>
          <w:trHeight w:val="338"/>
          <w:tblHeader/>
        </w:trPr>
        <w:tc>
          <w:tcPr>
            <w:tcW w:w="826" w:type="dxa"/>
            <w:vAlign w:val="center"/>
          </w:tcPr>
          <w:p w14:paraId="51C96019" w14:textId="77777777" w:rsidR="00F64D03" w:rsidRPr="00471ABD" w:rsidRDefault="00F64D03" w:rsidP="00F64D0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469" w:type="dxa"/>
          </w:tcPr>
          <w:p w14:paraId="35788D01" w14:textId="5DB10582" w:rsidR="00F64D03" w:rsidRPr="00471ABD" w:rsidRDefault="00F64D03" w:rsidP="00F64D0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1004</w:t>
            </w:r>
          </w:p>
        </w:tc>
        <w:tc>
          <w:tcPr>
            <w:tcW w:w="10702" w:type="dxa"/>
          </w:tcPr>
          <w:p w14:paraId="6CC624BF" w14:textId="6B2D2EC1" w:rsidR="00F64D03" w:rsidRPr="00471ABD" w:rsidRDefault="00F64D03" w:rsidP="00F64D0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A Hybrid Convolutional Neural Network Integrated with Federated Learning and Bayesian Optimization (HCNNFLB)Technique for Diabetes Prediction</w:t>
            </w:r>
          </w:p>
        </w:tc>
      </w:tr>
      <w:tr w:rsidR="00F64D03" w:rsidRPr="00471ABD" w14:paraId="067810E5" w14:textId="77777777" w:rsidTr="001920C3">
        <w:trPr>
          <w:cantSplit/>
          <w:trHeight w:val="338"/>
          <w:tblHeader/>
        </w:trPr>
        <w:tc>
          <w:tcPr>
            <w:tcW w:w="826" w:type="dxa"/>
            <w:vAlign w:val="center"/>
          </w:tcPr>
          <w:p w14:paraId="2E67EEA1" w14:textId="77777777" w:rsidR="00F64D03" w:rsidRPr="00471ABD" w:rsidRDefault="00F64D03" w:rsidP="00F64D0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469" w:type="dxa"/>
          </w:tcPr>
          <w:p w14:paraId="643A5221" w14:textId="3F679CD9" w:rsidR="00F64D03" w:rsidRPr="00471ABD" w:rsidRDefault="00F64D03" w:rsidP="00F64D0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1015</w:t>
            </w:r>
          </w:p>
        </w:tc>
        <w:tc>
          <w:tcPr>
            <w:tcW w:w="10702" w:type="dxa"/>
          </w:tcPr>
          <w:p w14:paraId="2C6DAC4F" w14:textId="04F8F8B1" w:rsidR="00F64D03" w:rsidRPr="00471ABD" w:rsidRDefault="00F64D03" w:rsidP="00F64D0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471ABD">
              <w:rPr>
                <w:rFonts w:ascii="Times New Roman" w:hAnsi="Times New Roman" w:cs="Times New Roman"/>
              </w:rPr>
              <w:t>SolarSync</w:t>
            </w:r>
            <w:proofErr w:type="spellEnd"/>
            <w:r w:rsidRPr="00471ABD">
              <w:rPr>
                <w:rFonts w:ascii="Times New Roman" w:hAnsi="Times New Roman" w:cs="Times New Roman"/>
              </w:rPr>
              <w:t>: SMART EV CHARGER WITH V2HPOWER</w:t>
            </w:r>
          </w:p>
        </w:tc>
      </w:tr>
      <w:tr w:rsidR="00F64D03" w:rsidRPr="00471ABD" w14:paraId="7AC5C233" w14:textId="77777777" w:rsidTr="001920C3">
        <w:trPr>
          <w:cantSplit/>
          <w:trHeight w:val="338"/>
          <w:tblHeader/>
        </w:trPr>
        <w:tc>
          <w:tcPr>
            <w:tcW w:w="826" w:type="dxa"/>
            <w:vAlign w:val="center"/>
          </w:tcPr>
          <w:p w14:paraId="472CCB87" w14:textId="77777777" w:rsidR="00F64D03" w:rsidRPr="00471ABD" w:rsidRDefault="00F64D03" w:rsidP="00F64D0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469" w:type="dxa"/>
          </w:tcPr>
          <w:p w14:paraId="1C88C593" w14:textId="5E695931" w:rsidR="00F64D03" w:rsidRPr="00471ABD" w:rsidRDefault="00F64D03" w:rsidP="00F64D0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1023</w:t>
            </w:r>
          </w:p>
        </w:tc>
        <w:tc>
          <w:tcPr>
            <w:tcW w:w="10702" w:type="dxa"/>
          </w:tcPr>
          <w:p w14:paraId="46104F79" w14:textId="0A8FA42A" w:rsidR="00F64D03" w:rsidRPr="00471ABD" w:rsidRDefault="00F64D03" w:rsidP="00F64D0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Smart Finance Investment Management and Community powered by Generative AI</w:t>
            </w:r>
          </w:p>
        </w:tc>
      </w:tr>
      <w:tr w:rsidR="00F64D03" w:rsidRPr="00471ABD" w14:paraId="678C65B4" w14:textId="77777777" w:rsidTr="001920C3">
        <w:trPr>
          <w:cantSplit/>
          <w:trHeight w:val="338"/>
          <w:tblHeader/>
        </w:trPr>
        <w:tc>
          <w:tcPr>
            <w:tcW w:w="826" w:type="dxa"/>
            <w:vAlign w:val="center"/>
          </w:tcPr>
          <w:p w14:paraId="0FB8184A" w14:textId="77777777" w:rsidR="00F64D03" w:rsidRPr="00471ABD" w:rsidRDefault="00F64D03" w:rsidP="00F64D0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469" w:type="dxa"/>
          </w:tcPr>
          <w:p w14:paraId="248888CE" w14:textId="4399A04C" w:rsidR="00F64D03" w:rsidRPr="00471ABD" w:rsidRDefault="00F64D03" w:rsidP="00F64D0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1024</w:t>
            </w:r>
          </w:p>
        </w:tc>
        <w:tc>
          <w:tcPr>
            <w:tcW w:w="10702" w:type="dxa"/>
          </w:tcPr>
          <w:p w14:paraId="24F509F9" w14:textId="77A7508F" w:rsidR="00F64D03" w:rsidRPr="00471ABD" w:rsidRDefault="00F64D03" w:rsidP="00F64D0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Indigenous Leafy Green Identification Using Deep Learning and Image Processing Techniques</w:t>
            </w:r>
          </w:p>
        </w:tc>
      </w:tr>
      <w:tr w:rsidR="00F64D03" w:rsidRPr="00471ABD" w14:paraId="09D71084" w14:textId="77777777" w:rsidTr="001920C3">
        <w:trPr>
          <w:cantSplit/>
          <w:trHeight w:val="338"/>
          <w:tblHeader/>
        </w:trPr>
        <w:tc>
          <w:tcPr>
            <w:tcW w:w="826" w:type="dxa"/>
            <w:vAlign w:val="center"/>
          </w:tcPr>
          <w:p w14:paraId="102698D7" w14:textId="77777777" w:rsidR="00F64D03" w:rsidRPr="00471ABD" w:rsidRDefault="00F64D03" w:rsidP="00F64D0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1469" w:type="dxa"/>
          </w:tcPr>
          <w:p w14:paraId="33C2198B" w14:textId="68CA6CB1" w:rsidR="00F64D03" w:rsidRPr="00471ABD" w:rsidRDefault="00F64D03" w:rsidP="00F64D0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1025</w:t>
            </w:r>
          </w:p>
        </w:tc>
        <w:tc>
          <w:tcPr>
            <w:tcW w:w="10702" w:type="dxa"/>
          </w:tcPr>
          <w:p w14:paraId="385AAE22" w14:textId="38B8AE20" w:rsidR="00F64D03" w:rsidRPr="00471ABD" w:rsidRDefault="00F64D03" w:rsidP="00F64D0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ENHANCING CERVICAL CANCER DETECTION: EXPLAINABLE AI AND ATTENTION MECHANISMS FOR PAP SMEAR CLASSIFICATION</w:t>
            </w:r>
          </w:p>
        </w:tc>
      </w:tr>
      <w:tr w:rsidR="00F64D03" w:rsidRPr="00471ABD" w14:paraId="423DFD19" w14:textId="77777777" w:rsidTr="001920C3">
        <w:trPr>
          <w:cantSplit/>
          <w:trHeight w:val="338"/>
          <w:tblHeader/>
        </w:trPr>
        <w:tc>
          <w:tcPr>
            <w:tcW w:w="826" w:type="dxa"/>
            <w:vAlign w:val="center"/>
          </w:tcPr>
          <w:p w14:paraId="1AA15A58" w14:textId="77777777" w:rsidR="00F64D03" w:rsidRPr="00471ABD" w:rsidRDefault="00F64D03" w:rsidP="00F64D0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1469" w:type="dxa"/>
          </w:tcPr>
          <w:p w14:paraId="3B1392E6" w14:textId="1FFCC3B7" w:rsidR="00F64D03" w:rsidRPr="00471ABD" w:rsidRDefault="00F64D03" w:rsidP="00F64D0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1027</w:t>
            </w:r>
          </w:p>
        </w:tc>
        <w:tc>
          <w:tcPr>
            <w:tcW w:w="10702" w:type="dxa"/>
          </w:tcPr>
          <w:p w14:paraId="78F74C7B" w14:textId="3EECFEE6" w:rsidR="00F64D03" w:rsidRPr="00471ABD" w:rsidRDefault="00F64D03" w:rsidP="00F64D0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 xml:space="preserve">Customer Segmentation Using Machine Learning  </w:t>
            </w:r>
          </w:p>
        </w:tc>
      </w:tr>
      <w:tr w:rsidR="00F64D03" w:rsidRPr="00471ABD" w14:paraId="00EE0B69" w14:textId="77777777" w:rsidTr="001920C3">
        <w:trPr>
          <w:cantSplit/>
          <w:trHeight w:val="338"/>
          <w:tblHeader/>
        </w:trPr>
        <w:tc>
          <w:tcPr>
            <w:tcW w:w="826" w:type="dxa"/>
            <w:vAlign w:val="center"/>
          </w:tcPr>
          <w:p w14:paraId="5F239002" w14:textId="77777777" w:rsidR="00F64D03" w:rsidRPr="00471ABD" w:rsidRDefault="00F64D03" w:rsidP="00F64D0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7</w:t>
            </w:r>
          </w:p>
        </w:tc>
        <w:tc>
          <w:tcPr>
            <w:tcW w:w="1469" w:type="dxa"/>
          </w:tcPr>
          <w:p w14:paraId="72587417" w14:textId="24FB98F8" w:rsidR="00F64D03" w:rsidRPr="00471ABD" w:rsidRDefault="00F64D03" w:rsidP="00F64D0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1032</w:t>
            </w:r>
          </w:p>
        </w:tc>
        <w:tc>
          <w:tcPr>
            <w:tcW w:w="10702" w:type="dxa"/>
          </w:tcPr>
          <w:p w14:paraId="466A8E9E" w14:textId="63282CA5" w:rsidR="00F64D03" w:rsidRPr="00471ABD" w:rsidRDefault="00F64D03" w:rsidP="00F64D0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 xml:space="preserve">Contoso </w:t>
            </w:r>
            <w:proofErr w:type="spellStart"/>
            <w:r w:rsidRPr="00471ABD">
              <w:rPr>
                <w:rFonts w:ascii="Times New Roman" w:hAnsi="Times New Roman" w:cs="Times New Roman"/>
              </w:rPr>
              <w:t>Mortage</w:t>
            </w:r>
            <w:proofErr w:type="spellEnd"/>
            <w:r w:rsidRPr="00471ABD">
              <w:rPr>
                <w:rFonts w:ascii="Times New Roman" w:hAnsi="Times New Roman" w:cs="Times New Roman"/>
              </w:rPr>
              <w:t xml:space="preserve"> System</w:t>
            </w:r>
          </w:p>
        </w:tc>
      </w:tr>
      <w:tr w:rsidR="003B32C5" w:rsidRPr="00471ABD" w14:paraId="06CD4AE5" w14:textId="77777777" w:rsidTr="001920C3">
        <w:trPr>
          <w:cantSplit/>
          <w:trHeight w:val="338"/>
          <w:tblHeader/>
        </w:trPr>
        <w:tc>
          <w:tcPr>
            <w:tcW w:w="826" w:type="dxa"/>
            <w:vAlign w:val="center"/>
          </w:tcPr>
          <w:p w14:paraId="47385D9D" w14:textId="77777777" w:rsidR="003B32C5" w:rsidRPr="00471ABD" w:rsidRDefault="003B32C5" w:rsidP="003B32C5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8</w:t>
            </w:r>
          </w:p>
        </w:tc>
        <w:tc>
          <w:tcPr>
            <w:tcW w:w="1469" w:type="dxa"/>
          </w:tcPr>
          <w:p w14:paraId="586C18CA" w14:textId="76510654" w:rsidR="003B32C5" w:rsidRPr="00471ABD" w:rsidRDefault="003B32C5" w:rsidP="003B32C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1039</w:t>
            </w:r>
          </w:p>
        </w:tc>
        <w:tc>
          <w:tcPr>
            <w:tcW w:w="10702" w:type="dxa"/>
          </w:tcPr>
          <w:p w14:paraId="45FFF0FF" w14:textId="1D6CC193" w:rsidR="003B32C5" w:rsidRPr="00471ABD" w:rsidRDefault="003B32C5" w:rsidP="003B32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Defect Detection and Analysis in Solar Panel using VGG Algorithm</w:t>
            </w:r>
          </w:p>
        </w:tc>
      </w:tr>
      <w:tr w:rsidR="003B32C5" w:rsidRPr="00471ABD" w14:paraId="186BF898" w14:textId="77777777" w:rsidTr="001920C3">
        <w:trPr>
          <w:cantSplit/>
          <w:trHeight w:val="338"/>
          <w:tblHeader/>
        </w:trPr>
        <w:tc>
          <w:tcPr>
            <w:tcW w:w="826" w:type="dxa"/>
            <w:vAlign w:val="center"/>
          </w:tcPr>
          <w:p w14:paraId="0CBEE805" w14:textId="77777777" w:rsidR="003B32C5" w:rsidRPr="00471ABD" w:rsidRDefault="003B32C5" w:rsidP="003B32C5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9</w:t>
            </w:r>
          </w:p>
        </w:tc>
        <w:tc>
          <w:tcPr>
            <w:tcW w:w="1469" w:type="dxa"/>
          </w:tcPr>
          <w:p w14:paraId="12D7BD78" w14:textId="704ADE05" w:rsidR="003B32C5" w:rsidRPr="00471ABD" w:rsidRDefault="003B32C5" w:rsidP="003B32C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1069</w:t>
            </w:r>
          </w:p>
        </w:tc>
        <w:tc>
          <w:tcPr>
            <w:tcW w:w="10702" w:type="dxa"/>
          </w:tcPr>
          <w:p w14:paraId="798C5A2A" w14:textId="033459CF" w:rsidR="003B32C5" w:rsidRPr="00471ABD" w:rsidRDefault="003B32C5" w:rsidP="003B32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Early Detection of Lung Cancer with Deep Learning: An Optimized ResNet-50 Model</w:t>
            </w:r>
          </w:p>
        </w:tc>
      </w:tr>
      <w:tr w:rsidR="003B32C5" w:rsidRPr="00471ABD" w14:paraId="54FAB2F5" w14:textId="77777777" w:rsidTr="001920C3">
        <w:trPr>
          <w:cantSplit/>
          <w:trHeight w:val="338"/>
          <w:tblHeader/>
        </w:trPr>
        <w:tc>
          <w:tcPr>
            <w:tcW w:w="826" w:type="dxa"/>
            <w:vAlign w:val="center"/>
          </w:tcPr>
          <w:p w14:paraId="012C9219" w14:textId="77777777" w:rsidR="003B32C5" w:rsidRPr="00471ABD" w:rsidRDefault="003B32C5" w:rsidP="003B32C5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10</w:t>
            </w:r>
          </w:p>
        </w:tc>
        <w:tc>
          <w:tcPr>
            <w:tcW w:w="1469" w:type="dxa"/>
          </w:tcPr>
          <w:p w14:paraId="25ED895F" w14:textId="0A661492" w:rsidR="003B32C5" w:rsidRPr="00471ABD" w:rsidRDefault="003B32C5" w:rsidP="003B32C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1104</w:t>
            </w:r>
          </w:p>
        </w:tc>
        <w:tc>
          <w:tcPr>
            <w:tcW w:w="10702" w:type="dxa"/>
          </w:tcPr>
          <w:p w14:paraId="24BBD582" w14:textId="092FEBA1" w:rsidR="003B32C5" w:rsidRPr="00471ABD" w:rsidRDefault="003B32C5" w:rsidP="003B32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Bridging the memory-process divide: A Review of Heterogeneous Integration for Energy-Efficient Exascale Systems</w:t>
            </w:r>
          </w:p>
        </w:tc>
      </w:tr>
      <w:tr w:rsidR="003B32C5" w:rsidRPr="00471ABD" w14:paraId="66F414C8" w14:textId="77777777" w:rsidTr="001920C3">
        <w:trPr>
          <w:cantSplit/>
          <w:trHeight w:val="338"/>
          <w:tblHeader/>
        </w:trPr>
        <w:tc>
          <w:tcPr>
            <w:tcW w:w="826" w:type="dxa"/>
            <w:vAlign w:val="center"/>
          </w:tcPr>
          <w:p w14:paraId="30B03137" w14:textId="77777777" w:rsidR="003B32C5" w:rsidRPr="00471ABD" w:rsidRDefault="003B32C5" w:rsidP="003B32C5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11</w:t>
            </w:r>
          </w:p>
        </w:tc>
        <w:tc>
          <w:tcPr>
            <w:tcW w:w="1469" w:type="dxa"/>
          </w:tcPr>
          <w:p w14:paraId="725CE2CB" w14:textId="0E6F27A5" w:rsidR="003B32C5" w:rsidRPr="00471ABD" w:rsidRDefault="003B32C5" w:rsidP="003B32C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1124</w:t>
            </w:r>
          </w:p>
        </w:tc>
        <w:tc>
          <w:tcPr>
            <w:tcW w:w="10702" w:type="dxa"/>
          </w:tcPr>
          <w:p w14:paraId="70758173" w14:textId="595096F2" w:rsidR="003B32C5" w:rsidRPr="00471ABD" w:rsidRDefault="003B32C5" w:rsidP="003B32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Hybrid Fuel Cell–Battery System for Dynamic DC Bus Voltage Control</w:t>
            </w:r>
          </w:p>
        </w:tc>
      </w:tr>
      <w:tr w:rsidR="003B32C5" w:rsidRPr="00471ABD" w14:paraId="18A6E428" w14:textId="77777777" w:rsidTr="001920C3">
        <w:trPr>
          <w:cantSplit/>
          <w:trHeight w:val="338"/>
          <w:tblHeader/>
        </w:trPr>
        <w:tc>
          <w:tcPr>
            <w:tcW w:w="826" w:type="dxa"/>
            <w:vAlign w:val="center"/>
          </w:tcPr>
          <w:p w14:paraId="3CCE2E2C" w14:textId="77777777" w:rsidR="003B32C5" w:rsidRPr="00471ABD" w:rsidRDefault="003B32C5" w:rsidP="003B32C5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12</w:t>
            </w:r>
          </w:p>
        </w:tc>
        <w:tc>
          <w:tcPr>
            <w:tcW w:w="1469" w:type="dxa"/>
          </w:tcPr>
          <w:p w14:paraId="4CCE2EF1" w14:textId="03BBA918" w:rsidR="003B32C5" w:rsidRPr="00471ABD" w:rsidRDefault="003B32C5" w:rsidP="003B32C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1134</w:t>
            </w:r>
          </w:p>
        </w:tc>
        <w:tc>
          <w:tcPr>
            <w:tcW w:w="10702" w:type="dxa"/>
          </w:tcPr>
          <w:p w14:paraId="1CEBAF0A" w14:textId="5152B5C4" w:rsidR="003B32C5" w:rsidRPr="00471ABD" w:rsidRDefault="003B32C5" w:rsidP="003B32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Diabetes Disorder Diagnosis and Management Using AI: A Comprehensive Review</w:t>
            </w:r>
          </w:p>
        </w:tc>
      </w:tr>
      <w:tr w:rsidR="003B32C5" w:rsidRPr="00471ABD" w14:paraId="2DA2AA87" w14:textId="77777777" w:rsidTr="001920C3">
        <w:trPr>
          <w:cantSplit/>
          <w:trHeight w:val="338"/>
          <w:tblHeader/>
        </w:trPr>
        <w:tc>
          <w:tcPr>
            <w:tcW w:w="826" w:type="dxa"/>
            <w:vAlign w:val="center"/>
          </w:tcPr>
          <w:p w14:paraId="558B9DFC" w14:textId="77777777" w:rsidR="003B32C5" w:rsidRPr="00471ABD" w:rsidRDefault="003B32C5" w:rsidP="003B32C5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13</w:t>
            </w:r>
          </w:p>
        </w:tc>
        <w:tc>
          <w:tcPr>
            <w:tcW w:w="1469" w:type="dxa"/>
          </w:tcPr>
          <w:p w14:paraId="6838A303" w14:textId="6D13F4F2" w:rsidR="003B32C5" w:rsidRPr="00471ABD" w:rsidRDefault="003B32C5" w:rsidP="003B32C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1144</w:t>
            </w:r>
          </w:p>
        </w:tc>
        <w:tc>
          <w:tcPr>
            <w:tcW w:w="10702" w:type="dxa"/>
          </w:tcPr>
          <w:p w14:paraId="5FD29B74" w14:textId="31A8D277" w:rsidR="003B32C5" w:rsidRPr="00471ABD" w:rsidRDefault="003B32C5" w:rsidP="003B32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 xml:space="preserve">Multi Disease Identifying Application Using </w:t>
            </w:r>
            <w:proofErr w:type="spellStart"/>
            <w:r w:rsidRPr="00471ABD">
              <w:rPr>
                <w:rFonts w:ascii="Times New Roman" w:hAnsi="Times New Roman" w:cs="Times New Roman"/>
              </w:rPr>
              <w:t>TwoLayered</w:t>
            </w:r>
            <w:proofErr w:type="spellEnd"/>
            <w:r w:rsidRPr="00471ABD">
              <w:rPr>
                <w:rFonts w:ascii="Times New Roman" w:hAnsi="Times New Roman" w:cs="Times New Roman"/>
              </w:rPr>
              <w:t xml:space="preserve"> Neural Network</w:t>
            </w:r>
          </w:p>
        </w:tc>
      </w:tr>
      <w:tr w:rsidR="003B32C5" w:rsidRPr="00471ABD" w14:paraId="1354F0F7" w14:textId="77777777" w:rsidTr="001920C3">
        <w:trPr>
          <w:cantSplit/>
          <w:trHeight w:val="338"/>
          <w:tblHeader/>
        </w:trPr>
        <w:tc>
          <w:tcPr>
            <w:tcW w:w="826" w:type="dxa"/>
            <w:vAlign w:val="center"/>
          </w:tcPr>
          <w:p w14:paraId="5474BA69" w14:textId="77777777" w:rsidR="003B32C5" w:rsidRPr="00471ABD" w:rsidRDefault="003B32C5" w:rsidP="003B32C5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14</w:t>
            </w:r>
          </w:p>
        </w:tc>
        <w:tc>
          <w:tcPr>
            <w:tcW w:w="1469" w:type="dxa"/>
          </w:tcPr>
          <w:p w14:paraId="1D201EEB" w14:textId="349EDE19" w:rsidR="003B32C5" w:rsidRPr="00471ABD" w:rsidRDefault="003B32C5" w:rsidP="003B32C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1150</w:t>
            </w:r>
          </w:p>
        </w:tc>
        <w:tc>
          <w:tcPr>
            <w:tcW w:w="10702" w:type="dxa"/>
          </w:tcPr>
          <w:p w14:paraId="744EEFDD" w14:textId="4DBB27C5" w:rsidR="003B32C5" w:rsidRPr="00471ABD" w:rsidRDefault="003B32C5" w:rsidP="003B32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 xml:space="preserve">Improving Early Lung Cancer Detection using Modified Version of Convolutional Neural Network </w:t>
            </w:r>
          </w:p>
        </w:tc>
      </w:tr>
      <w:tr w:rsidR="003B32C5" w:rsidRPr="00471ABD" w14:paraId="0D90DD2B" w14:textId="77777777" w:rsidTr="001920C3">
        <w:trPr>
          <w:cantSplit/>
          <w:trHeight w:val="338"/>
          <w:tblHeader/>
        </w:trPr>
        <w:tc>
          <w:tcPr>
            <w:tcW w:w="826" w:type="dxa"/>
            <w:vAlign w:val="center"/>
          </w:tcPr>
          <w:p w14:paraId="3CACFAFD" w14:textId="77777777" w:rsidR="003B32C5" w:rsidRPr="00471ABD" w:rsidRDefault="003B32C5" w:rsidP="003B32C5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15</w:t>
            </w:r>
          </w:p>
        </w:tc>
        <w:tc>
          <w:tcPr>
            <w:tcW w:w="1469" w:type="dxa"/>
          </w:tcPr>
          <w:p w14:paraId="53258BC8" w14:textId="1FF17D5F" w:rsidR="003B32C5" w:rsidRPr="00471ABD" w:rsidRDefault="003B32C5" w:rsidP="003B32C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1154</w:t>
            </w:r>
          </w:p>
        </w:tc>
        <w:tc>
          <w:tcPr>
            <w:tcW w:w="10702" w:type="dxa"/>
          </w:tcPr>
          <w:p w14:paraId="6270699F" w14:textId="0E635FF6" w:rsidR="003B32C5" w:rsidRPr="00471ABD" w:rsidRDefault="003B32C5" w:rsidP="003B32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 xml:space="preserve">Climate-Aware Plant Phenotyping and Crop Suitability Prediction Using CNN + </w:t>
            </w:r>
            <w:proofErr w:type="spellStart"/>
            <w:r w:rsidRPr="00471ABD">
              <w:rPr>
                <w:rFonts w:ascii="Times New Roman" w:hAnsi="Times New Roman" w:cs="Times New Roman"/>
              </w:rPr>
              <w:t>XGBoost</w:t>
            </w:r>
            <w:proofErr w:type="spellEnd"/>
          </w:p>
        </w:tc>
      </w:tr>
      <w:tr w:rsidR="00B85EB8" w:rsidRPr="00471ABD" w14:paraId="2F22D374" w14:textId="77777777" w:rsidTr="001920C3">
        <w:trPr>
          <w:cantSplit/>
          <w:trHeight w:val="338"/>
          <w:tblHeader/>
        </w:trPr>
        <w:tc>
          <w:tcPr>
            <w:tcW w:w="826" w:type="dxa"/>
            <w:vAlign w:val="center"/>
          </w:tcPr>
          <w:p w14:paraId="09817D63" w14:textId="77777777" w:rsidR="00B85EB8" w:rsidRPr="00471ABD" w:rsidRDefault="00B85EB8" w:rsidP="00B85EB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16</w:t>
            </w:r>
          </w:p>
        </w:tc>
        <w:tc>
          <w:tcPr>
            <w:tcW w:w="1469" w:type="dxa"/>
          </w:tcPr>
          <w:p w14:paraId="47B3EC5F" w14:textId="236B99C6" w:rsidR="00B85EB8" w:rsidRPr="00471ABD" w:rsidRDefault="00B85EB8" w:rsidP="00B85EB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1280</w:t>
            </w:r>
          </w:p>
        </w:tc>
        <w:tc>
          <w:tcPr>
            <w:tcW w:w="10702" w:type="dxa"/>
          </w:tcPr>
          <w:p w14:paraId="5C7FD532" w14:textId="71F6F48D" w:rsidR="00B85EB8" w:rsidRPr="00471ABD" w:rsidRDefault="00B85EB8" w:rsidP="00B85EB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 xml:space="preserve">Decentralized News Verification with </w:t>
            </w:r>
            <w:proofErr w:type="spellStart"/>
            <w:r w:rsidRPr="00471ABD">
              <w:rPr>
                <w:rFonts w:ascii="Times New Roman" w:hAnsi="Times New Roman" w:cs="Times New Roman"/>
              </w:rPr>
              <w:t>TruthChain</w:t>
            </w:r>
            <w:proofErr w:type="spellEnd"/>
            <w:r w:rsidRPr="00471ABD">
              <w:rPr>
                <w:rFonts w:ascii="Times New Roman" w:hAnsi="Times New Roman" w:cs="Times New Roman"/>
              </w:rPr>
              <w:t>: Integrating Blockchain and AI for Misinformation Control</w:t>
            </w:r>
          </w:p>
        </w:tc>
      </w:tr>
      <w:tr w:rsidR="00B85EB8" w:rsidRPr="00471ABD" w14:paraId="7085B8C4" w14:textId="77777777" w:rsidTr="001920C3">
        <w:trPr>
          <w:cantSplit/>
          <w:trHeight w:val="338"/>
          <w:tblHeader/>
        </w:trPr>
        <w:tc>
          <w:tcPr>
            <w:tcW w:w="826" w:type="dxa"/>
            <w:vAlign w:val="center"/>
          </w:tcPr>
          <w:p w14:paraId="6616DF62" w14:textId="77777777" w:rsidR="00B85EB8" w:rsidRPr="00471ABD" w:rsidRDefault="00B85EB8" w:rsidP="00B85EB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17</w:t>
            </w:r>
          </w:p>
        </w:tc>
        <w:tc>
          <w:tcPr>
            <w:tcW w:w="1469" w:type="dxa"/>
          </w:tcPr>
          <w:p w14:paraId="16848F11" w14:textId="2A10CB32" w:rsidR="00B85EB8" w:rsidRPr="00471ABD" w:rsidRDefault="00B85EB8" w:rsidP="00B85EB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1281</w:t>
            </w:r>
          </w:p>
        </w:tc>
        <w:tc>
          <w:tcPr>
            <w:tcW w:w="10702" w:type="dxa"/>
          </w:tcPr>
          <w:p w14:paraId="76713831" w14:textId="61500E4F" w:rsidR="00B85EB8" w:rsidRPr="00471ABD" w:rsidRDefault="00B85EB8" w:rsidP="00B85EB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 xml:space="preserve">An Adaptive Intelligent Dynamic Code </w:t>
            </w:r>
            <w:proofErr w:type="gramStart"/>
            <w:r w:rsidRPr="00471ABD">
              <w:rPr>
                <w:rFonts w:ascii="Times New Roman" w:hAnsi="Times New Roman" w:cs="Times New Roman"/>
              </w:rPr>
              <w:t>Analysis  Powered</w:t>
            </w:r>
            <w:proofErr w:type="gramEnd"/>
            <w:r w:rsidRPr="00471ABD">
              <w:rPr>
                <w:rFonts w:ascii="Times New Roman" w:hAnsi="Times New Roman" w:cs="Times New Roman"/>
              </w:rPr>
              <w:t xml:space="preserve"> by Large Language Models</w:t>
            </w:r>
          </w:p>
        </w:tc>
      </w:tr>
      <w:tr w:rsidR="00B85EB8" w:rsidRPr="00471ABD" w14:paraId="55B23E94" w14:textId="77777777" w:rsidTr="001920C3">
        <w:trPr>
          <w:cantSplit/>
          <w:trHeight w:val="338"/>
          <w:tblHeader/>
        </w:trPr>
        <w:tc>
          <w:tcPr>
            <w:tcW w:w="826" w:type="dxa"/>
            <w:vAlign w:val="center"/>
          </w:tcPr>
          <w:p w14:paraId="550E38E7" w14:textId="77777777" w:rsidR="00B85EB8" w:rsidRPr="00471ABD" w:rsidRDefault="00B85EB8" w:rsidP="00B85EB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18</w:t>
            </w:r>
          </w:p>
        </w:tc>
        <w:tc>
          <w:tcPr>
            <w:tcW w:w="1469" w:type="dxa"/>
          </w:tcPr>
          <w:p w14:paraId="1DA9DFF2" w14:textId="5741E209" w:rsidR="00B85EB8" w:rsidRPr="00471ABD" w:rsidRDefault="00B85EB8" w:rsidP="00B85EB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1282</w:t>
            </w:r>
          </w:p>
        </w:tc>
        <w:tc>
          <w:tcPr>
            <w:tcW w:w="10702" w:type="dxa"/>
          </w:tcPr>
          <w:p w14:paraId="1900FB37" w14:textId="15895E58" w:rsidR="00B85EB8" w:rsidRPr="00471ABD" w:rsidRDefault="00B85EB8" w:rsidP="00B85EB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471ABD">
              <w:rPr>
                <w:rFonts w:ascii="Times New Roman" w:hAnsi="Times New Roman" w:cs="Times New Roman"/>
              </w:rPr>
              <w:t>ViTCap</w:t>
            </w:r>
            <w:proofErr w:type="spellEnd"/>
            <w:r w:rsidRPr="00471ABD">
              <w:rPr>
                <w:rFonts w:ascii="Times New Roman" w:hAnsi="Times New Roman" w:cs="Times New Roman"/>
              </w:rPr>
              <w:t>: A Context-Aware Image Captioning Model Combining Vision Transformers and Transformer Decoders</w:t>
            </w:r>
          </w:p>
        </w:tc>
      </w:tr>
    </w:tbl>
    <w:p w14:paraId="72F95757" w14:textId="77777777" w:rsidR="002C41B9" w:rsidRDefault="002C41B9" w:rsidP="002C41B9">
      <w:pPr>
        <w:spacing w:line="276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</w:pPr>
    </w:p>
    <w:p w14:paraId="6D8463CC" w14:textId="77777777" w:rsidR="00471ABD" w:rsidRPr="00471ABD" w:rsidRDefault="00471ABD" w:rsidP="002C41B9">
      <w:pPr>
        <w:spacing w:line="276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</w:pPr>
    </w:p>
    <w:p w14:paraId="16483766" w14:textId="01517361" w:rsidR="00700640" w:rsidRPr="00471ABD" w:rsidRDefault="00700640" w:rsidP="00191F77">
      <w:pPr>
        <w:shd w:val="clear" w:color="auto" w:fill="B6DDE8" w:themeFill="accent5" w:themeFillTint="66"/>
        <w:spacing w:line="276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</w:pPr>
      <w:r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lastRenderedPageBreak/>
        <w:t>Day – 0</w:t>
      </w:r>
      <w:r w:rsidR="009C12A8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>7</w:t>
      </w:r>
      <w:r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>/08/202</w:t>
      </w:r>
      <w:r w:rsidR="009C12A8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>5</w:t>
      </w:r>
      <w:r w:rsidR="00DE4A17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 xml:space="preserve"> </w:t>
      </w:r>
      <w:r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ab/>
        <w:t xml:space="preserve">                                           Time:2.00 pm-4.00</w:t>
      </w:r>
      <w:r w:rsidR="002A7E78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 xml:space="preserve"> pm</w:t>
      </w:r>
      <w:r w:rsidR="002A7E78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ab/>
      </w:r>
      <w:r w:rsidR="002A7E78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ab/>
        <w:t xml:space="preserve">                    Venue</w:t>
      </w:r>
      <w:r w:rsidR="009C12A8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 xml:space="preserve"> 5</w:t>
      </w:r>
      <w:r w:rsidR="002A7E78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>: Mechanical Semina</w:t>
      </w:r>
      <w:r w:rsidR="00D53AA9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>r</w:t>
      </w:r>
      <w:r w:rsidR="002A7E78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 xml:space="preserve"> Hall</w:t>
      </w:r>
    </w:p>
    <w:p w14:paraId="6B82138D" w14:textId="77777777" w:rsidR="006946CE" w:rsidRPr="00471ABD" w:rsidRDefault="006946CE" w:rsidP="002A7E78">
      <w:pPr>
        <w:spacing w:line="276" w:lineRule="auto"/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</w:pPr>
    </w:p>
    <w:p w14:paraId="7834FDB5" w14:textId="425CE745" w:rsidR="00700640" w:rsidRPr="00471ABD" w:rsidRDefault="00700640" w:rsidP="00191F77">
      <w:pPr>
        <w:shd w:val="clear" w:color="auto" w:fill="EAF1DD" w:themeFill="accent3" w:themeFillTint="33"/>
        <w:spacing w:line="276" w:lineRule="auto"/>
        <w:rPr>
          <w:rFonts w:ascii="Times New Roman" w:hAnsi="Times New Roman" w:cs="Times New Roman"/>
          <w:bCs/>
        </w:rPr>
      </w:pPr>
      <w:r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Chair:</w:t>
      </w:r>
      <w:r w:rsidR="009C12A8"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 </w:t>
      </w:r>
      <w:r w:rsidR="00214187" w:rsidRPr="00471ABD">
        <w:rPr>
          <w:rFonts w:ascii="Times New Roman" w:hAnsi="Times New Roman" w:cs="Times New Roman"/>
          <w:b/>
        </w:rPr>
        <w:t>Dr</w:t>
      </w:r>
      <w:r w:rsidR="00900D61" w:rsidRPr="00471ABD">
        <w:rPr>
          <w:rFonts w:ascii="Times New Roman" w:hAnsi="Times New Roman" w:cs="Times New Roman"/>
          <w:b/>
        </w:rPr>
        <w:t xml:space="preserve">. </w:t>
      </w:r>
      <w:r w:rsidR="00214187" w:rsidRPr="00471ABD">
        <w:rPr>
          <w:rFonts w:ascii="Times New Roman" w:hAnsi="Times New Roman" w:cs="Times New Roman"/>
          <w:b/>
        </w:rPr>
        <w:t xml:space="preserve">Aneesh G Nath, </w:t>
      </w:r>
      <w:r w:rsidR="00214187" w:rsidRPr="00471ABD">
        <w:rPr>
          <w:rFonts w:ascii="Times New Roman" w:hAnsi="Times New Roman" w:cs="Times New Roman"/>
          <w:bCs/>
        </w:rPr>
        <w:t>Head</w:t>
      </w:r>
      <w:r w:rsidR="00E71428" w:rsidRPr="00471ABD">
        <w:rPr>
          <w:rFonts w:ascii="Times New Roman" w:hAnsi="Times New Roman" w:cs="Times New Roman"/>
          <w:bCs/>
        </w:rPr>
        <w:t xml:space="preserve"> and </w:t>
      </w:r>
      <w:r w:rsidR="00214187" w:rsidRPr="00471ABD">
        <w:rPr>
          <w:rFonts w:ascii="Times New Roman" w:hAnsi="Times New Roman" w:cs="Times New Roman"/>
          <w:bCs/>
        </w:rPr>
        <w:t>Associate Professor, TKM College</w:t>
      </w:r>
      <w:r w:rsidR="00E71428" w:rsidRPr="00471ABD">
        <w:rPr>
          <w:rFonts w:ascii="Times New Roman" w:hAnsi="Times New Roman" w:cs="Times New Roman"/>
          <w:bCs/>
        </w:rPr>
        <w:t xml:space="preserve"> of </w:t>
      </w:r>
      <w:r w:rsidR="00214187" w:rsidRPr="00471ABD">
        <w:rPr>
          <w:rFonts w:ascii="Times New Roman" w:hAnsi="Times New Roman" w:cs="Times New Roman"/>
          <w:bCs/>
        </w:rPr>
        <w:t>Engineering</w:t>
      </w:r>
      <w:r w:rsidR="00D53AA9" w:rsidRPr="00471ABD">
        <w:rPr>
          <w:rFonts w:ascii="Times New Roman" w:hAnsi="Times New Roman" w:cs="Times New Roman"/>
          <w:bCs/>
        </w:rPr>
        <w:t>,</w:t>
      </w:r>
      <w:r w:rsidR="00214187" w:rsidRPr="00471ABD">
        <w:rPr>
          <w:rFonts w:ascii="Times New Roman" w:hAnsi="Times New Roman" w:cs="Times New Roman"/>
          <w:bCs/>
        </w:rPr>
        <w:t xml:space="preserve"> Kollam</w:t>
      </w:r>
    </w:p>
    <w:p w14:paraId="23F601C4" w14:textId="723B0A97" w:rsidR="00700640" w:rsidRPr="00471ABD" w:rsidRDefault="00700640" w:rsidP="00191F77">
      <w:pPr>
        <w:shd w:val="clear" w:color="auto" w:fill="EAF1DD" w:themeFill="accent3" w:themeFillTint="33"/>
        <w:spacing w:line="276" w:lineRule="auto"/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</w:pPr>
      <w:r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Session Title/Area:</w:t>
      </w:r>
      <w:r w:rsidR="00E34278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 xml:space="preserve"> C</w:t>
      </w:r>
      <w:r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>omput</w:t>
      </w:r>
      <w:r w:rsidR="00E34278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>ing</w:t>
      </w:r>
      <w:r w:rsidR="00214187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 xml:space="preserve"> &amp; Block</w:t>
      </w:r>
      <w:r w:rsidR="00D53AA9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>c</w:t>
      </w:r>
      <w:r w:rsidR="00214187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>hain</w:t>
      </w:r>
    </w:p>
    <w:p w14:paraId="2FAE7D2B" w14:textId="1307D71C" w:rsidR="00700640" w:rsidRPr="00471ABD" w:rsidRDefault="00700640" w:rsidP="00191F77">
      <w:pPr>
        <w:shd w:val="clear" w:color="auto" w:fill="EAF1DD" w:themeFill="accent3" w:themeFillTint="33"/>
        <w:spacing w:line="276" w:lineRule="auto"/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</w:pPr>
      <w:r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Faculty</w:t>
      </w:r>
      <w:r w:rsidR="00E71428"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 in </w:t>
      </w:r>
      <w:r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Charge:</w:t>
      </w:r>
      <w:r w:rsidR="00CB19C6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 xml:space="preserve"> </w:t>
      </w:r>
      <w:r w:rsidR="002956B2" w:rsidRPr="002956B2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>Prof.  Anjali Nair</w:t>
      </w:r>
      <w:r w:rsidR="00CB19C6"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, Assistant Professor, Baselios Mathews II College</w:t>
      </w:r>
      <w:r w:rsidR="00E71428"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 of </w:t>
      </w:r>
      <w:r w:rsidR="00CB19C6"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Engineering</w:t>
      </w:r>
      <w:r w:rsidR="00D53AA9"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,</w:t>
      </w:r>
      <w:r w:rsidR="00CB19C6"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 Kollam</w:t>
      </w:r>
    </w:p>
    <w:p w14:paraId="5404A09A" w14:textId="77777777" w:rsidR="00700640" w:rsidRPr="00471ABD" w:rsidRDefault="00700640" w:rsidP="00191F77">
      <w:pPr>
        <w:shd w:val="clear" w:color="auto" w:fill="EAF1DD" w:themeFill="accent3" w:themeFillTint="33"/>
        <w:spacing w:line="276" w:lineRule="auto"/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</w:pPr>
      <w:proofErr w:type="spellStart"/>
      <w:r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Rapporter</w:t>
      </w:r>
      <w:proofErr w:type="spellEnd"/>
      <w:r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: </w:t>
      </w:r>
      <w:r w:rsidR="00214187"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Gouri, Manna</w:t>
      </w:r>
    </w:p>
    <w:p w14:paraId="509226CF" w14:textId="77777777" w:rsidR="006946CE" w:rsidRPr="00471ABD" w:rsidRDefault="006946CE" w:rsidP="00700640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</w:pPr>
    </w:p>
    <w:tbl>
      <w:tblPr>
        <w:tblStyle w:val="a"/>
        <w:tblW w:w="12917" w:type="dxa"/>
        <w:tblInd w:w="-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00" w:firstRow="0" w:lastRow="0" w:firstColumn="0" w:lastColumn="0" w:noHBand="0" w:noVBand="1"/>
      </w:tblPr>
      <w:tblGrid>
        <w:gridCol w:w="821"/>
        <w:gridCol w:w="1460"/>
        <w:gridCol w:w="10636"/>
      </w:tblGrid>
      <w:tr w:rsidR="00700640" w:rsidRPr="00471ABD" w14:paraId="46966C0B" w14:textId="77777777" w:rsidTr="00471ABD">
        <w:trPr>
          <w:cantSplit/>
          <w:trHeight w:val="324"/>
          <w:tblHeader/>
        </w:trPr>
        <w:tc>
          <w:tcPr>
            <w:tcW w:w="821" w:type="dxa"/>
            <w:shd w:val="clear" w:color="auto" w:fill="FBD4B4" w:themeFill="accent6" w:themeFillTint="66"/>
          </w:tcPr>
          <w:p w14:paraId="11E7BE80" w14:textId="77777777" w:rsidR="00700640" w:rsidRPr="00471ABD" w:rsidRDefault="00700640" w:rsidP="00471ABD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  <w:t>Sl. No</w:t>
            </w:r>
          </w:p>
        </w:tc>
        <w:tc>
          <w:tcPr>
            <w:tcW w:w="1460" w:type="dxa"/>
            <w:shd w:val="clear" w:color="auto" w:fill="FBD4B4" w:themeFill="accent6" w:themeFillTint="66"/>
          </w:tcPr>
          <w:p w14:paraId="0283EC2D" w14:textId="77777777" w:rsidR="00700640" w:rsidRPr="00471ABD" w:rsidRDefault="00700640" w:rsidP="00471ABD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</w:pPr>
            <w:proofErr w:type="gramStart"/>
            <w:r w:rsidRPr="00471ABD">
              <w:rPr>
                <w:rFonts w:ascii="Times New Roman" w:eastAsia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  <w:t>Paper  Id</w:t>
            </w:r>
            <w:proofErr w:type="gramEnd"/>
          </w:p>
        </w:tc>
        <w:tc>
          <w:tcPr>
            <w:tcW w:w="10636" w:type="dxa"/>
            <w:shd w:val="clear" w:color="auto" w:fill="FBD4B4" w:themeFill="accent6" w:themeFillTint="66"/>
          </w:tcPr>
          <w:p w14:paraId="1A082C41" w14:textId="77777777" w:rsidR="00700640" w:rsidRPr="00471ABD" w:rsidRDefault="00700640" w:rsidP="00471ABD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  <w:t>Title</w:t>
            </w:r>
          </w:p>
        </w:tc>
      </w:tr>
      <w:tr w:rsidR="002C0713" w:rsidRPr="00471ABD" w14:paraId="3520068F" w14:textId="77777777" w:rsidTr="00A90688">
        <w:trPr>
          <w:cantSplit/>
          <w:trHeight w:val="324"/>
          <w:tblHeader/>
        </w:trPr>
        <w:tc>
          <w:tcPr>
            <w:tcW w:w="821" w:type="dxa"/>
            <w:vAlign w:val="center"/>
          </w:tcPr>
          <w:p w14:paraId="13BBB5D8" w14:textId="77777777" w:rsidR="002C0713" w:rsidRPr="00471ABD" w:rsidRDefault="002C0713" w:rsidP="002C071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460" w:type="dxa"/>
          </w:tcPr>
          <w:p w14:paraId="233BDCC3" w14:textId="4AED820D" w:rsidR="002C0713" w:rsidRPr="00471ABD" w:rsidRDefault="002C0713" w:rsidP="002C071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1283</w:t>
            </w:r>
          </w:p>
        </w:tc>
        <w:tc>
          <w:tcPr>
            <w:tcW w:w="10636" w:type="dxa"/>
          </w:tcPr>
          <w:p w14:paraId="4A90EEA5" w14:textId="4BEF431D" w:rsidR="002C0713" w:rsidRPr="00471ABD" w:rsidRDefault="002C0713" w:rsidP="002C071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AI-Augmented Emotion-Aware Learning through Multimodal Data Fusion</w:t>
            </w:r>
          </w:p>
        </w:tc>
      </w:tr>
      <w:tr w:rsidR="002C0713" w:rsidRPr="00471ABD" w14:paraId="2367961D" w14:textId="77777777" w:rsidTr="00A90688">
        <w:trPr>
          <w:cantSplit/>
          <w:trHeight w:val="324"/>
          <w:tblHeader/>
        </w:trPr>
        <w:tc>
          <w:tcPr>
            <w:tcW w:w="821" w:type="dxa"/>
            <w:vAlign w:val="center"/>
          </w:tcPr>
          <w:p w14:paraId="28A874E4" w14:textId="77777777" w:rsidR="002C0713" w:rsidRPr="00471ABD" w:rsidRDefault="002C0713" w:rsidP="002C071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460" w:type="dxa"/>
          </w:tcPr>
          <w:p w14:paraId="6199199B" w14:textId="414C34B0" w:rsidR="002C0713" w:rsidRPr="00471ABD" w:rsidRDefault="002C0713" w:rsidP="002C071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1292</w:t>
            </w:r>
          </w:p>
        </w:tc>
        <w:tc>
          <w:tcPr>
            <w:tcW w:w="10636" w:type="dxa"/>
          </w:tcPr>
          <w:p w14:paraId="497833CA" w14:textId="203E3444" w:rsidR="002C0713" w:rsidRPr="00471ABD" w:rsidRDefault="002C0713" w:rsidP="002C071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471ABD">
              <w:rPr>
                <w:rFonts w:ascii="Times New Roman" w:hAnsi="Times New Roman" w:cs="Times New Roman"/>
              </w:rPr>
              <w:t>MedAI</w:t>
            </w:r>
            <w:proofErr w:type="spellEnd"/>
            <w:r w:rsidRPr="00471ABD">
              <w:rPr>
                <w:rFonts w:ascii="Times New Roman" w:hAnsi="Times New Roman" w:cs="Times New Roman"/>
              </w:rPr>
              <w:t xml:space="preserve">+: Intelligent Personalized Healthcare Through Advanced AI Analytics </w:t>
            </w:r>
          </w:p>
        </w:tc>
      </w:tr>
      <w:tr w:rsidR="002C0713" w:rsidRPr="00471ABD" w14:paraId="665F11E6" w14:textId="77777777" w:rsidTr="00A90688">
        <w:trPr>
          <w:cantSplit/>
          <w:trHeight w:val="324"/>
          <w:tblHeader/>
        </w:trPr>
        <w:tc>
          <w:tcPr>
            <w:tcW w:w="821" w:type="dxa"/>
            <w:vAlign w:val="center"/>
          </w:tcPr>
          <w:p w14:paraId="57F6A62F" w14:textId="77777777" w:rsidR="002C0713" w:rsidRPr="00471ABD" w:rsidRDefault="002C0713" w:rsidP="002C071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460" w:type="dxa"/>
          </w:tcPr>
          <w:p w14:paraId="2C523623" w14:textId="642C1F37" w:rsidR="002C0713" w:rsidRPr="00471ABD" w:rsidRDefault="002C0713" w:rsidP="002C071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239</w:t>
            </w:r>
          </w:p>
        </w:tc>
        <w:tc>
          <w:tcPr>
            <w:tcW w:w="10636" w:type="dxa"/>
          </w:tcPr>
          <w:p w14:paraId="68F3A71E" w14:textId="6E59955D" w:rsidR="002C0713" w:rsidRPr="00471ABD" w:rsidRDefault="002C0713" w:rsidP="002C071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 xml:space="preserve">OPTIMIZED RSA HARDWARE ACCELERATOR DESIGN FOR BLOCKCHAIN NETWORKS: 2048-BIT IMPLEMENTATION  </w:t>
            </w:r>
          </w:p>
        </w:tc>
      </w:tr>
      <w:tr w:rsidR="002C0713" w:rsidRPr="00471ABD" w14:paraId="614667BD" w14:textId="77777777" w:rsidTr="00A90688">
        <w:trPr>
          <w:cantSplit/>
          <w:trHeight w:val="324"/>
          <w:tblHeader/>
        </w:trPr>
        <w:tc>
          <w:tcPr>
            <w:tcW w:w="821" w:type="dxa"/>
            <w:vAlign w:val="center"/>
          </w:tcPr>
          <w:p w14:paraId="683E82E3" w14:textId="77777777" w:rsidR="002C0713" w:rsidRPr="00471ABD" w:rsidRDefault="002C0713" w:rsidP="002C071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460" w:type="dxa"/>
          </w:tcPr>
          <w:p w14:paraId="4130329B" w14:textId="62FB0C0A" w:rsidR="002C0713" w:rsidRPr="00471ABD" w:rsidRDefault="002C0713" w:rsidP="002C071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339</w:t>
            </w:r>
          </w:p>
        </w:tc>
        <w:tc>
          <w:tcPr>
            <w:tcW w:w="10636" w:type="dxa"/>
          </w:tcPr>
          <w:p w14:paraId="71122C9D" w14:textId="18FE7585" w:rsidR="002C0713" w:rsidRPr="00471ABD" w:rsidRDefault="002C0713" w:rsidP="002C071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Decentralized and Thrustless E-Voting Leveraging Blockchain for Democratic Integrity</w:t>
            </w:r>
          </w:p>
        </w:tc>
      </w:tr>
      <w:tr w:rsidR="002C0713" w:rsidRPr="00471ABD" w14:paraId="273E3E14" w14:textId="77777777" w:rsidTr="00A90688">
        <w:trPr>
          <w:cantSplit/>
          <w:trHeight w:val="324"/>
          <w:tblHeader/>
        </w:trPr>
        <w:tc>
          <w:tcPr>
            <w:tcW w:w="821" w:type="dxa"/>
            <w:vAlign w:val="center"/>
          </w:tcPr>
          <w:p w14:paraId="65069C4B" w14:textId="77777777" w:rsidR="002C0713" w:rsidRPr="00471ABD" w:rsidRDefault="002C0713" w:rsidP="002C071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1460" w:type="dxa"/>
          </w:tcPr>
          <w:p w14:paraId="49A6D2E5" w14:textId="185831EB" w:rsidR="002C0713" w:rsidRPr="00471ABD" w:rsidRDefault="002C0713" w:rsidP="002C071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467</w:t>
            </w:r>
          </w:p>
        </w:tc>
        <w:tc>
          <w:tcPr>
            <w:tcW w:w="10636" w:type="dxa"/>
          </w:tcPr>
          <w:p w14:paraId="1FF57961" w14:textId="5FCB5C5E" w:rsidR="002C0713" w:rsidRPr="00471ABD" w:rsidRDefault="002C0713" w:rsidP="002C071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Securing Blockchain Networks with FPGA-Based AES and ECC Techniques</w:t>
            </w:r>
          </w:p>
        </w:tc>
      </w:tr>
      <w:tr w:rsidR="002C0713" w:rsidRPr="00471ABD" w14:paraId="302655FC" w14:textId="77777777" w:rsidTr="00A90688">
        <w:trPr>
          <w:cantSplit/>
          <w:trHeight w:val="324"/>
          <w:tblHeader/>
        </w:trPr>
        <w:tc>
          <w:tcPr>
            <w:tcW w:w="821" w:type="dxa"/>
            <w:vAlign w:val="center"/>
          </w:tcPr>
          <w:p w14:paraId="19E055D1" w14:textId="77777777" w:rsidR="002C0713" w:rsidRPr="00471ABD" w:rsidRDefault="002C0713" w:rsidP="002C071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1460" w:type="dxa"/>
          </w:tcPr>
          <w:p w14:paraId="4E48F084" w14:textId="711E09CE" w:rsidR="002C0713" w:rsidRPr="00471ABD" w:rsidRDefault="002C0713" w:rsidP="002C071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570</w:t>
            </w:r>
          </w:p>
        </w:tc>
        <w:tc>
          <w:tcPr>
            <w:tcW w:w="10636" w:type="dxa"/>
          </w:tcPr>
          <w:p w14:paraId="5F3FDDA1" w14:textId="2D8C90D6" w:rsidR="002C0713" w:rsidRPr="00471ABD" w:rsidRDefault="002C0713" w:rsidP="002C071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 xml:space="preserve">ORGAN DONATION WEBPLATFORM WITH BLOCKCHAIN INTEGRATION </w:t>
            </w:r>
          </w:p>
        </w:tc>
      </w:tr>
      <w:tr w:rsidR="002C0713" w:rsidRPr="00471ABD" w14:paraId="3B998D28" w14:textId="77777777" w:rsidTr="00A90688">
        <w:trPr>
          <w:cantSplit/>
          <w:trHeight w:val="324"/>
          <w:tblHeader/>
        </w:trPr>
        <w:tc>
          <w:tcPr>
            <w:tcW w:w="821" w:type="dxa"/>
            <w:vAlign w:val="center"/>
          </w:tcPr>
          <w:p w14:paraId="49BD7EFC" w14:textId="77777777" w:rsidR="002C0713" w:rsidRPr="00471ABD" w:rsidRDefault="002C0713" w:rsidP="002C071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7</w:t>
            </w:r>
          </w:p>
        </w:tc>
        <w:tc>
          <w:tcPr>
            <w:tcW w:w="1460" w:type="dxa"/>
          </w:tcPr>
          <w:p w14:paraId="05BD6C9B" w14:textId="1AC7E58F" w:rsidR="002C0713" w:rsidRPr="00471ABD" w:rsidRDefault="002C0713" w:rsidP="002C071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630</w:t>
            </w:r>
          </w:p>
        </w:tc>
        <w:tc>
          <w:tcPr>
            <w:tcW w:w="10636" w:type="dxa"/>
          </w:tcPr>
          <w:p w14:paraId="4EFC2EBB" w14:textId="0038B112" w:rsidR="002C0713" w:rsidRPr="00471ABD" w:rsidRDefault="002C0713" w:rsidP="002C071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Blockchain Technology for Authentic Product Identification in the Medical and Pharmaceutical Sector Using QR code and NFT (QR-NFT)</w:t>
            </w:r>
          </w:p>
        </w:tc>
      </w:tr>
      <w:tr w:rsidR="002C0713" w:rsidRPr="00471ABD" w14:paraId="45797FE9" w14:textId="77777777" w:rsidTr="00A90688">
        <w:trPr>
          <w:cantSplit/>
          <w:trHeight w:val="324"/>
          <w:tblHeader/>
        </w:trPr>
        <w:tc>
          <w:tcPr>
            <w:tcW w:w="821" w:type="dxa"/>
            <w:vAlign w:val="center"/>
          </w:tcPr>
          <w:p w14:paraId="0CC90D7A" w14:textId="77777777" w:rsidR="002C0713" w:rsidRPr="00471ABD" w:rsidRDefault="002C0713" w:rsidP="002C071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8</w:t>
            </w:r>
          </w:p>
        </w:tc>
        <w:tc>
          <w:tcPr>
            <w:tcW w:w="1460" w:type="dxa"/>
          </w:tcPr>
          <w:p w14:paraId="1816C1E9" w14:textId="505B1937" w:rsidR="002C0713" w:rsidRPr="00471ABD" w:rsidRDefault="002C0713" w:rsidP="002C071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1071</w:t>
            </w:r>
          </w:p>
        </w:tc>
        <w:tc>
          <w:tcPr>
            <w:tcW w:w="10636" w:type="dxa"/>
          </w:tcPr>
          <w:p w14:paraId="3C19D126" w14:textId="13E4DE55" w:rsidR="002C0713" w:rsidRPr="00471ABD" w:rsidRDefault="002C0713" w:rsidP="002C071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 xml:space="preserve">IOT BASED SMART VEHICLE </w:t>
            </w:r>
            <w:proofErr w:type="gramStart"/>
            <w:r w:rsidRPr="00471ABD">
              <w:rPr>
                <w:rFonts w:ascii="Times New Roman" w:hAnsi="Times New Roman" w:cs="Times New Roman"/>
              </w:rPr>
              <w:t>SAFETY  SYSTEM</w:t>
            </w:r>
            <w:proofErr w:type="gramEnd"/>
            <w:r w:rsidRPr="00471ABD">
              <w:rPr>
                <w:rFonts w:ascii="Times New Roman" w:hAnsi="Times New Roman" w:cs="Times New Roman"/>
              </w:rPr>
              <w:t xml:space="preserve"> AND COLLISION DETECTION</w:t>
            </w:r>
          </w:p>
        </w:tc>
      </w:tr>
      <w:tr w:rsidR="00BC3D95" w:rsidRPr="00471ABD" w14:paraId="1A1BCB33" w14:textId="77777777" w:rsidTr="00A90688">
        <w:trPr>
          <w:cantSplit/>
          <w:trHeight w:val="324"/>
          <w:tblHeader/>
        </w:trPr>
        <w:tc>
          <w:tcPr>
            <w:tcW w:w="821" w:type="dxa"/>
            <w:vAlign w:val="center"/>
          </w:tcPr>
          <w:p w14:paraId="612CF711" w14:textId="77777777" w:rsidR="00BC3D95" w:rsidRPr="00471ABD" w:rsidRDefault="00BC3D95" w:rsidP="00BC3D95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9</w:t>
            </w:r>
          </w:p>
        </w:tc>
        <w:tc>
          <w:tcPr>
            <w:tcW w:w="1460" w:type="dxa"/>
          </w:tcPr>
          <w:p w14:paraId="150F36D2" w14:textId="63602C2C" w:rsidR="00BC3D95" w:rsidRPr="00471ABD" w:rsidRDefault="00BC3D95" w:rsidP="00BC3D9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0636" w:type="dxa"/>
          </w:tcPr>
          <w:p w14:paraId="03B6E27F" w14:textId="7B8B74A3" w:rsidR="00BC3D95" w:rsidRPr="00471ABD" w:rsidRDefault="00BC3D95" w:rsidP="00BC3D9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Hybrid CNN-Wavelet Approach in Detecting Plant Disease and Classifications</w:t>
            </w:r>
          </w:p>
        </w:tc>
      </w:tr>
      <w:tr w:rsidR="00BC3D95" w:rsidRPr="00471ABD" w14:paraId="44CAEEA8" w14:textId="77777777" w:rsidTr="00A90688">
        <w:trPr>
          <w:cantSplit/>
          <w:trHeight w:val="324"/>
          <w:tblHeader/>
        </w:trPr>
        <w:tc>
          <w:tcPr>
            <w:tcW w:w="821" w:type="dxa"/>
            <w:vAlign w:val="center"/>
          </w:tcPr>
          <w:p w14:paraId="374F2BAF" w14:textId="77777777" w:rsidR="00BC3D95" w:rsidRPr="00471ABD" w:rsidRDefault="00BC3D95" w:rsidP="00BC3D95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10</w:t>
            </w:r>
          </w:p>
        </w:tc>
        <w:tc>
          <w:tcPr>
            <w:tcW w:w="1460" w:type="dxa"/>
          </w:tcPr>
          <w:p w14:paraId="734BAF57" w14:textId="30069D8F" w:rsidR="00BC3D95" w:rsidRPr="00471ABD" w:rsidRDefault="00BC3D95" w:rsidP="00BC3D9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1142</w:t>
            </w:r>
          </w:p>
        </w:tc>
        <w:tc>
          <w:tcPr>
            <w:tcW w:w="10636" w:type="dxa"/>
          </w:tcPr>
          <w:p w14:paraId="3992837C" w14:textId="08D732AC" w:rsidR="00BC3D95" w:rsidRPr="00471ABD" w:rsidRDefault="00BC3D95" w:rsidP="00BC3D9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471ABD">
              <w:rPr>
                <w:rFonts w:ascii="Times New Roman" w:hAnsi="Times New Roman" w:cs="Times New Roman"/>
              </w:rPr>
              <w:t>MedAi</w:t>
            </w:r>
            <w:proofErr w:type="spellEnd"/>
            <w:r w:rsidRPr="00471ABD">
              <w:rPr>
                <w:rFonts w:ascii="Times New Roman" w:hAnsi="Times New Roman" w:cs="Times New Roman"/>
              </w:rPr>
              <w:t>: An AI-Driven Approach to Personalized Healthcare</w:t>
            </w:r>
          </w:p>
        </w:tc>
      </w:tr>
      <w:tr w:rsidR="00BC3D95" w:rsidRPr="00471ABD" w14:paraId="43578F50" w14:textId="77777777" w:rsidTr="00A90688">
        <w:trPr>
          <w:cantSplit/>
          <w:trHeight w:val="324"/>
          <w:tblHeader/>
        </w:trPr>
        <w:tc>
          <w:tcPr>
            <w:tcW w:w="821" w:type="dxa"/>
            <w:vAlign w:val="center"/>
          </w:tcPr>
          <w:p w14:paraId="1A966124" w14:textId="3FCF0A05" w:rsidR="00BC3D95" w:rsidRPr="00471ABD" w:rsidRDefault="00BC3D95" w:rsidP="00BC3D95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1</w:t>
            </w:r>
            <w:r w:rsidR="00F5037A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460" w:type="dxa"/>
          </w:tcPr>
          <w:p w14:paraId="1619660A" w14:textId="1A27AE09" w:rsidR="00BC3D95" w:rsidRPr="00471ABD" w:rsidRDefault="00BC3D95" w:rsidP="00BC3D9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1293</w:t>
            </w:r>
          </w:p>
        </w:tc>
        <w:tc>
          <w:tcPr>
            <w:tcW w:w="10636" w:type="dxa"/>
          </w:tcPr>
          <w:p w14:paraId="676C5DCE" w14:textId="7F4C5746" w:rsidR="00BC3D95" w:rsidRPr="00471ABD" w:rsidRDefault="00BC3D95" w:rsidP="00BC3D9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 xml:space="preserve">LLM-Assisted Visual Learning Framework for </w:t>
            </w:r>
            <w:proofErr w:type="spellStart"/>
            <w:r w:rsidRPr="00471ABD">
              <w:rPr>
                <w:rFonts w:ascii="Times New Roman" w:hAnsi="Times New Roman" w:cs="Times New Roman"/>
              </w:rPr>
              <w:t>LeetCode</w:t>
            </w:r>
            <w:proofErr w:type="spellEnd"/>
            <w:r w:rsidRPr="00471ABD">
              <w:rPr>
                <w:rFonts w:ascii="Times New Roman" w:hAnsi="Times New Roman" w:cs="Times New Roman"/>
              </w:rPr>
              <w:t xml:space="preserve"> Algorithm Solutions</w:t>
            </w:r>
          </w:p>
        </w:tc>
      </w:tr>
      <w:tr w:rsidR="00BC3D95" w:rsidRPr="00471ABD" w14:paraId="4A6AE518" w14:textId="77777777" w:rsidTr="00A90688">
        <w:trPr>
          <w:cantSplit/>
          <w:trHeight w:val="324"/>
          <w:tblHeader/>
        </w:trPr>
        <w:tc>
          <w:tcPr>
            <w:tcW w:w="821" w:type="dxa"/>
            <w:vAlign w:val="center"/>
          </w:tcPr>
          <w:p w14:paraId="1121C3FC" w14:textId="5BC67B56" w:rsidR="00BC3D95" w:rsidRPr="00471ABD" w:rsidRDefault="00BC3D95" w:rsidP="00BC3D95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1</w:t>
            </w:r>
            <w:r w:rsidR="00F5037A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460" w:type="dxa"/>
          </w:tcPr>
          <w:p w14:paraId="57685ECE" w14:textId="2EBD07A0" w:rsidR="00BC3D95" w:rsidRPr="00471ABD" w:rsidRDefault="00BC3D95" w:rsidP="00BC3D9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271</w:t>
            </w:r>
          </w:p>
        </w:tc>
        <w:tc>
          <w:tcPr>
            <w:tcW w:w="10636" w:type="dxa"/>
          </w:tcPr>
          <w:p w14:paraId="5A09F0E2" w14:textId="24DA4DE2" w:rsidR="00BC3D95" w:rsidRPr="00471ABD" w:rsidRDefault="00BC3D95" w:rsidP="00BC3D9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 xml:space="preserve">Blended Ensemble Learning for Demand Prediction: An </w:t>
            </w:r>
            <w:proofErr w:type="spellStart"/>
            <w:r w:rsidRPr="00471ABD">
              <w:rPr>
                <w:rFonts w:ascii="Times New Roman" w:hAnsi="Times New Roman" w:cs="Times New Roman"/>
              </w:rPr>
              <w:t>AutoML</w:t>
            </w:r>
            <w:proofErr w:type="spellEnd"/>
            <w:r w:rsidRPr="00471ABD">
              <w:rPr>
                <w:rFonts w:ascii="Times New Roman" w:hAnsi="Times New Roman" w:cs="Times New Roman"/>
              </w:rPr>
              <w:t xml:space="preserve"> Driven Approach </w:t>
            </w:r>
          </w:p>
        </w:tc>
      </w:tr>
      <w:tr w:rsidR="00BC3D95" w:rsidRPr="00471ABD" w14:paraId="77ADC06E" w14:textId="77777777" w:rsidTr="00A90688">
        <w:trPr>
          <w:cantSplit/>
          <w:trHeight w:val="324"/>
          <w:tblHeader/>
        </w:trPr>
        <w:tc>
          <w:tcPr>
            <w:tcW w:w="821" w:type="dxa"/>
            <w:vAlign w:val="center"/>
          </w:tcPr>
          <w:p w14:paraId="01E39F24" w14:textId="2547CED5" w:rsidR="00BC3D95" w:rsidRPr="00471ABD" w:rsidRDefault="00BC3D95" w:rsidP="00BC3D95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1</w:t>
            </w:r>
            <w:r w:rsidR="00F5037A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460" w:type="dxa"/>
          </w:tcPr>
          <w:p w14:paraId="145CDE41" w14:textId="65EA98E3" w:rsidR="00BC3D95" w:rsidRPr="00471ABD" w:rsidRDefault="00BC3D95" w:rsidP="00BC3D9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806</w:t>
            </w:r>
          </w:p>
        </w:tc>
        <w:tc>
          <w:tcPr>
            <w:tcW w:w="10636" w:type="dxa"/>
          </w:tcPr>
          <w:p w14:paraId="49C7239B" w14:textId="73F828BC" w:rsidR="00BC3D95" w:rsidRPr="00471ABD" w:rsidRDefault="00BC3D95" w:rsidP="00BC3D9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AI-Driven Gardening Assistant: Intelligent Plant Care and Disease Detection Using AI</w:t>
            </w:r>
          </w:p>
        </w:tc>
      </w:tr>
      <w:tr w:rsidR="00BC3D95" w:rsidRPr="00471ABD" w14:paraId="04218ED9" w14:textId="77777777" w:rsidTr="00A90688">
        <w:trPr>
          <w:cantSplit/>
          <w:trHeight w:val="324"/>
          <w:tblHeader/>
        </w:trPr>
        <w:tc>
          <w:tcPr>
            <w:tcW w:w="821" w:type="dxa"/>
            <w:vAlign w:val="center"/>
          </w:tcPr>
          <w:p w14:paraId="5FBC34F8" w14:textId="184D1931" w:rsidR="00BC3D95" w:rsidRPr="00471ABD" w:rsidRDefault="00BC3D95" w:rsidP="00BC3D95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1</w:t>
            </w:r>
            <w:r w:rsidR="00F5037A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460" w:type="dxa"/>
          </w:tcPr>
          <w:p w14:paraId="5248F56B" w14:textId="123FA032" w:rsidR="00BC3D95" w:rsidRPr="00471ABD" w:rsidRDefault="00BC3D95" w:rsidP="00BC3D9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897</w:t>
            </w:r>
          </w:p>
        </w:tc>
        <w:tc>
          <w:tcPr>
            <w:tcW w:w="10636" w:type="dxa"/>
          </w:tcPr>
          <w:p w14:paraId="53FBF637" w14:textId="2DF16738" w:rsidR="00BC3D95" w:rsidRPr="00471ABD" w:rsidRDefault="00BC3D95" w:rsidP="00BC3D9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V2V Communication for Collision Prevention in Autonomous Traffic: MATLAB Simulation Insights</w:t>
            </w:r>
          </w:p>
        </w:tc>
      </w:tr>
      <w:tr w:rsidR="00862DAA" w:rsidRPr="00471ABD" w14:paraId="6F25FA63" w14:textId="77777777" w:rsidTr="00A90688">
        <w:trPr>
          <w:cantSplit/>
          <w:trHeight w:val="324"/>
          <w:tblHeader/>
        </w:trPr>
        <w:tc>
          <w:tcPr>
            <w:tcW w:w="821" w:type="dxa"/>
            <w:vAlign w:val="center"/>
          </w:tcPr>
          <w:p w14:paraId="1671DFC5" w14:textId="16492411" w:rsidR="00862DAA" w:rsidRPr="00471ABD" w:rsidRDefault="00862DAA" w:rsidP="00862DAA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1</w:t>
            </w:r>
            <w:r w:rsidR="00F5037A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1460" w:type="dxa"/>
          </w:tcPr>
          <w:p w14:paraId="29A2403D" w14:textId="1E85F918" w:rsidR="00862DAA" w:rsidRPr="00471ABD" w:rsidRDefault="00862DAA" w:rsidP="00862D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755</w:t>
            </w:r>
          </w:p>
        </w:tc>
        <w:tc>
          <w:tcPr>
            <w:tcW w:w="10636" w:type="dxa"/>
          </w:tcPr>
          <w:p w14:paraId="50873C6D" w14:textId="14B1E05E" w:rsidR="00862DAA" w:rsidRPr="00471ABD" w:rsidRDefault="00862DAA" w:rsidP="00862D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Low-Power Digital Circuit Design: Evaluating Pass - Transistor Logic and CMOS for Power-Delay Optimization</w:t>
            </w:r>
          </w:p>
        </w:tc>
      </w:tr>
      <w:tr w:rsidR="00862DAA" w:rsidRPr="00471ABD" w14:paraId="6FB4DDF8" w14:textId="77777777" w:rsidTr="00BB6470">
        <w:trPr>
          <w:cantSplit/>
          <w:trHeight w:val="324"/>
          <w:tblHeader/>
        </w:trPr>
        <w:tc>
          <w:tcPr>
            <w:tcW w:w="821" w:type="dxa"/>
            <w:vAlign w:val="center"/>
          </w:tcPr>
          <w:p w14:paraId="1F038B2C" w14:textId="0DC60272" w:rsidR="00862DAA" w:rsidRPr="00471ABD" w:rsidRDefault="00862DAA" w:rsidP="00862DAA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1</w:t>
            </w:r>
            <w:r w:rsidR="00F5037A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1460" w:type="dxa"/>
          </w:tcPr>
          <w:p w14:paraId="65FEDD57" w14:textId="06F9370A" w:rsidR="00862DAA" w:rsidRPr="00471ABD" w:rsidRDefault="00862DAA" w:rsidP="00862D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1102</w:t>
            </w:r>
          </w:p>
        </w:tc>
        <w:tc>
          <w:tcPr>
            <w:tcW w:w="10636" w:type="dxa"/>
          </w:tcPr>
          <w:p w14:paraId="7D7E41F2" w14:textId="21C139A6" w:rsidR="00862DAA" w:rsidRPr="00471ABD" w:rsidRDefault="00862DAA" w:rsidP="00862D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Deep learning Based Non-Invasive Intelligence Estimation Employing CNN-LSTM Modeling of MRI Brain Data</w:t>
            </w:r>
          </w:p>
        </w:tc>
      </w:tr>
      <w:tr w:rsidR="004744B9" w:rsidRPr="00471ABD" w14:paraId="560C20E3" w14:textId="77777777" w:rsidTr="00BB6470">
        <w:trPr>
          <w:cantSplit/>
          <w:trHeight w:val="324"/>
          <w:tblHeader/>
        </w:trPr>
        <w:tc>
          <w:tcPr>
            <w:tcW w:w="821" w:type="dxa"/>
            <w:vAlign w:val="center"/>
          </w:tcPr>
          <w:p w14:paraId="454DF38B" w14:textId="61E3D0FE" w:rsidR="004744B9" w:rsidRPr="00471ABD" w:rsidRDefault="004744B9" w:rsidP="004744B9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1</w:t>
            </w:r>
            <w:r w:rsidR="00F5037A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7</w:t>
            </w:r>
          </w:p>
        </w:tc>
        <w:tc>
          <w:tcPr>
            <w:tcW w:w="1460" w:type="dxa"/>
          </w:tcPr>
          <w:p w14:paraId="5A8500A6" w14:textId="3A29793E" w:rsidR="004744B9" w:rsidRPr="00471ABD" w:rsidRDefault="004744B9" w:rsidP="004744B9">
            <w:pPr>
              <w:rPr>
                <w:rFonts w:ascii="Times New Roman" w:hAnsi="Times New Roman" w:cs="Times New Roman"/>
                <w:color w:val="000000"/>
              </w:rPr>
            </w:pPr>
            <w:r w:rsidRPr="00471ABD">
              <w:rPr>
                <w:rFonts w:ascii="Times New Roman" w:hAnsi="Times New Roman" w:cs="Times New Roman"/>
              </w:rPr>
              <w:t>1287</w:t>
            </w:r>
          </w:p>
        </w:tc>
        <w:tc>
          <w:tcPr>
            <w:tcW w:w="10636" w:type="dxa"/>
          </w:tcPr>
          <w:p w14:paraId="3B76C263" w14:textId="641D1F5B" w:rsidR="004744B9" w:rsidRPr="00471ABD" w:rsidRDefault="004744B9" w:rsidP="004744B9">
            <w:pPr>
              <w:rPr>
                <w:rFonts w:ascii="Times New Roman" w:hAnsi="Times New Roman" w:cs="Times New Roman"/>
                <w:color w:val="000000"/>
              </w:rPr>
            </w:pPr>
            <w:r w:rsidRPr="00471ABD">
              <w:rPr>
                <w:rFonts w:ascii="Times New Roman" w:hAnsi="Times New Roman" w:cs="Times New Roman"/>
              </w:rPr>
              <w:t xml:space="preserve"> Towards Robust Phishing Detection: A Fusion of Machine Learning, NLP and Emerging Technology</w:t>
            </w:r>
          </w:p>
        </w:tc>
      </w:tr>
      <w:tr w:rsidR="004D1647" w:rsidRPr="00471ABD" w14:paraId="46112C3D" w14:textId="77777777" w:rsidTr="00CE14CF">
        <w:trPr>
          <w:cantSplit/>
          <w:trHeight w:val="324"/>
          <w:tblHeader/>
        </w:trPr>
        <w:tc>
          <w:tcPr>
            <w:tcW w:w="821" w:type="dxa"/>
            <w:vAlign w:val="center"/>
          </w:tcPr>
          <w:p w14:paraId="06A4914E" w14:textId="333FAC8E" w:rsidR="004D1647" w:rsidRPr="00471ABD" w:rsidRDefault="004D1647" w:rsidP="004D164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18</w:t>
            </w:r>
          </w:p>
        </w:tc>
        <w:tc>
          <w:tcPr>
            <w:tcW w:w="1460" w:type="dxa"/>
            <w:vAlign w:val="center"/>
          </w:tcPr>
          <w:p w14:paraId="726701C0" w14:textId="7A87B132" w:rsidR="004D1647" w:rsidRPr="00471ABD" w:rsidRDefault="004D1647" w:rsidP="004D1647">
            <w:pPr>
              <w:rPr>
                <w:rFonts w:ascii="Times New Roman" w:hAnsi="Times New Roman" w:cs="Times New Roman"/>
              </w:rPr>
            </w:pPr>
            <w:r w:rsidRPr="00471ABD">
              <w:rPr>
                <w:rFonts w:ascii="Times New Roman" w:hAnsi="Times New Roman" w:cs="Times New Roman"/>
                <w:color w:val="0D0D0D"/>
              </w:rPr>
              <w:t>110</w:t>
            </w:r>
          </w:p>
        </w:tc>
        <w:tc>
          <w:tcPr>
            <w:tcW w:w="10636" w:type="dxa"/>
            <w:vAlign w:val="center"/>
          </w:tcPr>
          <w:p w14:paraId="74BB073A" w14:textId="42A5D123" w:rsidR="004D1647" w:rsidRPr="00471ABD" w:rsidRDefault="004D1647" w:rsidP="004D1647">
            <w:pPr>
              <w:rPr>
                <w:rFonts w:ascii="Times New Roman" w:hAnsi="Times New Roman" w:cs="Times New Roman"/>
              </w:rPr>
            </w:pPr>
            <w:r w:rsidRPr="00471ABD">
              <w:rPr>
                <w:rFonts w:ascii="Times New Roman" w:hAnsi="Times New Roman" w:cs="Times New Roman"/>
                <w:color w:val="0D0D0D"/>
              </w:rPr>
              <w:t>Verifying Grover's Quantum Algorithm: From Theory to Practice</w:t>
            </w:r>
          </w:p>
        </w:tc>
      </w:tr>
      <w:tr w:rsidR="00FF0120" w:rsidRPr="00471ABD" w14:paraId="7FF0CBA0" w14:textId="77777777" w:rsidTr="00BB6470">
        <w:trPr>
          <w:cantSplit/>
          <w:trHeight w:val="324"/>
          <w:tblHeader/>
        </w:trPr>
        <w:tc>
          <w:tcPr>
            <w:tcW w:w="821" w:type="dxa"/>
            <w:vAlign w:val="center"/>
          </w:tcPr>
          <w:p w14:paraId="783EF515" w14:textId="1ACD8B7D" w:rsidR="00FF0120" w:rsidRPr="00471ABD" w:rsidRDefault="00FF0120" w:rsidP="00FF0120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19</w:t>
            </w:r>
          </w:p>
        </w:tc>
        <w:tc>
          <w:tcPr>
            <w:tcW w:w="1460" w:type="dxa"/>
          </w:tcPr>
          <w:p w14:paraId="224D1334" w14:textId="708032A3" w:rsidR="00FF0120" w:rsidRPr="00471ABD" w:rsidRDefault="00FF0120" w:rsidP="00FF0120">
            <w:pPr>
              <w:rPr>
                <w:rFonts w:ascii="Times New Roman" w:hAnsi="Times New Roman" w:cs="Times New Roman"/>
              </w:rPr>
            </w:pPr>
            <w:r w:rsidRPr="00471ABD">
              <w:rPr>
                <w:rFonts w:ascii="Times New Roman" w:hAnsi="Times New Roman" w:cs="Times New Roman"/>
              </w:rPr>
              <w:t>337</w:t>
            </w:r>
          </w:p>
        </w:tc>
        <w:tc>
          <w:tcPr>
            <w:tcW w:w="10636" w:type="dxa"/>
          </w:tcPr>
          <w:p w14:paraId="01E66D03" w14:textId="012387FC" w:rsidR="00FF0120" w:rsidRPr="00471ABD" w:rsidRDefault="00FF0120" w:rsidP="00FF0120">
            <w:pPr>
              <w:rPr>
                <w:rFonts w:ascii="Times New Roman" w:hAnsi="Times New Roman" w:cs="Times New Roman"/>
              </w:rPr>
            </w:pPr>
            <w:r w:rsidRPr="00471ABD">
              <w:rPr>
                <w:rFonts w:ascii="Times New Roman" w:hAnsi="Times New Roman" w:cs="Times New Roman"/>
              </w:rPr>
              <w:t>Implementation of Shor’s Algorithm: Factoring a 4096-Bit Integer Under Specific Constraints</w:t>
            </w:r>
          </w:p>
        </w:tc>
      </w:tr>
    </w:tbl>
    <w:p w14:paraId="08B45315" w14:textId="77777777" w:rsidR="00700640" w:rsidRPr="00471ABD" w:rsidRDefault="00700640" w:rsidP="00700640">
      <w:pPr>
        <w:spacing w:line="276" w:lineRule="auto"/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</w:pPr>
    </w:p>
    <w:p w14:paraId="66AC9347" w14:textId="2CC3F122" w:rsidR="00700640" w:rsidRPr="00471ABD" w:rsidRDefault="00700640" w:rsidP="00191F77">
      <w:pPr>
        <w:shd w:val="clear" w:color="auto" w:fill="B6DDE8" w:themeFill="accent5" w:themeFillTint="66"/>
        <w:spacing w:line="276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</w:pPr>
      <w:r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lastRenderedPageBreak/>
        <w:t>Day – 0</w:t>
      </w:r>
      <w:r w:rsidR="00214187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>7</w:t>
      </w:r>
      <w:r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>/08/202</w:t>
      </w:r>
      <w:r w:rsidR="00214187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>5</w:t>
      </w:r>
      <w:r w:rsidR="00DE4A17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 xml:space="preserve"> </w:t>
      </w:r>
      <w:r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ab/>
        <w:t xml:space="preserve">                                           Time:</w:t>
      </w:r>
      <w:r w:rsidR="00143E75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 xml:space="preserve"> </w:t>
      </w:r>
      <w:r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>2.00 pm-4.00 pm</w:t>
      </w:r>
      <w:r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ab/>
      </w:r>
      <w:r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ab/>
        <w:t xml:space="preserve">                    Venue</w:t>
      </w:r>
      <w:r w:rsidR="00214187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 xml:space="preserve"> 6</w:t>
      </w:r>
      <w:r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 xml:space="preserve">: </w:t>
      </w:r>
      <w:r w:rsidR="00965211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>CSE Lab I</w:t>
      </w:r>
    </w:p>
    <w:p w14:paraId="059AF81E" w14:textId="77777777" w:rsidR="00502A44" w:rsidRPr="00471ABD" w:rsidRDefault="00502A44" w:rsidP="00700640">
      <w:pPr>
        <w:spacing w:line="276" w:lineRule="auto"/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</w:pPr>
    </w:p>
    <w:p w14:paraId="252D4AE7" w14:textId="49D860CE" w:rsidR="00700640" w:rsidRPr="00471ABD" w:rsidRDefault="00700640" w:rsidP="00191F77">
      <w:pPr>
        <w:shd w:val="clear" w:color="auto" w:fill="EAF1DD" w:themeFill="accent3" w:themeFillTint="33"/>
        <w:spacing w:line="276" w:lineRule="auto"/>
        <w:rPr>
          <w:rFonts w:ascii="Times New Roman" w:eastAsia="Times New Roman" w:hAnsi="Times New Roman" w:cs="Times New Roman"/>
          <w:bCs/>
          <w:color w:val="000000" w:themeColor="text1"/>
          <w:sz w:val="20"/>
          <w:szCs w:val="20"/>
        </w:rPr>
      </w:pPr>
      <w:r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Chair:</w:t>
      </w:r>
      <w:r w:rsidR="00214187"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 </w:t>
      </w:r>
      <w:proofErr w:type="spellStart"/>
      <w:proofErr w:type="gramStart"/>
      <w:r w:rsidR="00214187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>Dr.Manoj</w:t>
      </w:r>
      <w:proofErr w:type="spellEnd"/>
      <w:proofErr w:type="gramEnd"/>
      <w:r w:rsidR="00214187" w:rsidRPr="00471ABD">
        <w:rPr>
          <w:rFonts w:ascii="Times New Roman" w:eastAsia="Times New Roman" w:hAnsi="Times New Roman" w:cs="Times New Roman"/>
          <w:bCs/>
          <w:color w:val="000000" w:themeColor="text1"/>
          <w:sz w:val="20"/>
          <w:szCs w:val="20"/>
        </w:rPr>
        <w:t>, Professor</w:t>
      </w:r>
      <w:r w:rsidR="00E71428" w:rsidRPr="00471ABD">
        <w:rPr>
          <w:rFonts w:ascii="Times New Roman" w:eastAsia="Times New Roman" w:hAnsi="Times New Roman" w:cs="Times New Roman"/>
          <w:bCs/>
          <w:color w:val="000000" w:themeColor="text1"/>
          <w:sz w:val="20"/>
          <w:szCs w:val="20"/>
        </w:rPr>
        <w:t xml:space="preserve"> and </w:t>
      </w:r>
      <w:r w:rsidR="00214187" w:rsidRPr="00471ABD">
        <w:rPr>
          <w:rFonts w:ascii="Times New Roman" w:eastAsia="Times New Roman" w:hAnsi="Times New Roman" w:cs="Times New Roman"/>
          <w:bCs/>
          <w:color w:val="000000" w:themeColor="text1"/>
          <w:sz w:val="20"/>
          <w:szCs w:val="20"/>
        </w:rPr>
        <w:t>Head, Electronics</w:t>
      </w:r>
      <w:r w:rsidR="00E71428" w:rsidRPr="00471ABD">
        <w:rPr>
          <w:rFonts w:ascii="Times New Roman" w:eastAsia="Times New Roman" w:hAnsi="Times New Roman" w:cs="Times New Roman"/>
          <w:bCs/>
          <w:color w:val="000000" w:themeColor="text1"/>
          <w:sz w:val="20"/>
          <w:szCs w:val="20"/>
        </w:rPr>
        <w:t xml:space="preserve"> and </w:t>
      </w:r>
      <w:r w:rsidR="00214187" w:rsidRPr="00471ABD">
        <w:rPr>
          <w:rFonts w:ascii="Times New Roman" w:eastAsia="Times New Roman" w:hAnsi="Times New Roman" w:cs="Times New Roman"/>
          <w:bCs/>
          <w:color w:val="000000" w:themeColor="text1"/>
          <w:sz w:val="20"/>
          <w:szCs w:val="20"/>
        </w:rPr>
        <w:t>Computer Engineering, Marian Engineering College, Trivandrum</w:t>
      </w:r>
    </w:p>
    <w:p w14:paraId="559F35A4" w14:textId="53E1F693" w:rsidR="00700640" w:rsidRPr="00471ABD" w:rsidRDefault="00700640" w:rsidP="00191F77">
      <w:pPr>
        <w:shd w:val="clear" w:color="auto" w:fill="EAF1DD" w:themeFill="accent3" w:themeFillTint="33"/>
        <w:spacing w:line="276" w:lineRule="auto"/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</w:pPr>
      <w:r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Session Title/Area:</w:t>
      </w:r>
      <w:r w:rsidR="00E34278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 xml:space="preserve"> </w:t>
      </w:r>
      <w:r w:rsidR="00214187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>Communication</w:t>
      </w:r>
      <w:r w:rsidR="00E71428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 xml:space="preserve"> and </w:t>
      </w:r>
      <w:r w:rsidR="00214187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>Signal Processing</w:t>
      </w:r>
    </w:p>
    <w:p w14:paraId="57D9B77B" w14:textId="457299AD" w:rsidR="00700640" w:rsidRPr="00471ABD" w:rsidRDefault="00700640" w:rsidP="00191F77">
      <w:pPr>
        <w:shd w:val="clear" w:color="auto" w:fill="EAF1DD" w:themeFill="accent3" w:themeFillTint="33"/>
        <w:spacing w:line="276" w:lineRule="auto"/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</w:pPr>
      <w:r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Faculty</w:t>
      </w:r>
      <w:r w:rsidR="00E71428"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 in </w:t>
      </w:r>
      <w:r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Charge:</w:t>
      </w:r>
      <w:r w:rsidR="00214187"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 </w:t>
      </w:r>
      <w:r w:rsidR="00A62027" w:rsidRPr="00A62027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 xml:space="preserve">Prof. </w:t>
      </w:r>
      <w:proofErr w:type="spellStart"/>
      <w:r w:rsidR="00A62027" w:rsidRPr="00A62027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>Giji</w:t>
      </w:r>
      <w:proofErr w:type="spellEnd"/>
      <w:r w:rsidR="00A62027" w:rsidRPr="00A62027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 xml:space="preserve"> Sonia</w:t>
      </w:r>
      <w:r w:rsidR="00965211"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, Assistant Professor, Baselios Mathews II College</w:t>
      </w:r>
      <w:r w:rsidR="00E71428"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 of </w:t>
      </w:r>
      <w:r w:rsidR="00965211"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Engineering</w:t>
      </w:r>
      <w:r w:rsidR="00214187"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, </w:t>
      </w:r>
      <w:r w:rsidR="00965211"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Kollam</w:t>
      </w:r>
    </w:p>
    <w:p w14:paraId="5660E0E5" w14:textId="77777777" w:rsidR="00700640" w:rsidRPr="00471ABD" w:rsidRDefault="00965211" w:rsidP="00191F77">
      <w:pPr>
        <w:shd w:val="clear" w:color="auto" w:fill="EAF1DD" w:themeFill="accent3" w:themeFillTint="33"/>
        <w:spacing w:line="276" w:lineRule="auto"/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</w:pPr>
      <w:proofErr w:type="spellStart"/>
      <w:r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Rapporter</w:t>
      </w:r>
      <w:proofErr w:type="spellEnd"/>
      <w:r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:</w:t>
      </w:r>
      <w:r w:rsidR="00214187"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 Abhimanyu, Niranjana </w:t>
      </w:r>
    </w:p>
    <w:p w14:paraId="5DA08AA8" w14:textId="77777777" w:rsidR="00502A44" w:rsidRPr="00471ABD" w:rsidRDefault="00502A44" w:rsidP="00700640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</w:pPr>
    </w:p>
    <w:tbl>
      <w:tblPr>
        <w:tblStyle w:val="a"/>
        <w:tblW w:w="13120" w:type="dxa"/>
        <w:tblInd w:w="-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00" w:firstRow="0" w:lastRow="0" w:firstColumn="0" w:lastColumn="0" w:noHBand="0" w:noVBand="1"/>
      </w:tblPr>
      <w:tblGrid>
        <w:gridCol w:w="834"/>
        <w:gridCol w:w="1483"/>
        <w:gridCol w:w="10803"/>
      </w:tblGrid>
      <w:tr w:rsidR="00700640" w:rsidRPr="00471ABD" w14:paraId="2C31D363" w14:textId="77777777" w:rsidTr="00471ABD">
        <w:trPr>
          <w:cantSplit/>
          <w:trHeight w:val="335"/>
          <w:tblHeader/>
        </w:trPr>
        <w:tc>
          <w:tcPr>
            <w:tcW w:w="834" w:type="dxa"/>
            <w:shd w:val="clear" w:color="auto" w:fill="FBD4B4" w:themeFill="accent6" w:themeFillTint="66"/>
          </w:tcPr>
          <w:p w14:paraId="72F42439" w14:textId="77777777" w:rsidR="00700640" w:rsidRPr="00471ABD" w:rsidRDefault="00700640" w:rsidP="0021418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  <w:t>Sl. No</w:t>
            </w:r>
          </w:p>
        </w:tc>
        <w:tc>
          <w:tcPr>
            <w:tcW w:w="1483" w:type="dxa"/>
            <w:shd w:val="clear" w:color="auto" w:fill="FBD4B4" w:themeFill="accent6" w:themeFillTint="66"/>
          </w:tcPr>
          <w:p w14:paraId="1B1E8CB4" w14:textId="77777777" w:rsidR="00700640" w:rsidRPr="00471ABD" w:rsidRDefault="00700640" w:rsidP="0021418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</w:pPr>
            <w:proofErr w:type="gramStart"/>
            <w:r w:rsidRPr="00471ABD">
              <w:rPr>
                <w:rFonts w:ascii="Times New Roman" w:eastAsia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  <w:t>Paper  Id</w:t>
            </w:r>
            <w:proofErr w:type="gramEnd"/>
          </w:p>
        </w:tc>
        <w:tc>
          <w:tcPr>
            <w:tcW w:w="10803" w:type="dxa"/>
            <w:shd w:val="clear" w:color="auto" w:fill="FBD4B4" w:themeFill="accent6" w:themeFillTint="66"/>
          </w:tcPr>
          <w:p w14:paraId="7E08A1BD" w14:textId="77777777" w:rsidR="00700640" w:rsidRPr="00471ABD" w:rsidRDefault="00700640" w:rsidP="0021418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  <w:t>Title</w:t>
            </w:r>
          </w:p>
        </w:tc>
      </w:tr>
      <w:tr w:rsidR="00091322" w:rsidRPr="00471ABD" w14:paraId="1FE117F3" w14:textId="77777777" w:rsidTr="00381BB1">
        <w:trPr>
          <w:cantSplit/>
          <w:trHeight w:val="335"/>
          <w:tblHeader/>
        </w:trPr>
        <w:tc>
          <w:tcPr>
            <w:tcW w:w="834" w:type="dxa"/>
            <w:vAlign w:val="center"/>
          </w:tcPr>
          <w:p w14:paraId="0E873D08" w14:textId="77777777" w:rsidR="00091322" w:rsidRPr="00471ABD" w:rsidRDefault="00091322" w:rsidP="0009132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483" w:type="dxa"/>
          </w:tcPr>
          <w:p w14:paraId="753D1AFE" w14:textId="7E810D76" w:rsidR="00091322" w:rsidRPr="00471ABD" w:rsidRDefault="00091322" w:rsidP="0009132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203</w:t>
            </w:r>
          </w:p>
        </w:tc>
        <w:tc>
          <w:tcPr>
            <w:tcW w:w="10803" w:type="dxa"/>
          </w:tcPr>
          <w:p w14:paraId="4441803A" w14:textId="37EE55DD" w:rsidR="00091322" w:rsidRPr="00471ABD" w:rsidRDefault="00091322" w:rsidP="0009132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Design and Simulation of Ingestible Capsule for Early Tumor and Cancer Cell Detection using Antenna Technology</w:t>
            </w:r>
          </w:p>
        </w:tc>
      </w:tr>
      <w:tr w:rsidR="00091322" w:rsidRPr="00471ABD" w14:paraId="5D645820" w14:textId="77777777" w:rsidTr="00381BB1">
        <w:trPr>
          <w:cantSplit/>
          <w:trHeight w:val="335"/>
          <w:tblHeader/>
        </w:trPr>
        <w:tc>
          <w:tcPr>
            <w:tcW w:w="834" w:type="dxa"/>
            <w:vAlign w:val="center"/>
          </w:tcPr>
          <w:p w14:paraId="196087D1" w14:textId="77777777" w:rsidR="00091322" w:rsidRPr="00471ABD" w:rsidRDefault="00091322" w:rsidP="0009132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483" w:type="dxa"/>
          </w:tcPr>
          <w:p w14:paraId="27471BCB" w14:textId="4D60CBA3" w:rsidR="00091322" w:rsidRPr="00471ABD" w:rsidRDefault="00091322" w:rsidP="0009132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664</w:t>
            </w:r>
          </w:p>
        </w:tc>
        <w:tc>
          <w:tcPr>
            <w:tcW w:w="10803" w:type="dxa"/>
          </w:tcPr>
          <w:p w14:paraId="6E01FD6E" w14:textId="15710994" w:rsidR="00091322" w:rsidRPr="00471ABD" w:rsidRDefault="00091322" w:rsidP="0009132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Optimization Of High-Performance Microstrip Antenna Design Through Machine Learning-Enhanced Parameter Sweeping Techniques</w:t>
            </w:r>
          </w:p>
        </w:tc>
      </w:tr>
      <w:tr w:rsidR="00091322" w:rsidRPr="00471ABD" w14:paraId="7038B9FB" w14:textId="77777777" w:rsidTr="00381BB1">
        <w:trPr>
          <w:cantSplit/>
          <w:trHeight w:val="335"/>
          <w:tblHeader/>
        </w:trPr>
        <w:tc>
          <w:tcPr>
            <w:tcW w:w="834" w:type="dxa"/>
            <w:vAlign w:val="center"/>
          </w:tcPr>
          <w:p w14:paraId="6D95A481" w14:textId="77777777" w:rsidR="00091322" w:rsidRPr="00471ABD" w:rsidRDefault="00091322" w:rsidP="0009132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483" w:type="dxa"/>
          </w:tcPr>
          <w:p w14:paraId="20D4E3BF" w14:textId="2C8932AE" w:rsidR="00091322" w:rsidRPr="00471ABD" w:rsidRDefault="00091322" w:rsidP="0009132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763</w:t>
            </w:r>
          </w:p>
        </w:tc>
        <w:tc>
          <w:tcPr>
            <w:tcW w:w="10803" w:type="dxa"/>
          </w:tcPr>
          <w:p w14:paraId="2231EC08" w14:textId="266A14BB" w:rsidR="00091322" w:rsidRPr="00471ABD" w:rsidRDefault="00091322" w:rsidP="0009132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Integrated Wearable Sensor for Pulse, Heart Rate, and Temperature Monitoring</w:t>
            </w:r>
          </w:p>
        </w:tc>
      </w:tr>
      <w:tr w:rsidR="00091322" w:rsidRPr="00471ABD" w14:paraId="4B55B9D4" w14:textId="77777777" w:rsidTr="00381BB1">
        <w:trPr>
          <w:cantSplit/>
          <w:trHeight w:val="335"/>
          <w:tblHeader/>
        </w:trPr>
        <w:tc>
          <w:tcPr>
            <w:tcW w:w="834" w:type="dxa"/>
            <w:vAlign w:val="center"/>
          </w:tcPr>
          <w:p w14:paraId="4B43D289" w14:textId="77777777" w:rsidR="00091322" w:rsidRPr="00471ABD" w:rsidRDefault="00091322" w:rsidP="0009132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483" w:type="dxa"/>
          </w:tcPr>
          <w:p w14:paraId="03F0B175" w14:textId="4EAA0367" w:rsidR="00091322" w:rsidRPr="00471ABD" w:rsidRDefault="00091322" w:rsidP="0009132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816</w:t>
            </w:r>
          </w:p>
        </w:tc>
        <w:tc>
          <w:tcPr>
            <w:tcW w:w="10803" w:type="dxa"/>
          </w:tcPr>
          <w:p w14:paraId="43D48742" w14:textId="6B516C78" w:rsidR="00091322" w:rsidRPr="00471ABD" w:rsidRDefault="00091322" w:rsidP="0009132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Securing MQTT Interfaces with Web Application Firewalls: A Comprehensive Approach to IoT Security</w:t>
            </w:r>
          </w:p>
        </w:tc>
      </w:tr>
      <w:tr w:rsidR="00091322" w:rsidRPr="00471ABD" w14:paraId="12211688" w14:textId="77777777" w:rsidTr="00381BB1">
        <w:trPr>
          <w:cantSplit/>
          <w:trHeight w:val="335"/>
          <w:tblHeader/>
        </w:trPr>
        <w:tc>
          <w:tcPr>
            <w:tcW w:w="834" w:type="dxa"/>
            <w:vAlign w:val="center"/>
          </w:tcPr>
          <w:p w14:paraId="32C6E577" w14:textId="77777777" w:rsidR="00091322" w:rsidRPr="00471ABD" w:rsidRDefault="00091322" w:rsidP="0009132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1483" w:type="dxa"/>
          </w:tcPr>
          <w:p w14:paraId="135DCBD8" w14:textId="2DBB2092" w:rsidR="00091322" w:rsidRPr="00471ABD" w:rsidRDefault="00091322" w:rsidP="0009132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1103</w:t>
            </w:r>
          </w:p>
        </w:tc>
        <w:tc>
          <w:tcPr>
            <w:tcW w:w="10803" w:type="dxa"/>
          </w:tcPr>
          <w:p w14:paraId="1061C722" w14:textId="7EDD46F2" w:rsidR="00091322" w:rsidRPr="00471ABD" w:rsidRDefault="00091322" w:rsidP="0009132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 xml:space="preserve">Early Detection of Fetal Abnormalities Using </w:t>
            </w:r>
            <w:proofErr w:type="spellStart"/>
            <w:r w:rsidRPr="00471ABD">
              <w:rPr>
                <w:rFonts w:ascii="Times New Roman" w:hAnsi="Times New Roman" w:cs="Times New Roman"/>
              </w:rPr>
              <w:t>BiLSTM</w:t>
            </w:r>
            <w:proofErr w:type="spellEnd"/>
            <w:r w:rsidRPr="00471ABD">
              <w:rPr>
                <w:rFonts w:ascii="Times New Roman" w:hAnsi="Times New Roman" w:cs="Times New Roman"/>
              </w:rPr>
              <w:t>: A Deep Learning Framework for Prenatal Care</w:t>
            </w:r>
          </w:p>
        </w:tc>
      </w:tr>
      <w:tr w:rsidR="00596B2D" w:rsidRPr="00471ABD" w14:paraId="4783E04D" w14:textId="77777777" w:rsidTr="00381BB1">
        <w:trPr>
          <w:cantSplit/>
          <w:trHeight w:val="335"/>
          <w:tblHeader/>
        </w:trPr>
        <w:tc>
          <w:tcPr>
            <w:tcW w:w="834" w:type="dxa"/>
            <w:vAlign w:val="center"/>
          </w:tcPr>
          <w:p w14:paraId="1A6A1535" w14:textId="77777777" w:rsidR="00596B2D" w:rsidRPr="00471ABD" w:rsidRDefault="00596B2D" w:rsidP="00596B2D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1483" w:type="dxa"/>
          </w:tcPr>
          <w:p w14:paraId="72BC55C3" w14:textId="2C7BA893" w:rsidR="00596B2D" w:rsidRPr="00471ABD" w:rsidRDefault="00596B2D" w:rsidP="00596B2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317</w:t>
            </w:r>
          </w:p>
        </w:tc>
        <w:tc>
          <w:tcPr>
            <w:tcW w:w="10803" w:type="dxa"/>
          </w:tcPr>
          <w:p w14:paraId="3E330CEE" w14:textId="1EFEDCA8" w:rsidR="00596B2D" w:rsidRPr="00471ABD" w:rsidRDefault="00596B2D" w:rsidP="00596B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Enhanced FPGA Based Multi-Sensor System for Health Monitoring with I2C Protocol</w:t>
            </w:r>
          </w:p>
        </w:tc>
      </w:tr>
      <w:tr w:rsidR="00596B2D" w:rsidRPr="00471ABD" w14:paraId="7A5D688F" w14:textId="77777777" w:rsidTr="00080BCE">
        <w:trPr>
          <w:cantSplit/>
          <w:trHeight w:val="335"/>
          <w:tblHeader/>
        </w:trPr>
        <w:tc>
          <w:tcPr>
            <w:tcW w:w="834" w:type="dxa"/>
            <w:vAlign w:val="center"/>
          </w:tcPr>
          <w:p w14:paraId="2940BBA5" w14:textId="77777777" w:rsidR="00596B2D" w:rsidRPr="00471ABD" w:rsidRDefault="00596B2D" w:rsidP="00596B2D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7</w:t>
            </w:r>
          </w:p>
        </w:tc>
        <w:tc>
          <w:tcPr>
            <w:tcW w:w="1483" w:type="dxa"/>
          </w:tcPr>
          <w:p w14:paraId="336B8255" w14:textId="3263D6EC" w:rsidR="00596B2D" w:rsidRPr="00471ABD" w:rsidRDefault="00596B2D" w:rsidP="00596B2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751</w:t>
            </w:r>
          </w:p>
        </w:tc>
        <w:tc>
          <w:tcPr>
            <w:tcW w:w="10803" w:type="dxa"/>
          </w:tcPr>
          <w:p w14:paraId="3E73C51B" w14:textId="3B38F6EC" w:rsidR="00596B2D" w:rsidRPr="00471ABD" w:rsidRDefault="00596B2D" w:rsidP="00596B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SCHOLAR SYNC SYSTEM USING PYTHON</w:t>
            </w:r>
          </w:p>
        </w:tc>
      </w:tr>
      <w:tr w:rsidR="00467ABA" w:rsidRPr="00471ABD" w14:paraId="57908080" w14:textId="77777777" w:rsidTr="00080BCE">
        <w:trPr>
          <w:cantSplit/>
          <w:trHeight w:val="335"/>
          <w:tblHeader/>
        </w:trPr>
        <w:tc>
          <w:tcPr>
            <w:tcW w:w="834" w:type="dxa"/>
            <w:vAlign w:val="center"/>
          </w:tcPr>
          <w:p w14:paraId="6C81284A" w14:textId="77777777" w:rsidR="00467ABA" w:rsidRPr="00471ABD" w:rsidRDefault="00467ABA" w:rsidP="00467ABA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8</w:t>
            </w:r>
          </w:p>
        </w:tc>
        <w:tc>
          <w:tcPr>
            <w:tcW w:w="1483" w:type="dxa"/>
          </w:tcPr>
          <w:p w14:paraId="31F37FEB" w14:textId="402C94AB" w:rsidR="00467ABA" w:rsidRPr="00471ABD" w:rsidRDefault="00467ABA" w:rsidP="00467AB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315</w:t>
            </w:r>
          </w:p>
        </w:tc>
        <w:tc>
          <w:tcPr>
            <w:tcW w:w="10803" w:type="dxa"/>
          </w:tcPr>
          <w:p w14:paraId="657F1689" w14:textId="0950399E" w:rsidR="00467ABA" w:rsidRPr="00471ABD" w:rsidRDefault="00467ABA" w:rsidP="00467A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 xml:space="preserve">FPGA Based PWM Controlled Air </w:t>
            </w:r>
            <w:proofErr w:type="spellStart"/>
            <w:r w:rsidRPr="00471ABD">
              <w:rPr>
                <w:rFonts w:ascii="Times New Roman" w:hAnsi="Times New Roman" w:cs="Times New Roman"/>
              </w:rPr>
              <w:t>Ventillation</w:t>
            </w:r>
            <w:proofErr w:type="spellEnd"/>
            <w:r w:rsidRPr="00471ABD">
              <w:rPr>
                <w:rFonts w:ascii="Times New Roman" w:hAnsi="Times New Roman" w:cs="Times New Roman"/>
              </w:rPr>
              <w:t xml:space="preserve"> System Using </w:t>
            </w:r>
            <w:proofErr w:type="spellStart"/>
            <w:proofErr w:type="gramStart"/>
            <w:r w:rsidRPr="00471ABD">
              <w:rPr>
                <w:rFonts w:ascii="Times New Roman" w:hAnsi="Times New Roman" w:cs="Times New Roman"/>
              </w:rPr>
              <w:t>PID,Fuzzy</w:t>
            </w:r>
            <w:proofErr w:type="spellEnd"/>
            <w:proofErr w:type="gramEnd"/>
            <w:r w:rsidRPr="00471ABD">
              <w:rPr>
                <w:rFonts w:ascii="Times New Roman" w:hAnsi="Times New Roman" w:cs="Times New Roman"/>
              </w:rPr>
              <w:t xml:space="preserve"> Control </w:t>
            </w:r>
            <w:proofErr w:type="gramStart"/>
            <w:r w:rsidRPr="00471ABD">
              <w:rPr>
                <w:rFonts w:ascii="Times New Roman" w:hAnsi="Times New Roman" w:cs="Times New Roman"/>
              </w:rPr>
              <w:t>And</w:t>
            </w:r>
            <w:proofErr w:type="gramEnd"/>
            <w:r w:rsidRPr="00471ABD">
              <w:rPr>
                <w:rFonts w:ascii="Times New Roman" w:hAnsi="Times New Roman" w:cs="Times New Roman"/>
              </w:rPr>
              <w:t xml:space="preserve"> Adaptive PID </w:t>
            </w:r>
          </w:p>
        </w:tc>
      </w:tr>
      <w:tr w:rsidR="00467ABA" w:rsidRPr="00471ABD" w14:paraId="72FB740B" w14:textId="77777777" w:rsidTr="00205D55">
        <w:trPr>
          <w:cantSplit/>
          <w:trHeight w:val="335"/>
          <w:tblHeader/>
        </w:trPr>
        <w:tc>
          <w:tcPr>
            <w:tcW w:w="834" w:type="dxa"/>
            <w:vAlign w:val="center"/>
          </w:tcPr>
          <w:p w14:paraId="5D9E9C91" w14:textId="77777777" w:rsidR="00467ABA" w:rsidRPr="00471ABD" w:rsidRDefault="00467ABA" w:rsidP="00467ABA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9</w:t>
            </w:r>
          </w:p>
        </w:tc>
        <w:tc>
          <w:tcPr>
            <w:tcW w:w="1483" w:type="dxa"/>
          </w:tcPr>
          <w:p w14:paraId="28E9605C" w14:textId="65BF1F8A" w:rsidR="00467ABA" w:rsidRPr="00471ABD" w:rsidRDefault="00467ABA" w:rsidP="00467AB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331</w:t>
            </w:r>
          </w:p>
        </w:tc>
        <w:tc>
          <w:tcPr>
            <w:tcW w:w="10803" w:type="dxa"/>
          </w:tcPr>
          <w:p w14:paraId="1C2282AA" w14:textId="7029D35C" w:rsidR="00467ABA" w:rsidRPr="00471ABD" w:rsidRDefault="00467ABA" w:rsidP="00467A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A Hybrid FPGA and Machine Learning Framework for Enhancing Hearing Aid Performance</w:t>
            </w:r>
          </w:p>
        </w:tc>
      </w:tr>
      <w:tr w:rsidR="00467ABA" w:rsidRPr="00471ABD" w14:paraId="275300AC" w14:textId="77777777" w:rsidTr="00205D55">
        <w:trPr>
          <w:cantSplit/>
          <w:trHeight w:val="335"/>
          <w:tblHeader/>
        </w:trPr>
        <w:tc>
          <w:tcPr>
            <w:tcW w:w="834" w:type="dxa"/>
            <w:vAlign w:val="center"/>
          </w:tcPr>
          <w:p w14:paraId="339FC45B" w14:textId="77777777" w:rsidR="00467ABA" w:rsidRPr="00471ABD" w:rsidRDefault="00467ABA" w:rsidP="00467ABA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10</w:t>
            </w:r>
          </w:p>
        </w:tc>
        <w:tc>
          <w:tcPr>
            <w:tcW w:w="1483" w:type="dxa"/>
          </w:tcPr>
          <w:p w14:paraId="133CA25D" w14:textId="0F9E75A6" w:rsidR="00467ABA" w:rsidRPr="00471ABD" w:rsidRDefault="00467ABA" w:rsidP="00467AB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400</w:t>
            </w:r>
          </w:p>
        </w:tc>
        <w:tc>
          <w:tcPr>
            <w:tcW w:w="10803" w:type="dxa"/>
          </w:tcPr>
          <w:p w14:paraId="182D9252" w14:textId="4D141348" w:rsidR="00467ABA" w:rsidRPr="00471ABD" w:rsidRDefault="00467ABA" w:rsidP="00467A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471ABD">
              <w:rPr>
                <w:rFonts w:ascii="Times New Roman" w:hAnsi="Times New Roman" w:cs="Times New Roman"/>
              </w:rPr>
              <w:t>Multimodel</w:t>
            </w:r>
            <w:proofErr w:type="spellEnd"/>
            <w:r w:rsidRPr="00471ABD">
              <w:rPr>
                <w:rFonts w:ascii="Times New Roman" w:hAnsi="Times New Roman" w:cs="Times New Roman"/>
              </w:rPr>
              <w:t xml:space="preserve"> Integration for FPGA based ECG Signal Processing</w:t>
            </w:r>
          </w:p>
        </w:tc>
      </w:tr>
      <w:tr w:rsidR="00467ABA" w:rsidRPr="00471ABD" w14:paraId="463F90BE" w14:textId="77777777" w:rsidTr="00205D55">
        <w:trPr>
          <w:cantSplit/>
          <w:trHeight w:val="412"/>
          <w:tblHeader/>
        </w:trPr>
        <w:tc>
          <w:tcPr>
            <w:tcW w:w="834" w:type="dxa"/>
            <w:vAlign w:val="center"/>
          </w:tcPr>
          <w:p w14:paraId="364D98C2" w14:textId="77777777" w:rsidR="00467ABA" w:rsidRPr="00471ABD" w:rsidRDefault="00467ABA" w:rsidP="00467ABA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11</w:t>
            </w:r>
          </w:p>
        </w:tc>
        <w:tc>
          <w:tcPr>
            <w:tcW w:w="1483" w:type="dxa"/>
          </w:tcPr>
          <w:p w14:paraId="59EA0EE3" w14:textId="163490EB" w:rsidR="00467ABA" w:rsidRPr="00471ABD" w:rsidRDefault="00467ABA" w:rsidP="00467AB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669</w:t>
            </w:r>
          </w:p>
        </w:tc>
        <w:tc>
          <w:tcPr>
            <w:tcW w:w="10803" w:type="dxa"/>
          </w:tcPr>
          <w:p w14:paraId="0349EE17" w14:textId="79A84017" w:rsidR="00467ABA" w:rsidRPr="00471ABD" w:rsidRDefault="00467ABA" w:rsidP="00467A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Development of a Prototype for the Analysis of Prolapsed Disc in Spinal Cord</w:t>
            </w:r>
          </w:p>
        </w:tc>
      </w:tr>
      <w:tr w:rsidR="00467ABA" w:rsidRPr="00471ABD" w14:paraId="5889B46A" w14:textId="77777777" w:rsidTr="00205D55">
        <w:trPr>
          <w:cantSplit/>
          <w:trHeight w:val="335"/>
          <w:tblHeader/>
        </w:trPr>
        <w:tc>
          <w:tcPr>
            <w:tcW w:w="834" w:type="dxa"/>
            <w:vAlign w:val="center"/>
          </w:tcPr>
          <w:p w14:paraId="0FA09F32" w14:textId="77777777" w:rsidR="00467ABA" w:rsidRPr="00471ABD" w:rsidRDefault="00467ABA" w:rsidP="00467ABA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12</w:t>
            </w:r>
          </w:p>
        </w:tc>
        <w:tc>
          <w:tcPr>
            <w:tcW w:w="1483" w:type="dxa"/>
          </w:tcPr>
          <w:p w14:paraId="2008074D" w14:textId="46AF9F73" w:rsidR="00467ABA" w:rsidRPr="00471ABD" w:rsidRDefault="00467ABA" w:rsidP="00467AB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922</w:t>
            </w:r>
          </w:p>
        </w:tc>
        <w:tc>
          <w:tcPr>
            <w:tcW w:w="10803" w:type="dxa"/>
          </w:tcPr>
          <w:p w14:paraId="6F0CC90C" w14:textId="5A84EA99" w:rsidR="00467ABA" w:rsidRPr="00471ABD" w:rsidRDefault="00467ABA" w:rsidP="00467A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 xml:space="preserve">QR-based Fernet Encryption and Decryption Framework for File Protection System </w:t>
            </w:r>
            <w:proofErr w:type="gramStart"/>
            <w:r w:rsidRPr="00471ABD">
              <w:rPr>
                <w:rFonts w:ascii="Times New Roman" w:hAnsi="Times New Roman" w:cs="Times New Roman"/>
              </w:rPr>
              <w:t>( QR</w:t>
            </w:r>
            <w:proofErr w:type="gramEnd"/>
            <w:r w:rsidRPr="00471ABD">
              <w:rPr>
                <w:rFonts w:ascii="Times New Roman" w:hAnsi="Times New Roman" w:cs="Times New Roman"/>
              </w:rPr>
              <w:t>-FEDF</w:t>
            </w:r>
          </w:p>
        </w:tc>
      </w:tr>
      <w:tr w:rsidR="00467ABA" w:rsidRPr="00471ABD" w14:paraId="4A5AB320" w14:textId="77777777" w:rsidTr="00205D55">
        <w:trPr>
          <w:cantSplit/>
          <w:trHeight w:val="335"/>
          <w:tblHeader/>
        </w:trPr>
        <w:tc>
          <w:tcPr>
            <w:tcW w:w="834" w:type="dxa"/>
            <w:vAlign w:val="center"/>
          </w:tcPr>
          <w:p w14:paraId="35DB2571" w14:textId="77777777" w:rsidR="00467ABA" w:rsidRPr="00471ABD" w:rsidRDefault="00467ABA" w:rsidP="00467ABA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13</w:t>
            </w:r>
          </w:p>
        </w:tc>
        <w:tc>
          <w:tcPr>
            <w:tcW w:w="1483" w:type="dxa"/>
          </w:tcPr>
          <w:p w14:paraId="33383F36" w14:textId="3828D808" w:rsidR="00467ABA" w:rsidRPr="00471ABD" w:rsidRDefault="00467ABA" w:rsidP="00467AB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1047</w:t>
            </w:r>
          </w:p>
        </w:tc>
        <w:tc>
          <w:tcPr>
            <w:tcW w:w="10803" w:type="dxa"/>
          </w:tcPr>
          <w:p w14:paraId="0FDDC852" w14:textId="11F48CB1" w:rsidR="00467ABA" w:rsidRPr="00471ABD" w:rsidRDefault="00467ABA" w:rsidP="00467A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 xml:space="preserve">Improving Diagnosis of Kidney Related Type 2 Diabetes Patients using AI Enhanced Image Processing with Deep Learning and </w:t>
            </w:r>
            <w:proofErr w:type="spellStart"/>
            <w:r w:rsidRPr="00471ABD">
              <w:rPr>
                <w:rFonts w:ascii="Times New Roman" w:hAnsi="Times New Roman" w:cs="Times New Roman"/>
              </w:rPr>
              <w:t>NeuroX</w:t>
            </w:r>
            <w:proofErr w:type="spellEnd"/>
            <w:r w:rsidRPr="00471ABD">
              <w:rPr>
                <w:rFonts w:ascii="Times New Roman" w:hAnsi="Times New Roman" w:cs="Times New Roman"/>
              </w:rPr>
              <w:t xml:space="preserve"> Algorithmic Frameworks</w:t>
            </w:r>
          </w:p>
        </w:tc>
      </w:tr>
      <w:tr w:rsidR="00A2527A" w:rsidRPr="00471ABD" w14:paraId="418F3A8E" w14:textId="77777777" w:rsidTr="00623C56">
        <w:trPr>
          <w:cantSplit/>
          <w:trHeight w:val="335"/>
          <w:tblHeader/>
        </w:trPr>
        <w:tc>
          <w:tcPr>
            <w:tcW w:w="834" w:type="dxa"/>
            <w:vAlign w:val="center"/>
          </w:tcPr>
          <w:p w14:paraId="1496BB74" w14:textId="77777777" w:rsidR="00A2527A" w:rsidRPr="00471ABD" w:rsidRDefault="00A2527A" w:rsidP="00A2527A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14</w:t>
            </w:r>
          </w:p>
        </w:tc>
        <w:tc>
          <w:tcPr>
            <w:tcW w:w="1483" w:type="dxa"/>
          </w:tcPr>
          <w:p w14:paraId="75A20909" w14:textId="6A7A821B" w:rsidR="00A2527A" w:rsidRPr="00471ABD" w:rsidRDefault="00A2527A" w:rsidP="00A2527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845</w:t>
            </w:r>
          </w:p>
        </w:tc>
        <w:tc>
          <w:tcPr>
            <w:tcW w:w="10803" w:type="dxa"/>
          </w:tcPr>
          <w:p w14:paraId="64418B70" w14:textId="78DE42A3" w:rsidR="00A2527A" w:rsidRPr="00471ABD" w:rsidRDefault="00A2527A" w:rsidP="00A2527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 xml:space="preserve">IoT DRIVEN AUTOMATIC PUMP ACTIVATION AND LEAK DETECTION SYSTEM </w:t>
            </w:r>
          </w:p>
        </w:tc>
      </w:tr>
      <w:tr w:rsidR="00A2527A" w:rsidRPr="00471ABD" w14:paraId="7EE4FC28" w14:textId="77777777" w:rsidTr="00623C56">
        <w:trPr>
          <w:cantSplit/>
          <w:trHeight w:val="335"/>
          <w:tblHeader/>
        </w:trPr>
        <w:tc>
          <w:tcPr>
            <w:tcW w:w="834" w:type="dxa"/>
            <w:vAlign w:val="center"/>
          </w:tcPr>
          <w:p w14:paraId="2EC61E85" w14:textId="77777777" w:rsidR="00A2527A" w:rsidRPr="00471ABD" w:rsidRDefault="00A2527A" w:rsidP="00A2527A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15</w:t>
            </w:r>
          </w:p>
        </w:tc>
        <w:tc>
          <w:tcPr>
            <w:tcW w:w="1483" w:type="dxa"/>
          </w:tcPr>
          <w:p w14:paraId="018DB25B" w14:textId="01AF5896" w:rsidR="00A2527A" w:rsidRPr="00471ABD" w:rsidRDefault="00A2527A" w:rsidP="00A2527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1108</w:t>
            </w:r>
          </w:p>
        </w:tc>
        <w:tc>
          <w:tcPr>
            <w:tcW w:w="10803" w:type="dxa"/>
          </w:tcPr>
          <w:p w14:paraId="33FFFEF6" w14:textId="3EE61F3A" w:rsidR="00A2527A" w:rsidRPr="00471ABD" w:rsidRDefault="00A2527A" w:rsidP="00A2527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Cost-Effective Emergency Communication System for Remote and Disaster Areas</w:t>
            </w:r>
          </w:p>
        </w:tc>
      </w:tr>
      <w:tr w:rsidR="00D73C8D" w:rsidRPr="00471ABD" w14:paraId="28E0DF06" w14:textId="77777777" w:rsidTr="008F3580">
        <w:trPr>
          <w:cantSplit/>
          <w:trHeight w:val="335"/>
          <w:tblHeader/>
        </w:trPr>
        <w:tc>
          <w:tcPr>
            <w:tcW w:w="834" w:type="dxa"/>
            <w:vAlign w:val="center"/>
          </w:tcPr>
          <w:p w14:paraId="31AA793D" w14:textId="77777777" w:rsidR="00D73C8D" w:rsidRPr="00471ABD" w:rsidRDefault="00D73C8D" w:rsidP="00D73C8D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16</w:t>
            </w:r>
          </w:p>
        </w:tc>
        <w:tc>
          <w:tcPr>
            <w:tcW w:w="1483" w:type="dxa"/>
          </w:tcPr>
          <w:p w14:paraId="73F9EE33" w14:textId="394E6F22" w:rsidR="00D73C8D" w:rsidRPr="00471ABD" w:rsidRDefault="00D73C8D" w:rsidP="00D73C8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544</w:t>
            </w:r>
          </w:p>
        </w:tc>
        <w:tc>
          <w:tcPr>
            <w:tcW w:w="10803" w:type="dxa"/>
          </w:tcPr>
          <w:p w14:paraId="563420F3" w14:textId="110A2CFE" w:rsidR="00D73C8D" w:rsidRPr="00471ABD" w:rsidRDefault="00D73C8D" w:rsidP="00D73C8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 xml:space="preserve">Intelligent FPGA-Based Vending Machine: Enhancing Quality, Efficiency, and Sustainability in Automated Retail </w:t>
            </w:r>
          </w:p>
        </w:tc>
      </w:tr>
      <w:tr w:rsidR="00D73C8D" w:rsidRPr="00471ABD" w14:paraId="1BBD681A" w14:textId="77777777" w:rsidTr="008F3580">
        <w:trPr>
          <w:cantSplit/>
          <w:trHeight w:val="335"/>
          <w:tblHeader/>
        </w:trPr>
        <w:tc>
          <w:tcPr>
            <w:tcW w:w="834" w:type="dxa"/>
            <w:vAlign w:val="center"/>
          </w:tcPr>
          <w:p w14:paraId="55D8AD5D" w14:textId="77777777" w:rsidR="00D73C8D" w:rsidRPr="00471ABD" w:rsidRDefault="00D73C8D" w:rsidP="00D73C8D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17</w:t>
            </w:r>
          </w:p>
        </w:tc>
        <w:tc>
          <w:tcPr>
            <w:tcW w:w="1483" w:type="dxa"/>
          </w:tcPr>
          <w:p w14:paraId="747FADDC" w14:textId="4E6CC43F" w:rsidR="00D73C8D" w:rsidRPr="00471ABD" w:rsidRDefault="00D73C8D" w:rsidP="00D73C8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1041</w:t>
            </w:r>
          </w:p>
        </w:tc>
        <w:tc>
          <w:tcPr>
            <w:tcW w:w="10803" w:type="dxa"/>
          </w:tcPr>
          <w:p w14:paraId="613DD265" w14:textId="3DB172AA" w:rsidR="00D73C8D" w:rsidRPr="00471ABD" w:rsidRDefault="00D73C8D" w:rsidP="00D73C8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Automated Attendance Monitoring System using Real-Time Facial Recognition and Python based Computer Vision Techniques</w:t>
            </w:r>
          </w:p>
        </w:tc>
      </w:tr>
      <w:tr w:rsidR="002B1FF5" w:rsidRPr="00471ABD" w14:paraId="154A588C" w14:textId="77777777" w:rsidTr="00AF1013">
        <w:trPr>
          <w:cantSplit/>
          <w:trHeight w:val="335"/>
          <w:tblHeader/>
        </w:trPr>
        <w:tc>
          <w:tcPr>
            <w:tcW w:w="834" w:type="dxa"/>
            <w:vAlign w:val="center"/>
          </w:tcPr>
          <w:p w14:paraId="5F1E2295" w14:textId="3FC58A30" w:rsidR="002B1FF5" w:rsidRPr="00471ABD" w:rsidRDefault="002B1FF5" w:rsidP="002B1FF5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18</w:t>
            </w:r>
          </w:p>
        </w:tc>
        <w:tc>
          <w:tcPr>
            <w:tcW w:w="1483" w:type="dxa"/>
          </w:tcPr>
          <w:p w14:paraId="2221A20C" w14:textId="6C25B3E1" w:rsidR="002B1FF5" w:rsidRPr="00471ABD" w:rsidRDefault="002B1FF5" w:rsidP="002B1FF5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71ABD">
              <w:rPr>
                <w:rFonts w:ascii="Times New Roman" w:hAnsi="Times New Roman" w:cs="Times New Roman"/>
              </w:rPr>
              <w:t>836</w:t>
            </w:r>
          </w:p>
        </w:tc>
        <w:tc>
          <w:tcPr>
            <w:tcW w:w="10803" w:type="dxa"/>
          </w:tcPr>
          <w:p w14:paraId="7F5259C2" w14:textId="7D72C262" w:rsidR="002B1FF5" w:rsidRPr="00471ABD" w:rsidRDefault="002B1FF5" w:rsidP="002B1FF5">
            <w:pPr>
              <w:rPr>
                <w:rFonts w:ascii="Times New Roman" w:hAnsi="Times New Roman" w:cs="Times New Roman"/>
                <w:color w:val="000000"/>
              </w:rPr>
            </w:pPr>
            <w:r w:rsidRPr="00471ABD">
              <w:rPr>
                <w:rFonts w:ascii="Times New Roman" w:hAnsi="Times New Roman" w:cs="Times New Roman"/>
              </w:rPr>
              <w:t>AI-DRIVEN PATIENT MONITORING AND MENTAL HEALTH ANALYTICS PLATFORM</w:t>
            </w:r>
          </w:p>
        </w:tc>
      </w:tr>
    </w:tbl>
    <w:p w14:paraId="0A36BB03" w14:textId="77777777" w:rsidR="002C41B9" w:rsidRPr="00471ABD" w:rsidRDefault="002C41B9" w:rsidP="002C41B9">
      <w:pPr>
        <w:spacing w:line="276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</w:pPr>
    </w:p>
    <w:p w14:paraId="1395B0BA" w14:textId="74067539" w:rsidR="00700640" w:rsidRPr="00471ABD" w:rsidRDefault="00700640" w:rsidP="00191F77">
      <w:pPr>
        <w:shd w:val="clear" w:color="auto" w:fill="B6DDE8" w:themeFill="accent5" w:themeFillTint="66"/>
        <w:spacing w:line="276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</w:pPr>
      <w:r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lastRenderedPageBreak/>
        <w:t>Day – 0</w:t>
      </w:r>
      <w:r w:rsidR="00214187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>7</w:t>
      </w:r>
      <w:r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>/08/20</w:t>
      </w:r>
      <w:r w:rsidR="00214187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>5</w:t>
      </w:r>
      <w:r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>4</w:t>
      </w:r>
      <w:r w:rsidR="00DE4A17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 xml:space="preserve"> </w:t>
      </w:r>
      <w:r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ab/>
        <w:t xml:space="preserve">                                           Time:</w:t>
      </w:r>
      <w:r w:rsidR="00214187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 xml:space="preserve"> </w:t>
      </w:r>
      <w:r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>2.00 pm-4.00 pm</w:t>
      </w:r>
      <w:r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ab/>
      </w:r>
      <w:r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ab/>
        <w:t xml:space="preserve">                    Venue</w:t>
      </w:r>
      <w:r w:rsidR="00214187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 xml:space="preserve"> 7</w:t>
      </w:r>
      <w:r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 xml:space="preserve">: </w:t>
      </w:r>
      <w:r w:rsidR="00965211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>CSE Lab II</w:t>
      </w:r>
    </w:p>
    <w:p w14:paraId="70A98C1C" w14:textId="77777777" w:rsidR="00502A44" w:rsidRPr="00471ABD" w:rsidRDefault="00502A44" w:rsidP="00700640">
      <w:pPr>
        <w:spacing w:line="276" w:lineRule="auto"/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</w:pPr>
    </w:p>
    <w:p w14:paraId="33710562" w14:textId="7F37AE30" w:rsidR="00214187" w:rsidRPr="00471ABD" w:rsidRDefault="00700640" w:rsidP="00191F77">
      <w:pPr>
        <w:shd w:val="clear" w:color="auto" w:fill="EAF1DD" w:themeFill="accent3" w:themeFillTint="33"/>
        <w:spacing w:line="276" w:lineRule="auto"/>
        <w:rPr>
          <w:rFonts w:ascii="Times New Roman" w:eastAsia="Times New Roman" w:hAnsi="Times New Roman" w:cs="Times New Roman"/>
          <w:bCs/>
          <w:color w:val="000000" w:themeColor="text1"/>
          <w:sz w:val="20"/>
          <w:szCs w:val="20"/>
        </w:rPr>
      </w:pPr>
      <w:r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Chair:</w:t>
      </w:r>
      <w:r w:rsidR="00214187"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 </w:t>
      </w:r>
      <w:r w:rsidR="00214187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 xml:space="preserve">Dr. P. </w:t>
      </w:r>
      <w:proofErr w:type="spellStart"/>
      <w:r w:rsidR="00214187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>Jenopaul</w:t>
      </w:r>
      <w:proofErr w:type="spellEnd"/>
      <w:r w:rsidR="00214187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 xml:space="preserve">, </w:t>
      </w:r>
      <w:r w:rsidR="00214187" w:rsidRPr="00471ABD">
        <w:rPr>
          <w:rFonts w:ascii="Times New Roman" w:eastAsia="Times New Roman" w:hAnsi="Times New Roman" w:cs="Times New Roman"/>
          <w:bCs/>
          <w:color w:val="000000" w:themeColor="text1"/>
          <w:sz w:val="20"/>
          <w:szCs w:val="20"/>
        </w:rPr>
        <w:t>Professor, Adi Shankara Institute</w:t>
      </w:r>
      <w:r w:rsidR="00E71428" w:rsidRPr="00471ABD">
        <w:rPr>
          <w:rFonts w:ascii="Times New Roman" w:eastAsia="Times New Roman" w:hAnsi="Times New Roman" w:cs="Times New Roman"/>
          <w:bCs/>
          <w:color w:val="000000" w:themeColor="text1"/>
          <w:sz w:val="20"/>
          <w:szCs w:val="20"/>
        </w:rPr>
        <w:t xml:space="preserve"> of </w:t>
      </w:r>
      <w:r w:rsidR="00214187" w:rsidRPr="00471ABD">
        <w:rPr>
          <w:rFonts w:ascii="Times New Roman" w:eastAsia="Times New Roman" w:hAnsi="Times New Roman" w:cs="Times New Roman"/>
          <w:bCs/>
          <w:color w:val="000000" w:themeColor="text1"/>
          <w:sz w:val="20"/>
          <w:szCs w:val="20"/>
        </w:rPr>
        <w:t>Engineering</w:t>
      </w:r>
      <w:r w:rsidR="00E71428" w:rsidRPr="00471ABD">
        <w:rPr>
          <w:rFonts w:ascii="Times New Roman" w:eastAsia="Times New Roman" w:hAnsi="Times New Roman" w:cs="Times New Roman"/>
          <w:bCs/>
          <w:color w:val="000000" w:themeColor="text1"/>
          <w:sz w:val="20"/>
          <w:szCs w:val="20"/>
        </w:rPr>
        <w:t xml:space="preserve"> and </w:t>
      </w:r>
      <w:r w:rsidR="00214187" w:rsidRPr="00471ABD">
        <w:rPr>
          <w:rFonts w:ascii="Times New Roman" w:eastAsia="Times New Roman" w:hAnsi="Times New Roman" w:cs="Times New Roman"/>
          <w:bCs/>
          <w:color w:val="000000" w:themeColor="text1"/>
          <w:sz w:val="20"/>
          <w:szCs w:val="20"/>
        </w:rPr>
        <w:t>Technology, Ernakulam</w:t>
      </w:r>
    </w:p>
    <w:p w14:paraId="11E85A25" w14:textId="4008DAAC" w:rsidR="00214187" w:rsidRPr="00471ABD" w:rsidRDefault="00214187" w:rsidP="009A270F">
      <w:pPr>
        <w:shd w:val="clear" w:color="auto" w:fill="EAF1DD" w:themeFill="accent3" w:themeFillTint="33"/>
        <w:spacing w:line="276" w:lineRule="auto"/>
        <w:ind w:firstLine="567"/>
        <w:rPr>
          <w:rFonts w:ascii="Times New Roman" w:eastAsia="Times New Roman" w:hAnsi="Times New Roman" w:cs="Times New Roman"/>
          <w:bCs/>
          <w:color w:val="000000" w:themeColor="text1"/>
          <w:sz w:val="20"/>
          <w:szCs w:val="20"/>
        </w:rPr>
      </w:pPr>
      <w:proofErr w:type="spellStart"/>
      <w:proofErr w:type="gramStart"/>
      <w:r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>Dr.Tibbie</w:t>
      </w:r>
      <w:proofErr w:type="spellEnd"/>
      <w:proofErr w:type="gramEnd"/>
      <w:r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 xml:space="preserve"> Pon Symon</w:t>
      </w:r>
      <w:r w:rsidRPr="00471ABD">
        <w:rPr>
          <w:rFonts w:ascii="Times New Roman" w:eastAsia="Times New Roman" w:hAnsi="Times New Roman" w:cs="Times New Roman"/>
          <w:bCs/>
          <w:color w:val="000000" w:themeColor="text1"/>
          <w:sz w:val="20"/>
          <w:szCs w:val="20"/>
        </w:rPr>
        <w:t xml:space="preserve">. </w:t>
      </w:r>
      <w:r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>VA</w:t>
      </w:r>
      <w:r w:rsidRPr="00471ABD">
        <w:rPr>
          <w:rFonts w:ascii="Times New Roman" w:eastAsia="Times New Roman" w:hAnsi="Times New Roman" w:cs="Times New Roman"/>
          <w:bCs/>
          <w:color w:val="000000" w:themeColor="text1"/>
          <w:sz w:val="20"/>
          <w:szCs w:val="20"/>
        </w:rPr>
        <w:t>, Professor, Mar Baselios Institute</w:t>
      </w:r>
      <w:r w:rsidR="00E71428" w:rsidRPr="00471ABD">
        <w:rPr>
          <w:rFonts w:ascii="Times New Roman" w:eastAsia="Times New Roman" w:hAnsi="Times New Roman" w:cs="Times New Roman"/>
          <w:bCs/>
          <w:color w:val="000000" w:themeColor="text1"/>
          <w:sz w:val="20"/>
          <w:szCs w:val="20"/>
        </w:rPr>
        <w:t xml:space="preserve"> of </w:t>
      </w:r>
      <w:r w:rsidRPr="00471ABD">
        <w:rPr>
          <w:rFonts w:ascii="Times New Roman" w:eastAsia="Times New Roman" w:hAnsi="Times New Roman" w:cs="Times New Roman"/>
          <w:bCs/>
          <w:color w:val="000000" w:themeColor="text1"/>
          <w:sz w:val="20"/>
          <w:szCs w:val="20"/>
        </w:rPr>
        <w:t>Technology</w:t>
      </w:r>
      <w:r w:rsidR="00E71428" w:rsidRPr="00471ABD">
        <w:rPr>
          <w:rFonts w:ascii="Times New Roman" w:eastAsia="Times New Roman" w:hAnsi="Times New Roman" w:cs="Times New Roman"/>
          <w:bCs/>
          <w:color w:val="000000" w:themeColor="text1"/>
          <w:sz w:val="20"/>
          <w:szCs w:val="20"/>
        </w:rPr>
        <w:t xml:space="preserve"> and </w:t>
      </w:r>
      <w:r w:rsidRPr="00471ABD">
        <w:rPr>
          <w:rFonts w:ascii="Times New Roman" w:eastAsia="Times New Roman" w:hAnsi="Times New Roman" w:cs="Times New Roman"/>
          <w:bCs/>
          <w:color w:val="000000" w:themeColor="text1"/>
          <w:sz w:val="20"/>
          <w:szCs w:val="20"/>
        </w:rPr>
        <w:t>Science</w:t>
      </w:r>
    </w:p>
    <w:p w14:paraId="19D6F33E" w14:textId="6D90AA4A" w:rsidR="00700640" w:rsidRPr="00471ABD" w:rsidRDefault="00700640" w:rsidP="00191F77">
      <w:pPr>
        <w:shd w:val="clear" w:color="auto" w:fill="EAF1DD" w:themeFill="accent3" w:themeFillTint="33"/>
        <w:spacing w:line="276" w:lineRule="auto"/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</w:pPr>
      <w:r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Session Title/Area:</w:t>
      </w:r>
      <w:r w:rsidR="00214187"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 </w:t>
      </w:r>
      <w:r w:rsidR="00214187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>Energy</w:t>
      </w:r>
      <w:r w:rsidR="00E71428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 xml:space="preserve"> and </w:t>
      </w:r>
      <w:r w:rsidR="00214187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>Electric Vehicles</w:t>
      </w:r>
    </w:p>
    <w:p w14:paraId="663E5508" w14:textId="4E887138" w:rsidR="00700640" w:rsidRPr="00471ABD" w:rsidRDefault="00700640" w:rsidP="00191F77">
      <w:pPr>
        <w:shd w:val="clear" w:color="auto" w:fill="EAF1DD" w:themeFill="accent3" w:themeFillTint="33"/>
        <w:spacing w:line="276" w:lineRule="auto"/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</w:pPr>
      <w:r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Faculty</w:t>
      </w:r>
      <w:r w:rsidR="00E71428"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 in </w:t>
      </w:r>
      <w:r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Charge:</w:t>
      </w:r>
      <w:r w:rsidR="00214187"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 </w:t>
      </w:r>
      <w:proofErr w:type="spellStart"/>
      <w:r w:rsidR="002A7E78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>Prof.Harikrishnan</w:t>
      </w:r>
      <w:proofErr w:type="spellEnd"/>
      <w:r w:rsidR="002A7E78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 xml:space="preserve"> R</w:t>
      </w:r>
      <w:r w:rsidR="002A7E78"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, Assistant Professor, Baselios Mathews II College</w:t>
      </w:r>
      <w:r w:rsidR="00E71428"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 of </w:t>
      </w:r>
      <w:r w:rsidR="002A7E78"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Engineering</w:t>
      </w:r>
      <w:r w:rsidR="00D53AA9"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,</w:t>
      </w:r>
      <w:r w:rsidR="002A7E78"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 Kollam</w:t>
      </w:r>
    </w:p>
    <w:p w14:paraId="00510700" w14:textId="77777777" w:rsidR="00700640" w:rsidRPr="00471ABD" w:rsidRDefault="00700640" w:rsidP="00191F77">
      <w:pPr>
        <w:shd w:val="clear" w:color="auto" w:fill="EAF1DD" w:themeFill="accent3" w:themeFillTint="33"/>
        <w:spacing w:line="276" w:lineRule="auto"/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</w:pPr>
      <w:proofErr w:type="spellStart"/>
      <w:r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Rapporter</w:t>
      </w:r>
      <w:proofErr w:type="spellEnd"/>
      <w:r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: </w:t>
      </w:r>
      <w:r w:rsidR="00214187"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Meenakshy M S, Vaishnavi S </w:t>
      </w:r>
    </w:p>
    <w:p w14:paraId="3F863E7A" w14:textId="77777777" w:rsidR="00502A44" w:rsidRPr="00471ABD" w:rsidRDefault="00502A44" w:rsidP="00700640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</w:pPr>
    </w:p>
    <w:tbl>
      <w:tblPr>
        <w:tblStyle w:val="a"/>
        <w:tblW w:w="13487" w:type="dxa"/>
        <w:tblInd w:w="-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00" w:firstRow="0" w:lastRow="0" w:firstColumn="0" w:lastColumn="0" w:noHBand="0" w:noVBand="1"/>
      </w:tblPr>
      <w:tblGrid>
        <w:gridCol w:w="857"/>
        <w:gridCol w:w="1524"/>
        <w:gridCol w:w="11106"/>
      </w:tblGrid>
      <w:tr w:rsidR="00700640" w:rsidRPr="00471ABD" w14:paraId="311FD14F" w14:textId="77777777" w:rsidTr="00471ABD">
        <w:trPr>
          <w:cantSplit/>
          <w:trHeight w:val="327"/>
          <w:tblHeader/>
        </w:trPr>
        <w:tc>
          <w:tcPr>
            <w:tcW w:w="857" w:type="dxa"/>
            <w:shd w:val="clear" w:color="auto" w:fill="FBD4B4" w:themeFill="accent6" w:themeFillTint="66"/>
          </w:tcPr>
          <w:p w14:paraId="1C179FFF" w14:textId="77777777" w:rsidR="00700640" w:rsidRPr="00471ABD" w:rsidRDefault="00700640" w:rsidP="006E2925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  <w:t>Sl. No</w:t>
            </w:r>
          </w:p>
        </w:tc>
        <w:tc>
          <w:tcPr>
            <w:tcW w:w="1524" w:type="dxa"/>
            <w:shd w:val="clear" w:color="auto" w:fill="FBD4B4" w:themeFill="accent6" w:themeFillTint="66"/>
          </w:tcPr>
          <w:p w14:paraId="5161BB0C" w14:textId="77777777" w:rsidR="00700640" w:rsidRPr="00471ABD" w:rsidRDefault="00700640" w:rsidP="006E2925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</w:pPr>
            <w:proofErr w:type="gramStart"/>
            <w:r w:rsidRPr="00471ABD">
              <w:rPr>
                <w:rFonts w:ascii="Times New Roman" w:eastAsia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  <w:t>Paper  Id</w:t>
            </w:r>
            <w:proofErr w:type="gramEnd"/>
          </w:p>
        </w:tc>
        <w:tc>
          <w:tcPr>
            <w:tcW w:w="11106" w:type="dxa"/>
            <w:shd w:val="clear" w:color="auto" w:fill="FBD4B4" w:themeFill="accent6" w:themeFillTint="66"/>
          </w:tcPr>
          <w:p w14:paraId="2D51AB27" w14:textId="77777777" w:rsidR="00700640" w:rsidRPr="00471ABD" w:rsidRDefault="00700640" w:rsidP="006E2925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  <w:t>Title</w:t>
            </w:r>
          </w:p>
        </w:tc>
      </w:tr>
      <w:tr w:rsidR="00D31AC0" w:rsidRPr="00471ABD" w14:paraId="74291CCE" w14:textId="77777777" w:rsidTr="009A77DE">
        <w:trPr>
          <w:cantSplit/>
          <w:trHeight w:val="327"/>
          <w:tblHeader/>
        </w:trPr>
        <w:tc>
          <w:tcPr>
            <w:tcW w:w="857" w:type="dxa"/>
            <w:vAlign w:val="center"/>
          </w:tcPr>
          <w:p w14:paraId="2CAD8AE2" w14:textId="77777777" w:rsidR="00D31AC0" w:rsidRPr="00471ABD" w:rsidRDefault="00D31AC0" w:rsidP="00D31AC0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524" w:type="dxa"/>
          </w:tcPr>
          <w:p w14:paraId="18B5C902" w14:textId="54F604B5" w:rsidR="00D31AC0" w:rsidRPr="00471ABD" w:rsidRDefault="00D31AC0" w:rsidP="00D31AC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122</w:t>
            </w:r>
          </w:p>
        </w:tc>
        <w:tc>
          <w:tcPr>
            <w:tcW w:w="11106" w:type="dxa"/>
          </w:tcPr>
          <w:p w14:paraId="10ED2174" w14:textId="7D1F70F6" w:rsidR="00D31AC0" w:rsidRPr="00471ABD" w:rsidRDefault="00D31AC0" w:rsidP="00D31AC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PERFORMANCE ENHANCEMENT OF HYBRID ELECTRIC VEHICLES USING THERMOELECTRIC AND PIEZOELECTRIC GENERATORS</w:t>
            </w:r>
          </w:p>
        </w:tc>
      </w:tr>
      <w:tr w:rsidR="00D31AC0" w:rsidRPr="00471ABD" w14:paraId="511951CE" w14:textId="77777777" w:rsidTr="009A77DE">
        <w:trPr>
          <w:cantSplit/>
          <w:trHeight w:val="327"/>
          <w:tblHeader/>
        </w:trPr>
        <w:tc>
          <w:tcPr>
            <w:tcW w:w="857" w:type="dxa"/>
            <w:vAlign w:val="center"/>
          </w:tcPr>
          <w:p w14:paraId="6842F77B" w14:textId="77777777" w:rsidR="00D31AC0" w:rsidRPr="00471ABD" w:rsidRDefault="00D31AC0" w:rsidP="00D31AC0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524" w:type="dxa"/>
          </w:tcPr>
          <w:p w14:paraId="6C1D1235" w14:textId="3A3D8C12" w:rsidR="00D31AC0" w:rsidRPr="00471ABD" w:rsidRDefault="00D31AC0" w:rsidP="00D31AC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147</w:t>
            </w:r>
          </w:p>
        </w:tc>
        <w:tc>
          <w:tcPr>
            <w:tcW w:w="11106" w:type="dxa"/>
          </w:tcPr>
          <w:p w14:paraId="32506401" w14:textId="66336E5F" w:rsidR="00D31AC0" w:rsidRPr="00471ABD" w:rsidRDefault="00D31AC0" w:rsidP="00D31AC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Enhancing Electric Vehicle Charging Station Placement in Practical Power Distribution Networks</w:t>
            </w:r>
          </w:p>
        </w:tc>
      </w:tr>
      <w:tr w:rsidR="00D31AC0" w:rsidRPr="00471ABD" w14:paraId="33480D58" w14:textId="77777777" w:rsidTr="00AF5F17">
        <w:trPr>
          <w:cantSplit/>
          <w:trHeight w:val="327"/>
          <w:tblHeader/>
        </w:trPr>
        <w:tc>
          <w:tcPr>
            <w:tcW w:w="857" w:type="dxa"/>
            <w:vAlign w:val="center"/>
          </w:tcPr>
          <w:p w14:paraId="536424B3" w14:textId="77777777" w:rsidR="00D31AC0" w:rsidRPr="00471ABD" w:rsidRDefault="00D31AC0" w:rsidP="00D31AC0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524" w:type="dxa"/>
          </w:tcPr>
          <w:p w14:paraId="43E0D133" w14:textId="5E1E1890" w:rsidR="00D31AC0" w:rsidRPr="00471ABD" w:rsidRDefault="00D31AC0" w:rsidP="00D31AC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192</w:t>
            </w:r>
          </w:p>
        </w:tc>
        <w:tc>
          <w:tcPr>
            <w:tcW w:w="11106" w:type="dxa"/>
          </w:tcPr>
          <w:p w14:paraId="22C67A21" w14:textId="43A1354A" w:rsidR="00D31AC0" w:rsidRPr="00471ABD" w:rsidRDefault="00D31AC0" w:rsidP="00D31AC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NOVEL SENSOR-BASED SYSTEM FOR ENSURING RIDER SAFETY IN BIKES</w:t>
            </w:r>
          </w:p>
        </w:tc>
      </w:tr>
      <w:tr w:rsidR="00D31AC0" w:rsidRPr="00471ABD" w14:paraId="547EBF8B" w14:textId="77777777" w:rsidTr="00AF5F17">
        <w:trPr>
          <w:cantSplit/>
          <w:trHeight w:val="327"/>
          <w:tblHeader/>
        </w:trPr>
        <w:tc>
          <w:tcPr>
            <w:tcW w:w="857" w:type="dxa"/>
            <w:vAlign w:val="center"/>
          </w:tcPr>
          <w:p w14:paraId="6E34BC23" w14:textId="77777777" w:rsidR="00D31AC0" w:rsidRPr="00471ABD" w:rsidRDefault="00D31AC0" w:rsidP="00D31AC0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524" w:type="dxa"/>
          </w:tcPr>
          <w:p w14:paraId="78227C61" w14:textId="1A861DB8" w:rsidR="00D31AC0" w:rsidRPr="00471ABD" w:rsidRDefault="00D31AC0" w:rsidP="00D31AC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347</w:t>
            </w:r>
          </w:p>
        </w:tc>
        <w:tc>
          <w:tcPr>
            <w:tcW w:w="11106" w:type="dxa"/>
          </w:tcPr>
          <w:p w14:paraId="5E0A8435" w14:textId="262EDA69" w:rsidR="00D31AC0" w:rsidRPr="00471ABD" w:rsidRDefault="00D31AC0" w:rsidP="00D31AC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 xml:space="preserve">Performance Assessment </w:t>
            </w:r>
            <w:proofErr w:type="gramStart"/>
            <w:r w:rsidRPr="00471ABD">
              <w:rPr>
                <w:rFonts w:ascii="Times New Roman" w:hAnsi="Times New Roman" w:cs="Times New Roman"/>
              </w:rPr>
              <w:t>of  ANN</w:t>
            </w:r>
            <w:proofErr w:type="gramEnd"/>
            <w:r w:rsidRPr="00471ABD">
              <w:rPr>
                <w:rFonts w:ascii="Times New Roman" w:hAnsi="Times New Roman" w:cs="Times New Roman"/>
              </w:rPr>
              <w:t>-</w:t>
            </w:r>
            <w:proofErr w:type="gramStart"/>
            <w:r w:rsidRPr="00471ABD">
              <w:rPr>
                <w:rFonts w:ascii="Times New Roman" w:hAnsi="Times New Roman" w:cs="Times New Roman"/>
              </w:rPr>
              <w:t>Integrated  Battery</w:t>
            </w:r>
            <w:proofErr w:type="gramEnd"/>
            <w:r w:rsidRPr="00471ABD">
              <w:rPr>
                <w:rFonts w:ascii="Times New Roman" w:hAnsi="Times New Roman" w:cs="Times New Roman"/>
              </w:rPr>
              <w:t xml:space="preserve"> Management </w:t>
            </w:r>
            <w:proofErr w:type="gramStart"/>
            <w:r w:rsidRPr="00471ABD">
              <w:rPr>
                <w:rFonts w:ascii="Times New Roman" w:hAnsi="Times New Roman" w:cs="Times New Roman"/>
              </w:rPr>
              <w:t>In</w:t>
            </w:r>
            <w:proofErr w:type="gramEnd"/>
            <w:r w:rsidRPr="00471ABD">
              <w:rPr>
                <w:rFonts w:ascii="Times New Roman" w:hAnsi="Times New Roman" w:cs="Times New Roman"/>
              </w:rPr>
              <w:t xml:space="preserve"> Electric Vehicle Using Simulation</w:t>
            </w:r>
          </w:p>
        </w:tc>
      </w:tr>
      <w:tr w:rsidR="00D31AC0" w:rsidRPr="00471ABD" w14:paraId="71760581" w14:textId="77777777" w:rsidTr="00AF5F17">
        <w:trPr>
          <w:cantSplit/>
          <w:trHeight w:val="327"/>
          <w:tblHeader/>
        </w:trPr>
        <w:tc>
          <w:tcPr>
            <w:tcW w:w="857" w:type="dxa"/>
            <w:vAlign w:val="center"/>
          </w:tcPr>
          <w:p w14:paraId="1D870C9E" w14:textId="77777777" w:rsidR="00D31AC0" w:rsidRPr="00471ABD" w:rsidRDefault="00D31AC0" w:rsidP="00D31AC0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1524" w:type="dxa"/>
          </w:tcPr>
          <w:p w14:paraId="60FBCA0F" w14:textId="6E7DBB51" w:rsidR="00D31AC0" w:rsidRPr="00471ABD" w:rsidRDefault="00D31AC0" w:rsidP="00D31AC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1002</w:t>
            </w:r>
          </w:p>
        </w:tc>
        <w:tc>
          <w:tcPr>
            <w:tcW w:w="11106" w:type="dxa"/>
          </w:tcPr>
          <w:p w14:paraId="36839849" w14:textId="68881613" w:rsidR="00D31AC0" w:rsidRPr="00471ABD" w:rsidRDefault="00D31AC0" w:rsidP="00D31AC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ARTIFICIAL INTELLIGENCE BASED ENERGY MANAGEMENT SYSTEM FOR INDUSTRY</w:t>
            </w:r>
          </w:p>
        </w:tc>
      </w:tr>
      <w:tr w:rsidR="00D31AC0" w:rsidRPr="00471ABD" w14:paraId="6C82954D" w14:textId="77777777" w:rsidTr="00AF5F17">
        <w:trPr>
          <w:cantSplit/>
          <w:trHeight w:val="327"/>
          <w:tblHeader/>
        </w:trPr>
        <w:tc>
          <w:tcPr>
            <w:tcW w:w="857" w:type="dxa"/>
            <w:vAlign w:val="center"/>
          </w:tcPr>
          <w:p w14:paraId="57BE0FA9" w14:textId="77777777" w:rsidR="00D31AC0" w:rsidRPr="00471ABD" w:rsidRDefault="00D31AC0" w:rsidP="00D31AC0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1524" w:type="dxa"/>
          </w:tcPr>
          <w:p w14:paraId="316BB284" w14:textId="47C3B649" w:rsidR="00D31AC0" w:rsidRPr="00471ABD" w:rsidRDefault="00D31AC0" w:rsidP="00D31AC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127</w:t>
            </w:r>
          </w:p>
        </w:tc>
        <w:tc>
          <w:tcPr>
            <w:tcW w:w="11106" w:type="dxa"/>
          </w:tcPr>
          <w:p w14:paraId="0BAC4FEB" w14:textId="3A34F120" w:rsidR="00D31AC0" w:rsidRPr="00471ABD" w:rsidRDefault="00D31AC0" w:rsidP="00D31AC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Integrating IoT and Hybrid Energy for Sustainable Smart Irrigation Systems in Agriculture</w:t>
            </w:r>
          </w:p>
        </w:tc>
      </w:tr>
      <w:tr w:rsidR="00D31AC0" w:rsidRPr="00471ABD" w14:paraId="507993CB" w14:textId="77777777" w:rsidTr="00AF5F17">
        <w:trPr>
          <w:cantSplit/>
          <w:trHeight w:val="327"/>
          <w:tblHeader/>
        </w:trPr>
        <w:tc>
          <w:tcPr>
            <w:tcW w:w="857" w:type="dxa"/>
            <w:vAlign w:val="center"/>
          </w:tcPr>
          <w:p w14:paraId="68A6AE3F" w14:textId="77777777" w:rsidR="00D31AC0" w:rsidRPr="00471ABD" w:rsidRDefault="00D31AC0" w:rsidP="00D31AC0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7</w:t>
            </w:r>
          </w:p>
        </w:tc>
        <w:tc>
          <w:tcPr>
            <w:tcW w:w="1524" w:type="dxa"/>
          </w:tcPr>
          <w:p w14:paraId="5D7789B7" w14:textId="1C1333F7" w:rsidR="00D31AC0" w:rsidRPr="00471ABD" w:rsidRDefault="00D31AC0" w:rsidP="00D31AC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172</w:t>
            </w:r>
          </w:p>
        </w:tc>
        <w:tc>
          <w:tcPr>
            <w:tcW w:w="11106" w:type="dxa"/>
          </w:tcPr>
          <w:p w14:paraId="4DEB21B9" w14:textId="27BD4E51" w:rsidR="00D31AC0" w:rsidRPr="00471ABD" w:rsidRDefault="00D31AC0" w:rsidP="00D31AC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Optimizing Hybrid Renewable Energy Sources and Grid Integration for Economic Analysis Using the Hunter-Prey Optimization Algorithm</w:t>
            </w:r>
          </w:p>
        </w:tc>
      </w:tr>
      <w:tr w:rsidR="00D31AC0" w:rsidRPr="00471ABD" w14:paraId="2F71CCF3" w14:textId="77777777" w:rsidTr="00AF5F17">
        <w:trPr>
          <w:cantSplit/>
          <w:trHeight w:val="327"/>
          <w:tblHeader/>
        </w:trPr>
        <w:tc>
          <w:tcPr>
            <w:tcW w:w="857" w:type="dxa"/>
            <w:vAlign w:val="center"/>
          </w:tcPr>
          <w:p w14:paraId="6327A790" w14:textId="77777777" w:rsidR="00D31AC0" w:rsidRPr="00471ABD" w:rsidRDefault="00D31AC0" w:rsidP="00D31AC0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8</w:t>
            </w:r>
          </w:p>
        </w:tc>
        <w:tc>
          <w:tcPr>
            <w:tcW w:w="1524" w:type="dxa"/>
          </w:tcPr>
          <w:p w14:paraId="035430D5" w14:textId="24724D1F" w:rsidR="00D31AC0" w:rsidRPr="00471ABD" w:rsidRDefault="00D31AC0" w:rsidP="00D31AC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212</w:t>
            </w:r>
          </w:p>
        </w:tc>
        <w:tc>
          <w:tcPr>
            <w:tcW w:w="11106" w:type="dxa"/>
          </w:tcPr>
          <w:p w14:paraId="4FE215F9" w14:textId="500573FB" w:rsidR="00D31AC0" w:rsidRPr="00471ABD" w:rsidRDefault="00D31AC0" w:rsidP="00D31AC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 xml:space="preserve">Cloud-Integrated Smart Detection of Solar Panel Damage and Degradation </w:t>
            </w:r>
          </w:p>
        </w:tc>
      </w:tr>
      <w:tr w:rsidR="00D31AC0" w:rsidRPr="00471ABD" w14:paraId="5ADD8C1C" w14:textId="77777777" w:rsidTr="00AF5F17">
        <w:trPr>
          <w:cantSplit/>
          <w:trHeight w:val="327"/>
          <w:tblHeader/>
        </w:trPr>
        <w:tc>
          <w:tcPr>
            <w:tcW w:w="857" w:type="dxa"/>
            <w:vAlign w:val="center"/>
          </w:tcPr>
          <w:p w14:paraId="3BD04871" w14:textId="77777777" w:rsidR="00D31AC0" w:rsidRPr="00471ABD" w:rsidRDefault="00D31AC0" w:rsidP="00D31AC0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9</w:t>
            </w:r>
          </w:p>
        </w:tc>
        <w:tc>
          <w:tcPr>
            <w:tcW w:w="1524" w:type="dxa"/>
          </w:tcPr>
          <w:p w14:paraId="4077D970" w14:textId="7C3F363A" w:rsidR="00D31AC0" w:rsidRPr="00471ABD" w:rsidRDefault="00D31AC0" w:rsidP="00D31AC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338</w:t>
            </w:r>
          </w:p>
        </w:tc>
        <w:tc>
          <w:tcPr>
            <w:tcW w:w="11106" w:type="dxa"/>
          </w:tcPr>
          <w:p w14:paraId="50DD74FA" w14:textId="20104B4E" w:rsidR="00D31AC0" w:rsidRPr="00471ABD" w:rsidRDefault="00D31AC0" w:rsidP="00D31AC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ARIMA based Analysis of World Energy Consumption</w:t>
            </w:r>
          </w:p>
        </w:tc>
      </w:tr>
      <w:tr w:rsidR="00D31AC0" w:rsidRPr="00471ABD" w14:paraId="4557EC8D" w14:textId="77777777" w:rsidTr="00AF5F17">
        <w:trPr>
          <w:cantSplit/>
          <w:trHeight w:val="327"/>
          <w:tblHeader/>
        </w:trPr>
        <w:tc>
          <w:tcPr>
            <w:tcW w:w="857" w:type="dxa"/>
            <w:vAlign w:val="center"/>
          </w:tcPr>
          <w:p w14:paraId="00550097" w14:textId="77777777" w:rsidR="00D31AC0" w:rsidRPr="00471ABD" w:rsidRDefault="00D31AC0" w:rsidP="00D31AC0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10</w:t>
            </w:r>
          </w:p>
        </w:tc>
        <w:tc>
          <w:tcPr>
            <w:tcW w:w="1524" w:type="dxa"/>
          </w:tcPr>
          <w:p w14:paraId="58046257" w14:textId="2C25A91B" w:rsidR="00D31AC0" w:rsidRPr="00471ABD" w:rsidRDefault="00D31AC0" w:rsidP="00D31AC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706</w:t>
            </w:r>
          </w:p>
        </w:tc>
        <w:tc>
          <w:tcPr>
            <w:tcW w:w="11106" w:type="dxa"/>
          </w:tcPr>
          <w:p w14:paraId="3B3D9A5E" w14:textId="3BD54C5F" w:rsidR="00D31AC0" w:rsidRPr="00471ABD" w:rsidRDefault="00D31AC0" w:rsidP="00D31AC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Waste-to-Energy Conversion System for Efficient Power Generation and Environmental Sustainability</w:t>
            </w:r>
          </w:p>
        </w:tc>
      </w:tr>
      <w:tr w:rsidR="00D31AC0" w:rsidRPr="00471ABD" w14:paraId="35B7385A" w14:textId="77777777" w:rsidTr="00AF5F17">
        <w:trPr>
          <w:cantSplit/>
          <w:trHeight w:val="327"/>
          <w:tblHeader/>
        </w:trPr>
        <w:tc>
          <w:tcPr>
            <w:tcW w:w="857" w:type="dxa"/>
            <w:vAlign w:val="center"/>
          </w:tcPr>
          <w:p w14:paraId="591AC659" w14:textId="77777777" w:rsidR="00D31AC0" w:rsidRPr="00471ABD" w:rsidRDefault="00D31AC0" w:rsidP="00D31AC0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11</w:t>
            </w:r>
          </w:p>
        </w:tc>
        <w:tc>
          <w:tcPr>
            <w:tcW w:w="1524" w:type="dxa"/>
          </w:tcPr>
          <w:p w14:paraId="73381819" w14:textId="00DFB102" w:rsidR="00D31AC0" w:rsidRPr="00471ABD" w:rsidRDefault="00D31AC0" w:rsidP="00D31AC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810</w:t>
            </w:r>
          </w:p>
        </w:tc>
        <w:tc>
          <w:tcPr>
            <w:tcW w:w="11106" w:type="dxa"/>
          </w:tcPr>
          <w:p w14:paraId="4A017A22" w14:textId="20963AB2" w:rsidR="00D31AC0" w:rsidRPr="00471ABD" w:rsidRDefault="00D31AC0" w:rsidP="00D31AC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AI-Driven Synthetic Data Generation Platform for Voice, Text, and Image Augmentation</w:t>
            </w:r>
          </w:p>
        </w:tc>
      </w:tr>
      <w:tr w:rsidR="00D31AC0" w:rsidRPr="00471ABD" w14:paraId="56BDC566" w14:textId="77777777" w:rsidTr="00771B69">
        <w:trPr>
          <w:cantSplit/>
          <w:trHeight w:val="327"/>
          <w:tblHeader/>
        </w:trPr>
        <w:tc>
          <w:tcPr>
            <w:tcW w:w="857" w:type="dxa"/>
            <w:vAlign w:val="center"/>
          </w:tcPr>
          <w:p w14:paraId="50F9B1E8" w14:textId="77777777" w:rsidR="00D31AC0" w:rsidRPr="00471ABD" w:rsidRDefault="00D31AC0" w:rsidP="00D31AC0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12</w:t>
            </w:r>
          </w:p>
        </w:tc>
        <w:tc>
          <w:tcPr>
            <w:tcW w:w="1524" w:type="dxa"/>
          </w:tcPr>
          <w:p w14:paraId="162AE9A0" w14:textId="3E569582" w:rsidR="00D31AC0" w:rsidRPr="00471ABD" w:rsidRDefault="00D31AC0" w:rsidP="00D31AC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890</w:t>
            </w:r>
          </w:p>
        </w:tc>
        <w:tc>
          <w:tcPr>
            <w:tcW w:w="11106" w:type="dxa"/>
          </w:tcPr>
          <w:p w14:paraId="07515886" w14:textId="1AB26F36" w:rsidR="00D31AC0" w:rsidRPr="00471ABD" w:rsidRDefault="00D31AC0" w:rsidP="00D31AC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Cyber Risk Prediction Using Deep Learning</w:t>
            </w:r>
          </w:p>
        </w:tc>
      </w:tr>
      <w:tr w:rsidR="00D31AC0" w:rsidRPr="00471ABD" w14:paraId="72892B2E" w14:textId="77777777" w:rsidTr="00F112C4">
        <w:trPr>
          <w:cantSplit/>
          <w:trHeight w:val="327"/>
          <w:tblHeader/>
        </w:trPr>
        <w:tc>
          <w:tcPr>
            <w:tcW w:w="857" w:type="dxa"/>
            <w:vAlign w:val="center"/>
          </w:tcPr>
          <w:p w14:paraId="494AC726" w14:textId="77777777" w:rsidR="00D31AC0" w:rsidRPr="00471ABD" w:rsidRDefault="00D31AC0" w:rsidP="00D31AC0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13</w:t>
            </w:r>
          </w:p>
        </w:tc>
        <w:tc>
          <w:tcPr>
            <w:tcW w:w="1524" w:type="dxa"/>
          </w:tcPr>
          <w:p w14:paraId="54C6E8A0" w14:textId="4A6137A5" w:rsidR="00D31AC0" w:rsidRPr="00471ABD" w:rsidRDefault="00D31AC0" w:rsidP="00D31AC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938</w:t>
            </w:r>
          </w:p>
        </w:tc>
        <w:tc>
          <w:tcPr>
            <w:tcW w:w="11106" w:type="dxa"/>
          </w:tcPr>
          <w:p w14:paraId="6DD72A93" w14:textId="0EA0844B" w:rsidR="00D31AC0" w:rsidRPr="00471ABD" w:rsidRDefault="00D31AC0" w:rsidP="00D31AC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Towards Sustainable Urban Mobility: A Smart Traffic System Integrating IoT and Machine Learning</w:t>
            </w:r>
          </w:p>
        </w:tc>
      </w:tr>
      <w:tr w:rsidR="00D31AC0" w:rsidRPr="00471ABD" w14:paraId="5663ED85" w14:textId="77777777" w:rsidTr="00F112C4">
        <w:trPr>
          <w:cantSplit/>
          <w:trHeight w:val="327"/>
          <w:tblHeader/>
        </w:trPr>
        <w:tc>
          <w:tcPr>
            <w:tcW w:w="857" w:type="dxa"/>
            <w:vAlign w:val="center"/>
          </w:tcPr>
          <w:p w14:paraId="134A8591" w14:textId="77777777" w:rsidR="00D31AC0" w:rsidRPr="00471ABD" w:rsidRDefault="00D31AC0" w:rsidP="00D31AC0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14</w:t>
            </w:r>
          </w:p>
        </w:tc>
        <w:tc>
          <w:tcPr>
            <w:tcW w:w="1524" w:type="dxa"/>
          </w:tcPr>
          <w:p w14:paraId="2CF2B6E9" w14:textId="3EFFF26F" w:rsidR="00D31AC0" w:rsidRPr="00471ABD" w:rsidRDefault="00D31AC0" w:rsidP="00D31AC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1145</w:t>
            </w:r>
          </w:p>
        </w:tc>
        <w:tc>
          <w:tcPr>
            <w:tcW w:w="11106" w:type="dxa"/>
          </w:tcPr>
          <w:p w14:paraId="765FDB10" w14:textId="7C046735" w:rsidR="00D31AC0" w:rsidRPr="00471ABD" w:rsidRDefault="00D31AC0" w:rsidP="00D31AC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ANN-Assisted Deep Learning Approaches and DNN Classifiers for Parkinson’s Disease (PD) Diagnosis and Prediction</w:t>
            </w:r>
          </w:p>
        </w:tc>
      </w:tr>
      <w:tr w:rsidR="009C4070" w:rsidRPr="00471ABD" w14:paraId="4E7C2244" w14:textId="77777777" w:rsidTr="0073236C">
        <w:trPr>
          <w:cantSplit/>
          <w:trHeight w:val="327"/>
          <w:tblHeader/>
        </w:trPr>
        <w:tc>
          <w:tcPr>
            <w:tcW w:w="857" w:type="dxa"/>
            <w:vAlign w:val="center"/>
          </w:tcPr>
          <w:p w14:paraId="529BF922" w14:textId="77777777" w:rsidR="009C4070" w:rsidRPr="00471ABD" w:rsidRDefault="009C4070" w:rsidP="009C4070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15</w:t>
            </w:r>
          </w:p>
        </w:tc>
        <w:tc>
          <w:tcPr>
            <w:tcW w:w="1524" w:type="dxa"/>
          </w:tcPr>
          <w:p w14:paraId="44B163D2" w14:textId="5198B269" w:rsidR="009C4070" w:rsidRPr="00471ABD" w:rsidRDefault="009C4070" w:rsidP="009C407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156</w:t>
            </w:r>
          </w:p>
        </w:tc>
        <w:tc>
          <w:tcPr>
            <w:tcW w:w="11106" w:type="dxa"/>
          </w:tcPr>
          <w:p w14:paraId="644F3A4A" w14:textId="6A014753" w:rsidR="009C4070" w:rsidRPr="00471ABD" w:rsidRDefault="009C4070" w:rsidP="009C40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Design of Type 2 Fuzzy Controller Technique for Voltage Sag mitigation using DVR</w:t>
            </w:r>
          </w:p>
        </w:tc>
      </w:tr>
      <w:tr w:rsidR="00CC7DCA" w:rsidRPr="00471ABD" w14:paraId="0ACD2516" w14:textId="77777777" w:rsidTr="0073236C">
        <w:trPr>
          <w:cantSplit/>
          <w:trHeight w:val="327"/>
          <w:tblHeader/>
        </w:trPr>
        <w:tc>
          <w:tcPr>
            <w:tcW w:w="857" w:type="dxa"/>
            <w:vAlign w:val="center"/>
          </w:tcPr>
          <w:p w14:paraId="0B3B6E70" w14:textId="77777777" w:rsidR="00CC7DCA" w:rsidRPr="00471ABD" w:rsidRDefault="00CC7DCA" w:rsidP="00CC7DCA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16</w:t>
            </w:r>
          </w:p>
        </w:tc>
        <w:tc>
          <w:tcPr>
            <w:tcW w:w="1524" w:type="dxa"/>
          </w:tcPr>
          <w:p w14:paraId="0208691A" w14:textId="5F87FB36" w:rsidR="00CC7DCA" w:rsidRPr="00471ABD" w:rsidRDefault="00CC7DCA" w:rsidP="00CC7D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709</w:t>
            </w:r>
          </w:p>
        </w:tc>
        <w:tc>
          <w:tcPr>
            <w:tcW w:w="11106" w:type="dxa"/>
          </w:tcPr>
          <w:p w14:paraId="17B4B695" w14:textId="7EBD386E" w:rsidR="00CC7DCA" w:rsidRPr="00471ABD" w:rsidRDefault="00CC7DCA" w:rsidP="00CC7DC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 xml:space="preserve">Demand Management for Residential </w:t>
            </w:r>
            <w:proofErr w:type="spellStart"/>
            <w:proofErr w:type="gramStart"/>
            <w:r w:rsidRPr="00471ABD">
              <w:rPr>
                <w:rFonts w:ascii="Times New Roman" w:hAnsi="Times New Roman" w:cs="Times New Roman"/>
              </w:rPr>
              <w:t>Buildings:A</w:t>
            </w:r>
            <w:proofErr w:type="spellEnd"/>
            <w:proofErr w:type="gramEnd"/>
            <w:r w:rsidRPr="00471ABD">
              <w:rPr>
                <w:rFonts w:ascii="Times New Roman" w:hAnsi="Times New Roman" w:cs="Times New Roman"/>
              </w:rPr>
              <w:t xml:space="preserve"> Smart Approach to Energy Optimization</w:t>
            </w:r>
          </w:p>
        </w:tc>
      </w:tr>
      <w:tr w:rsidR="00CC7DCA" w:rsidRPr="00471ABD" w14:paraId="224F7048" w14:textId="77777777" w:rsidTr="0073236C">
        <w:trPr>
          <w:cantSplit/>
          <w:trHeight w:val="327"/>
          <w:tblHeader/>
        </w:trPr>
        <w:tc>
          <w:tcPr>
            <w:tcW w:w="857" w:type="dxa"/>
            <w:vAlign w:val="center"/>
          </w:tcPr>
          <w:p w14:paraId="487201CB" w14:textId="60A92ADB" w:rsidR="00CC7DCA" w:rsidRPr="00471ABD" w:rsidRDefault="00CC7DCA" w:rsidP="00CC7DCA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17</w:t>
            </w:r>
          </w:p>
        </w:tc>
        <w:tc>
          <w:tcPr>
            <w:tcW w:w="1524" w:type="dxa"/>
          </w:tcPr>
          <w:p w14:paraId="58BBAF2C" w14:textId="3C2AD0CB" w:rsidR="00CC7DCA" w:rsidRPr="00471ABD" w:rsidRDefault="00CC7DCA" w:rsidP="00CC7DCA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71ABD">
              <w:rPr>
                <w:rFonts w:ascii="Times New Roman" w:hAnsi="Times New Roman" w:cs="Times New Roman"/>
              </w:rPr>
              <w:t>712</w:t>
            </w:r>
          </w:p>
        </w:tc>
        <w:tc>
          <w:tcPr>
            <w:tcW w:w="11106" w:type="dxa"/>
          </w:tcPr>
          <w:p w14:paraId="333C1070" w14:textId="5198C6E6" w:rsidR="00CC7DCA" w:rsidRPr="00471ABD" w:rsidRDefault="00CC7DCA" w:rsidP="00CC7DCA">
            <w:pPr>
              <w:rPr>
                <w:rFonts w:ascii="Times New Roman" w:hAnsi="Times New Roman" w:cs="Times New Roman"/>
                <w:color w:val="000000"/>
              </w:rPr>
            </w:pPr>
            <w:r w:rsidRPr="00471ABD">
              <w:rPr>
                <w:rFonts w:ascii="Times New Roman" w:hAnsi="Times New Roman" w:cs="Times New Roman"/>
              </w:rPr>
              <w:t>Harnessing Pedal Power: An Innovative Approach to Electricity Generation via Fitness Cycle</w:t>
            </w:r>
          </w:p>
        </w:tc>
      </w:tr>
      <w:tr w:rsidR="000006DF" w:rsidRPr="00471ABD" w14:paraId="511AAFCD" w14:textId="77777777" w:rsidTr="0073236C">
        <w:trPr>
          <w:cantSplit/>
          <w:trHeight w:val="327"/>
          <w:tblHeader/>
        </w:trPr>
        <w:tc>
          <w:tcPr>
            <w:tcW w:w="857" w:type="dxa"/>
            <w:vAlign w:val="center"/>
          </w:tcPr>
          <w:p w14:paraId="2360CC35" w14:textId="7637F424" w:rsidR="000006DF" w:rsidRPr="00471ABD" w:rsidRDefault="000006DF" w:rsidP="000006DF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18</w:t>
            </w:r>
          </w:p>
        </w:tc>
        <w:tc>
          <w:tcPr>
            <w:tcW w:w="1524" w:type="dxa"/>
          </w:tcPr>
          <w:p w14:paraId="5386D329" w14:textId="052D8A77" w:rsidR="000006DF" w:rsidRPr="00471ABD" w:rsidRDefault="000006DF" w:rsidP="000006DF">
            <w:pPr>
              <w:jc w:val="center"/>
              <w:rPr>
                <w:rFonts w:ascii="Times New Roman" w:hAnsi="Times New Roman" w:cs="Times New Roman"/>
              </w:rPr>
            </w:pPr>
            <w:r w:rsidRPr="00A64A16">
              <w:t>952</w:t>
            </w:r>
          </w:p>
        </w:tc>
        <w:tc>
          <w:tcPr>
            <w:tcW w:w="11106" w:type="dxa"/>
          </w:tcPr>
          <w:p w14:paraId="765FB7CA" w14:textId="3F25B26D" w:rsidR="000006DF" w:rsidRPr="00471ABD" w:rsidRDefault="000006DF" w:rsidP="000006DF">
            <w:pPr>
              <w:rPr>
                <w:rFonts w:ascii="Times New Roman" w:hAnsi="Times New Roman" w:cs="Times New Roman"/>
              </w:rPr>
            </w:pPr>
            <w:r w:rsidRPr="00A64A16">
              <w:t xml:space="preserve">Enhanced PV-Based Wireless EV Charging </w:t>
            </w:r>
            <w:proofErr w:type="gramStart"/>
            <w:r w:rsidRPr="00A64A16">
              <w:t>With</w:t>
            </w:r>
            <w:proofErr w:type="gramEnd"/>
            <w:r w:rsidRPr="00A64A16">
              <w:t xml:space="preserve"> High Gain Z-Source Converter </w:t>
            </w:r>
            <w:proofErr w:type="gramStart"/>
            <w:r w:rsidRPr="00A64A16">
              <w:t>And</w:t>
            </w:r>
            <w:proofErr w:type="gramEnd"/>
            <w:r w:rsidRPr="00A64A16">
              <w:t xml:space="preserve"> Intelligent Optimized MPPT Control</w:t>
            </w:r>
          </w:p>
        </w:tc>
      </w:tr>
    </w:tbl>
    <w:p w14:paraId="1AD3D928" w14:textId="77777777" w:rsidR="00DE4A17" w:rsidRPr="00471ABD" w:rsidRDefault="00DE4A17" w:rsidP="00DE4A17">
      <w:pPr>
        <w:spacing w:line="276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</w:pPr>
    </w:p>
    <w:p w14:paraId="6E4DEFC7" w14:textId="36CC092D" w:rsidR="00700640" w:rsidRPr="00471ABD" w:rsidRDefault="00700640" w:rsidP="00191F77">
      <w:pPr>
        <w:shd w:val="clear" w:color="auto" w:fill="B6DDE8" w:themeFill="accent5" w:themeFillTint="66"/>
        <w:spacing w:line="276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</w:pPr>
      <w:r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lastRenderedPageBreak/>
        <w:t>Day – 0</w:t>
      </w:r>
      <w:r w:rsidR="00214187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>7</w:t>
      </w:r>
      <w:r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>/08/202</w:t>
      </w:r>
      <w:r w:rsidR="00214187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>5</w:t>
      </w:r>
      <w:r w:rsidR="00DE4A17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 xml:space="preserve"> </w:t>
      </w:r>
      <w:r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ab/>
        <w:t xml:space="preserve">                                           Time:</w:t>
      </w:r>
      <w:r w:rsidR="00214187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 xml:space="preserve"> </w:t>
      </w:r>
      <w:r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>2.00 pm-4.00 pm</w:t>
      </w:r>
      <w:r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ab/>
      </w:r>
      <w:r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ab/>
        <w:t xml:space="preserve">                    Venue</w:t>
      </w:r>
      <w:r w:rsidR="00214187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 xml:space="preserve"> 8</w:t>
      </w:r>
      <w:r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 xml:space="preserve">: </w:t>
      </w:r>
      <w:r w:rsidR="00965211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>CSE Seminar Hall</w:t>
      </w:r>
    </w:p>
    <w:p w14:paraId="3EF4A472" w14:textId="77777777" w:rsidR="00502A44" w:rsidRPr="00471ABD" w:rsidRDefault="00502A44" w:rsidP="00700640">
      <w:pPr>
        <w:spacing w:line="276" w:lineRule="auto"/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</w:pPr>
    </w:p>
    <w:p w14:paraId="4A558CB2" w14:textId="5B9369E2" w:rsidR="00214187" w:rsidRPr="00471ABD" w:rsidRDefault="00700640" w:rsidP="00191F77">
      <w:pPr>
        <w:shd w:val="clear" w:color="auto" w:fill="EAF1DD" w:themeFill="accent3" w:themeFillTint="33"/>
        <w:spacing w:line="276" w:lineRule="auto"/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</w:pPr>
      <w:r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Chair:</w:t>
      </w:r>
      <w:r w:rsidR="00214187"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 </w:t>
      </w:r>
      <w:proofErr w:type="spellStart"/>
      <w:proofErr w:type="gramStart"/>
      <w:r w:rsidR="00214187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>Dr.Menaka</w:t>
      </w:r>
      <w:proofErr w:type="spellEnd"/>
      <w:proofErr w:type="gramEnd"/>
      <w:r w:rsidR="00D53AA9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 xml:space="preserve"> </w:t>
      </w:r>
      <w:r w:rsidR="00214187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 xml:space="preserve">D, </w:t>
      </w:r>
      <w:r w:rsidR="00214187" w:rsidRPr="00471ABD">
        <w:rPr>
          <w:rFonts w:ascii="Times New Roman" w:eastAsia="Times New Roman" w:hAnsi="Times New Roman" w:cs="Times New Roman"/>
          <w:bCs/>
          <w:color w:val="000000" w:themeColor="text1"/>
          <w:sz w:val="20"/>
          <w:szCs w:val="20"/>
        </w:rPr>
        <w:t>Associate Professor, Noorul Islam Centre</w:t>
      </w:r>
      <w:r w:rsidR="00E71428" w:rsidRPr="00471ABD">
        <w:rPr>
          <w:rFonts w:ascii="Times New Roman" w:eastAsia="Times New Roman" w:hAnsi="Times New Roman" w:cs="Times New Roman"/>
          <w:bCs/>
          <w:color w:val="000000" w:themeColor="text1"/>
          <w:sz w:val="20"/>
          <w:szCs w:val="20"/>
        </w:rPr>
        <w:t xml:space="preserve"> for </w:t>
      </w:r>
      <w:r w:rsidR="00214187" w:rsidRPr="00471ABD">
        <w:rPr>
          <w:rFonts w:ascii="Times New Roman" w:eastAsia="Times New Roman" w:hAnsi="Times New Roman" w:cs="Times New Roman"/>
          <w:bCs/>
          <w:color w:val="000000" w:themeColor="text1"/>
          <w:sz w:val="20"/>
          <w:szCs w:val="20"/>
        </w:rPr>
        <w:t>Higher Education, Kanyakumari</w:t>
      </w:r>
    </w:p>
    <w:p w14:paraId="4F0355FD" w14:textId="12265F8C" w:rsidR="00D026C0" w:rsidRPr="00471ABD" w:rsidRDefault="00214187" w:rsidP="009A270F">
      <w:pPr>
        <w:shd w:val="clear" w:color="auto" w:fill="EAF1DD" w:themeFill="accent3" w:themeFillTint="33"/>
        <w:spacing w:line="276" w:lineRule="auto"/>
        <w:ind w:firstLine="567"/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</w:pPr>
      <w:r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>Dr Vasanth Kishore Babu</w:t>
      </w:r>
      <w:r w:rsidRPr="00471ABD">
        <w:rPr>
          <w:rFonts w:ascii="Times New Roman" w:eastAsia="Times New Roman" w:hAnsi="Times New Roman" w:cs="Times New Roman"/>
          <w:bCs/>
          <w:color w:val="000000" w:themeColor="text1"/>
          <w:sz w:val="20"/>
          <w:szCs w:val="20"/>
        </w:rPr>
        <w:t>, Associate Professor, Chaitanya Bharathi Institute</w:t>
      </w:r>
      <w:r w:rsidR="00E71428" w:rsidRPr="00471ABD">
        <w:rPr>
          <w:rFonts w:ascii="Times New Roman" w:eastAsia="Times New Roman" w:hAnsi="Times New Roman" w:cs="Times New Roman"/>
          <w:bCs/>
          <w:color w:val="000000" w:themeColor="text1"/>
          <w:sz w:val="20"/>
          <w:szCs w:val="20"/>
        </w:rPr>
        <w:t xml:space="preserve"> of </w:t>
      </w:r>
      <w:r w:rsidRPr="00471ABD">
        <w:rPr>
          <w:rFonts w:ascii="Times New Roman" w:eastAsia="Times New Roman" w:hAnsi="Times New Roman" w:cs="Times New Roman"/>
          <w:bCs/>
          <w:color w:val="000000" w:themeColor="text1"/>
          <w:sz w:val="20"/>
          <w:szCs w:val="20"/>
        </w:rPr>
        <w:t>Technology</w:t>
      </w:r>
    </w:p>
    <w:p w14:paraId="4E06B622" w14:textId="77777777" w:rsidR="00700640" w:rsidRPr="00471ABD" w:rsidRDefault="00700640" w:rsidP="00191F77">
      <w:pPr>
        <w:shd w:val="clear" w:color="auto" w:fill="EAF1DD" w:themeFill="accent3" w:themeFillTint="33"/>
        <w:spacing w:line="276" w:lineRule="auto"/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</w:pPr>
      <w:r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Session Title/Area:</w:t>
      </w:r>
      <w:r w:rsidR="00214187"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 </w:t>
      </w:r>
      <w:r w:rsidR="00214187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>Image Processing</w:t>
      </w:r>
    </w:p>
    <w:p w14:paraId="72860D6A" w14:textId="422E1AF9" w:rsidR="00700640" w:rsidRPr="00471ABD" w:rsidRDefault="00700640" w:rsidP="00191F77">
      <w:pPr>
        <w:shd w:val="clear" w:color="auto" w:fill="EAF1DD" w:themeFill="accent3" w:themeFillTint="33"/>
        <w:spacing w:line="276" w:lineRule="auto"/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</w:pPr>
      <w:r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Faculty</w:t>
      </w:r>
      <w:r w:rsidR="00E71428"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 in </w:t>
      </w:r>
      <w:r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Charge:</w:t>
      </w:r>
      <w:r w:rsidR="00214187"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 </w:t>
      </w:r>
      <w:r w:rsidR="002B0959" w:rsidRPr="002B0959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>Prof. Shyma S</w:t>
      </w:r>
      <w:r w:rsidR="00805BFC"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, Assistant Professor, Baselios Mathews II College</w:t>
      </w:r>
      <w:r w:rsidR="00E71428"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 of </w:t>
      </w:r>
      <w:r w:rsidR="00805BFC"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Engineering</w:t>
      </w:r>
      <w:r w:rsidR="00214187"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, </w:t>
      </w:r>
      <w:r w:rsidR="00805BFC"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Kollam</w:t>
      </w:r>
    </w:p>
    <w:p w14:paraId="1BBD9E43" w14:textId="77777777" w:rsidR="00700640" w:rsidRPr="00471ABD" w:rsidRDefault="00700640" w:rsidP="00191F77">
      <w:pPr>
        <w:shd w:val="clear" w:color="auto" w:fill="EAF1DD" w:themeFill="accent3" w:themeFillTint="33"/>
        <w:spacing w:line="276" w:lineRule="auto"/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</w:pPr>
      <w:proofErr w:type="spellStart"/>
      <w:r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Rapporter</w:t>
      </w:r>
      <w:proofErr w:type="spellEnd"/>
      <w:r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: </w:t>
      </w:r>
      <w:r w:rsidR="00214187"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Anupa Alex, Shreyas </w:t>
      </w:r>
    </w:p>
    <w:p w14:paraId="546D2277" w14:textId="77777777" w:rsidR="00502A44" w:rsidRPr="00471ABD" w:rsidRDefault="00502A44" w:rsidP="00700640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</w:pPr>
    </w:p>
    <w:tbl>
      <w:tblPr>
        <w:tblStyle w:val="a"/>
        <w:tblW w:w="13053" w:type="dxa"/>
        <w:tblInd w:w="-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00" w:firstRow="0" w:lastRow="0" w:firstColumn="0" w:lastColumn="0" w:noHBand="0" w:noVBand="1"/>
      </w:tblPr>
      <w:tblGrid>
        <w:gridCol w:w="830"/>
        <w:gridCol w:w="1475"/>
        <w:gridCol w:w="10748"/>
      </w:tblGrid>
      <w:tr w:rsidR="00700640" w:rsidRPr="00471ABD" w14:paraId="7A2B5E8D" w14:textId="77777777" w:rsidTr="00471ABD">
        <w:trPr>
          <w:cantSplit/>
          <w:trHeight w:val="324"/>
          <w:tblHeader/>
        </w:trPr>
        <w:tc>
          <w:tcPr>
            <w:tcW w:w="830" w:type="dxa"/>
            <w:shd w:val="clear" w:color="auto" w:fill="FBD4B4" w:themeFill="accent6" w:themeFillTint="66"/>
          </w:tcPr>
          <w:p w14:paraId="79D01CEC" w14:textId="77777777" w:rsidR="00700640" w:rsidRPr="00471ABD" w:rsidRDefault="00700640" w:rsidP="0021418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  <w:t>Sl. No</w:t>
            </w:r>
          </w:p>
        </w:tc>
        <w:tc>
          <w:tcPr>
            <w:tcW w:w="1475" w:type="dxa"/>
            <w:shd w:val="clear" w:color="auto" w:fill="FBD4B4" w:themeFill="accent6" w:themeFillTint="66"/>
          </w:tcPr>
          <w:p w14:paraId="3FF286F1" w14:textId="77777777" w:rsidR="00700640" w:rsidRPr="00471ABD" w:rsidRDefault="00700640" w:rsidP="0021418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</w:pPr>
            <w:proofErr w:type="gramStart"/>
            <w:r w:rsidRPr="00471ABD">
              <w:rPr>
                <w:rFonts w:ascii="Times New Roman" w:eastAsia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  <w:t>Paper  Id</w:t>
            </w:r>
            <w:proofErr w:type="gramEnd"/>
          </w:p>
        </w:tc>
        <w:tc>
          <w:tcPr>
            <w:tcW w:w="10748" w:type="dxa"/>
            <w:shd w:val="clear" w:color="auto" w:fill="FBD4B4" w:themeFill="accent6" w:themeFillTint="66"/>
          </w:tcPr>
          <w:p w14:paraId="562F931B" w14:textId="77777777" w:rsidR="00700640" w:rsidRPr="00471ABD" w:rsidRDefault="00700640" w:rsidP="0021418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  <w:t>Title</w:t>
            </w:r>
          </w:p>
        </w:tc>
      </w:tr>
      <w:tr w:rsidR="007E2ADA" w:rsidRPr="00471ABD" w14:paraId="5FB7072C" w14:textId="77777777" w:rsidTr="006B1ED5">
        <w:trPr>
          <w:cantSplit/>
          <w:trHeight w:val="324"/>
          <w:tblHeader/>
        </w:trPr>
        <w:tc>
          <w:tcPr>
            <w:tcW w:w="830" w:type="dxa"/>
            <w:vAlign w:val="center"/>
          </w:tcPr>
          <w:p w14:paraId="6CD74F11" w14:textId="77777777" w:rsidR="007E2ADA" w:rsidRPr="00471ABD" w:rsidRDefault="007E2ADA" w:rsidP="007E2ADA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475" w:type="dxa"/>
          </w:tcPr>
          <w:p w14:paraId="1B012528" w14:textId="2D63F30F" w:rsidR="007E2ADA" w:rsidRPr="00471ABD" w:rsidRDefault="007E2ADA" w:rsidP="007E2AD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167</w:t>
            </w:r>
          </w:p>
        </w:tc>
        <w:tc>
          <w:tcPr>
            <w:tcW w:w="10748" w:type="dxa"/>
          </w:tcPr>
          <w:p w14:paraId="15FB2B41" w14:textId="6E705F9D" w:rsidR="007E2ADA" w:rsidRPr="00471ABD" w:rsidRDefault="007E2ADA" w:rsidP="007E2AD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DETECTION OF PLASTIC WASTE IN OCEAN USING MACHINE LEARNING BASED BI- LSTM WITH TRIPLET ATTENTION MECHANISM</w:t>
            </w:r>
          </w:p>
        </w:tc>
      </w:tr>
      <w:tr w:rsidR="007E2ADA" w:rsidRPr="00471ABD" w14:paraId="0DDD9591" w14:textId="77777777" w:rsidTr="006B1ED5">
        <w:trPr>
          <w:cantSplit/>
          <w:trHeight w:val="324"/>
          <w:tblHeader/>
        </w:trPr>
        <w:tc>
          <w:tcPr>
            <w:tcW w:w="830" w:type="dxa"/>
            <w:vAlign w:val="center"/>
          </w:tcPr>
          <w:p w14:paraId="0B9B036C" w14:textId="77777777" w:rsidR="007E2ADA" w:rsidRPr="00471ABD" w:rsidRDefault="007E2ADA" w:rsidP="007E2ADA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475" w:type="dxa"/>
          </w:tcPr>
          <w:p w14:paraId="54DEF0F1" w14:textId="6810E9B7" w:rsidR="007E2ADA" w:rsidRPr="00471ABD" w:rsidRDefault="007E2ADA" w:rsidP="007E2AD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179</w:t>
            </w:r>
          </w:p>
        </w:tc>
        <w:tc>
          <w:tcPr>
            <w:tcW w:w="10748" w:type="dxa"/>
          </w:tcPr>
          <w:p w14:paraId="07CE3BED" w14:textId="6BE31008" w:rsidR="007E2ADA" w:rsidRPr="00471ABD" w:rsidRDefault="007E2ADA" w:rsidP="007E2AD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 xml:space="preserve">An Enhanced Approach to Detect Driver Drowsiness System Using </w:t>
            </w:r>
            <w:proofErr w:type="spellStart"/>
            <w:r w:rsidRPr="00471ABD">
              <w:rPr>
                <w:rFonts w:ascii="Times New Roman" w:hAnsi="Times New Roman" w:cs="Times New Roman"/>
              </w:rPr>
              <w:t>Opencv</w:t>
            </w:r>
            <w:proofErr w:type="spellEnd"/>
            <w:r w:rsidRPr="00471ABD">
              <w:rPr>
                <w:rFonts w:ascii="Times New Roman" w:hAnsi="Times New Roman" w:cs="Times New Roman"/>
              </w:rPr>
              <w:t xml:space="preserve"> and </w:t>
            </w:r>
            <w:proofErr w:type="spellStart"/>
            <w:r w:rsidRPr="00471ABD">
              <w:rPr>
                <w:rFonts w:ascii="Times New Roman" w:hAnsi="Times New Roman" w:cs="Times New Roman"/>
              </w:rPr>
              <w:t>Keras</w:t>
            </w:r>
            <w:proofErr w:type="spellEnd"/>
            <w:r w:rsidRPr="00471ABD">
              <w:rPr>
                <w:rFonts w:ascii="Times New Roman" w:hAnsi="Times New Roman" w:cs="Times New Roman"/>
              </w:rPr>
              <w:t xml:space="preserve">  </w:t>
            </w:r>
          </w:p>
        </w:tc>
      </w:tr>
      <w:tr w:rsidR="007E2ADA" w:rsidRPr="00471ABD" w14:paraId="238F78F3" w14:textId="77777777" w:rsidTr="006B1ED5">
        <w:trPr>
          <w:cantSplit/>
          <w:trHeight w:val="324"/>
          <w:tblHeader/>
        </w:trPr>
        <w:tc>
          <w:tcPr>
            <w:tcW w:w="830" w:type="dxa"/>
            <w:vAlign w:val="center"/>
          </w:tcPr>
          <w:p w14:paraId="08BFA46F" w14:textId="77777777" w:rsidR="007E2ADA" w:rsidRPr="00471ABD" w:rsidRDefault="007E2ADA" w:rsidP="007E2ADA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475" w:type="dxa"/>
          </w:tcPr>
          <w:p w14:paraId="3B13F81D" w14:textId="00EAFB18" w:rsidR="007E2ADA" w:rsidRPr="00471ABD" w:rsidRDefault="007E2ADA" w:rsidP="007E2AD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253</w:t>
            </w:r>
          </w:p>
        </w:tc>
        <w:tc>
          <w:tcPr>
            <w:tcW w:w="10748" w:type="dxa"/>
          </w:tcPr>
          <w:p w14:paraId="08223672" w14:textId="51AF88AE" w:rsidR="007E2ADA" w:rsidRPr="00471ABD" w:rsidRDefault="007E2ADA" w:rsidP="007E2AD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 xml:space="preserve">Yoga Pose Detection and Classification using Machine Learning Techniques </w:t>
            </w:r>
          </w:p>
        </w:tc>
      </w:tr>
      <w:tr w:rsidR="007E2ADA" w:rsidRPr="00471ABD" w14:paraId="46B7CAC4" w14:textId="77777777" w:rsidTr="006B1ED5">
        <w:trPr>
          <w:cantSplit/>
          <w:trHeight w:val="324"/>
          <w:tblHeader/>
        </w:trPr>
        <w:tc>
          <w:tcPr>
            <w:tcW w:w="830" w:type="dxa"/>
            <w:vAlign w:val="center"/>
          </w:tcPr>
          <w:p w14:paraId="521FCB55" w14:textId="77777777" w:rsidR="007E2ADA" w:rsidRPr="00471ABD" w:rsidRDefault="007E2ADA" w:rsidP="007E2ADA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475" w:type="dxa"/>
          </w:tcPr>
          <w:p w14:paraId="28C8598A" w14:textId="561B678F" w:rsidR="007E2ADA" w:rsidRPr="00471ABD" w:rsidRDefault="007E2ADA" w:rsidP="007E2AD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298</w:t>
            </w:r>
          </w:p>
        </w:tc>
        <w:tc>
          <w:tcPr>
            <w:tcW w:w="10748" w:type="dxa"/>
          </w:tcPr>
          <w:p w14:paraId="291FDEEC" w14:textId="7460B0EA" w:rsidR="007E2ADA" w:rsidRPr="00471ABD" w:rsidRDefault="007E2ADA" w:rsidP="007E2AD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 xml:space="preserve">FPGA-Based Wild Animal Detection System </w:t>
            </w:r>
            <w:proofErr w:type="gramStart"/>
            <w:r w:rsidRPr="00471ABD">
              <w:rPr>
                <w:rFonts w:ascii="Times New Roman" w:hAnsi="Times New Roman" w:cs="Times New Roman"/>
              </w:rPr>
              <w:t>Using  Verilog</w:t>
            </w:r>
            <w:proofErr w:type="gramEnd"/>
            <w:r w:rsidRPr="00471ABD">
              <w:rPr>
                <w:rFonts w:ascii="Times New Roman" w:hAnsi="Times New Roman" w:cs="Times New Roman"/>
              </w:rPr>
              <w:t xml:space="preserve">: Advancing Surveillance and </w:t>
            </w:r>
            <w:proofErr w:type="gramStart"/>
            <w:r w:rsidRPr="00471ABD">
              <w:rPr>
                <w:rFonts w:ascii="Times New Roman" w:hAnsi="Times New Roman" w:cs="Times New Roman"/>
              </w:rPr>
              <w:t>Mitigating  Human</w:t>
            </w:r>
            <w:proofErr w:type="gramEnd"/>
            <w:r w:rsidRPr="00471ABD">
              <w:rPr>
                <w:rFonts w:ascii="Times New Roman" w:hAnsi="Times New Roman" w:cs="Times New Roman"/>
              </w:rPr>
              <w:t xml:space="preserve">-Wildlife Conflicts </w:t>
            </w:r>
          </w:p>
        </w:tc>
      </w:tr>
      <w:tr w:rsidR="007E2ADA" w:rsidRPr="00471ABD" w14:paraId="1AC32F18" w14:textId="77777777" w:rsidTr="006B1ED5">
        <w:trPr>
          <w:cantSplit/>
          <w:trHeight w:val="324"/>
          <w:tblHeader/>
        </w:trPr>
        <w:tc>
          <w:tcPr>
            <w:tcW w:w="830" w:type="dxa"/>
            <w:vAlign w:val="center"/>
          </w:tcPr>
          <w:p w14:paraId="13EAA28A" w14:textId="77777777" w:rsidR="007E2ADA" w:rsidRPr="00471ABD" w:rsidRDefault="007E2ADA" w:rsidP="007E2ADA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1475" w:type="dxa"/>
          </w:tcPr>
          <w:p w14:paraId="2B6A39BD" w14:textId="3C6FE44A" w:rsidR="007E2ADA" w:rsidRPr="00471ABD" w:rsidRDefault="007E2ADA" w:rsidP="007E2AD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311</w:t>
            </w:r>
          </w:p>
        </w:tc>
        <w:tc>
          <w:tcPr>
            <w:tcW w:w="10748" w:type="dxa"/>
          </w:tcPr>
          <w:p w14:paraId="2535C494" w14:textId="2B95B849" w:rsidR="007E2ADA" w:rsidRPr="00471ABD" w:rsidRDefault="007E2ADA" w:rsidP="007E2AD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 xml:space="preserve">Automated Identification and Classification of Rice Plant Leaf Diseases by Combining CNN and SVM </w:t>
            </w:r>
          </w:p>
        </w:tc>
      </w:tr>
      <w:tr w:rsidR="007E2ADA" w:rsidRPr="00471ABD" w14:paraId="7CA6D69D" w14:textId="77777777" w:rsidTr="006B1ED5">
        <w:trPr>
          <w:cantSplit/>
          <w:trHeight w:val="324"/>
          <w:tblHeader/>
        </w:trPr>
        <w:tc>
          <w:tcPr>
            <w:tcW w:w="830" w:type="dxa"/>
            <w:vAlign w:val="center"/>
          </w:tcPr>
          <w:p w14:paraId="4CF27094" w14:textId="77777777" w:rsidR="007E2ADA" w:rsidRPr="00471ABD" w:rsidRDefault="007E2ADA" w:rsidP="007E2ADA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1475" w:type="dxa"/>
          </w:tcPr>
          <w:p w14:paraId="0BD5B4D6" w14:textId="29CB9459" w:rsidR="007E2ADA" w:rsidRPr="00471ABD" w:rsidRDefault="007E2ADA" w:rsidP="007E2AD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316</w:t>
            </w:r>
          </w:p>
        </w:tc>
        <w:tc>
          <w:tcPr>
            <w:tcW w:w="10748" w:type="dxa"/>
          </w:tcPr>
          <w:p w14:paraId="20872BC5" w14:textId="0206ED48" w:rsidR="007E2ADA" w:rsidRPr="00471ABD" w:rsidRDefault="007E2ADA" w:rsidP="007E2AD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AI-Driven Pneumonia Detection: A Comparative Study of CNN-Based Architectures on Chest X-Ray Images</w:t>
            </w:r>
          </w:p>
        </w:tc>
      </w:tr>
      <w:tr w:rsidR="007E2ADA" w:rsidRPr="00471ABD" w14:paraId="04AD8A90" w14:textId="77777777" w:rsidTr="006B1ED5">
        <w:trPr>
          <w:cantSplit/>
          <w:trHeight w:val="324"/>
          <w:tblHeader/>
        </w:trPr>
        <w:tc>
          <w:tcPr>
            <w:tcW w:w="830" w:type="dxa"/>
            <w:vAlign w:val="center"/>
          </w:tcPr>
          <w:p w14:paraId="27845220" w14:textId="77777777" w:rsidR="007E2ADA" w:rsidRPr="00471ABD" w:rsidRDefault="007E2ADA" w:rsidP="007E2ADA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7</w:t>
            </w:r>
          </w:p>
        </w:tc>
        <w:tc>
          <w:tcPr>
            <w:tcW w:w="1475" w:type="dxa"/>
          </w:tcPr>
          <w:p w14:paraId="1A4F70AA" w14:textId="5EC9998D" w:rsidR="007E2ADA" w:rsidRPr="00471ABD" w:rsidRDefault="007E2ADA" w:rsidP="007E2AD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330</w:t>
            </w:r>
          </w:p>
        </w:tc>
        <w:tc>
          <w:tcPr>
            <w:tcW w:w="10748" w:type="dxa"/>
          </w:tcPr>
          <w:p w14:paraId="74A1F7D5" w14:textId="7714B17B" w:rsidR="007E2ADA" w:rsidRPr="00471ABD" w:rsidRDefault="007E2ADA" w:rsidP="007E2AD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MEDICAL IMAGING USING FPGA AND MACHINE LEARNING</w:t>
            </w:r>
          </w:p>
        </w:tc>
      </w:tr>
      <w:tr w:rsidR="007E2ADA" w:rsidRPr="00471ABD" w14:paraId="3990ED8B" w14:textId="77777777" w:rsidTr="006B1ED5">
        <w:trPr>
          <w:cantSplit/>
          <w:trHeight w:val="324"/>
          <w:tblHeader/>
        </w:trPr>
        <w:tc>
          <w:tcPr>
            <w:tcW w:w="830" w:type="dxa"/>
            <w:vAlign w:val="center"/>
          </w:tcPr>
          <w:p w14:paraId="10A9643F" w14:textId="77777777" w:rsidR="007E2ADA" w:rsidRPr="00471ABD" w:rsidRDefault="007E2ADA" w:rsidP="007E2ADA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8</w:t>
            </w:r>
          </w:p>
        </w:tc>
        <w:tc>
          <w:tcPr>
            <w:tcW w:w="1475" w:type="dxa"/>
          </w:tcPr>
          <w:p w14:paraId="4D7785A0" w14:textId="6FE9A4CE" w:rsidR="007E2ADA" w:rsidRPr="00471ABD" w:rsidRDefault="007E2ADA" w:rsidP="007E2AD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334</w:t>
            </w:r>
          </w:p>
        </w:tc>
        <w:tc>
          <w:tcPr>
            <w:tcW w:w="10748" w:type="dxa"/>
          </w:tcPr>
          <w:p w14:paraId="7D4E2290" w14:textId="71646D0B" w:rsidR="007E2ADA" w:rsidRPr="00471ABD" w:rsidRDefault="007E2ADA" w:rsidP="007E2AD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FPGA-Based Plant Health Monitoring System Using Image Processing and Automated Alarm Triggering</w:t>
            </w:r>
          </w:p>
        </w:tc>
      </w:tr>
      <w:tr w:rsidR="007E2ADA" w:rsidRPr="00471ABD" w14:paraId="128BD526" w14:textId="77777777" w:rsidTr="006B1ED5">
        <w:trPr>
          <w:cantSplit/>
          <w:trHeight w:val="324"/>
          <w:tblHeader/>
        </w:trPr>
        <w:tc>
          <w:tcPr>
            <w:tcW w:w="830" w:type="dxa"/>
            <w:vAlign w:val="center"/>
          </w:tcPr>
          <w:p w14:paraId="07F5B176" w14:textId="77777777" w:rsidR="007E2ADA" w:rsidRPr="00471ABD" w:rsidRDefault="007E2ADA" w:rsidP="007E2ADA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9</w:t>
            </w:r>
          </w:p>
        </w:tc>
        <w:tc>
          <w:tcPr>
            <w:tcW w:w="1475" w:type="dxa"/>
          </w:tcPr>
          <w:p w14:paraId="77A5A5AD" w14:textId="34B822BA" w:rsidR="007E2ADA" w:rsidRPr="00471ABD" w:rsidRDefault="007E2ADA" w:rsidP="007E2AD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336</w:t>
            </w:r>
          </w:p>
        </w:tc>
        <w:tc>
          <w:tcPr>
            <w:tcW w:w="10748" w:type="dxa"/>
          </w:tcPr>
          <w:p w14:paraId="28D1C553" w14:textId="17190A6C" w:rsidR="007E2ADA" w:rsidRPr="00471ABD" w:rsidRDefault="007E2ADA" w:rsidP="007E2AD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 xml:space="preserve">AI-Driven Human Recognition: Efficient Monitoring Frameworks </w:t>
            </w:r>
          </w:p>
        </w:tc>
      </w:tr>
      <w:tr w:rsidR="007E2ADA" w:rsidRPr="00471ABD" w14:paraId="335CAB49" w14:textId="77777777" w:rsidTr="006B1ED5">
        <w:trPr>
          <w:cantSplit/>
          <w:trHeight w:val="324"/>
          <w:tblHeader/>
        </w:trPr>
        <w:tc>
          <w:tcPr>
            <w:tcW w:w="830" w:type="dxa"/>
            <w:vAlign w:val="center"/>
          </w:tcPr>
          <w:p w14:paraId="197CDE09" w14:textId="77777777" w:rsidR="007E2ADA" w:rsidRPr="00471ABD" w:rsidRDefault="007E2ADA" w:rsidP="007E2ADA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10</w:t>
            </w:r>
          </w:p>
        </w:tc>
        <w:tc>
          <w:tcPr>
            <w:tcW w:w="1475" w:type="dxa"/>
          </w:tcPr>
          <w:p w14:paraId="665EC0D4" w14:textId="36B18456" w:rsidR="007E2ADA" w:rsidRPr="00471ABD" w:rsidRDefault="007E2ADA" w:rsidP="007E2AD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341</w:t>
            </w:r>
          </w:p>
        </w:tc>
        <w:tc>
          <w:tcPr>
            <w:tcW w:w="10748" w:type="dxa"/>
          </w:tcPr>
          <w:p w14:paraId="5C1882BE" w14:textId="532EAC6F" w:rsidR="007E2ADA" w:rsidRPr="00471ABD" w:rsidRDefault="007E2ADA" w:rsidP="007E2AD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Dynamic Image Generation with Deep Generative Artificial Neural Network</w:t>
            </w:r>
          </w:p>
        </w:tc>
      </w:tr>
      <w:tr w:rsidR="007E2ADA" w:rsidRPr="00471ABD" w14:paraId="10C5C9F0" w14:textId="77777777" w:rsidTr="006B1ED5">
        <w:trPr>
          <w:cantSplit/>
          <w:trHeight w:val="324"/>
          <w:tblHeader/>
        </w:trPr>
        <w:tc>
          <w:tcPr>
            <w:tcW w:w="830" w:type="dxa"/>
            <w:vAlign w:val="center"/>
          </w:tcPr>
          <w:p w14:paraId="0523D774" w14:textId="77777777" w:rsidR="007E2ADA" w:rsidRPr="00471ABD" w:rsidRDefault="007E2ADA" w:rsidP="007E2ADA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11</w:t>
            </w:r>
          </w:p>
        </w:tc>
        <w:tc>
          <w:tcPr>
            <w:tcW w:w="1475" w:type="dxa"/>
          </w:tcPr>
          <w:p w14:paraId="4B0D3F01" w14:textId="409A0C52" w:rsidR="007E2ADA" w:rsidRPr="00471ABD" w:rsidRDefault="007E2ADA" w:rsidP="007E2AD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365</w:t>
            </w:r>
          </w:p>
        </w:tc>
        <w:tc>
          <w:tcPr>
            <w:tcW w:w="10748" w:type="dxa"/>
          </w:tcPr>
          <w:p w14:paraId="5636D63D" w14:textId="70D77223" w:rsidR="007E2ADA" w:rsidRPr="00471ABD" w:rsidRDefault="007E2ADA" w:rsidP="007E2AD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Efficient Deep Learning Framework for Leaf Disease Classification in Agriculture</w:t>
            </w:r>
          </w:p>
        </w:tc>
      </w:tr>
      <w:tr w:rsidR="007E2ADA" w:rsidRPr="00471ABD" w14:paraId="31434555" w14:textId="77777777" w:rsidTr="006B1ED5">
        <w:trPr>
          <w:cantSplit/>
          <w:trHeight w:val="324"/>
          <w:tblHeader/>
        </w:trPr>
        <w:tc>
          <w:tcPr>
            <w:tcW w:w="830" w:type="dxa"/>
            <w:vAlign w:val="center"/>
          </w:tcPr>
          <w:p w14:paraId="0EE0C59F" w14:textId="77777777" w:rsidR="007E2ADA" w:rsidRPr="00471ABD" w:rsidRDefault="007E2ADA" w:rsidP="007E2ADA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12</w:t>
            </w:r>
          </w:p>
        </w:tc>
        <w:tc>
          <w:tcPr>
            <w:tcW w:w="1475" w:type="dxa"/>
          </w:tcPr>
          <w:p w14:paraId="600A1889" w14:textId="1442AC71" w:rsidR="007E2ADA" w:rsidRPr="00471ABD" w:rsidRDefault="007E2ADA" w:rsidP="007E2AD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480</w:t>
            </w:r>
          </w:p>
        </w:tc>
        <w:tc>
          <w:tcPr>
            <w:tcW w:w="10748" w:type="dxa"/>
          </w:tcPr>
          <w:p w14:paraId="7E5C2D50" w14:textId="5CDE2B1D" w:rsidR="007E2ADA" w:rsidRPr="00471ABD" w:rsidRDefault="007E2ADA" w:rsidP="007E2AD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AI Dermatology: An Enhanced Approach for Skin Disease Detection</w:t>
            </w:r>
          </w:p>
        </w:tc>
      </w:tr>
      <w:tr w:rsidR="007E2ADA" w:rsidRPr="00471ABD" w14:paraId="63D14705" w14:textId="77777777" w:rsidTr="006B1ED5">
        <w:trPr>
          <w:cantSplit/>
          <w:trHeight w:val="324"/>
          <w:tblHeader/>
        </w:trPr>
        <w:tc>
          <w:tcPr>
            <w:tcW w:w="830" w:type="dxa"/>
            <w:vAlign w:val="center"/>
          </w:tcPr>
          <w:p w14:paraId="7CC79DAD" w14:textId="77777777" w:rsidR="007E2ADA" w:rsidRPr="00471ABD" w:rsidRDefault="007E2ADA" w:rsidP="007E2ADA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13</w:t>
            </w:r>
          </w:p>
        </w:tc>
        <w:tc>
          <w:tcPr>
            <w:tcW w:w="1475" w:type="dxa"/>
          </w:tcPr>
          <w:p w14:paraId="10F8E0D9" w14:textId="5228DCFD" w:rsidR="007E2ADA" w:rsidRPr="00471ABD" w:rsidRDefault="007E2ADA" w:rsidP="007E2AD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558</w:t>
            </w:r>
          </w:p>
        </w:tc>
        <w:tc>
          <w:tcPr>
            <w:tcW w:w="10748" w:type="dxa"/>
          </w:tcPr>
          <w:p w14:paraId="36D6A6FF" w14:textId="04B2AD81" w:rsidR="007E2ADA" w:rsidRPr="00471ABD" w:rsidRDefault="007E2ADA" w:rsidP="007E2AD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Plant Disease Detection Using Convolutional Neural Network (CNN)</w:t>
            </w:r>
          </w:p>
        </w:tc>
      </w:tr>
      <w:tr w:rsidR="007E2ADA" w:rsidRPr="00471ABD" w14:paraId="3CDE33CE" w14:textId="77777777" w:rsidTr="006B1ED5">
        <w:trPr>
          <w:cantSplit/>
          <w:trHeight w:val="324"/>
          <w:tblHeader/>
        </w:trPr>
        <w:tc>
          <w:tcPr>
            <w:tcW w:w="830" w:type="dxa"/>
            <w:vAlign w:val="center"/>
          </w:tcPr>
          <w:p w14:paraId="6E9E8878" w14:textId="77777777" w:rsidR="007E2ADA" w:rsidRPr="00471ABD" w:rsidRDefault="007E2ADA" w:rsidP="007E2ADA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14</w:t>
            </w:r>
          </w:p>
        </w:tc>
        <w:tc>
          <w:tcPr>
            <w:tcW w:w="1475" w:type="dxa"/>
          </w:tcPr>
          <w:p w14:paraId="52E654E2" w14:textId="55B6EE4D" w:rsidR="007E2ADA" w:rsidRPr="00471ABD" w:rsidRDefault="007E2ADA" w:rsidP="007E2AD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566</w:t>
            </w:r>
          </w:p>
        </w:tc>
        <w:tc>
          <w:tcPr>
            <w:tcW w:w="10748" w:type="dxa"/>
          </w:tcPr>
          <w:p w14:paraId="69535484" w14:textId="65E0E1E7" w:rsidR="007E2ADA" w:rsidRPr="00471ABD" w:rsidRDefault="007E2ADA" w:rsidP="007E2AD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 xml:space="preserve">Developing an NLP-Powered Solution to Automate </w:t>
            </w:r>
            <w:proofErr w:type="gramStart"/>
            <w:r w:rsidRPr="00471ABD">
              <w:rPr>
                <w:rFonts w:ascii="Times New Roman" w:hAnsi="Times New Roman" w:cs="Times New Roman"/>
              </w:rPr>
              <w:t>The</w:t>
            </w:r>
            <w:proofErr w:type="gramEnd"/>
            <w:r w:rsidRPr="00471ABD">
              <w:rPr>
                <w:rFonts w:ascii="Times New Roman" w:hAnsi="Times New Roman" w:cs="Times New Roman"/>
              </w:rPr>
              <w:t xml:space="preserve"> Extraction and Summarization </w:t>
            </w:r>
            <w:proofErr w:type="gramStart"/>
            <w:r w:rsidRPr="00471ABD">
              <w:rPr>
                <w:rFonts w:ascii="Times New Roman" w:hAnsi="Times New Roman" w:cs="Times New Roman"/>
              </w:rPr>
              <w:t>Of</w:t>
            </w:r>
            <w:proofErr w:type="gramEnd"/>
            <w:r w:rsidRPr="00471ABD">
              <w:rPr>
                <w:rFonts w:ascii="Times New Roman" w:hAnsi="Times New Roman" w:cs="Times New Roman"/>
              </w:rPr>
              <w:t xml:space="preserve"> </w:t>
            </w:r>
            <w:proofErr w:type="gramStart"/>
            <w:r w:rsidRPr="00471ABD">
              <w:rPr>
                <w:rFonts w:ascii="Times New Roman" w:hAnsi="Times New Roman" w:cs="Times New Roman"/>
              </w:rPr>
              <w:t>Medical  Information</w:t>
            </w:r>
            <w:proofErr w:type="gramEnd"/>
            <w:r w:rsidRPr="00471ABD">
              <w:rPr>
                <w:rFonts w:ascii="Times New Roman" w:hAnsi="Times New Roman" w:cs="Times New Roman"/>
              </w:rPr>
              <w:t xml:space="preserve"> </w:t>
            </w:r>
            <w:proofErr w:type="gramStart"/>
            <w:r w:rsidRPr="00471ABD">
              <w:rPr>
                <w:rFonts w:ascii="Times New Roman" w:hAnsi="Times New Roman" w:cs="Times New Roman"/>
              </w:rPr>
              <w:t>From</w:t>
            </w:r>
            <w:proofErr w:type="gramEnd"/>
            <w:r w:rsidRPr="00471ABD">
              <w:rPr>
                <w:rFonts w:ascii="Times New Roman" w:hAnsi="Times New Roman" w:cs="Times New Roman"/>
              </w:rPr>
              <w:t xml:space="preserve"> Unstructured Clinical Notes</w:t>
            </w:r>
          </w:p>
        </w:tc>
      </w:tr>
      <w:tr w:rsidR="007E2ADA" w:rsidRPr="00471ABD" w14:paraId="3143286F" w14:textId="77777777" w:rsidTr="006B1ED5">
        <w:trPr>
          <w:cantSplit/>
          <w:trHeight w:val="324"/>
          <w:tblHeader/>
        </w:trPr>
        <w:tc>
          <w:tcPr>
            <w:tcW w:w="830" w:type="dxa"/>
            <w:vAlign w:val="center"/>
          </w:tcPr>
          <w:p w14:paraId="3376363C" w14:textId="77777777" w:rsidR="007E2ADA" w:rsidRPr="00471ABD" w:rsidRDefault="007E2ADA" w:rsidP="007E2ADA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15</w:t>
            </w:r>
          </w:p>
        </w:tc>
        <w:tc>
          <w:tcPr>
            <w:tcW w:w="1475" w:type="dxa"/>
          </w:tcPr>
          <w:p w14:paraId="590B71D0" w14:textId="7F474443" w:rsidR="007E2ADA" w:rsidRPr="00471ABD" w:rsidRDefault="007E2ADA" w:rsidP="007E2AD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604</w:t>
            </w:r>
          </w:p>
        </w:tc>
        <w:tc>
          <w:tcPr>
            <w:tcW w:w="10748" w:type="dxa"/>
          </w:tcPr>
          <w:p w14:paraId="271A267C" w14:textId="6C12CD60" w:rsidR="007E2ADA" w:rsidRPr="00471ABD" w:rsidRDefault="007E2ADA" w:rsidP="007E2AD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 xml:space="preserve">   FPGA-Based Defect Detection in PCBs Using Image Processing</w:t>
            </w:r>
          </w:p>
        </w:tc>
      </w:tr>
      <w:tr w:rsidR="007E2ADA" w:rsidRPr="00471ABD" w14:paraId="2A12AD5D" w14:textId="77777777" w:rsidTr="006B1ED5">
        <w:trPr>
          <w:cantSplit/>
          <w:trHeight w:val="324"/>
          <w:tblHeader/>
        </w:trPr>
        <w:tc>
          <w:tcPr>
            <w:tcW w:w="830" w:type="dxa"/>
            <w:vAlign w:val="center"/>
          </w:tcPr>
          <w:p w14:paraId="7872E571" w14:textId="77777777" w:rsidR="007E2ADA" w:rsidRPr="00471ABD" w:rsidRDefault="007E2ADA" w:rsidP="007E2ADA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16</w:t>
            </w:r>
          </w:p>
        </w:tc>
        <w:tc>
          <w:tcPr>
            <w:tcW w:w="1475" w:type="dxa"/>
          </w:tcPr>
          <w:p w14:paraId="6AD905F3" w14:textId="285DD2A3" w:rsidR="007E2ADA" w:rsidRPr="00471ABD" w:rsidRDefault="007E2ADA" w:rsidP="007E2AD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628</w:t>
            </w:r>
          </w:p>
        </w:tc>
        <w:tc>
          <w:tcPr>
            <w:tcW w:w="10748" w:type="dxa"/>
          </w:tcPr>
          <w:p w14:paraId="22C63CAE" w14:textId="32668D4F" w:rsidR="007E2ADA" w:rsidRPr="00471ABD" w:rsidRDefault="007E2ADA" w:rsidP="007E2AD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Detection Of Diabetic Retinopathy Using Deep Learning</w:t>
            </w:r>
          </w:p>
        </w:tc>
      </w:tr>
      <w:tr w:rsidR="007E2ADA" w:rsidRPr="00471ABD" w14:paraId="582E5FBF" w14:textId="77777777" w:rsidTr="006B1ED5">
        <w:trPr>
          <w:cantSplit/>
          <w:trHeight w:val="324"/>
          <w:tblHeader/>
        </w:trPr>
        <w:tc>
          <w:tcPr>
            <w:tcW w:w="830" w:type="dxa"/>
            <w:vAlign w:val="center"/>
          </w:tcPr>
          <w:p w14:paraId="29918D92" w14:textId="77777777" w:rsidR="007E2ADA" w:rsidRPr="00471ABD" w:rsidRDefault="007E2ADA" w:rsidP="007E2ADA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17</w:t>
            </w:r>
          </w:p>
        </w:tc>
        <w:tc>
          <w:tcPr>
            <w:tcW w:w="1475" w:type="dxa"/>
          </w:tcPr>
          <w:p w14:paraId="4FF0EA23" w14:textId="2347DE3A" w:rsidR="007E2ADA" w:rsidRPr="00471ABD" w:rsidRDefault="007E2ADA" w:rsidP="007E2AD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680</w:t>
            </w:r>
          </w:p>
        </w:tc>
        <w:tc>
          <w:tcPr>
            <w:tcW w:w="10748" w:type="dxa"/>
          </w:tcPr>
          <w:p w14:paraId="68532138" w14:textId="17251856" w:rsidR="007E2ADA" w:rsidRPr="00471ABD" w:rsidRDefault="007E2ADA" w:rsidP="007E2AD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Deep Learning Algorithms for Cloud-Based IOT Healthcare Systems</w:t>
            </w:r>
          </w:p>
        </w:tc>
      </w:tr>
      <w:tr w:rsidR="007E2ADA" w:rsidRPr="00471ABD" w14:paraId="180BA582" w14:textId="77777777" w:rsidTr="00154348">
        <w:trPr>
          <w:cantSplit/>
          <w:trHeight w:val="324"/>
          <w:tblHeader/>
        </w:trPr>
        <w:tc>
          <w:tcPr>
            <w:tcW w:w="830" w:type="dxa"/>
            <w:vAlign w:val="center"/>
          </w:tcPr>
          <w:p w14:paraId="2FC64D80" w14:textId="4C5EC066" w:rsidR="007E2ADA" w:rsidRPr="00471ABD" w:rsidRDefault="007E2ADA" w:rsidP="007E2ADA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18</w:t>
            </w:r>
          </w:p>
        </w:tc>
        <w:tc>
          <w:tcPr>
            <w:tcW w:w="1475" w:type="dxa"/>
          </w:tcPr>
          <w:p w14:paraId="6597F785" w14:textId="052356BD" w:rsidR="007E2ADA" w:rsidRPr="00471ABD" w:rsidRDefault="007E2ADA" w:rsidP="007E2ADA">
            <w:pPr>
              <w:jc w:val="center"/>
              <w:rPr>
                <w:rFonts w:ascii="Times New Roman" w:hAnsi="Times New Roman" w:cs="Times New Roman"/>
              </w:rPr>
            </w:pPr>
            <w:r w:rsidRPr="00471ABD">
              <w:rPr>
                <w:rFonts w:ascii="Times New Roman" w:hAnsi="Times New Roman" w:cs="Times New Roman"/>
              </w:rPr>
              <w:t>684</w:t>
            </w:r>
          </w:p>
        </w:tc>
        <w:tc>
          <w:tcPr>
            <w:tcW w:w="10748" w:type="dxa"/>
          </w:tcPr>
          <w:p w14:paraId="11FFA939" w14:textId="37C34CAE" w:rsidR="007E2ADA" w:rsidRPr="00471ABD" w:rsidRDefault="007E2ADA" w:rsidP="007E2ADA">
            <w:pPr>
              <w:rPr>
                <w:rFonts w:ascii="Times New Roman" w:hAnsi="Times New Roman" w:cs="Times New Roman"/>
              </w:rPr>
            </w:pPr>
            <w:r w:rsidRPr="00471ABD">
              <w:rPr>
                <w:rFonts w:ascii="Times New Roman" w:hAnsi="Times New Roman" w:cs="Times New Roman"/>
              </w:rPr>
              <w:t>Empowering Farmers: Real-Time Coconut Tree Disease Detection and Management Using YOLOv8 and Machine Learning Technique</w:t>
            </w:r>
          </w:p>
        </w:tc>
      </w:tr>
    </w:tbl>
    <w:p w14:paraId="1F80CDF0" w14:textId="4C88D026" w:rsidR="00700640" w:rsidRPr="00471ABD" w:rsidRDefault="00700640" w:rsidP="00191F77">
      <w:pPr>
        <w:shd w:val="clear" w:color="auto" w:fill="B6DDE8" w:themeFill="accent5" w:themeFillTint="66"/>
        <w:spacing w:line="276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</w:pPr>
      <w:r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lastRenderedPageBreak/>
        <w:t>Day – 0</w:t>
      </w:r>
      <w:r w:rsidR="00214187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>7</w:t>
      </w:r>
      <w:r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>/08/202</w:t>
      </w:r>
      <w:r w:rsidR="00214187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>5</w:t>
      </w:r>
      <w:r w:rsidR="00DE4A17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 xml:space="preserve"> </w:t>
      </w:r>
      <w:r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ab/>
      </w:r>
      <w:r w:rsidR="00DE4A17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 xml:space="preserve"> </w:t>
      </w:r>
      <w:r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 xml:space="preserve">                                           Time:</w:t>
      </w:r>
      <w:r w:rsidR="00214187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 xml:space="preserve"> </w:t>
      </w:r>
      <w:r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>2.00 pm-4.00 pm</w:t>
      </w:r>
      <w:r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ab/>
      </w:r>
      <w:r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ab/>
        <w:t xml:space="preserve">                    Venue</w:t>
      </w:r>
      <w:r w:rsidR="00214187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 xml:space="preserve"> 9</w:t>
      </w:r>
      <w:r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 xml:space="preserve">: </w:t>
      </w:r>
      <w:r w:rsidR="00965211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>MBA Class I</w:t>
      </w:r>
    </w:p>
    <w:p w14:paraId="2B692B15" w14:textId="77777777" w:rsidR="00502A44" w:rsidRPr="00471ABD" w:rsidRDefault="00502A44" w:rsidP="00700640">
      <w:pPr>
        <w:spacing w:line="276" w:lineRule="auto"/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</w:pPr>
    </w:p>
    <w:p w14:paraId="1DC70287" w14:textId="7448917E" w:rsidR="00700640" w:rsidRPr="00471ABD" w:rsidRDefault="00700640" w:rsidP="00191F77">
      <w:pPr>
        <w:shd w:val="clear" w:color="auto" w:fill="EAF1DD" w:themeFill="accent3" w:themeFillTint="33"/>
        <w:spacing w:line="276" w:lineRule="auto"/>
        <w:rPr>
          <w:rFonts w:ascii="Times New Roman" w:eastAsia="Times New Roman" w:hAnsi="Times New Roman" w:cs="Times New Roman"/>
          <w:bCs/>
          <w:color w:val="000000" w:themeColor="text1"/>
          <w:sz w:val="20"/>
          <w:szCs w:val="20"/>
        </w:rPr>
      </w:pPr>
      <w:r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Chair:</w:t>
      </w:r>
      <w:r w:rsidR="00214187"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 </w:t>
      </w:r>
      <w:proofErr w:type="spellStart"/>
      <w:proofErr w:type="gramStart"/>
      <w:r w:rsidR="007712C8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>Dr.Anil</w:t>
      </w:r>
      <w:proofErr w:type="spellEnd"/>
      <w:proofErr w:type="gramEnd"/>
      <w:r w:rsidR="007712C8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 xml:space="preserve"> J, </w:t>
      </w:r>
      <w:r w:rsidR="007712C8" w:rsidRPr="00471ABD">
        <w:rPr>
          <w:rFonts w:ascii="Times New Roman" w:eastAsia="Times New Roman" w:hAnsi="Times New Roman" w:cs="Times New Roman"/>
          <w:bCs/>
          <w:color w:val="000000" w:themeColor="text1"/>
          <w:sz w:val="20"/>
          <w:szCs w:val="20"/>
        </w:rPr>
        <w:t>Assistant Professor, Electrical</w:t>
      </w:r>
      <w:r w:rsidR="00E71428" w:rsidRPr="00471ABD">
        <w:rPr>
          <w:rFonts w:ascii="Times New Roman" w:eastAsia="Times New Roman" w:hAnsi="Times New Roman" w:cs="Times New Roman"/>
          <w:bCs/>
          <w:color w:val="000000" w:themeColor="text1"/>
          <w:sz w:val="20"/>
          <w:szCs w:val="20"/>
        </w:rPr>
        <w:t xml:space="preserve"> and </w:t>
      </w:r>
      <w:r w:rsidR="007712C8" w:rsidRPr="00471ABD">
        <w:rPr>
          <w:rFonts w:ascii="Times New Roman" w:eastAsia="Times New Roman" w:hAnsi="Times New Roman" w:cs="Times New Roman"/>
          <w:bCs/>
          <w:color w:val="000000" w:themeColor="text1"/>
          <w:sz w:val="20"/>
          <w:szCs w:val="20"/>
        </w:rPr>
        <w:t>Computer Engineering</w:t>
      </w:r>
      <w:r w:rsidR="00D53AA9" w:rsidRPr="00471ABD">
        <w:rPr>
          <w:rFonts w:ascii="Times New Roman" w:eastAsia="Times New Roman" w:hAnsi="Times New Roman" w:cs="Times New Roman"/>
          <w:bCs/>
          <w:color w:val="000000" w:themeColor="text1"/>
          <w:sz w:val="20"/>
          <w:szCs w:val="20"/>
        </w:rPr>
        <w:t xml:space="preserve">, </w:t>
      </w:r>
      <w:r w:rsidR="007712C8" w:rsidRPr="00471ABD">
        <w:rPr>
          <w:rFonts w:ascii="Times New Roman" w:eastAsia="Times New Roman" w:hAnsi="Times New Roman" w:cs="Times New Roman"/>
          <w:bCs/>
          <w:color w:val="000000" w:themeColor="text1"/>
          <w:sz w:val="20"/>
          <w:szCs w:val="20"/>
        </w:rPr>
        <w:t>Mar Baselios College</w:t>
      </w:r>
      <w:r w:rsidR="00E71428" w:rsidRPr="00471ABD">
        <w:rPr>
          <w:rFonts w:ascii="Times New Roman" w:eastAsia="Times New Roman" w:hAnsi="Times New Roman" w:cs="Times New Roman"/>
          <w:bCs/>
          <w:color w:val="000000" w:themeColor="text1"/>
          <w:sz w:val="20"/>
          <w:szCs w:val="20"/>
        </w:rPr>
        <w:t xml:space="preserve"> of </w:t>
      </w:r>
      <w:r w:rsidR="007712C8" w:rsidRPr="00471ABD">
        <w:rPr>
          <w:rFonts w:ascii="Times New Roman" w:eastAsia="Times New Roman" w:hAnsi="Times New Roman" w:cs="Times New Roman"/>
          <w:bCs/>
          <w:color w:val="000000" w:themeColor="text1"/>
          <w:sz w:val="20"/>
          <w:szCs w:val="20"/>
        </w:rPr>
        <w:t>Engineering</w:t>
      </w:r>
      <w:r w:rsidR="00E71428" w:rsidRPr="00471ABD">
        <w:rPr>
          <w:rFonts w:ascii="Times New Roman" w:eastAsia="Times New Roman" w:hAnsi="Times New Roman" w:cs="Times New Roman"/>
          <w:bCs/>
          <w:color w:val="000000" w:themeColor="text1"/>
          <w:sz w:val="20"/>
          <w:szCs w:val="20"/>
        </w:rPr>
        <w:t xml:space="preserve"> and </w:t>
      </w:r>
      <w:r w:rsidR="007712C8" w:rsidRPr="00471ABD">
        <w:rPr>
          <w:rFonts w:ascii="Times New Roman" w:eastAsia="Times New Roman" w:hAnsi="Times New Roman" w:cs="Times New Roman"/>
          <w:bCs/>
          <w:color w:val="000000" w:themeColor="text1"/>
          <w:sz w:val="20"/>
          <w:szCs w:val="20"/>
        </w:rPr>
        <w:t>Technology, Thiruvananthapuram</w:t>
      </w:r>
    </w:p>
    <w:p w14:paraId="022C302D" w14:textId="3E15395C" w:rsidR="007712C8" w:rsidRPr="00471ABD" w:rsidRDefault="007712C8" w:rsidP="00191F77">
      <w:pPr>
        <w:shd w:val="clear" w:color="auto" w:fill="EAF1DD" w:themeFill="accent3" w:themeFillTint="33"/>
        <w:spacing w:line="276" w:lineRule="auto"/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</w:pPr>
      <w:r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Session Title/Area: </w:t>
      </w:r>
      <w:r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>Image Processing</w:t>
      </w:r>
    </w:p>
    <w:p w14:paraId="76B8C1FE" w14:textId="5E8B0522" w:rsidR="00700640" w:rsidRPr="00471ABD" w:rsidRDefault="00700640" w:rsidP="00191F77">
      <w:pPr>
        <w:shd w:val="clear" w:color="auto" w:fill="EAF1DD" w:themeFill="accent3" w:themeFillTint="33"/>
        <w:spacing w:line="276" w:lineRule="auto"/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</w:pPr>
      <w:r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Faculty</w:t>
      </w:r>
      <w:r w:rsidR="00E71428"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 in </w:t>
      </w:r>
      <w:r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Charge:</w:t>
      </w:r>
      <w:r w:rsidR="00214187"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 </w:t>
      </w:r>
      <w:r w:rsidR="004B7DCF" w:rsidRPr="004B7DCF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>Prof. Anu Varghese</w:t>
      </w:r>
      <w:r w:rsidR="00805BFC"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, Assistant Professor, Baselios Mathews II College</w:t>
      </w:r>
      <w:r w:rsidR="00E71428"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 of </w:t>
      </w:r>
      <w:r w:rsidR="00805BFC"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Engineering</w:t>
      </w:r>
      <w:r w:rsidR="00D53AA9"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,</w:t>
      </w:r>
      <w:r w:rsidR="00805BFC"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 Kollam</w:t>
      </w:r>
    </w:p>
    <w:p w14:paraId="28F71C05" w14:textId="77777777" w:rsidR="00700640" w:rsidRPr="00471ABD" w:rsidRDefault="00700640" w:rsidP="00191F77">
      <w:pPr>
        <w:shd w:val="clear" w:color="auto" w:fill="EAF1DD" w:themeFill="accent3" w:themeFillTint="33"/>
        <w:spacing w:line="276" w:lineRule="auto"/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</w:pPr>
      <w:proofErr w:type="spellStart"/>
      <w:r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Rapporter</w:t>
      </w:r>
      <w:proofErr w:type="spellEnd"/>
      <w:r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: </w:t>
      </w:r>
      <w:proofErr w:type="spellStart"/>
      <w:r w:rsidR="00214187"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Anandalekshmi</w:t>
      </w:r>
      <w:proofErr w:type="spellEnd"/>
      <w:r w:rsidR="00214187"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, Gouri Krishna</w:t>
      </w:r>
    </w:p>
    <w:p w14:paraId="2AFAB147" w14:textId="77777777" w:rsidR="00502A44" w:rsidRPr="00471ABD" w:rsidRDefault="00502A44" w:rsidP="00700640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</w:pPr>
    </w:p>
    <w:tbl>
      <w:tblPr>
        <w:tblStyle w:val="a"/>
        <w:tblW w:w="12970" w:type="dxa"/>
        <w:tblInd w:w="-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00" w:firstRow="0" w:lastRow="0" w:firstColumn="0" w:lastColumn="0" w:noHBand="0" w:noVBand="1"/>
      </w:tblPr>
      <w:tblGrid>
        <w:gridCol w:w="824"/>
        <w:gridCol w:w="1466"/>
        <w:gridCol w:w="10680"/>
      </w:tblGrid>
      <w:tr w:rsidR="00700640" w:rsidRPr="00471ABD" w14:paraId="5AB4505B" w14:textId="77777777" w:rsidTr="00471ABD">
        <w:trPr>
          <w:cantSplit/>
          <w:trHeight w:val="323"/>
          <w:tblHeader/>
        </w:trPr>
        <w:tc>
          <w:tcPr>
            <w:tcW w:w="824" w:type="dxa"/>
            <w:shd w:val="clear" w:color="auto" w:fill="FBD4B4" w:themeFill="accent6" w:themeFillTint="66"/>
          </w:tcPr>
          <w:p w14:paraId="6E6FB2E1" w14:textId="77777777" w:rsidR="00700640" w:rsidRPr="00471ABD" w:rsidRDefault="00700640" w:rsidP="00191F7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  <w:t>Sl. No</w:t>
            </w:r>
          </w:p>
        </w:tc>
        <w:tc>
          <w:tcPr>
            <w:tcW w:w="1466" w:type="dxa"/>
            <w:shd w:val="clear" w:color="auto" w:fill="FBD4B4" w:themeFill="accent6" w:themeFillTint="66"/>
          </w:tcPr>
          <w:p w14:paraId="4E2E4385" w14:textId="77777777" w:rsidR="00700640" w:rsidRPr="00471ABD" w:rsidRDefault="00700640" w:rsidP="00191F7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</w:pPr>
            <w:proofErr w:type="gramStart"/>
            <w:r w:rsidRPr="00471ABD">
              <w:rPr>
                <w:rFonts w:ascii="Times New Roman" w:eastAsia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  <w:t>Paper  Id</w:t>
            </w:r>
            <w:proofErr w:type="gramEnd"/>
          </w:p>
        </w:tc>
        <w:tc>
          <w:tcPr>
            <w:tcW w:w="10680" w:type="dxa"/>
            <w:shd w:val="clear" w:color="auto" w:fill="FBD4B4" w:themeFill="accent6" w:themeFillTint="66"/>
          </w:tcPr>
          <w:p w14:paraId="5FE120CD" w14:textId="77777777" w:rsidR="00700640" w:rsidRPr="00471ABD" w:rsidRDefault="00700640" w:rsidP="00191F7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  <w:t>Title</w:t>
            </w:r>
          </w:p>
        </w:tc>
      </w:tr>
      <w:tr w:rsidR="00F107C0" w:rsidRPr="00471ABD" w14:paraId="01A0ED0E" w14:textId="77777777" w:rsidTr="006C6507">
        <w:trPr>
          <w:cantSplit/>
          <w:trHeight w:val="323"/>
          <w:tblHeader/>
        </w:trPr>
        <w:tc>
          <w:tcPr>
            <w:tcW w:w="824" w:type="dxa"/>
            <w:vAlign w:val="center"/>
          </w:tcPr>
          <w:p w14:paraId="527BA4E0" w14:textId="77777777" w:rsidR="00F107C0" w:rsidRPr="00471ABD" w:rsidRDefault="00F107C0" w:rsidP="00F107C0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466" w:type="dxa"/>
          </w:tcPr>
          <w:p w14:paraId="6C70FBD7" w14:textId="12B0D752" w:rsidR="00F107C0" w:rsidRPr="00471ABD" w:rsidRDefault="00F107C0" w:rsidP="00F107C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1031</w:t>
            </w:r>
          </w:p>
        </w:tc>
        <w:tc>
          <w:tcPr>
            <w:tcW w:w="10680" w:type="dxa"/>
          </w:tcPr>
          <w:p w14:paraId="457A5879" w14:textId="25412814" w:rsidR="00F107C0" w:rsidRPr="00471ABD" w:rsidRDefault="00F107C0" w:rsidP="00F107C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Automated Bird Species Classification Using MFCC Features and Deep Neural Networks on the iBC53 Dataset</w:t>
            </w:r>
          </w:p>
        </w:tc>
      </w:tr>
      <w:tr w:rsidR="00F107C0" w:rsidRPr="00471ABD" w14:paraId="637FF12F" w14:textId="77777777" w:rsidTr="006C6507">
        <w:trPr>
          <w:cantSplit/>
          <w:trHeight w:val="323"/>
          <w:tblHeader/>
        </w:trPr>
        <w:tc>
          <w:tcPr>
            <w:tcW w:w="824" w:type="dxa"/>
            <w:vAlign w:val="center"/>
          </w:tcPr>
          <w:p w14:paraId="15B2F66C" w14:textId="77777777" w:rsidR="00F107C0" w:rsidRPr="00471ABD" w:rsidRDefault="00F107C0" w:rsidP="00F107C0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466" w:type="dxa"/>
          </w:tcPr>
          <w:p w14:paraId="0DA459E4" w14:textId="4FAB3F16" w:rsidR="00F107C0" w:rsidRPr="00471ABD" w:rsidRDefault="00F107C0" w:rsidP="00F107C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1046</w:t>
            </w:r>
          </w:p>
        </w:tc>
        <w:tc>
          <w:tcPr>
            <w:tcW w:w="10680" w:type="dxa"/>
          </w:tcPr>
          <w:p w14:paraId="751937D6" w14:textId="77A01531" w:rsidR="00F107C0" w:rsidRPr="00471ABD" w:rsidRDefault="00F107C0" w:rsidP="00F107C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 xml:space="preserve">12 DOF Biped Robot Gait Dynamic Analysis </w:t>
            </w:r>
            <w:proofErr w:type="gramStart"/>
            <w:r w:rsidRPr="00471ABD">
              <w:rPr>
                <w:rFonts w:ascii="Times New Roman" w:hAnsi="Times New Roman" w:cs="Times New Roman"/>
              </w:rPr>
              <w:t>and  Optimization</w:t>
            </w:r>
            <w:proofErr w:type="gramEnd"/>
            <w:r w:rsidRPr="00471ABD">
              <w:rPr>
                <w:rFonts w:ascii="Times New Roman" w:hAnsi="Times New Roman" w:cs="Times New Roman"/>
              </w:rPr>
              <w:t xml:space="preserve"> using Genetic Algorithm</w:t>
            </w:r>
          </w:p>
        </w:tc>
      </w:tr>
      <w:tr w:rsidR="00F107C0" w:rsidRPr="00471ABD" w14:paraId="557F045C" w14:textId="77777777" w:rsidTr="006C6507">
        <w:trPr>
          <w:cantSplit/>
          <w:trHeight w:val="323"/>
          <w:tblHeader/>
        </w:trPr>
        <w:tc>
          <w:tcPr>
            <w:tcW w:w="824" w:type="dxa"/>
            <w:vAlign w:val="center"/>
          </w:tcPr>
          <w:p w14:paraId="3E54719D" w14:textId="77777777" w:rsidR="00F107C0" w:rsidRPr="00471ABD" w:rsidRDefault="00F107C0" w:rsidP="00F107C0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466" w:type="dxa"/>
          </w:tcPr>
          <w:p w14:paraId="48977032" w14:textId="5359EFB6" w:rsidR="00F107C0" w:rsidRPr="00471ABD" w:rsidRDefault="00F107C0" w:rsidP="00F107C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1098</w:t>
            </w:r>
          </w:p>
        </w:tc>
        <w:tc>
          <w:tcPr>
            <w:tcW w:w="10680" w:type="dxa"/>
          </w:tcPr>
          <w:p w14:paraId="74B81809" w14:textId="3C4DFD26" w:rsidR="00F107C0" w:rsidRPr="00471ABD" w:rsidRDefault="00F107C0" w:rsidP="00F107C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DL-Crypto: Deep Learning Techniques for Cryptocurrency Price Prediction</w:t>
            </w:r>
          </w:p>
        </w:tc>
      </w:tr>
      <w:tr w:rsidR="00F107C0" w:rsidRPr="00471ABD" w14:paraId="48C607E9" w14:textId="77777777" w:rsidTr="006C6507">
        <w:trPr>
          <w:cantSplit/>
          <w:trHeight w:val="323"/>
          <w:tblHeader/>
        </w:trPr>
        <w:tc>
          <w:tcPr>
            <w:tcW w:w="824" w:type="dxa"/>
            <w:vAlign w:val="center"/>
          </w:tcPr>
          <w:p w14:paraId="04D71744" w14:textId="77777777" w:rsidR="00F107C0" w:rsidRPr="00471ABD" w:rsidRDefault="00F107C0" w:rsidP="00F107C0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466" w:type="dxa"/>
          </w:tcPr>
          <w:p w14:paraId="4AA43703" w14:textId="16F56117" w:rsidR="00F107C0" w:rsidRPr="00471ABD" w:rsidRDefault="00F107C0" w:rsidP="00F107C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1147</w:t>
            </w:r>
          </w:p>
        </w:tc>
        <w:tc>
          <w:tcPr>
            <w:tcW w:w="10680" w:type="dxa"/>
          </w:tcPr>
          <w:p w14:paraId="18DF477B" w14:textId="5E9A715E" w:rsidR="00F107C0" w:rsidRPr="00471ABD" w:rsidRDefault="00F107C0" w:rsidP="00F107C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Enhancing Home Automation with Arduino:      A Multi-Sensor Approach to Security and Energy Savings</w:t>
            </w:r>
          </w:p>
        </w:tc>
      </w:tr>
      <w:tr w:rsidR="00667537" w:rsidRPr="00471ABD" w14:paraId="7C4882A4" w14:textId="77777777" w:rsidTr="006C6507">
        <w:trPr>
          <w:cantSplit/>
          <w:trHeight w:val="323"/>
          <w:tblHeader/>
        </w:trPr>
        <w:tc>
          <w:tcPr>
            <w:tcW w:w="824" w:type="dxa"/>
            <w:vAlign w:val="center"/>
          </w:tcPr>
          <w:p w14:paraId="702A4165" w14:textId="77777777" w:rsidR="00667537" w:rsidRPr="00471ABD" w:rsidRDefault="00667537" w:rsidP="0066753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1466" w:type="dxa"/>
          </w:tcPr>
          <w:p w14:paraId="201BB209" w14:textId="5E3660E1" w:rsidR="00667537" w:rsidRPr="00471ABD" w:rsidRDefault="00667537" w:rsidP="0066753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360</w:t>
            </w:r>
          </w:p>
        </w:tc>
        <w:tc>
          <w:tcPr>
            <w:tcW w:w="10680" w:type="dxa"/>
          </w:tcPr>
          <w:p w14:paraId="6189BDF0" w14:textId="672F75C5" w:rsidR="00667537" w:rsidRPr="00471ABD" w:rsidRDefault="00667537" w:rsidP="0066753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 xml:space="preserve">Detecting the Realtime Abnormal Human Behavior and Weapon Detection Using </w:t>
            </w:r>
            <w:proofErr w:type="spellStart"/>
            <w:r w:rsidRPr="00471ABD">
              <w:rPr>
                <w:rFonts w:ascii="Times New Roman" w:hAnsi="Times New Roman" w:cs="Times New Roman"/>
              </w:rPr>
              <w:t>DenseNet</w:t>
            </w:r>
            <w:proofErr w:type="spellEnd"/>
            <w:r w:rsidRPr="00471ABD">
              <w:rPr>
                <w:rFonts w:ascii="Times New Roman" w:hAnsi="Times New Roman" w:cs="Times New Roman"/>
              </w:rPr>
              <w:t xml:space="preserve"> Algorithm</w:t>
            </w:r>
          </w:p>
        </w:tc>
      </w:tr>
      <w:tr w:rsidR="00667537" w:rsidRPr="00471ABD" w14:paraId="157FE8BE" w14:textId="77777777" w:rsidTr="006C6507">
        <w:trPr>
          <w:cantSplit/>
          <w:trHeight w:val="323"/>
          <w:tblHeader/>
        </w:trPr>
        <w:tc>
          <w:tcPr>
            <w:tcW w:w="824" w:type="dxa"/>
            <w:vAlign w:val="center"/>
          </w:tcPr>
          <w:p w14:paraId="04C8C159" w14:textId="77777777" w:rsidR="00667537" w:rsidRPr="00471ABD" w:rsidRDefault="00667537" w:rsidP="0066753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1466" w:type="dxa"/>
          </w:tcPr>
          <w:p w14:paraId="24AE18E0" w14:textId="22C60533" w:rsidR="00667537" w:rsidRPr="00471ABD" w:rsidRDefault="00667537" w:rsidP="0066753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361</w:t>
            </w:r>
          </w:p>
        </w:tc>
        <w:tc>
          <w:tcPr>
            <w:tcW w:w="10680" w:type="dxa"/>
          </w:tcPr>
          <w:p w14:paraId="45FCFCED" w14:textId="21C227F5" w:rsidR="00667537" w:rsidRPr="00471ABD" w:rsidRDefault="00667537" w:rsidP="0066753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AI Based Sign Language Interpreter</w:t>
            </w:r>
          </w:p>
        </w:tc>
      </w:tr>
      <w:tr w:rsidR="00667537" w:rsidRPr="00471ABD" w14:paraId="70D465BB" w14:textId="77777777" w:rsidTr="006C6507">
        <w:trPr>
          <w:cantSplit/>
          <w:trHeight w:val="323"/>
          <w:tblHeader/>
        </w:trPr>
        <w:tc>
          <w:tcPr>
            <w:tcW w:w="824" w:type="dxa"/>
            <w:vAlign w:val="center"/>
          </w:tcPr>
          <w:p w14:paraId="67106FED" w14:textId="77777777" w:rsidR="00667537" w:rsidRPr="00471ABD" w:rsidRDefault="00667537" w:rsidP="0066753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7</w:t>
            </w:r>
          </w:p>
        </w:tc>
        <w:tc>
          <w:tcPr>
            <w:tcW w:w="1466" w:type="dxa"/>
          </w:tcPr>
          <w:p w14:paraId="7CA2CC0F" w14:textId="30839ED9" w:rsidR="00667537" w:rsidRPr="00471ABD" w:rsidRDefault="00667537" w:rsidP="0066753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442</w:t>
            </w:r>
          </w:p>
        </w:tc>
        <w:tc>
          <w:tcPr>
            <w:tcW w:w="10680" w:type="dxa"/>
          </w:tcPr>
          <w:p w14:paraId="0C7B4A0C" w14:textId="4471B131" w:rsidR="00667537" w:rsidRPr="00471ABD" w:rsidRDefault="00667537" w:rsidP="0066753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Mentor Connect Portal</w:t>
            </w:r>
          </w:p>
        </w:tc>
      </w:tr>
      <w:tr w:rsidR="00667537" w:rsidRPr="00471ABD" w14:paraId="1C0DDB61" w14:textId="77777777" w:rsidTr="006C6507">
        <w:trPr>
          <w:cantSplit/>
          <w:trHeight w:val="323"/>
          <w:tblHeader/>
        </w:trPr>
        <w:tc>
          <w:tcPr>
            <w:tcW w:w="824" w:type="dxa"/>
            <w:vAlign w:val="center"/>
          </w:tcPr>
          <w:p w14:paraId="1F4F99B1" w14:textId="77777777" w:rsidR="00667537" w:rsidRPr="00471ABD" w:rsidRDefault="00667537" w:rsidP="0066753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8</w:t>
            </w:r>
          </w:p>
        </w:tc>
        <w:tc>
          <w:tcPr>
            <w:tcW w:w="1466" w:type="dxa"/>
          </w:tcPr>
          <w:p w14:paraId="4BC7DE5C" w14:textId="58A76DC8" w:rsidR="00667537" w:rsidRPr="00471ABD" w:rsidRDefault="00667537" w:rsidP="0066753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623</w:t>
            </w:r>
          </w:p>
        </w:tc>
        <w:tc>
          <w:tcPr>
            <w:tcW w:w="10680" w:type="dxa"/>
          </w:tcPr>
          <w:p w14:paraId="4DAA5F11" w14:textId="2A2B685A" w:rsidR="00667537" w:rsidRPr="00471ABD" w:rsidRDefault="00667537" w:rsidP="0066753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LEAF DISEASE DETECTION USING DEEP LEARNING – VISION TRANSFORM</w:t>
            </w:r>
          </w:p>
        </w:tc>
      </w:tr>
      <w:tr w:rsidR="00667537" w:rsidRPr="00471ABD" w14:paraId="6C9709CE" w14:textId="77777777" w:rsidTr="006C6507">
        <w:trPr>
          <w:cantSplit/>
          <w:trHeight w:val="323"/>
          <w:tblHeader/>
        </w:trPr>
        <w:tc>
          <w:tcPr>
            <w:tcW w:w="824" w:type="dxa"/>
            <w:vAlign w:val="center"/>
          </w:tcPr>
          <w:p w14:paraId="5AA5E7A9" w14:textId="77777777" w:rsidR="00667537" w:rsidRPr="00471ABD" w:rsidRDefault="00667537" w:rsidP="0066753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9</w:t>
            </w:r>
          </w:p>
        </w:tc>
        <w:tc>
          <w:tcPr>
            <w:tcW w:w="1466" w:type="dxa"/>
          </w:tcPr>
          <w:p w14:paraId="29B52CEA" w14:textId="5E4EFE3D" w:rsidR="00667537" w:rsidRPr="00471ABD" w:rsidRDefault="00667537" w:rsidP="0066753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722</w:t>
            </w:r>
          </w:p>
        </w:tc>
        <w:tc>
          <w:tcPr>
            <w:tcW w:w="10680" w:type="dxa"/>
          </w:tcPr>
          <w:p w14:paraId="2688E3C7" w14:textId="177C572F" w:rsidR="00667537" w:rsidRPr="00471ABD" w:rsidRDefault="00667537" w:rsidP="0066753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AI-Driven Detection of Malicious Network Intrusions Using Decision Tree Algorithm</w:t>
            </w:r>
          </w:p>
        </w:tc>
      </w:tr>
      <w:tr w:rsidR="00667537" w:rsidRPr="00471ABD" w14:paraId="7BC130AD" w14:textId="77777777" w:rsidTr="006C6507">
        <w:trPr>
          <w:cantSplit/>
          <w:trHeight w:val="323"/>
          <w:tblHeader/>
        </w:trPr>
        <w:tc>
          <w:tcPr>
            <w:tcW w:w="824" w:type="dxa"/>
            <w:vAlign w:val="center"/>
          </w:tcPr>
          <w:p w14:paraId="79600CBB" w14:textId="77777777" w:rsidR="00667537" w:rsidRPr="00471ABD" w:rsidRDefault="00667537" w:rsidP="0066753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10</w:t>
            </w:r>
          </w:p>
        </w:tc>
        <w:tc>
          <w:tcPr>
            <w:tcW w:w="1466" w:type="dxa"/>
          </w:tcPr>
          <w:p w14:paraId="74D56D86" w14:textId="18296491" w:rsidR="00667537" w:rsidRPr="00471ABD" w:rsidRDefault="00667537" w:rsidP="0066753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847</w:t>
            </w:r>
          </w:p>
        </w:tc>
        <w:tc>
          <w:tcPr>
            <w:tcW w:w="10680" w:type="dxa"/>
          </w:tcPr>
          <w:p w14:paraId="3AD796CE" w14:textId="0703D4E3" w:rsidR="00667537" w:rsidRPr="00471ABD" w:rsidRDefault="00667537" w:rsidP="0066753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471ABD">
              <w:rPr>
                <w:rFonts w:ascii="Times New Roman" w:hAnsi="Times New Roman" w:cs="Times New Roman"/>
              </w:rPr>
              <w:t>LuxSense</w:t>
            </w:r>
            <w:proofErr w:type="spellEnd"/>
            <w:r w:rsidRPr="00471ABD">
              <w:rPr>
                <w:rFonts w:ascii="Times New Roman" w:hAnsi="Times New Roman" w:cs="Times New Roman"/>
              </w:rPr>
              <w:t>: Leveraging Machine Learning to Classify Streetlight Illumination Levels Using Geospatial and Infrastructure Data in Urban Streetlight Networks</w:t>
            </w:r>
          </w:p>
        </w:tc>
      </w:tr>
      <w:tr w:rsidR="00667537" w:rsidRPr="00471ABD" w14:paraId="147B1333" w14:textId="77777777" w:rsidTr="006C6507">
        <w:trPr>
          <w:cantSplit/>
          <w:trHeight w:val="323"/>
          <w:tblHeader/>
        </w:trPr>
        <w:tc>
          <w:tcPr>
            <w:tcW w:w="824" w:type="dxa"/>
            <w:vAlign w:val="center"/>
          </w:tcPr>
          <w:p w14:paraId="3D7566DE" w14:textId="77777777" w:rsidR="00667537" w:rsidRPr="00471ABD" w:rsidRDefault="00667537" w:rsidP="0066753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11</w:t>
            </w:r>
          </w:p>
        </w:tc>
        <w:tc>
          <w:tcPr>
            <w:tcW w:w="1466" w:type="dxa"/>
          </w:tcPr>
          <w:p w14:paraId="5BF81C9A" w14:textId="390AC382" w:rsidR="00667537" w:rsidRPr="00471ABD" w:rsidRDefault="00667537" w:rsidP="0066753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854</w:t>
            </w:r>
          </w:p>
        </w:tc>
        <w:tc>
          <w:tcPr>
            <w:tcW w:w="10680" w:type="dxa"/>
          </w:tcPr>
          <w:p w14:paraId="586E247F" w14:textId="6CFB3129" w:rsidR="00667537" w:rsidRPr="00471ABD" w:rsidRDefault="00667537" w:rsidP="0066753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Real-Time Medication Identification using Optical Character Recognition</w:t>
            </w:r>
          </w:p>
        </w:tc>
      </w:tr>
      <w:tr w:rsidR="004744B9" w:rsidRPr="00471ABD" w14:paraId="16F6CFB6" w14:textId="77777777" w:rsidTr="006C6507">
        <w:trPr>
          <w:cantSplit/>
          <w:trHeight w:val="323"/>
          <w:tblHeader/>
        </w:trPr>
        <w:tc>
          <w:tcPr>
            <w:tcW w:w="824" w:type="dxa"/>
            <w:vAlign w:val="center"/>
          </w:tcPr>
          <w:p w14:paraId="509C570E" w14:textId="77777777" w:rsidR="004744B9" w:rsidRPr="00471ABD" w:rsidRDefault="004744B9" w:rsidP="004744B9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12</w:t>
            </w:r>
          </w:p>
        </w:tc>
        <w:tc>
          <w:tcPr>
            <w:tcW w:w="1466" w:type="dxa"/>
          </w:tcPr>
          <w:p w14:paraId="18C49186" w14:textId="1F78C7EF" w:rsidR="004744B9" w:rsidRPr="00471ABD" w:rsidRDefault="004744B9" w:rsidP="004744B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887</w:t>
            </w:r>
          </w:p>
        </w:tc>
        <w:tc>
          <w:tcPr>
            <w:tcW w:w="10680" w:type="dxa"/>
          </w:tcPr>
          <w:p w14:paraId="480F8890" w14:textId="779ADA89" w:rsidR="004744B9" w:rsidRPr="00471ABD" w:rsidRDefault="004744B9" w:rsidP="004744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BRAIN HEMORRHAGE DETECTION USING DEEP LEARNING</w:t>
            </w:r>
          </w:p>
        </w:tc>
      </w:tr>
      <w:tr w:rsidR="004623B0" w:rsidRPr="00471ABD" w14:paraId="765A7BCD" w14:textId="77777777" w:rsidTr="006C6507">
        <w:trPr>
          <w:cantSplit/>
          <w:trHeight w:val="323"/>
          <w:tblHeader/>
        </w:trPr>
        <w:tc>
          <w:tcPr>
            <w:tcW w:w="824" w:type="dxa"/>
            <w:vAlign w:val="center"/>
          </w:tcPr>
          <w:p w14:paraId="158B32F7" w14:textId="77777777" w:rsidR="004623B0" w:rsidRPr="00471ABD" w:rsidRDefault="004623B0" w:rsidP="004623B0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13</w:t>
            </w:r>
          </w:p>
        </w:tc>
        <w:tc>
          <w:tcPr>
            <w:tcW w:w="1466" w:type="dxa"/>
          </w:tcPr>
          <w:p w14:paraId="182EE9E7" w14:textId="20922118" w:rsidR="004623B0" w:rsidRPr="00471ABD" w:rsidRDefault="004623B0" w:rsidP="004623B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166</w:t>
            </w:r>
          </w:p>
        </w:tc>
        <w:tc>
          <w:tcPr>
            <w:tcW w:w="10680" w:type="dxa"/>
          </w:tcPr>
          <w:p w14:paraId="5ACFF0EC" w14:textId="210C4B98" w:rsidR="004623B0" w:rsidRPr="00471ABD" w:rsidRDefault="004623B0" w:rsidP="004623B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Optimizing Grid Stability and Power Quality through the UPQC- FLC-EVA Integration in Renewable Energy System</w:t>
            </w:r>
          </w:p>
        </w:tc>
      </w:tr>
      <w:tr w:rsidR="004623B0" w:rsidRPr="00471ABD" w14:paraId="2152287E" w14:textId="77777777" w:rsidTr="006C6507">
        <w:trPr>
          <w:cantSplit/>
          <w:trHeight w:val="323"/>
          <w:tblHeader/>
        </w:trPr>
        <w:tc>
          <w:tcPr>
            <w:tcW w:w="824" w:type="dxa"/>
            <w:vAlign w:val="center"/>
          </w:tcPr>
          <w:p w14:paraId="084C6129" w14:textId="77777777" w:rsidR="004623B0" w:rsidRPr="00471ABD" w:rsidRDefault="004623B0" w:rsidP="004623B0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14</w:t>
            </w:r>
          </w:p>
        </w:tc>
        <w:tc>
          <w:tcPr>
            <w:tcW w:w="1466" w:type="dxa"/>
          </w:tcPr>
          <w:p w14:paraId="753814C5" w14:textId="6FBCD0B2" w:rsidR="004623B0" w:rsidRPr="00471ABD" w:rsidRDefault="004623B0" w:rsidP="004623B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259</w:t>
            </w:r>
          </w:p>
        </w:tc>
        <w:tc>
          <w:tcPr>
            <w:tcW w:w="10680" w:type="dxa"/>
          </w:tcPr>
          <w:p w14:paraId="0381B039" w14:textId="399F2BA2" w:rsidR="004623B0" w:rsidRPr="00471ABD" w:rsidRDefault="004623B0" w:rsidP="004623B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Analysis of simultaneous power quality issues compensation capabilities of custom power devices and their control systems</w:t>
            </w:r>
          </w:p>
        </w:tc>
      </w:tr>
      <w:tr w:rsidR="004623B0" w:rsidRPr="00471ABD" w14:paraId="32A0FC07" w14:textId="77777777" w:rsidTr="006C6507">
        <w:trPr>
          <w:cantSplit/>
          <w:trHeight w:val="323"/>
          <w:tblHeader/>
        </w:trPr>
        <w:tc>
          <w:tcPr>
            <w:tcW w:w="824" w:type="dxa"/>
            <w:vAlign w:val="center"/>
          </w:tcPr>
          <w:p w14:paraId="67E81C93" w14:textId="77777777" w:rsidR="004623B0" w:rsidRPr="00471ABD" w:rsidRDefault="004623B0" w:rsidP="004623B0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15</w:t>
            </w:r>
          </w:p>
        </w:tc>
        <w:tc>
          <w:tcPr>
            <w:tcW w:w="1466" w:type="dxa"/>
          </w:tcPr>
          <w:p w14:paraId="4E9D1316" w14:textId="2A59C024" w:rsidR="004623B0" w:rsidRPr="00471ABD" w:rsidRDefault="004623B0" w:rsidP="004623B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268</w:t>
            </w:r>
          </w:p>
        </w:tc>
        <w:tc>
          <w:tcPr>
            <w:tcW w:w="10680" w:type="dxa"/>
          </w:tcPr>
          <w:p w14:paraId="7AF20B1B" w14:textId="502CFA32" w:rsidR="004623B0" w:rsidRPr="00471ABD" w:rsidRDefault="004623B0" w:rsidP="004623B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 xml:space="preserve">Analysis of transformer load balancing devices and their capabilities in EVSE </w:t>
            </w:r>
            <w:proofErr w:type="gramStart"/>
            <w:r w:rsidRPr="00471ABD">
              <w:rPr>
                <w:rFonts w:ascii="Times New Roman" w:hAnsi="Times New Roman" w:cs="Times New Roman"/>
              </w:rPr>
              <w:t>connected  distribution</w:t>
            </w:r>
            <w:proofErr w:type="gramEnd"/>
            <w:r w:rsidRPr="00471ABD">
              <w:rPr>
                <w:rFonts w:ascii="Times New Roman" w:hAnsi="Times New Roman" w:cs="Times New Roman"/>
              </w:rPr>
              <w:t xml:space="preserve"> line </w:t>
            </w:r>
          </w:p>
        </w:tc>
      </w:tr>
      <w:tr w:rsidR="0092726A" w:rsidRPr="00471ABD" w14:paraId="40C08F8D" w14:textId="77777777" w:rsidTr="006C6507">
        <w:trPr>
          <w:cantSplit/>
          <w:trHeight w:val="323"/>
          <w:tblHeader/>
        </w:trPr>
        <w:tc>
          <w:tcPr>
            <w:tcW w:w="824" w:type="dxa"/>
            <w:vAlign w:val="center"/>
          </w:tcPr>
          <w:p w14:paraId="64F15DB3" w14:textId="77777777" w:rsidR="0092726A" w:rsidRPr="00471ABD" w:rsidRDefault="0092726A" w:rsidP="0092726A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16</w:t>
            </w:r>
          </w:p>
        </w:tc>
        <w:tc>
          <w:tcPr>
            <w:tcW w:w="1466" w:type="dxa"/>
          </w:tcPr>
          <w:p w14:paraId="1AA48EF8" w14:textId="20289F18" w:rsidR="0092726A" w:rsidRPr="00471ABD" w:rsidRDefault="0092726A" w:rsidP="0092726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921</w:t>
            </w:r>
          </w:p>
        </w:tc>
        <w:tc>
          <w:tcPr>
            <w:tcW w:w="10680" w:type="dxa"/>
          </w:tcPr>
          <w:p w14:paraId="360D8BFF" w14:textId="516C0F0B" w:rsidR="0092726A" w:rsidRPr="00471ABD" w:rsidRDefault="0092726A" w:rsidP="009272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Educational Hardware-in-the-Loop Platform for Testing Embedded Control Algorithms: A Case Study on PID vs. Fuzzy Logic</w:t>
            </w:r>
          </w:p>
        </w:tc>
      </w:tr>
      <w:tr w:rsidR="0092726A" w:rsidRPr="00471ABD" w14:paraId="1F409388" w14:textId="77777777" w:rsidTr="006C6507">
        <w:trPr>
          <w:cantSplit/>
          <w:trHeight w:val="323"/>
          <w:tblHeader/>
        </w:trPr>
        <w:tc>
          <w:tcPr>
            <w:tcW w:w="824" w:type="dxa"/>
            <w:vAlign w:val="center"/>
          </w:tcPr>
          <w:p w14:paraId="361B5145" w14:textId="7A7A5CE4" w:rsidR="0092726A" w:rsidRPr="00471ABD" w:rsidRDefault="0092726A" w:rsidP="0092726A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17</w:t>
            </w:r>
          </w:p>
        </w:tc>
        <w:tc>
          <w:tcPr>
            <w:tcW w:w="1466" w:type="dxa"/>
          </w:tcPr>
          <w:p w14:paraId="51099B82" w14:textId="398A0318" w:rsidR="0092726A" w:rsidRPr="00471ABD" w:rsidRDefault="0092726A" w:rsidP="0092726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937</w:t>
            </w:r>
          </w:p>
        </w:tc>
        <w:tc>
          <w:tcPr>
            <w:tcW w:w="10680" w:type="dxa"/>
          </w:tcPr>
          <w:p w14:paraId="789FA317" w14:textId="7EA59159" w:rsidR="0092726A" w:rsidRPr="00471ABD" w:rsidRDefault="0092726A" w:rsidP="009272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Image Processing Based Real Time Forest Fire Detection Using Raspberry Pi</w:t>
            </w:r>
          </w:p>
        </w:tc>
      </w:tr>
      <w:tr w:rsidR="00AA68E7" w:rsidRPr="00471ABD" w14:paraId="3ECE173F" w14:textId="77777777" w:rsidTr="006C6507">
        <w:trPr>
          <w:cantSplit/>
          <w:trHeight w:val="323"/>
          <w:tblHeader/>
        </w:trPr>
        <w:tc>
          <w:tcPr>
            <w:tcW w:w="824" w:type="dxa"/>
            <w:vAlign w:val="center"/>
          </w:tcPr>
          <w:p w14:paraId="0B90805F" w14:textId="60424B2A" w:rsidR="00AA68E7" w:rsidRPr="00471ABD" w:rsidRDefault="00AA68E7" w:rsidP="0092726A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18</w:t>
            </w:r>
          </w:p>
        </w:tc>
        <w:tc>
          <w:tcPr>
            <w:tcW w:w="1466" w:type="dxa"/>
          </w:tcPr>
          <w:p w14:paraId="4199809F" w14:textId="302D6517" w:rsidR="00AA68E7" w:rsidRPr="00471ABD" w:rsidRDefault="00AA68E7" w:rsidP="0092726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85</w:t>
            </w:r>
          </w:p>
        </w:tc>
        <w:tc>
          <w:tcPr>
            <w:tcW w:w="10680" w:type="dxa"/>
          </w:tcPr>
          <w:p w14:paraId="38E831DF" w14:textId="693AB224" w:rsidR="00AA68E7" w:rsidRPr="00471ABD" w:rsidRDefault="00AA68E7" w:rsidP="0092726A">
            <w:pPr>
              <w:rPr>
                <w:rFonts w:ascii="Times New Roman" w:hAnsi="Times New Roman" w:cs="Times New Roman"/>
              </w:rPr>
            </w:pPr>
            <w:r w:rsidRPr="00AA68E7">
              <w:rPr>
                <w:rFonts w:ascii="Times New Roman" w:hAnsi="Times New Roman" w:cs="Times New Roman"/>
              </w:rPr>
              <w:t>Innovative Multiport Converter for Solar-Assisted Electric Vehicles: Enhanced Power Handling and High Efficiency with Minimal Components</w:t>
            </w:r>
          </w:p>
        </w:tc>
      </w:tr>
    </w:tbl>
    <w:p w14:paraId="01A818C5" w14:textId="77777777" w:rsidR="002C41B9" w:rsidRPr="00471ABD" w:rsidRDefault="002C41B9" w:rsidP="00700640">
      <w:pPr>
        <w:spacing w:line="276" w:lineRule="auto"/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</w:pPr>
    </w:p>
    <w:p w14:paraId="7641B5E3" w14:textId="37A6229D" w:rsidR="00700640" w:rsidRPr="00471ABD" w:rsidRDefault="00700640" w:rsidP="00191F77">
      <w:pPr>
        <w:shd w:val="clear" w:color="auto" w:fill="B6DDE8" w:themeFill="accent5" w:themeFillTint="66"/>
        <w:spacing w:line="276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</w:pPr>
      <w:r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lastRenderedPageBreak/>
        <w:t>Day – 0</w:t>
      </w:r>
      <w:r w:rsidR="00191F77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>7</w:t>
      </w:r>
      <w:r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>/08/202</w:t>
      </w:r>
      <w:r w:rsidR="00191F77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>8</w:t>
      </w:r>
      <w:r w:rsidR="00DE4A17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 xml:space="preserve"> </w:t>
      </w:r>
      <w:r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ab/>
        <w:t xml:space="preserve">                                           Time:</w:t>
      </w:r>
      <w:r w:rsidR="00191F77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 xml:space="preserve"> </w:t>
      </w:r>
      <w:r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>2.00 pm-4.00 pm</w:t>
      </w:r>
      <w:r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ab/>
      </w:r>
      <w:r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ab/>
        <w:t xml:space="preserve">                    Venue</w:t>
      </w:r>
      <w:r w:rsidR="00191F77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 xml:space="preserve"> 10</w:t>
      </w:r>
      <w:r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 xml:space="preserve">: </w:t>
      </w:r>
      <w:r w:rsidR="00965211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>MBA Class II</w:t>
      </w:r>
    </w:p>
    <w:p w14:paraId="51EBB63B" w14:textId="77777777" w:rsidR="00502A44" w:rsidRPr="00471ABD" w:rsidRDefault="00502A44" w:rsidP="00700640">
      <w:pPr>
        <w:spacing w:line="276" w:lineRule="auto"/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</w:pPr>
    </w:p>
    <w:p w14:paraId="6A355B3F" w14:textId="5BC99B31" w:rsidR="007712C8" w:rsidRPr="00471ABD" w:rsidRDefault="00700640" w:rsidP="007712C8">
      <w:pPr>
        <w:shd w:val="clear" w:color="auto" w:fill="EAF1DD" w:themeFill="accent3" w:themeFillTint="33"/>
        <w:spacing w:line="276" w:lineRule="auto"/>
        <w:rPr>
          <w:rFonts w:ascii="Times New Roman" w:hAnsi="Times New Roman" w:cs="Times New Roman"/>
        </w:rPr>
      </w:pPr>
      <w:r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Chair:</w:t>
      </w:r>
      <w:r w:rsidR="00191F77"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 </w:t>
      </w:r>
      <w:r w:rsidR="007712C8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>Dr. Rajesh K.P</w:t>
      </w:r>
      <w:r w:rsidR="00D53AA9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>.</w:t>
      </w:r>
      <w:r w:rsidR="007712C8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 xml:space="preserve">, </w:t>
      </w:r>
      <w:r w:rsidR="007712C8" w:rsidRPr="00471ABD">
        <w:rPr>
          <w:rFonts w:ascii="Times New Roman" w:eastAsia="Times New Roman" w:hAnsi="Times New Roman" w:cs="Times New Roman"/>
          <w:bCs/>
          <w:color w:val="000000" w:themeColor="text1"/>
          <w:sz w:val="20"/>
          <w:szCs w:val="20"/>
        </w:rPr>
        <w:t>Associate Professor</w:t>
      </w:r>
      <w:r w:rsidR="00E71428" w:rsidRPr="00471ABD">
        <w:rPr>
          <w:rFonts w:ascii="Times New Roman" w:eastAsia="Times New Roman" w:hAnsi="Times New Roman" w:cs="Times New Roman"/>
          <w:bCs/>
          <w:color w:val="000000" w:themeColor="text1"/>
          <w:sz w:val="20"/>
          <w:szCs w:val="20"/>
        </w:rPr>
        <w:t xml:space="preserve"> and </w:t>
      </w:r>
      <w:r w:rsidR="007712C8" w:rsidRPr="00471ABD">
        <w:rPr>
          <w:rFonts w:ascii="Times New Roman" w:eastAsia="Times New Roman" w:hAnsi="Times New Roman" w:cs="Times New Roman"/>
          <w:bCs/>
          <w:color w:val="000000" w:themeColor="text1"/>
          <w:sz w:val="20"/>
          <w:szCs w:val="20"/>
        </w:rPr>
        <w:t>Head</w:t>
      </w:r>
      <w:r w:rsidR="00D53AA9" w:rsidRPr="00471ABD">
        <w:rPr>
          <w:rFonts w:ascii="Times New Roman" w:eastAsia="Times New Roman" w:hAnsi="Times New Roman" w:cs="Times New Roman"/>
          <w:bCs/>
          <w:color w:val="000000" w:themeColor="text1"/>
          <w:sz w:val="20"/>
          <w:szCs w:val="20"/>
        </w:rPr>
        <w:t>,</w:t>
      </w:r>
      <w:r w:rsidR="007712C8" w:rsidRPr="00471ABD">
        <w:rPr>
          <w:rFonts w:ascii="Times New Roman" w:eastAsia="Times New Roman" w:hAnsi="Times New Roman" w:cs="Times New Roman"/>
          <w:bCs/>
          <w:color w:val="000000" w:themeColor="text1"/>
          <w:sz w:val="20"/>
          <w:szCs w:val="20"/>
        </w:rPr>
        <w:t xml:space="preserve"> ECE, JKKN College</w:t>
      </w:r>
      <w:r w:rsidR="00E71428" w:rsidRPr="00471ABD">
        <w:rPr>
          <w:rFonts w:ascii="Times New Roman" w:eastAsia="Times New Roman" w:hAnsi="Times New Roman" w:cs="Times New Roman"/>
          <w:bCs/>
          <w:color w:val="000000" w:themeColor="text1"/>
          <w:sz w:val="20"/>
          <w:szCs w:val="20"/>
        </w:rPr>
        <w:t xml:space="preserve"> of </w:t>
      </w:r>
      <w:r w:rsidR="007712C8" w:rsidRPr="00471ABD">
        <w:rPr>
          <w:rFonts w:ascii="Times New Roman" w:eastAsia="Times New Roman" w:hAnsi="Times New Roman" w:cs="Times New Roman"/>
          <w:bCs/>
          <w:color w:val="000000" w:themeColor="text1"/>
          <w:sz w:val="20"/>
          <w:szCs w:val="20"/>
        </w:rPr>
        <w:t>Engineering</w:t>
      </w:r>
      <w:r w:rsidR="00E71428" w:rsidRPr="00471ABD">
        <w:rPr>
          <w:rFonts w:ascii="Times New Roman" w:eastAsia="Times New Roman" w:hAnsi="Times New Roman" w:cs="Times New Roman"/>
          <w:bCs/>
          <w:color w:val="000000" w:themeColor="text1"/>
          <w:sz w:val="20"/>
          <w:szCs w:val="20"/>
        </w:rPr>
        <w:t xml:space="preserve"> and </w:t>
      </w:r>
      <w:r w:rsidR="007712C8" w:rsidRPr="00471ABD">
        <w:rPr>
          <w:rFonts w:ascii="Times New Roman" w:eastAsia="Times New Roman" w:hAnsi="Times New Roman" w:cs="Times New Roman"/>
          <w:bCs/>
          <w:color w:val="000000" w:themeColor="text1"/>
          <w:sz w:val="20"/>
          <w:szCs w:val="20"/>
        </w:rPr>
        <w:t xml:space="preserve">Technology, </w:t>
      </w:r>
      <w:proofErr w:type="spellStart"/>
      <w:r w:rsidR="007712C8" w:rsidRPr="00471ABD">
        <w:rPr>
          <w:rFonts w:ascii="Times New Roman" w:eastAsia="Times New Roman" w:hAnsi="Times New Roman" w:cs="Times New Roman"/>
          <w:bCs/>
          <w:color w:val="000000" w:themeColor="text1"/>
          <w:sz w:val="20"/>
          <w:szCs w:val="20"/>
        </w:rPr>
        <w:t>Kumarapalayam</w:t>
      </w:r>
      <w:proofErr w:type="spellEnd"/>
    </w:p>
    <w:p w14:paraId="4DD0A987" w14:textId="1B6AE504" w:rsidR="00700640" w:rsidRPr="00471ABD" w:rsidRDefault="00700640" w:rsidP="00191F77">
      <w:pPr>
        <w:shd w:val="clear" w:color="auto" w:fill="EAF1DD" w:themeFill="accent3" w:themeFillTint="33"/>
        <w:spacing w:line="276" w:lineRule="auto"/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</w:pPr>
      <w:r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Session Title/Area:</w:t>
      </w:r>
      <w:r w:rsidR="00191F77"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 </w:t>
      </w:r>
      <w:r w:rsidR="00191F77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>Neural Networks</w:t>
      </w:r>
    </w:p>
    <w:p w14:paraId="5904900F" w14:textId="7CAA9134" w:rsidR="00700640" w:rsidRPr="00471ABD" w:rsidRDefault="00700640" w:rsidP="00191F77">
      <w:pPr>
        <w:shd w:val="clear" w:color="auto" w:fill="EAF1DD" w:themeFill="accent3" w:themeFillTint="33"/>
        <w:spacing w:line="276" w:lineRule="auto"/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</w:pPr>
      <w:r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Faculty</w:t>
      </w:r>
      <w:r w:rsidR="00E71428"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 in </w:t>
      </w:r>
      <w:r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Charge:</w:t>
      </w:r>
      <w:r w:rsidR="00CB19C6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 xml:space="preserve"> </w:t>
      </w:r>
      <w:r w:rsidR="007F2D2B" w:rsidRPr="007F2D2B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>Prof. Arya Chandran</w:t>
      </w:r>
      <w:r w:rsidR="00CB19C6"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,</w:t>
      </w:r>
      <w:r w:rsidR="00191F77"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 </w:t>
      </w:r>
      <w:r w:rsidR="00CB19C6"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Assistant Professor, Baselios Mathews II College</w:t>
      </w:r>
      <w:r w:rsidR="00E71428"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 of </w:t>
      </w:r>
      <w:r w:rsidR="00CB19C6"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Engineering</w:t>
      </w:r>
      <w:r w:rsidR="00191F77"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,</w:t>
      </w:r>
      <w:r w:rsidR="00CB19C6"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 Kollam</w:t>
      </w:r>
    </w:p>
    <w:p w14:paraId="1F177E7F" w14:textId="77777777" w:rsidR="00700640" w:rsidRPr="00471ABD" w:rsidRDefault="00700640" w:rsidP="00191F77">
      <w:pPr>
        <w:shd w:val="clear" w:color="auto" w:fill="EAF1DD" w:themeFill="accent3" w:themeFillTint="33"/>
        <w:spacing w:line="276" w:lineRule="auto"/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</w:pPr>
      <w:proofErr w:type="spellStart"/>
      <w:r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Rapporter</w:t>
      </w:r>
      <w:proofErr w:type="spellEnd"/>
      <w:r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: </w:t>
      </w:r>
      <w:r w:rsidR="00191F77"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Nandana A, Anisha Mol</w:t>
      </w:r>
    </w:p>
    <w:p w14:paraId="635C88F4" w14:textId="77777777" w:rsidR="00502A44" w:rsidRPr="00471ABD" w:rsidRDefault="00502A44" w:rsidP="00700640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</w:pPr>
    </w:p>
    <w:tbl>
      <w:tblPr>
        <w:tblStyle w:val="a"/>
        <w:tblW w:w="13216" w:type="dxa"/>
        <w:tblInd w:w="-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00" w:firstRow="0" w:lastRow="0" w:firstColumn="0" w:lastColumn="0" w:noHBand="0" w:noVBand="1"/>
      </w:tblPr>
      <w:tblGrid>
        <w:gridCol w:w="840"/>
        <w:gridCol w:w="1494"/>
        <w:gridCol w:w="10882"/>
      </w:tblGrid>
      <w:tr w:rsidR="00700640" w:rsidRPr="00471ABD" w14:paraId="64514639" w14:textId="77777777" w:rsidTr="00471ABD">
        <w:trPr>
          <w:cantSplit/>
          <w:trHeight w:val="257"/>
          <w:tblHeader/>
        </w:trPr>
        <w:tc>
          <w:tcPr>
            <w:tcW w:w="840" w:type="dxa"/>
            <w:shd w:val="clear" w:color="auto" w:fill="FBD4B4" w:themeFill="accent6" w:themeFillTint="66"/>
          </w:tcPr>
          <w:p w14:paraId="213EC36E" w14:textId="342BA173" w:rsidR="00191F77" w:rsidRPr="00471ABD" w:rsidRDefault="00700640" w:rsidP="00471ABD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  <w:t>Sl. No</w:t>
            </w:r>
          </w:p>
        </w:tc>
        <w:tc>
          <w:tcPr>
            <w:tcW w:w="1494" w:type="dxa"/>
            <w:shd w:val="clear" w:color="auto" w:fill="FBD4B4" w:themeFill="accent6" w:themeFillTint="66"/>
          </w:tcPr>
          <w:p w14:paraId="7FDC1F9C" w14:textId="77777777" w:rsidR="00700640" w:rsidRPr="00471ABD" w:rsidRDefault="00700640" w:rsidP="00191F7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</w:pPr>
            <w:proofErr w:type="gramStart"/>
            <w:r w:rsidRPr="00471ABD">
              <w:rPr>
                <w:rFonts w:ascii="Times New Roman" w:eastAsia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  <w:t>Paper  Id</w:t>
            </w:r>
            <w:proofErr w:type="gramEnd"/>
          </w:p>
        </w:tc>
        <w:tc>
          <w:tcPr>
            <w:tcW w:w="10882" w:type="dxa"/>
            <w:shd w:val="clear" w:color="auto" w:fill="FBD4B4" w:themeFill="accent6" w:themeFillTint="66"/>
          </w:tcPr>
          <w:p w14:paraId="3AB59CE8" w14:textId="77777777" w:rsidR="00700640" w:rsidRPr="00471ABD" w:rsidRDefault="00700640" w:rsidP="00191F7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  <w:t>Title</w:t>
            </w:r>
          </w:p>
        </w:tc>
      </w:tr>
      <w:tr w:rsidR="003F6ACB" w:rsidRPr="00471ABD" w14:paraId="1E388BD2" w14:textId="77777777" w:rsidTr="004973AF">
        <w:trPr>
          <w:cantSplit/>
          <w:trHeight w:val="332"/>
          <w:tblHeader/>
        </w:trPr>
        <w:tc>
          <w:tcPr>
            <w:tcW w:w="840" w:type="dxa"/>
            <w:vAlign w:val="center"/>
          </w:tcPr>
          <w:p w14:paraId="1CFFDFA9" w14:textId="77777777" w:rsidR="003F6ACB" w:rsidRPr="00471ABD" w:rsidRDefault="003F6ACB" w:rsidP="003F6ACB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494" w:type="dxa"/>
          </w:tcPr>
          <w:p w14:paraId="1F341FE7" w14:textId="7511A768" w:rsidR="003F6ACB" w:rsidRPr="00471ABD" w:rsidRDefault="003F6ACB" w:rsidP="003F6AC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128</w:t>
            </w:r>
          </w:p>
        </w:tc>
        <w:tc>
          <w:tcPr>
            <w:tcW w:w="10882" w:type="dxa"/>
          </w:tcPr>
          <w:p w14:paraId="2DB89BAA" w14:textId="3AA9A59C" w:rsidR="003F6ACB" w:rsidRPr="00471ABD" w:rsidRDefault="003F6ACB" w:rsidP="003F6AC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Deployment of TensorFlow Lite for Real-Time Image Classification on Raspberry Pi: Performance Evaluation with CIFAR-10 and MNIST, and Implications for Power Generation</w:t>
            </w:r>
          </w:p>
        </w:tc>
      </w:tr>
      <w:tr w:rsidR="003F6ACB" w:rsidRPr="00471ABD" w14:paraId="2E9FBC4E" w14:textId="77777777" w:rsidTr="004973AF">
        <w:trPr>
          <w:cantSplit/>
          <w:trHeight w:val="332"/>
          <w:tblHeader/>
        </w:trPr>
        <w:tc>
          <w:tcPr>
            <w:tcW w:w="840" w:type="dxa"/>
            <w:vAlign w:val="center"/>
          </w:tcPr>
          <w:p w14:paraId="7A58C091" w14:textId="77777777" w:rsidR="003F6ACB" w:rsidRPr="00471ABD" w:rsidRDefault="003F6ACB" w:rsidP="003F6ACB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494" w:type="dxa"/>
          </w:tcPr>
          <w:p w14:paraId="39E06D3E" w14:textId="3D9358AC" w:rsidR="003F6ACB" w:rsidRPr="00471ABD" w:rsidRDefault="003F6ACB" w:rsidP="003F6AC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207</w:t>
            </w:r>
          </w:p>
        </w:tc>
        <w:tc>
          <w:tcPr>
            <w:tcW w:w="10882" w:type="dxa"/>
          </w:tcPr>
          <w:p w14:paraId="71CBB305" w14:textId="7BEB60EF" w:rsidR="003F6ACB" w:rsidRPr="00471ABD" w:rsidRDefault="003F6ACB" w:rsidP="003F6AC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 xml:space="preserve">Image Label Generator for Disaster Management using Amazon </w:t>
            </w:r>
            <w:proofErr w:type="spellStart"/>
            <w:r w:rsidRPr="00471ABD">
              <w:rPr>
                <w:rFonts w:ascii="Times New Roman" w:hAnsi="Times New Roman" w:cs="Times New Roman"/>
              </w:rPr>
              <w:t>Rekognition</w:t>
            </w:r>
            <w:proofErr w:type="spellEnd"/>
          </w:p>
        </w:tc>
      </w:tr>
      <w:tr w:rsidR="003F6ACB" w:rsidRPr="00471ABD" w14:paraId="21207F04" w14:textId="77777777" w:rsidTr="004973AF">
        <w:trPr>
          <w:cantSplit/>
          <w:trHeight w:val="332"/>
          <w:tblHeader/>
        </w:trPr>
        <w:tc>
          <w:tcPr>
            <w:tcW w:w="840" w:type="dxa"/>
            <w:vAlign w:val="center"/>
          </w:tcPr>
          <w:p w14:paraId="4107CEFB" w14:textId="77777777" w:rsidR="003F6ACB" w:rsidRPr="00471ABD" w:rsidRDefault="003F6ACB" w:rsidP="003F6ACB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494" w:type="dxa"/>
          </w:tcPr>
          <w:p w14:paraId="639C5A6F" w14:textId="6BE5D237" w:rsidR="003F6ACB" w:rsidRPr="00471ABD" w:rsidRDefault="003F6ACB" w:rsidP="003F6AC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564</w:t>
            </w:r>
          </w:p>
        </w:tc>
        <w:tc>
          <w:tcPr>
            <w:tcW w:w="10882" w:type="dxa"/>
          </w:tcPr>
          <w:p w14:paraId="004639B5" w14:textId="2ABD61EC" w:rsidR="003F6ACB" w:rsidRPr="00471ABD" w:rsidRDefault="003F6ACB" w:rsidP="003F6AC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DEMENTIA DETECTION IN MRI USING CNN CLASSIFIER</w:t>
            </w:r>
          </w:p>
        </w:tc>
      </w:tr>
      <w:tr w:rsidR="003F6ACB" w:rsidRPr="00471ABD" w14:paraId="7520F43A" w14:textId="77777777" w:rsidTr="004973AF">
        <w:trPr>
          <w:cantSplit/>
          <w:trHeight w:val="332"/>
          <w:tblHeader/>
        </w:trPr>
        <w:tc>
          <w:tcPr>
            <w:tcW w:w="840" w:type="dxa"/>
            <w:vAlign w:val="center"/>
          </w:tcPr>
          <w:p w14:paraId="76B58103" w14:textId="77777777" w:rsidR="003F6ACB" w:rsidRPr="00471ABD" w:rsidRDefault="003F6ACB" w:rsidP="003F6ACB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494" w:type="dxa"/>
          </w:tcPr>
          <w:p w14:paraId="2C234009" w14:textId="616FA4F6" w:rsidR="003F6ACB" w:rsidRPr="00471ABD" w:rsidRDefault="003F6ACB" w:rsidP="003F6AC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815</w:t>
            </w:r>
          </w:p>
        </w:tc>
        <w:tc>
          <w:tcPr>
            <w:tcW w:w="10882" w:type="dxa"/>
          </w:tcPr>
          <w:p w14:paraId="5F5C5B21" w14:textId="29263E1B" w:rsidR="003F6ACB" w:rsidRPr="00471ABD" w:rsidRDefault="003F6ACB" w:rsidP="003F6AC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STELLARIS AI: Personalized AI for Smart Hiring</w:t>
            </w:r>
          </w:p>
        </w:tc>
      </w:tr>
      <w:tr w:rsidR="003F6ACB" w:rsidRPr="00471ABD" w14:paraId="51F5DDC1" w14:textId="77777777" w:rsidTr="004973AF">
        <w:trPr>
          <w:cantSplit/>
          <w:trHeight w:val="332"/>
          <w:tblHeader/>
        </w:trPr>
        <w:tc>
          <w:tcPr>
            <w:tcW w:w="840" w:type="dxa"/>
            <w:vAlign w:val="center"/>
          </w:tcPr>
          <w:p w14:paraId="0C463CD9" w14:textId="77777777" w:rsidR="003F6ACB" w:rsidRPr="00471ABD" w:rsidRDefault="003F6ACB" w:rsidP="003F6ACB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1494" w:type="dxa"/>
          </w:tcPr>
          <w:p w14:paraId="7D991A55" w14:textId="3AA9E3CD" w:rsidR="003F6ACB" w:rsidRPr="00471ABD" w:rsidRDefault="003F6ACB" w:rsidP="003F6AC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872</w:t>
            </w:r>
          </w:p>
        </w:tc>
        <w:tc>
          <w:tcPr>
            <w:tcW w:w="10882" w:type="dxa"/>
          </w:tcPr>
          <w:p w14:paraId="75943659" w14:textId="4BC0E628" w:rsidR="003F6ACB" w:rsidRPr="00471ABD" w:rsidRDefault="003F6ACB" w:rsidP="003F6AC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VISTA: Vision-Integrated Smart Tracking Assistant</w:t>
            </w:r>
          </w:p>
        </w:tc>
      </w:tr>
      <w:tr w:rsidR="003F6ACB" w:rsidRPr="00471ABD" w14:paraId="5170A1A6" w14:textId="77777777" w:rsidTr="00185EA4">
        <w:trPr>
          <w:cantSplit/>
          <w:trHeight w:val="332"/>
          <w:tblHeader/>
        </w:trPr>
        <w:tc>
          <w:tcPr>
            <w:tcW w:w="840" w:type="dxa"/>
            <w:vAlign w:val="center"/>
          </w:tcPr>
          <w:p w14:paraId="604924D4" w14:textId="77777777" w:rsidR="003F6ACB" w:rsidRPr="00471ABD" w:rsidRDefault="003F6ACB" w:rsidP="003F6ACB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1494" w:type="dxa"/>
          </w:tcPr>
          <w:p w14:paraId="7116D28C" w14:textId="3999CF74" w:rsidR="003F6ACB" w:rsidRPr="00471ABD" w:rsidRDefault="003F6ACB" w:rsidP="003F6AC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886</w:t>
            </w:r>
          </w:p>
        </w:tc>
        <w:tc>
          <w:tcPr>
            <w:tcW w:w="10882" w:type="dxa"/>
          </w:tcPr>
          <w:p w14:paraId="13983687" w14:textId="2A7DC53F" w:rsidR="003F6ACB" w:rsidRPr="00471ABD" w:rsidRDefault="003F6ACB" w:rsidP="003F6AC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Vehicle Detection and Parking Space Estimation using Spatial Analysis and Edge Computing for Temporary and Unorganized Lots</w:t>
            </w:r>
          </w:p>
        </w:tc>
      </w:tr>
      <w:tr w:rsidR="003F6ACB" w:rsidRPr="00471ABD" w14:paraId="7E0DC855" w14:textId="77777777" w:rsidTr="00985E2C">
        <w:trPr>
          <w:cantSplit/>
          <w:trHeight w:val="332"/>
          <w:tblHeader/>
        </w:trPr>
        <w:tc>
          <w:tcPr>
            <w:tcW w:w="840" w:type="dxa"/>
            <w:vAlign w:val="center"/>
          </w:tcPr>
          <w:p w14:paraId="68F63784" w14:textId="77777777" w:rsidR="003F6ACB" w:rsidRPr="00471ABD" w:rsidRDefault="003F6ACB" w:rsidP="003F6ACB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7</w:t>
            </w:r>
          </w:p>
        </w:tc>
        <w:tc>
          <w:tcPr>
            <w:tcW w:w="1494" w:type="dxa"/>
          </w:tcPr>
          <w:p w14:paraId="48BCB777" w14:textId="6F778DE4" w:rsidR="003F6ACB" w:rsidRPr="00471ABD" w:rsidRDefault="003F6ACB" w:rsidP="003F6AC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893</w:t>
            </w:r>
          </w:p>
        </w:tc>
        <w:tc>
          <w:tcPr>
            <w:tcW w:w="10882" w:type="dxa"/>
          </w:tcPr>
          <w:p w14:paraId="0AD73B62" w14:textId="76023EA7" w:rsidR="003F6ACB" w:rsidRPr="00471ABD" w:rsidRDefault="003F6ACB" w:rsidP="003F6AC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Reimagining Transformer Diagnostics: Synergizing Classical and Deep Learning Models for Health Evaluation</w:t>
            </w:r>
          </w:p>
        </w:tc>
      </w:tr>
      <w:tr w:rsidR="003F6ACB" w:rsidRPr="00471ABD" w14:paraId="67F85EED" w14:textId="77777777" w:rsidTr="00985E2C">
        <w:trPr>
          <w:cantSplit/>
          <w:trHeight w:val="332"/>
          <w:tblHeader/>
        </w:trPr>
        <w:tc>
          <w:tcPr>
            <w:tcW w:w="840" w:type="dxa"/>
            <w:vAlign w:val="center"/>
          </w:tcPr>
          <w:p w14:paraId="71CB6BBF" w14:textId="77777777" w:rsidR="003F6ACB" w:rsidRPr="00471ABD" w:rsidRDefault="003F6ACB" w:rsidP="003F6ACB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8</w:t>
            </w:r>
          </w:p>
        </w:tc>
        <w:tc>
          <w:tcPr>
            <w:tcW w:w="1494" w:type="dxa"/>
          </w:tcPr>
          <w:p w14:paraId="23F17CCB" w14:textId="2EA1B661" w:rsidR="003F6ACB" w:rsidRPr="00471ABD" w:rsidRDefault="003F6ACB" w:rsidP="003F6AC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977</w:t>
            </w:r>
          </w:p>
        </w:tc>
        <w:tc>
          <w:tcPr>
            <w:tcW w:w="10882" w:type="dxa"/>
          </w:tcPr>
          <w:p w14:paraId="024D3BB6" w14:textId="4B13FB97" w:rsidR="003F6ACB" w:rsidRPr="00471ABD" w:rsidRDefault="003F6ACB" w:rsidP="003F6AC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 xml:space="preserve">Optimizing Water Usage: Intelligent Irrigation via </w:t>
            </w:r>
            <w:proofErr w:type="spellStart"/>
            <w:r w:rsidRPr="00471ABD">
              <w:rPr>
                <w:rFonts w:ascii="Times New Roman" w:hAnsi="Times New Roman" w:cs="Times New Roman"/>
              </w:rPr>
              <w:t>AquaSense</w:t>
            </w:r>
            <w:proofErr w:type="spellEnd"/>
          </w:p>
        </w:tc>
      </w:tr>
      <w:tr w:rsidR="003F6ACB" w:rsidRPr="00471ABD" w14:paraId="7A9B509F" w14:textId="77777777" w:rsidTr="00985E2C">
        <w:trPr>
          <w:cantSplit/>
          <w:trHeight w:val="332"/>
          <w:tblHeader/>
        </w:trPr>
        <w:tc>
          <w:tcPr>
            <w:tcW w:w="840" w:type="dxa"/>
            <w:vAlign w:val="center"/>
          </w:tcPr>
          <w:p w14:paraId="3E5E9194" w14:textId="77777777" w:rsidR="003F6ACB" w:rsidRPr="00471ABD" w:rsidRDefault="003F6ACB" w:rsidP="003F6ACB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9</w:t>
            </w:r>
          </w:p>
        </w:tc>
        <w:tc>
          <w:tcPr>
            <w:tcW w:w="1494" w:type="dxa"/>
          </w:tcPr>
          <w:p w14:paraId="4D039F53" w14:textId="329EC96A" w:rsidR="003F6ACB" w:rsidRPr="00471ABD" w:rsidRDefault="003F6ACB" w:rsidP="003F6AC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1143</w:t>
            </w:r>
          </w:p>
        </w:tc>
        <w:tc>
          <w:tcPr>
            <w:tcW w:w="10882" w:type="dxa"/>
          </w:tcPr>
          <w:p w14:paraId="1F0414B6" w14:textId="28B9E28C" w:rsidR="003F6ACB" w:rsidRPr="00471ABD" w:rsidRDefault="003F6ACB" w:rsidP="003F6AC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Mining Reviews for Meaning: Understanding Customer Feedback with Data</w:t>
            </w:r>
          </w:p>
        </w:tc>
      </w:tr>
      <w:tr w:rsidR="0000622F" w:rsidRPr="00471ABD" w14:paraId="016F6F85" w14:textId="77777777" w:rsidTr="00985E2C">
        <w:trPr>
          <w:cantSplit/>
          <w:trHeight w:val="332"/>
          <w:tblHeader/>
        </w:trPr>
        <w:tc>
          <w:tcPr>
            <w:tcW w:w="840" w:type="dxa"/>
            <w:vAlign w:val="center"/>
          </w:tcPr>
          <w:p w14:paraId="3370E10B" w14:textId="77777777" w:rsidR="0000622F" w:rsidRPr="00471ABD" w:rsidRDefault="0000622F" w:rsidP="0000622F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10</w:t>
            </w:r>
          </w:p>
        </w:tc>
        <w:tc>
          <w:tcPr>
            <w:tcW w:w="1494" w:type="dxa"/>
          </w:tcPr>
          <w:p w14:paraId="0C763173" w14:textId="3F5A6CC8" w:rsidR="0000622F" w:rsidRPr="00471ABD" w:rsidRDefault="0000622F" w:rsidP="0000622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200</w:t>
            </w:r>
          </w:p>
        </w:tc>
        <w:tc>
          <w:tcPr>
            <w:tcW w:w="10882" w:type="dxa"/>
          </w:tcPr>
          <w:p w14:paraId="2D53C313" w14:textId="0B0C1983" w:rsidR="0000622F" w:rsidRPr="00471ABD" w:rsidRDefault="0000622F" w:rsidP="0000622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 xml:space="preserve">Optimizing RTL-Based FPGA Designs for </w:t>
            </w:r>
            <w:proofErr w:type="gramStart"/>
            <w:r w:rsidRPr="00471ABD">
              <w:rPr>
                <w:rFonts w:ascii="Times New Roman" w:hAnsi="Times New Roman" w:cs="Times New Roman"/>
              </w:rPr>
              <w:t>ECU  Performance</w:t>
            </w:r>
            <w:proofErr w:type="gramEnd"/>
            <w:r w:rsidRPr="00471ABD">
              <w:rPr>
                <w:rFonts w:ascii="Times New Roman" w:hAnsi="Times New Roman" w:cs="Times New Roman"/>
              </w:rPr>
              <w:t xml:space="preserve"> Enhancement: Impact of </w:t>
            </w:r>
            <w:proofErr w:type="gramStart"/>
            <w:r w:rsidRPr="00471ABD">
              <w:rPr>
                <w:rFonts w:ascii="Times New Roman" w:hAnsi="Times New Roman" w:cs="Times New Roman"/>
              </w:rPr>
              <w:t>Hierarchical  Flattening</w:t>
            </w:r>
            <w:proofErr w:type="gramEnd"/>
            <w:r w:rsidRPr="00471ABD">
              <w:rPr>
                <w:rFonts w:ascii="Times New Roman" w:hAnsi="Times New Roman" w:cs="Times New Roman"/>
              </w:rPr>
              <w:t xml:space="preserve"> Using Xilinx </w:t>
            </w:r>
            <w:proofErr w:type="spellStart"/>
            <w:r w:rsidRPr="00471ABD">
              <w:rPr>
                <w:rFonts w:ascii="Times New Roman" w:hAnsi="Times New Roman" w:cs="Times New Roman"/>
              </w:rPr>
              <w:t>Vivado</w:t>
            </w:r>
            <w:proofErr w:type="spellEnd"/>
          </w:p>
        </w:tc>
      </w:tr>
      <w:tr w:rsidR="0000622F" w:rsidRPr="00471ABD" w14:paraId="0561FDD2" w14:textId="77777777" w:rsidTr="00985E2C">
        <w:trPr>
          <w:cantSplit/>
          <w:trHeight w:val="332"/>
          <w:tblHeader/>
        </w:trPr>
        <w:tc>
          <w:tcPr>
            <w:tcW w:w="840" w:type="dxa"/>
            <w:vAlign w:val="center"/>
          </w:tcPr>
          <w:p w14:paraId="2B15FCF6" w14:textId="77777777" w:rsidR="0000622F" w:rsidRPr="00471ABD" w:rsidRDefault="0000622F" w:rsidP="0000622F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11</w:t>
            </w:r>
          </w:p>
        </w:tc>
        <w:tc>
          <w:tcPr>
            <w:tcW w:w="1494" w:type="dxa"/>
          </w:tcPr>
          <w:p w14:paraId="05963354" w14:textId="6A3B7CCC" w:rsidR="0000622F" w:rsidRPr="00471ABD" w:rsidRDefault="0000622F" w:rsidP="0000622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329</w:t>
            </w:r>
          </w:p>
        </w:tc>
        <w:tc>
          <w:tcPr>
            <w:tcW w:w="10882" w:type="dxa"/>
          </w:tcPr>
          <w:p w14:paraId="6E3BC0D8" w14:textId="072F7F85" w:rsidR="0000622F" w:rsidRPr="00471ABD" w:rsidRDefault="0000622F" w:rsidP="0000622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 xml:space="preserve">Integrating Verilog Simulation with Python Automation: A </w:t>
            </w:r>
            <w:proofErr w:type="spellStart"/>
            <w:r w:rsidRPr="00471ABD">
              <w:rPr>
                <w:rFonts w:ascii="Times New Roman" w:hAnsi="Times New Roman" w:cs="Times New Roman"/>
              </w:rPr>
              <w:t>ModelSim</w:t>
            </w:r>
            <w:proofErr w:type="spellEnd"/>
            <w:r w:rsidRPr="00471ABD">
              <w:rPr>
                <w:rFonts w:ascii="Times New Roman" w:hAnsi="Times New Roman" w:cs="Times New Roman"/>
              </w:rPr>
              <w:t xml:space="preserve"> and </w:t>
            </w:r>
            <w:proofErr w:type="spellStart"/>
            <w:r w:rsidRPr="00471ABD">
              <w:rPr>
                <w:rFonts w:ascii="Times New Roman" w:hAnsi="Times New Roman" w:cs="Times New Roman"/>
              </w:rPr>
              <w:t>Colab</w:t>
            </w:r>
            <w:proofErr w:type="spellEnd"/>
            <w:r w:rsidRPr="00471ABD">
              <w:rPr>
                <w:rFonts w:ascii="Times New Roman" w:hAnsi="Times New Roman" w:cs="Times New Roman"/>
              </w:rPr>
              <w:t xml:space="preserve"> Framework for FPGA Design and Analysis</w:t>
            </w:r>
          </w:p>
        </w:tc>
      </w:tr>
      <w:tr w:rsidR="0000622F" w:rsidRPr="00471ABD" w14:paraId="35B81E1F" w14:textId="77777777" w:rsidTr="00985E2C">
        <w:trPr>
          <w:cantSplit/>
          <w:trHeight w:val="332"/>
          <w:tblHeader/>
        </w:trPr>
        <w:tc>
          <w:tcPr>
            <w:tcW w:w="840" w:type="dxa"/>
            <w:vAlign w:val="center"/>
          </w:tcPr>
          <w:p w14:paraId="1B5306FB" w14:textId="77777777" w:rsidR="0000622F" w:rsidRPr="00471ABD" w:rsidRDefault="0000622F" w:rsidP="0000622F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12</w:t>
            </w:r>
          </w:p>
        </w:tc>
        <w:tc>
          <w:tcPr>
            <w:tcW w:w="1494" w:type="dxa"/>
          </w:tcPr>
          <w:p w14:paraId="5B3F8CAB" w14:textId="443BC9E3" w:rsidR="0000622F" w:rsidRPr="00471ABD" w:rsidRDefault="0000622F" w:rsidP="0000622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335</w:t>
            </w:r>
          </w:p>
        </w:tc>
        <w:tc>
          <w:tcPr>
            <w:tcW w:w="10882" w:type="dxa"/>
          </w:tcPr>
          <w:p w14:paraId="300472E2" w14:textId="44BCE8A0" w:rsidR="0000622F" w:rsidRPr="00471ABD" w:rsidRDefault="0000622F" w:rsidP="0000622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Vedic -Optimized RISC-V Processor Design</w:t>
            </w:r>
          </w:p>
        </w:tc>
      </w:tr>
      <w:tr w:rsidR="0000622F" w:rsidRPr="00471ABD" w14:paraId="0DEAD361" w14:textId="77777777" w:rsidTr="00985E2C">
        <w:trPr>
          <w:cantSplit/>
          <w:trHeight w:val="332"/>
          <w:tblHeader/>
        </w:trPr>
        <w:tc>
          <w:tcPr>
            <w:tcW w:w="840" w:type="dxa"/>
            <w:vAlign w:val="center"/>
          </w:tcPr>
          <w:p w14:paraId="736852D1" w14:textId="77777777" w:rsidR="0000622F" w:rsidRPr="00471ABD" w:rsidRDefault="0000622F" w:rsidP="0000622F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13</w:t>
            </w:r>
          </w:p>
        </w:tc>
        <w:tc>
          <w:tcPr>
            <w:tcW w:w="1494" w:type="dxa"/>
          </w:tcPr>
          <w:p w14:paraId="043E07AD" w14:textId="1E350FD4" w:rsidR="0000622F" w:rsidRPr="00471ABD" w:rsidRDefault="0000622F" w:rsidP="0000622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367</w:t>
            </w:r>
          </w:p>
        </w:tc>
        <w:tc>
          <w:tcPr>
            <w:tcW w:w="10882" w:type="dxa"/>
          </w:tcPr>
          <w:p w14:paraId="5AB9331D" w14:textId="74ACF95A" w:rsidR="0000622F" w:rsidRPr="00471ABD" w:rsidRDefault="0000622F" w:rsidP="0000622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471ABD">
              <w:rPr>
                <w:rFonts w:ascii="Times New Roman" w:hAnsi="Times New Roman" w:cs="Times New Roman"/>
              </w:rPr>
              <w:t>Non invasive</w:t>
            </w:r>
            <w:proofErr w:type="spellEnd"/>
            <w:r w:rsidRPr="00471ABD">
              <w:rPr>
                <w:rFonts w:ascii="Times New Roman" w:hAnsi="Times New Roman" w:cs="Times New Roman"/>
              </w:rPr>
              <w:t xml:space="preserve"> detection of Vitamin Deficiency using Machine Learning</w:t>
            </w:r>
          </w:p>
        </w:tc>
      </w:tr>
      <w:tr w:rsidR="0000622F" w:rsidRPr="00471ABD" w14:paraId="458F331D" w14:textId="77777777" w:rsidTr="00985E2C">
        <w:trPr>
          <w:cantSplit/>
          <w:trHeight w:val="332"/>
          <w:tblHeader/>
        </w:trPr>
        <w:tc>
          <w:tcPr>
            <w:tcW w:w="840" w:type="dxa"/>
            <w:vAlign w:val="center"/>
          </w:tcPr>
          <w:p w14:paraId="04BBDCAD" w14:textId="77777777" w:rsidR="0000622F" w:rsidRPr="00471ABD" w:rsidRDefault="0000622F" w:rsidP="0000622F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14</w:t>
            </w:r>
          </w:p>
        </w:tc>
        <w:tc>
          <w:tcPr>
            <w:tcW w:w="1494" w:type="dxa"/>
          </w:tcPr>
          <w:p w14:paraId="360D814F" w14:textId="2AE6DA86" w:rsidR="0000622F" w:rsidRPr="00471ABD" w:rsidRDefault="0000622F" w:rsidP="0000622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376</w:t>
            </w:r>
          </w:p>
        </w:tc>
        <w:tc>
          <w:tcPr>
            <w:tcW w:w="10882" w:type="dxa"/>
          </w:tcPr>
          <w:p w14:paraId="3F2690D6" w14:textId="7559FEA6" w:rsidR="0000622F" w:rsidRPr="00471ABD" w:rsidRDefault="0000622F" w:rsidP="0000622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Precise identification of Cardio Vascular Disease in advance using FCF and Relief Machine Learning Algorithm</w:t>
            </w:r>
          </w:p>
        </w:tc>
      </w:tr>
      <w:tr w:rsidR="0000622F" w:rsidRPr="00471ABD" w14:paraId="535DD5A5" w14:textId="77777777" w:rsidTr="006E6CD7">
        <w:trPr>
          <w:cantSplit/>
          <w:trHeight w:val="332"/>
          <w:tblHeader/>
        </w:trPr>
        <w:tc>
          <w:tcPr>
            <w:tcW w:w="840" w:type="dxa"/>
            <w:vAlign w:val="center"/>
          </w:tcPr>
          <w:p w14:paraId="21A8C36B" w14:textId="77777777" w:rsidR="0000622F" w:rsidRPr="00471ABD" w:rsidRDefault="0000622F" w:rsidP="0000622F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15</w:t>
            </w:r>
          </w:p>
        </w:tc>
        <w:tc>
          <w:tcPr>
            <w:tcW w:w="1494" w:type="dxa"/>
          </w:tcPr>
          <w:p w14:paraId="625D9837" w14:textId="188B1A72" w:rsidR="0000622F" w:rsidRPr="00471ABD" w:rsidRDefault="0000622F" w:rsidP="0000622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468</w:t>
            </w:r>
          </w:p>
        </w:tc>
        <w:tc>
          <w:tcPr>
            <w:tcW w:w="10882" w:type="dxa"/>
          </w:tcPr>
          <w:p w14:paraId="3BA56699" w14:textId="2B824FDF" w:rsidR="0000622F" w:rsidRPr="00471ABD" w:rsidRDefault="0000622F" w:rsidP="0000622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Browser Extension for Instant Language Conversion for Video Audio</w:t>
            </w:r>
          </w:p>
        </w:tc>
      </w:tr>
      <w:tr w:rsidR="0000622F" w:rsidRPr="00471ABD" w14:paraId="083085FB" w14:textId="77777777" w:rsidTr="006E6CD7">
        <w:trPr>
          <w:cantSplit/>
          <w:trHeight w:val="332"/>
          <w:tblHeader/>
        </w:trPr>
        <w:tc>
          <w:tcPr>
            <w:tcW w:w="840" w:type="dxa"/>
            <w:vAlign w:val="center"/>
          </w:tcPr>
          <w:p w14:paraId="51DA0184" w14:textId="77777777" w:rsidR="0000622F" w:rsidRPr="00471ABD" w:rsidRDefault="0000622F" w:rsidP="0000622F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16</w:t>
            </w:r>
          </w:p>
        </w:tc>
        <w:tc>
          <w:tcPr>
            <w:tcW w:w="1494" w:type="dxa"/>
          </w:tcPr>
          <w:p w14:paraId="33791858" w14:textId="413EEA4A" w:rsidR="0000622F" w:rsidRPr="00471ABD" w:rsidRDefault="0000622F" w:rsidP="0000622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576</w:t>
            </w:r>
          </w:p>
        </w:tc>
        <w:tc>
          <w:tcPr>
            <w:tcW w:w="10882" w:type="dxa"/>
          </w:tcPr>
          <w:p w14:paraId="47A7B751" w14:textId="25AEEF47" w:rsidR="0000622F" w:rsidRPr="00471ABD" w:rsidRDefault="0000622F" w:rsidP="0000622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 xml:space="preserve">FSM-Based Control System </w:t>
            </w:r>
            <w:proofErr w:type="gramStart"/>
            <w:r w:rsidRPr="00471ABD">
              <w:rPr>
                <w:rFonts w:ascii="Times New Roman" w:hAnsi="Times New Roman" w:cs="Times New Roman"/>
              </w:rPr>
              <w:t>for  Wastewater</w:t>
            </w:r>
            <w:proofErr w:type="gramEnd"/>
            <w:r w:rsidRPr="00471ABD">
              <w:rPr>
                <w:rFonts w:ascii="Times New Roman" w:hAnsi="Times New Roman" w:cs="Times New Roman"/>
              </w:rPr>
              <w:t xml:space="preserve"> Treatment Plant </w:t>
            </w:r>
          </w:p>
        </w:tc>
      </w:tr>
      <w:tr w:rsidR="0000622F" w:rsidRPr="00471ABD" w14:paraId="17C3CED1" w14:textId="77777777" w:rsidTr="006E6CD7">
        <w:trPr>
          <w:cantSplit/>
          <w:trHeight w:val="332"/>
          <w:tblHeader/>
        </w:trPr>
        <w:tc>
          <w:tcPr>
            <w:tcW w:w="840" w:type="dxa"/>
            <w:vAlign w:val="center"/>
          </w:tcPr>
          <w:p w14:paraId="4890A2B5" w14:textId="77777777" w:rsidR="0000622F" w:rsidRPr="00471ABD" w:rsidRDefault="0000622F" w:rsidP="0000622F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17</w:t>
            </w:r>
          </w:p>
        </w:tc>
        <w:tc>
          <w:tcPr>
            <w:tcW w:w="1494" w:type="dxa"/>
          </w:tcPr>
          <w:p w14:paraId="6FBEE041" w14:textId="431E3AD4" w:rsidR="0000622F" w:rsidRPr="00471ABD" w:rsidRDefault="0000622F" w:rsidP="0000622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602</w:t>
            </w:r>
          </w:p>
        </w:tc>
        <w:tc>
          <w:tcPr>
            <w:tcW w:w="10882" w:type="dxa"/>
          </w:tcPr>
          <w:p w14:paraId="08AE0A0A" w14:textId="79C3AE27" w:rsidR="0000622F" w:rsidRPr="00471ABD" w:rsidRDefault="0000622F" w:rsidP="0000622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BLOCK CHAIN ENABLED ENERGY TRADING SYSTEM</w:t>
            </w:r>
          </w:p>
        </w:tc>
      </w:tr>
      <w:tr w:rsidR="008F1D42" w:rsidRPr="00471ABD" w14:paraId="7F15EAA9" w14:textId="77777777" w:rsidTr="00190D82">
        <w:trPr>
          <w:cantSplit/>
          <w:trHeight w:val="332"/>
          <w:tblHeader/>
        </w:trPr>
        <w:tc>
          <w:tcPr>
            <w:tcW w:w="840" w:type="dxa"/>
            <w:vAlign w:val="center"/>
          </w:tcPr>
          <w:p w14:paraId="67059395" w14:textId="4EE8AED8" w:rsidR="008F1D42" w:rsidRPr="00471ABD" w:rsidRDefault="008F1D42" w:rsidP="008F1D4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1</w:t>
            </w:r>
            <w:r w:rsidR="009D6059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8</w:t>
            </w:r>
          </w:p>
        </w:tc>
        <w:tc>
          <w:tcPr>
            <w:tcW w:w="1494" w:type="dxa"/>
            <w:vAlign w:val="center"/>
          </w:tcPr>
          <w:p w14:paraId="5BFBA60D" w14:textId="3BD014C0" w:rsidR="008F1D42" w:rsidRPr="00471ABD" w:rsidRDefault="008F1D42" w:rsidP="008F1D42">
            <w:pPr>
              <w:jc w:val="center"/>
              <w:rPr>
                <w:rFonts w:ascii="Times New Roman" w:hAnsi="Times New Roman" w:cs="Times New Roman"/>
              </w:rPr>
            </w:pPr>
            <w:r w:rsidRPr="00471ABD">
              <w:rPr>
                <w:rFonts w:ascii="Times New Roman" w:hAnsi="Times New Roman" w:cs="Times New Roman"/>
                <w:color w:val="0D0D0D"/>
              </w:rPr>
              <w:t>850</w:t>
            </w:r>
          </w:p>
        </w:tc>
        <w:tc>
          <w:tcPr>
            <w:tcW w:w="10882" w:type="dxa"/>
            <w:vAlign w:val="center"/>
          </w:tcPr>
          <w:p w14:paraId="601E2247" w14:textId="38B8D282" w:rsidR="008F1D42" w:rsidRPr="00471ABD" w:rsidRDefault="008F1D42" w:rsidP="008F1D42">
            <w:pPr>
              <w:rPr>
                <w:rFonts w:ascii="Times New Roman" w:hAnsi="Times New Roman" w:cs="Times New Roman"/>
              </w:rPr>
            </w:pPr>
            <w:r w:rsidRPr="00471ABD">
              <w:rPr>
                <w:rFonts w:ascii="Times New Roman" w:hAnsi="Times New Roman" w:cs="Times New Roman"/>
                <w:color w:val="0D0D0D"/>
              </w:rPr>
              <w:t xml:space="preserve">Assessment and Electrodeposition </w:t>
            </w:r>
            <w:proofErr w:type="gramStart"/>
            <w:r w:rsidRPr="00471ABD">
              <w:rPr>
                <w:rFonts w:ascii="Times New Roman" w:hAnsi="Times New Roman" w:cs="Times New Roman"/>
                <w:color w:val="0D0D0D"/>
              </w:rPr>
              <w:t>of  High</w:t>
            </w:r>
            <w:proofErr w:type="gramEnd"/>
            <w:r w:rsidRPr="00471ABD">
              <w:rPr>
                <w:rFonts w:ascii="Times New Roman" w:hAnsi="Times New Roman" w:cs="Times New Roman"/>
                <w:color w:val="0D0D0D"/>
              </w:rPr>
              <w:t>-Quality Ni-based Thin Films:  Enhancing High-</w:t>
            </w:r>
            <w:proofErr w:type="gramStart"/>
            <w:r w:rsidRPr="00471ABD">
              <w:rPr>
                <w:rFonts w:ascii="Times New Roman" w:hAnsi="Times New Roman" w:cs="Times New Roman"/>
                <w:color w:val="0D0D0D"/>
              </w:rPr>
              <w:t>Temperature  Composites</w:t>
            </w:r>
            <w:proofErr w:type="gramEnd"/>
            <w:r w:rsidRPr="00471ABD">
              <w:rPr>
                <w:rFonts w:ascii="Times New Roman" w:hAnsi="Times New Roman" w:cs="Times New Roman"/>
                <w:color w:val="0D0D0D"/>
              </w:rPr>
              <w:t xml:space="preserve"> for Robotic Devices</w:t>
            </w:r>
          </w:p>
        </w:tc>
      </w:tr>
    </w:tbl>
    <w:p w14:paraId="4DE1EFB5" w14:textId="77777777" w:rsidR="00700640" w:rsidRPr="00471ABD" w:rsidRDefault="00700640" w:rsidP="00DB6458">
      <w:pPr>
        <w:spacing w:line="276" w:lineRule="auto"/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</w:pPr>
    </w:p>
    <w:p w14:paraId="276EA875" w14:textId="77777777" w:rsidR="008B24DD" w:rsidRPr="00471ABD" w:rsidRDefault="008B24DD" w:rsidP="00DB6458">
      <w:pPr>
        <w:spacing w:line="276" w:lineRule="auto"/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</w:pPr>
    </w:p>
    <w:p w14:paraId="73DF2E93" w14:textId="77777777" w:rsidR="008B24DD" w:rsidRPr="00471ABD" w:rsidRDefault="008B24DD" w:rsidP="00DB6458">
      <w:pPr>
        <w:spacing w:line="276" w:lineRule="auto"/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</w:pPr>
    </w:p>
    <w:p w14:paraId="39190C13" w14:textId="77777777" w:rsidR="008B24DD" w:rsidRPr="00471ABD" w:rsidRDefault="008B24DD" w:rsidP="00DB6458">
      <w:pPr>
        <w:spacing w:line="276" w:lineRule="auto"/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</w:pPr>
    </w:p>
    <w:p w14:paraId="0C7BAD6E" w14:textId="77777777" w:rsidR="008B24DD" w:rsidRPr="00471ABD" w:rsidRDefault="008B24DD" w:rsidP="00DB6458">
      <w:pPr>
        <w:spacing w:line="276" w:lineRule="auto"/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</w:pPr>
    </w:p>
    <w:p w14:paraId="786BA385" w14:textId="77777777" w:rsidR="008B24DD" w:rsidRPr="00471ABD" w:rsidRDefault="008B24DD" w:rsidP="00DB6458">
      <w:pPr>
        <w:spacing w:line="276" w:lineRule="auto"/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</w:pPr>
    </w:p>
    <w:p w14:paraId="7A05F3E8" w14:textId="77777777" w:rsidR="008B24DD" w:rsidRPr="00471ABD" w:rsidRDefault="008B24DD" w:rsidP="00DB6458">
      <w:pPr>
        <w:spacing w:line="276" w:lineRule="auto"/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</w:pPr>
    </w:p>
    <w:p w14:paraId="3B578A79" w14:textId="77777777" w:rsidR="008B24DD" w:rsidRPr="00471ABD" w:rsidRDefault="008B24DD" w:rsidP="00DB6458">
      <w:pPr>
        <w:spacing w:line="276" w:lineRule="auto"/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</w:pPr>
    </w:p>
    <w:p w14:paraId="39BF95A6" w14:textId="77777777" w:rsidR="008B24DD" w:rsidRPr="00471ABD" w:rsidRDefault="008B24DD" w:rsidP="00DB6458">
      <w:pPr>
        <w:spacing w:line="276" w:lineRule="auto"/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</w:pPr>
    </w:p>
    <w:p w14:paraId="046E3084" w14:textId="77777777" w:rsidR="008B24DD" w:rsidRPr="00471ABD" w:rsidRDefault="008B24DD" w:rsidP="00DB6458">
      <w:pPr>
        <w:spacing w:line="276" w:lineRule="auto"/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</w:pPr>
    </w:p>
    <w:p w14:paraId="0D9C3884" w14:textId="77777777" w:rsidR="002C41B9" w:rsidRPr="00471ABD" w:rsidRDefault="002C41B9" w:rsidP="00DB6458">
      <w:pPr>
        <w:spacing w:line="276" w:lineRule="auto"/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</w:pPr>
    </w:p>
    <w:p w14:paraId="16443807" w14:textId="77777777" w:rsidR="002C41B9" w:rsidRPr="00471ABD" w:rsidRDefault="002C41B9" w:rsidP="00DB6458">
      <w:pPr>
        <w:spacing w:line="276" w:lineRule="auto"/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</w:pPr>
    </w:p>
    <w:p w14:paraId="1A886896" w14:textId="77777777" w:rsidR="002C41B9" w:rsidRPr="00471ABD" w:rsidRDefault="002C41B9" w:rsidP="00DB6458">
      <w:pPr>
        <w:spacing w:line="276" w:lineRule="auto"/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</w:pPr>
    </w:p>
    <w:p w14:paraId="52E4CD1E" w14:textId="77777777" w:rsidR="002C41B9" w:rsidRPr="00471ABD" w:rsidRDefault="002C41B9" w:rsidP="00DB6458">
      <w:pPr>
        <w:spacing w:line="276" w:lineRule="auto"/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</w:pPr>
    </w:p>
    <w:p w14:paraId="67801BB4" w14:textId="77777777" w:rsidR="002C41B9" w:rsidRPr="00471ABD" w:rsidRDefault="002C41B9" w:rsidP="002C41B9">
      <w:pPr>
        <w:spacing w:line="276" w:lineRule="auto"/>
        <w:jc w:val="center"/>
        <w:rPr>
          <w:rFonts w:ascii="Times New Roman" w:eastAsia="Times New Roman" w:hAnsi="Times New Roman" w:cs="Times New Roman"/>
          <w:b/>
          <w:color w:val="EE0000"/>
          <w:sz w:val="48"/>
          <w:szCs w:val="48"/>
        </w:rPr>
      </w:pPr>
      <w:r w:rsidRPr="00471ABD">
        <w:rPr>
          <w:rFonts w:ascii="Times New Roman" w:eastAsia="Times New Roman" w:hAnsi="Times New Roman" w:cs="Times New Roman"/>
          <w:b/>
          <w:color w:val="EE0000"/>
          <w:sz w:val="48"/>
          <w:szCs w:val="48"/>
        </w:rPr>
        <w:t>ICCPCT 2025</w:t>
      </w:r>
    </w:p>
    <w:p w14:paraId="38B3BB8E" w14:textId="77777777" w:rsidR="002C41B9" w:rsidRPr="00471ABD" w:rsidRDefault="002C41B9" w:rsidP="002C41B9">
      <w:pPr>
        <w:spacing w:line="276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48"/>
          <w:szCs w:val="48"/>
        </w:rPr>
      </w:pPr>
      <w:r w:rsidRPr="00471ABD">
        <w:rPr>
          <w:rFonts w:ascii="Times New Roman" w:eastAsia="Times New Roman" w:hAnsi="Times New Roman" w:cs="Times New Roman"/>
          <w:b/>
          <w:color w:val="000000" w:themeColor="text1"/>
          <w:sz w:val="48"/>
          <w:szCs w:val="48"/>
        </w:rPr>
        <w:t>TECHNICAL SESSION DETAILS</w:t>
      </w:r>
    </w:p>
    <w:p w14:paraId="622F1764" w14:textId="3749DAD7" w:rsidR="002C41B9" w:rsidRPr="00471ABD" w:rsidRDefault="002C41B9" w:rsidP="002C41B9">
      <w:pPr>
        <w:spacing w:line="276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48"/>
          <w:szCs w:val="48"/>
        </w:rPr>
      </w:pPr>
      <w:r w:rsidRPr="00471ABD">
        <w:rPr>
          <w:rFonts w:ascii="Times New Roman" w:eastAsia="Times New Roman" w:hAnsi="Times New Roman" w:cs="Times New Roman"/>
          <w:b/>
          <w:color w:val="000000" w:themeColor="text1"/>
          <w:sz w:val="48"/>
          <w:szCs w:val="48"/>
          <w:highlight w:val="yellow"/>
        </w:rPr>
        <w:t xml:space="preserve">08-08-2025 </w:t>
      </w:r>
    </w:p>
    <w:p w14:paraId="43A14B3E" w14:textId="77777777" w:rsidR="002C41B9" w:rsidRPr="00471ABD" w:rsidRDefault="002C41B9" w:rsidP="002C41B9">
      <w:pPr>
        <w:spacing w:line="276" w:lineRule="auto"/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</w:pPr>
    </w:p>
    <w:p w14:paraId="777891D9" w14:textId="77777777" w:rsidR="002C41B9" w:rsidRPr="00471ABD" w:rsidRDefault="002C41B9" w:rsidP="00DB6458">
      <w:pPr>
        <w:spacing w:line="276" w:lineRule="auto"/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</w:pPr>
    </w:p>
    <w:p w14:paraId="6A0EC46D" w14:textId="77777777" w:rsidR="008B24DD" w:rsidRPr="00471ABD" w:rsidRDefault="008B24DD" w:rsidP="00DB6458">
      <w:pPr>
        <w:spacing w:line="276" w:lineRule="auto"/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</w:pPr>
    </w:p>
    <w:p w14:paraId="36531F71" w14:textId="77777777" w:rsidR="008B24DD" w:rsidRPr="00471ABD" w:rsidRDefault="008B24DD" w:rsidP="00DB6458">
      <w:pPr>
        <w:spacing w:line="276" w:lineRule="auto"/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</w:pPr>
    </w:p>
    <w:p w14:paraId="04199B0F" w14:textId="77777777" w:rsidR="008B24DD" w:rsidRPr="00471ABD" w:rsidRDefault="008B24DD" w:rsidP="00DB6458">
      <w:pPr>
        <w:spacing w:line="276" w:lineRule="auto"/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</w:pPr>
    </w:p>
    <w:p w14:paraId="6D392593" w14:textId="77777777" w:rsidR="008B24DD" w:rsidRPr="00471ABD" w:rsidRDefault="008B24DD" w:rsidP="00DB6458">
      <w:pPr>
        <w:spacing w:line="276" w:lineRule="auto"/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</w:pPr>
    </w:p>
    <w:p w14:paraId="3744A1FD" w14:textId="77777777" w:rsidR="008B24DD" w:rsidRPr="00471ABD" w:rsidRDefault="008B24DD" w:rsidP="00DB6458">
      <w:pPr>
        <w:spacing w:line="276" w:lineRule="auto"/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</w:pPr>
    </w:p>
    <w:p w14:paraId="31241BC3" w14:textId="77777777" w:rsidR="008B24DD" w:rsidRPr="00471ABD" w:rsidRDefault="008B24DD" w:rsidP="00DB6458">
      <w:pPr>
        <w:spacing w:line="276" w:lineRule="auto"/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</w:pPr>
    </w:p>
    <w:p w14:paraId="1B637660" w14:textId="77777777" w:rsidR="008B24DD" w:rsidRPr="00471ABD" w:rsidRDefault="008B24DD" w:rsidP="00DB6458">
      <w:pPr>
        <w:spacing w:line="276" w:lineRule="auto"/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</w:pPr>
    </w:p>
    <w:p w14:paraId="74E0760B" w14:textId="77777777" w:rsidR="008B24DD" w:rsidRPr="00471ABD" w:rsidRDefault="008B24DD" w:rsidP="00DB6458">
      <w:pPr>
        <w:spacing w:line="276" w:lineRule="auto"/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</w:pPr>
    </w:p>
    <w:p w14:paraId="1E4EEDC4" w14:textId="77777777" w:rsidR="008B24DD" w:rsidRPr="00471ABD" w:rsidRDefault="008B24DD" w:rsidP="00DB6458">
      <w:pPr>
        <w:spacing w:line="276" w:lineRule="auto"/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</w:pPr>
    </w:p>
    <w:p w14:paraId="1F1780D6" w14:textId="77777777" w:rsidR="008B24DD" w:rsidRDefault="008B24DD" w:rsidP="00DB6458">
      <w:pPr>
        <w:spacing w:line="276" w:lineRule="auto"/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</w:pPr>
    </w:p>
    <w:p w14:paraId="374E8912" w14:textId="77777777" w:rsidR="00471ABD" w:rsidRPr="00471ABD" w:rsidRDefault="00471ABD" w:rsidP="00DB6458">
      <w:pPr>
        <w:spacing w:line="276" w:lineRule="auto"/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</w:pPr>
    </w:p>
    <w:p w14:paraId="6794ECF2" w14:textId="77777777" w:rsidR="008B24DD" w:rsidRPr="00471ABD" w:rsidRDefault="008B24DD" w:rsidP="00DB6458">
      <w:pPr>
        <w:spacing w:line="276" w:lineRule="auto"/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</w:pPr>
    </w:p>
    <w:p w14:paraId="24D100BD" w14:textId="77777777" w:rsidR="008B24DD" w:rsidRPr="00471ABD" w:rsidRDefault="008B24DD" w:rsidP="00DB6458">
      <w:pPr>
        <w:spacing w:line="276" w:lineRule="auto"/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</w:pPr>
    </w:p>
    <w:p w14:paraId="5FFEAFB9" w14:textId="77777777" w:rsidR="008B24DD" w:rsidRPr="00471ABD" w:rsidRDefault="008B24DD" w:rsidP="00DB6458">
      <w:pPr>
        <w:spacing w:line="276" w:lineRule="auto"/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</w:pPr>
    </w:p>
    <w:p w14:paraId="61A2DBC9" w14:textId="2E88F155" w:rsidR="00DC64B6" w:rsidRPr="00471ABD" w:rsidRDefault="00DC64B6" w:rsidP="00B9016B">
      <w:pPr>
        <w:shd w:val="clear" w:color="auto" w:fill="B6DDE8" w:themeFill="accent5" w:themeFillTint="66"/>
        <w:spacing w:line="276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</w:pPr>
      <w:r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>Day – 0</w:t>
      </w:r>
      <w:r w:rsidR="00191F77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>8</w:t>
      </w:r>
      <w:r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>/08/202</w:t>
      </w:r>
      <w:r w:rsidR="00191F77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>5</w:t>
      </w:r>
      <w:r w:rsidR="00EC1F71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 xml:space="preserve"> </w:t>
      </w:r>
      <w:r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ab/>
        <w:t xml:space="preserve">                                           Time: 10.30 am-1.00 pm</w:t>
      </w:r>
      <w:r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ab/>
      </w:r>
      <w:r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ab/>
      </w:r>
      <w:r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ab/>
        <w:t xml:space="preserve">                    Venue</w:t>
      </w:r>
      <w:r w:rsidR="00B9016B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 xml:space="preserve"> 1</w:t>
      </w:r>
      <w:r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 xml:space="preserve">: </w:t>
      </w:r>
      <w:r w:rsidR="0036389A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>IQAC Room</w:t>
      </w:r>
    </w:p>
    <w:p w14:paraId="3FD68B28" w14:textId="77777777" w:rsidR="00502A44" w:rsidRPr="00471ABD" w:rsidRDefault="00502A44" w:rsidP="00DC64B6">
      <w:pPr>
        <w:spacing w:line="276" w:lineRule="auto"/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</w:pPr>
    </w:p>
    <w:p w14:paraId="24A54EE8" w14:textId="7E23CDCF" w:rsidR="00A812F5" w:rsidRPr="00471ABD" w:rsidRDefault="00A812F5" w:rsidP="00A812F5">
      <w:pPr>
        <w:shd w:val="clear" w:color="auto" w:fill="EAF1DD" w:themeFill="accent3" w:themeFillTint="33"/>
        <w:spacing w:line="276" w:lineRule="auto"/>
        <w:rPr>
          <w:rFonts w:ascii="Times New Roman" w:eastAsia="Times New Roman" w:hAnsi="Times New Roman" w:cs="Times New Roman"/>
          <w:bCs/>
          <w:color w:val="000000" w:themeColor="text1"/>
          <w:sz w:val="20"/>
          <w:szCs w:val="20"/>
        </w:rPr>
      </w:pPr>
      <w:r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Chair: </w:t>
      </w:r>
      <w:r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>Dr.</w:t>
      </w:r>
      <w:r w:rsidR="00D53AA9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 xml:space="preserve"> </w:t>
      </w:r>
      <w:r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>Asha</w:t>
      </w:r>
      <w:r w:rsidR="00D53AA9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 xml:space="preserve"> </w:t>
      </w:r>
      <w:r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>P</w:t>
      </w:r>
      <w:r w:rsidRPr="00471ABD">
        <w:rPr>
          <w:rFonts w:ascii="Times New Roman" w:eastAsia="Times New Roman" w:hAnsi="Times New Roman" w:cs="Times New Roman"/>
          <w:bCs/>
          <w:color w:val="000000" w:themeColor="text1"/>
          <w:sz w:val="20"/>
          <w:szCs w:val="20"/>
        </w:rPr>
        <w:t>, Associate Professor,</w:t>
      </w:r>
      <w:r w:rsidR="00900D61" w:rsidRPr="00471ABD">
        <w:rPr>
          <w:rFonts w:ascii="Times New Roman" w:eastAsia="Times New Roman" w:hAnsi="Times New Roman" w:cs="Times New Roman"/>
          <w:bCs/>
          <w:color w:val="000000" w:themeColor="text1"/>
          <w:sz w:val="20"/>
          <w:szCs w:val="20"/>
        </w:rPr>
        <w:t xml:space="preserve"> </w:t>
      </w:r>
      <w:r w:rsidRPr="00471ABD">
        <w:rPr>
          <w:rFonts w:ascii="Times New Roman" w:eastAsia="Times New Roman" w:hAnsi="Times New Roman" w:cs="Times New Roman"/>
          <w:bCs/>
          <w:color w:val="000000" w:themeColor="text1"/>
          <w:sz w:val="20"/>
          <w:szCs w:val="20"/>
        </w:rPr>
        <w:t>Sathyabama Institute</w:t>
      </w:r>
      <w:r w:rsidR="00E71428" w:rsidRPr="00471ABD">
        <w:rPr>
          <w:rFonts w:ascii="Times New Roman" w:eastAsia="Times New Roman" w:hAnsi="Times New Roman" w:cs="Times New Roman"/>
          <w:bCs/>
          <w:color w:val="000000" w:themeColor="text1"/>
          <w:sz w:val="20"/>
          <w:szCs w:val="20"/>
        </w:rPr>
        <w:t xml:space="preserve"> of </w:t>
      </w:r>
      <w:r w:rsidRPr="00471ABD">
        <w:rPr>
          <w:rFonts w:ascii="Times New Roman" w:eastAsia="Times New Roman" w:hAnsi="Times New Roman" w:cs="Times New Roman"/>
          <w:bCs/>
          <w:color w:val="000000" w:themeColor="text1"/>
          <w:sz w:val="20"/>
          <w:szCs w:val="20"/>
        </w:rPr>
        <w:t>Science &amp; Technology</w:t>
      </w:r>
    </w:p>
    <w:p w14:paraId="74D0D7CB" w14:textId="77777777" w:rsidR="00A812F5" w:rsidRPr="00471ABD" w:rsidRDefault="00A812F5" w:rsidP="00A812F5">
      <w:pPr>
        <w:shd w:val="clear" w:color="auto" w:fill="EAF1DD" w:themeFill="accent3" w:themeFillTint="33"/>
        <w:spacing w:line="276" w:lineRule="auto"/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</w:pPr>
      <w:r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Session Title/Area: </w:t>
      </w:r>
      <w:r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>Artificial Intelligence</w:t>
      </w:r>
    </w:p>
    <w:p w14:paraId="0AF38BD3" w14:textId="00011177" w:rsidR="00A812F5" w:rsidRPr="00471ABD" w:rsidRDefault="00A812F5" w:rsidP="00A812F5">
      <w:pPr>
        <w:shd w:val="clear" w:color="auto" w:fill="EAF1DD" w:themeFill="accent3" w:themeFillTint="33"/>
        <w:spacing w:line="276" w:lineRule="auto"/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</w:pPr>
      <w:r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Faculty</w:t>
      </w:r>
      <w:r w:rsidR="00E71428"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 in </w:t>
      </w:r>
      <w:r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Charge: </w:t>
      </w:r>
      <w:r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>Prof. Preethi B</w:t>
      </w:r>
      <w:r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, Assistant Professor, Baselios Mathews II College</w:t>
      </w:r>
      <w:r w:rsidR="00E71428"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 of </w:t>
      </w:r>
      <w:r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Engineering, Kollam</w:t>
      </w:r>
    </w:p>
    <w:p w14:paraId="3C47C18B" w14:textId="77777777" w:rsidR="00A812F5" w:rsidRPr="00471ABD" w:rsidRDefault="00A812F5" w:rsidP="00A812F5">
      <w:pPr>
        <w:shd w:val="clear" w:color="auto" w:fill="EAF1DD" w:themeFill="accent3" w:themeFillTint="33"/>
        <w:spacing w:line="276" w:lineRule="auto"/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</w:pPr>
      <w:proofErr w:type="spellStart"/>
      <w:r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Rapporter</w:t>
      </w:r>
      <w:proofErr w:type="spellEnd"/>
      <w:r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: Abhimanyu, Ivin Saji</w:t>
      </w:r>
    </w:p>
    <w:p w14:paraId="27D8CB90" w14:textId="77777777" w:rsidR="00DC64B6" w:rsidRPr="00471ABD" w:rsidRDefault="00DC64B6" w:rsidP="00DC64B6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</w:pPr>
    </w:p>
    <w:p w14:paraId="43061387" w14:textId="77777777" w:rsidR="00502A44" w:rsidRPr="00471ABD" w:rsidRDefault="00502A44" w:rsidP="00DC64B6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</w:pPr>
    </w:p>
    <w:tbl>
      <w:tblPr>
        <w:tblStyle w:val="a"/>
        <w:tblW w:w="13216" w:type="dxa"/>
        <w:tblInd w:w="-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00" w:firstRow="0" w:lastRow="0" w:firstColumn="0" w:lastColumn="0" w:noHBand="0" w:noVBand="1"/>
      </w:tblPr>
      <w:tblGrid>
        <w:gridCol w:w="840"/>
        <w:gridCol w:w="1494"/>
        <w:gridCol w:w="10882"/>
      </w:tblGrid>
      <w:tr w:rsidR="00DC64B6" w:rsidRPr="00471ABD" w14:paraId="5A0A2457" w14:textId="77777777" w:rsidTr="00471ABD">
        <w:trPr>
          <w:cantSplit/>
          <w:trHeight w:val="332"/>
          <w:tblHeader/>
        </w:trPr>
        <w:tc>
          <w:tcPr>
            <w:tcW w:w="840" w:type="dxa"/>
            <w:shd w:val="clear" w:color="auto" w:fill="FBD4B4" w:themeFill="accent6" w:themeFillTint="66"/>
          </w:tcPr>
          <w:p w14:paraId="5B27EF11" w14:textId="77777777" w:rsidR="00DC64B6" w:rsidRPr="00471ABD" w:rsidRDefault="00DC64B6" w:rsidP="00483C0F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i/>
                <w:color w:val="000000" w:themeColor="text1"/>
                <w:sz w:val="24"/>
                <w:szCs w:val="24"/>
              </w:rPr>
            </w:pPr>
            <w:r w:rsidRPr="00471ABD">
              <w:rPr>
                <w:rFonts w:ascii="Times New Roman" w:eastAsia="Times New Roman" w:hAnsi="Times New Roman" w:cs="Times New Roman"/>
                <w:b/>
                <w:i/>
                <w:color w:val="000000" w:themeColor="text1"/>
                <w:sz w:val="24"/>
                <w:szCs w:val="24"/>
              </w:rPr>
              <w:t>Sl. No</w:t>
            </w:r>
          </w:p>
        </w:tc>
        <w:tc>
          <w:tcPr>
            <w:tcW w:w="1494" w:type="dxa"/>
            <w:shd w:val="clear" w:color="auto" w:fill="FBD4B4" w:themeFill="accent6" w:themeFillTint="66"/>
          </w:tcPr>
          <w:p w14:paraId="260B54E4" w14:textId="77777777" w:rsidR="00DC64B6" w:rsidRPr="00471ABD" w:rsidRDefault="00DC64B6" w:rsidP="00483C0F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i/>
                <w:color w:val="000000" w:themeColor="text1"/>
                <w:sz w:val="24"/>
                <w:szCs w:val="24"/>
              </w:rPr>
            </w:pPr>
            <w:proofErr w:type="gramStart"/>
            <w:r w:rsidRPr="00471ABD">
              <w:rPr>
                <w:rFonts w:ascii="Times New Roman" w:eastAsia="Times New Roman" w:hAnsi="Times New Roman" w:cs="Times New Roman"/>
                <w:b/>
                <w:i/>
                <w:color w:val="000000" w:themeColor="text1"/>
                <w:sz w:val="24"/>
                <w:szCs w:val="24"/>
              </w:rPr>
              <w:t>Paper  Id</w:t>
            </w:r>
            <w:proofErr w:type="gramEnd"/>
          </w:p>
        </w:tc>
        <w:tc>
          <w:tcPr>
            <w:tcW w:w="10882" w:type="dxa"/>
            <w:shd w:val="clear" w:color="auto" w:fill="FBD4B4" w:themeFill="accent6" w:themeFillTint="66"/>
          </w:tcPr>
          <w:p w14:paraId="1BC47005" w14:textId="77777777" w:rsidR="00DC64B6" w:rsidRPr="00471ABD" w:rsidRDefault="00DC64B6" w:rsidP="00483C0F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i/>
                <w:color w:val="000000" w:themeColor="text1"/>
                <w:sz w:val="24"/>
                <w:szCs w:val="24"/>
              </w:rPr>
            </w:pPr>
            <w:r w:rsidRPr="00471ABD">
              <w:rPr>
                <w:rFonts w:ascii="Times New Roman" w:eastAsia="Times New Roman" w:hAnsi="Times New Roman" w:cs="Times New Roman"/>
                <w:b/>
                <w:i/>
                <w:color w:val="000000" w:themeColor="text1"/>
                <w:sz w:val="24"/>
                <w:szCs w:val="24"/>
              </w:rPr>
              <w:t>Title</w:t>
            </w:r>
          </w:p>
        </w:tc>
      </w:tr>
      <w:tr w:rsidR="009062D5" w:rsidRPr="00471ABD" w14:paraId="2A7A1319" w14:textId="77777777" w:rsidTr="00395AC9">
        <w:trPr>
          <w:cantSplit/>
          <w:trHeight w:val="332"/>
          <w:tblHeader/>
        </w:trPr>
        <w:tc>
          <w:tcPr>
            <w:tcW w:w="840" w:type="dxa"/>
            <w:vAlign w:val="center"/>
          </w:tcPr>
          <w:p w14:paraId="5221041B" w14:textId="77777777" w:rsidR="009062D5" w:rsidRPr="00471ABD" w:rsidRDefault="009062D5" w:rsidP="009062D5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1494" w:type="dxa"/>
            <w:vAlign w:val="center"/>
          </w:tcPr>
          <w:p w14:paraId="57A76C3B" w14:textId="7027ACDA" w:rsidR="009062D5" w:rsidRPr="00471ABD" w:rsidRDefault="009062D5" w:rsidP="009062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71AB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4</w:t>
            </w:r>
          </w:p>
        </w:tc>
        <w:tc>
          <w:tcPr>
            <w:tcW w:w="10882" w:type="dxa"/>
          </w:tcPr>
          <w:p w14:paraId="4CEFE6E7" w14:textId="57ECEC13" w:rsidR="009062D5" w:rsidRPr="00471ABD" w:rsidRDefault="009062D5" w:rsidP="009062D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71ABD">
              <w:rPr>
                <w:rFonts w:ascii="Times New Roman" w:hAnsi="Times New Roman" w:cs="Times New Roman"/>
                <w:sz w:val="24"/>
                <w:szCs w:val="24"/>
              </w:rPr>
              <w:t xml:space="preserve">Enhanced Analysis and Implementation of Smart AI Integrated Traffic Light Control  </w:t>
            </w:r>
          </w:p>
        </w:tc>
      </w:tr>
      <w:tr w:rsidR="009062D5" w:rsidRPr="00471ABD" w14:paraId="4B59CFC3" w14:textId="77777777" w:rsidTr="00395AC9">
        <w:trPr>
          <w:cantSplit/>
          <w:trHeight w:val="332"/>
          <w:tblHeader/>
        </w:trPr>
        <w:tc>
          <w:tcPr>
            <w:tcW w:w="840" w:type="dxa"/>
            <w:vAlign w:val="center"/>
          </w:tcPr>
          <w:p w14:paraId="283B5E21" w14:textId="77777777" w:rsidR="009062D5" w:rsidRPr="00471ABD" w:rsidRDefault="009062D5" w:rsidP="009062D5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1494" w:type="dxa"/>
            <w:vAlign w:val="center"/>
          </w:tcPr>
          <w:p w14:paraId="0896ECBC" w14:textId="6D403C5B" w:rsidR="009062D5" w:rsidRPr="00471ABD" w:rsidRDefault="009062D5" w:rsidP="009062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71AB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25</w:t>
            </w:r>
          </w:p>
        </w:tc>
        <w:tc>
          <w:tcPr>
            <w:tcW w:w="10882" w:type="dxa"/>
          </w:tcPr>
          <w:p w14:paraId="2104AC7C" w14:textId="4E1C8314" w:rsidR="009062D5" w:rsidRPr="00471ABD" w:rsidRDefault="009062D5" w:rsidP="009062D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71ABD">
              <w:rPr>
                <w:rFonts w:ascii="Times New Roman" w:hAnsi="Times New Roman" w:cs="Times New Roman"/>
                <w:sz w:val="24"/>
                <w:szCs w:val="24"/>
              </w:rPr>
              <w:t>Transformative Ensemble Learning Strategies for Accurate Prediction of Drill and Volume Depths in Petroleum Engineering</w:t>
            </w:r>
          </w:p>
        </w:tc>
      </w:tr>
      <w:tr w:rsidR="009062D5" w:rsidRPr="00471ABD" w14:paraId="08ADDB73" w14:textId="77777777" w:rsidTr="00395AC9">
        <w:trPr>
          <w:cantSplit/>
          <w:trHeight w:val="332"/>
          <w:tblHeader/>
        </w:trPr>
        <w:tc>
          <w:tcPr>
            <w:tcW w:w="840" w:type="dxa"/>
            <w:vAlign w:val="center"/>
          </w:tcPr>
          <w:p w14:paraId="4F8446F4" w14:textId="77777777" w:rsidR="009062D5" w:rsidRPr="00471ABD" w:rsidRDefault="009062D5" w:rsidP="009062D5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1494" w:type="dxa"/>
            <w:vAlign w:val="center"/>
          </w:tcPr>
          <w:p w14:paraId="20A2D3B0" w14:textId="5E77DD42" w:rsidR="009062D5" w:rsidRPr="00471ABD" w:rsidRDefault="009062D5" w:rsidP="009062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71AB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26</w:t>
            </w:r>
          </w:p>
        </w:tc>
        <w:tc>
          <w:tcPr>
            <w:tcW w:w="10882" w:type="dxa"/>
          </w:tcPr>
          <w:p w14:paraId="219FC0A2" w14:textId="6A5E93BE" w:rsidR="009062D5" w:rsidRPr="00471ABD" w:rsidRDefault="009062D5" w:rsidP="009062D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71ABD">
              <w:rPr>
                <w:rFonts w:ascii="Times New Roman" w:hAnsi="Times New Roman" w:cs="Times New Roman"/>
                <w:sz w:val="24"/>
                <w:szCs w:val="24"/>
              </w:rPr>
              <w:t>AI-Based Analysis of Formation Heterogeneity and Drill String Dynamics in Hole Deviation Management</w:t>
            </w:r>
          </w:p>
        </w:tc>
      </w:tr>
      <w:tr w:rsidR="009062D5" w:rsidRPr="00471ABD" w14:paraId="62551285" w14:textId="77777777" w:rsidTr="00395AC9">
        <w:trPr>
          <w:cantSplit/>
          <w:trHeight w:val="332"/>
          <w:tblHeader/>
        </w:trPr>
        <w:tc>
          <w:tcPr>
            <w:tcW w:w="840" w:type="dxa"/>
            <w:vAlign w:val="center"/>
          </w:tcPr>
          <w:p w14:paraId="10C88107" w14:textId="77777777" w:rsidR="009062D5" w:rsidRPr="00471ABD" w:rsidRDefault="009062D5" w:rsidP="009062D5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1494" w:type="dxa"/>
            <w:vAlign w:val="center"/>
          </w:tcPr>
          <w:p w14:paraId="770AB07F" w14:textId="601B6D96" w:rsidR="009062D5" w:rsidRPr="00471ABD" w:rsidRDefault="009062D5" w:rsidP="009062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71AB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27</w:t>
            </w:r>
          </w:p>
        </w:tc>
        <w:tc>
          <w:tcPr>
            <w:tcW w:w="10882" w:type="dxa"/>
          </w:tcPr>
          <w:p w14:paraId="7021F8DC" w14:textId="22A8DC7B" w:rsidR="009062D5" w:rsidRPr="00471ABD" w:rsidRDefault="009062D5" w:rsidP="009062D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71ABD">
              <w:rPr>
                <w:rFonts w:ascii="Times New Roman" w:hAnsi="Times New Roman" w:cs="Times New Roman"/>
                <w:sz w:val="24"/>
                <w:szCs w:val="24"/>
              </w:rPr>
              <w:t>Forecasting Copper Stock Prices: A Novel Machine Learning Approach for Mining Market Analysis</w:t>
            </w:r>
          </w:p>
        </w:tc>
      </w:tr>
      <w:tr w:rsidR="009062D5" w:rsidRPr="00471ABD" w14:paraId="0CB05494" w14:textId="77777777" w:rsidTr="00395AC9">
        <w:trPr>
          <w:cantSplit/>
          <w:trHeight w:val="332"/>
          <w:tblHeader/>
        </w:trPr>
        <w:tc>
          <w:tcPr>
            <w:tcW w:w="840" w:type="dxa"/>
            <w:vAlign w:val="center"/>
          </w:tcPr>
          <w:p w14:paraId="74B4693B" w14:textId="77777777" w:rsidR="009062D5" w:rsidRPr="00471ABD" w:rsidRDefault="009062D5" w:rsidP="009062D5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1494" w:type="dxa"/>
            <w:vAlign w:val="center"/>
          </w:tcPr>
          <w:p w14:paraId="4835F25F" w14:textId="41315BF8" w:rsidR="009062D5" w:rsidRPr="00471ABD" w:rsidRDefault="009062D5" w:rsidP="009062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71AB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28</w:t>
            </w:r>
          </w:p>
        </w:tc>
        <w:tc>
          <w:tcPr>
            <w:tcW w:w="10882" w:type="dxa"/>
          </w:tcPr>
          <w:p w14:paraId="589FFCC1" w14:textId="1B889463" w:rsidR="009062D5" w:rsidRPr="00471ABD" w:rsidRDefault="009062D5" w:rsidP="009062D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71ABD">
              <w:rPr>
                <w:rFonts w:ascii="Times New Roman" w:hAnsi="Times New Roman" w:cs="Times New Roman"/>
                <w:sz w:val="24"/>
                <w:szCs w:val="24"/>
              </w:rPr>
              <w:t xml:space="preserve">AI-Powered Analysis </w:t>
            </w:r>
            <w:proofErr w:type="gramStart"/>
            <w:r w:rsidRPr="00471ABD">
              <w:rPr>
                <w:rFonts w:ascii="Times New Roman" w:hAnsi="Times New Roman" w:cs="Times New Roman"/>
                <w:sz w:val="24"/>
                <w:szCs w:val="24"/>
              </w:rPr>
              <w:t>Of</w:t>
            </w:r>
            <w:proofErr w:type="gramEnd"/>
            <w:r w:rsidRPr="00471ABD">
              <w:rPr>
                <w:rFonts w:ascii="Times New Roman" w:hAnsi="Times New Roman" w:cs="Times New Roman"/>
                <w:sz w:val="24"/>
                <w:szCs w:val="24"/>
              </w:rPr>
              <w:t xml:space="preserve"> Traditional Gold Mining In SUDAN: Unveiling Productivity, Resource Utilization, And Market Dynamics</w:t>
            </w:r>
          </w:p>
        </w:tc>
      </w:tr>
      <w:tr w:rsidR="009062D5" w:rsidRPr="00471ABD" w14:paraId="6DBDD4E3" w14:textId="77777777" w:rsidTr="00395AC9">
        <w:trPr>
          <w:cantSplit/>
          <w:trHeight w:val="332"/>
          <w:tblHeader/>
        </w:trPr>
        <w:tc>
          <w:tcPr>
            <w:tcW w:w="840" w:type="dxa"/>
            <w:vAlign w:val="center"/>
          </w:tcPr>
          <w:p w14:paraId="63A96AC9" w14:textId="77777777" w:rsidR="009062D5" w:rsidRPr="00471ABD" w:rsidRDefault="009062D5" w:rsidP="009062D5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</w:rPr>
              <w:t>6</w:t>
            </w:r>
          </w:p>
        </w:tc>
        <w:tc>
          <w:tcPr>
            <w:tcW w:w="1494" w:type="dxa"/>
            <w:vAlign w:val="center"/>
          </w:tcPr>
          <w:p w14:paraId="7572839F" w14:textId="6C83DA97" w:rsidR="009062D5" w:rsidRPr="00471ABD" w:rsidRDefault="009062D5" w:rsidP="009062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71AB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65</w:t>
            </w:r>
          </w:p>
        </w:tc>
        <w:tc>
          <w:tcPr>
            <w:tcW w:w="10882" w:type="dxa"/>
          </w:tcPr>
          <w:p w14:paraId="45306C76" w14:textId="69622051" w:rsidR="009062D5" w:rsidRPr="00471ABD" w:rsidRDefault="009062D5" w:rsidP="009062D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71ABD">
              <w:rPr>
                <w:rFonts w:ascii="Times New Roman" w:hAnsi="Times New Roman" w:cs="Times New Roman"/>
                <w:sz w:val="24"/>
                <w:szCs w:val="24"/>
              </w:rPr>
              <w:t>AI-Powered Wheat Disease Detection: A CNN-Logistic Regression Framework</w:t>
            </w:r>
          </w:p>
        </w:tc>
      </w:tr>
      <w:tr w:rsidR="009062D5" w:rsidRPr="00471ABD" w14:paraId="6FC94519" w14:textId="77777777" w:rsidTr="00395AC9">
        <w:trPr>
          <w:cantSplit/>
          <w:trHeight w:val="332"/>
          <w:tblHeader/>
        </w:trPr>
        <w:tc>
          <w:tcPr>
            <w:tcW w:w="840" w:type="dxa"/>
            <w:vAlign w:val="center"/>
          </w:tcPr>
          <w:p w14:paraId="269D097E" w14:textId="77777777" w:rsidR="009062D5" w:rsidRPr="00471ABD" w:rsidRDefault="009062D5" w:rsidP="009062D5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</w:rPr>
              <w:t>7</w:t>
            </w:r>
          </w:p>
        </w:tc>
        <w:tc>
          <w:tcPr>
            <w:tcW w:w="1494" w:type="dxa"/>
            <w:vAlign w:val="center"/>
          </w:tcPr>
          <w:p w14:paraId="7181F884" w14:textId="70A12C2A" w:rsidR="009062D5" w:rsidRPr="00471ABD" w:rsidRDefault="009062D5" w:rsidP="009062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71AB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66</w:t>
            </w:r>
          </w:p>
        </w:tc>
        <w:tc>
          <w:tcPr>
            <w:tcW w:w="10882" w:type="dxa"/>
          </w:tcPr>
          <w:p w14:paraId="2227E6AD" w14:textId="3B130C77" w:rsidR="009062D5" w:rsidRPr="00471ABD" w:rsidRDefault="009062D5" w:rsidP="009062D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71ABD">
              <w:rPr>
                <w:rFonts w:ascii="Times New Roman" w:hAnsi="Times New Roman" w:cs="Times New Roman"/>
                <w:sz w:val="24"/>
                <w:szCs w:val="24"/>
              </w:rPr>
              <w:t>Smart Agriculture: CNN-RF Model for Automated Rice Blast Severity Detection</w:t>
            </w:r>
          </w:p>
        </w:tc>
      </w:tr>
      <w:tr w:rsidR="009062D5" w:rsidRPr="00471ABD" w14:paraId="4CA3196A" w14:textId="77777777" w:rsidTr="00395AC9">
        <w:trPr>
          <w:cantSplit/>
          <w:trHeight w:val="332"/>
          <w:tblHeader/>
        </w:trPr>
        <w:tc>
          <w:tcPr>
            <w:tcW w:w="840" w:type="dxa"/>
            <w:vAlign w:val="center"/>
          </w:tcPr>
          <w:p w14:paraId="176CD083" w14:textId="77777777" w:rsidR="009062D5" w:rsidRPr="00471ABD" w:rsidRDefault="009062D5" w:rsidP="009062D5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</w:rPr>
              <w:t>8</w:t>
            </w:r>
          </w:p>
        </w:tc>
        <w:tc>
          <w:tcPr>
            <w:tcW w:w="1494" w:type="dxa"/>
            <w:vAlign w:val="center"/>
          </w:tcPr>
          <w:p w14:paraId="4487F1F4" w14:textId="0C36839E" w:rsidR="009062D5" w:rsidRPr="00471ABD" w:rsidRDefault="009062D5" w:rsidP="009062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71AB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76</w:t>
            </w:r>
          </w:p>
        </w:tc>
        <w:tc>
          <w:tcPr>
            <w:tcW w:w="10882" w:type="dxa"/>
          </w:tcPr>
          <w:p w14:paraId="2E59F89B" w14:textId="6AD12E42" w:rsidR="009062D5" w:rsidRPr="00471ABD" w:rsidRDefault="009062D5" w:rsidP="009062D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71ABD">
              <w:rPr>
                <w:rFonts w:ascii="Times New Roman" w:hAnsi="Times New Roman" w:cs="Times New Roman"/>
                <w:sz w:val="24"/>
                <w:szCs w:val="24"/>
              </w:rPr>
              <w:t xml:space="preserve">CARE </w:t>
            </w:r>
            <w:proofErr w:type="gramStart"/>
            <w:r w:rsidRPr="00471ABD">
              <w:rPr>
                <w:rFonts w:ascii="Times New Roman" w:hAnsi="Times New Roman" w:cs="Times New Roman"/>
                <w:sz w:val="24"/>
                <w:szCs w:val="24"/>
              </w:rPr>
              <w:t>CONNECT :</w:t>
            </w:r>
            <w:proofErr w:type="gramEnd"/>
            <w:r w:rsidRPr="00471ABD">
              <w:rPr>
                <w:rFonts w:ascii="Times New Roman" w:hAnsi="Times New Roman" w:cs="Times New Roman"/>
                <w:sz w:val="24"/>
                <w:szCs w:val="24"/>
              </w:rPr>
              <w:t xml:space="preserve"> Revolutionizing </w:t>
            </w:r>
            <w:proofErr w:type="gramStart"/>
            <w:r w:rsidRPr="00471ABD">
              <w:rPr>
                <w:rFonts w:ascii="Times New Roman" w:hAnsi="Times New Roman" w:cs="Times New Roman"/>
                <w:sz w:val="24"/>
                <w:szCs w:val="24"/>
              </w:rPr>
              <w:t>Healthcare  through</w:t>
            </w:r>
            <w:proofErr w:type="gramEnd"/>
            <w:r w:rsidRPr="00471ABD">
              <w:rPr>
                <w:rFonts w:ascii="Times New Roman" w:hAnsi="Times New Roman" w:cs="Times New Roman"/>
                <w:sz w:val="24"/>
                <w:szCs w:val="24"/>
              </w:rPr>
              <w:t xml:space="preserve"> AI</w:t>
            </w:r>
          </w:p>
        </w:tc>
      </w:tr>
      <w:tr w:rsidR="009062D5" w:rsidRPr="00471ABD" w14:paraId="06FC51A0" w14:textId="77777777" w:rsidTr="00395AC9">
        <w:trPr>
          <w:cantSplit/>
          <w:trHeight w:val="332"/>
          <w:tblHeader/>
        </w:trPr>
        <w:tc>
          <w:tcPr>
            <w:tcW w:w="840" w:type="dxa"/>
            <w:vAlign w:val="center"/>
          </w:tcPr>
          <w:p w14:paraId="2812DFCF" w14:textId="77777777" w:rsidR="009062D5" w:rsidRPr="00471ABD" w:rsidRDefault="009062D5" w:rsidP="009062D5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</w:rPr>
              <w:t>9</w:t>
            </w:r>
          </w:p>
        </w:tc>
        <w:tc>
          <w:tcPr>
            <w:tcW w:w="1494" w:type="dxa"/>
            <w:vAlign w:val="center"/>
          </w:tcPr>
          <w:p w14:paraId="7720DC0A" w14:textId="71768F0B" w:rsidR="009062D5" w:rsidRPr="00471ABD" w:rsidRDefault="009062D5" w:rsidP="009062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71AB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85</w:t>
            </w:r>
          </w:p>
        </w:tc>
        <w:tc>
          <w:tcPr>
            <w:tcW w:w="10882" w:type="dxa"/>
          </w:tcPr>
          <w:p w14:paraId="42A675A7" w14:textId="750E43DF" w:rsidR="009062D5" w:rsidRPr="00471ABD" w:rsidRDefault="009062D5" w:rsidP="009062D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71ABD">
              <w:rPr>
                <w:rFonts w:ascii="Times New Roman" w:hAnsi="Times New Roman" w:cs="Times New Roman"/>
                <w:sz w:val="24"/>
                <w:szCs w:val="24"/>
              </w:rPr>
              <w:t>Smart Real-Time Smoke Detection and Alert System for Improved Fire Safety and Prevention</w:t>
            </w:r>
          </w:p>
        </w:tc>
      </w:tr>
      <w:tr w:rsidR="009062D5" w:rsidRPr="00471ABD" w14:paraId="03A8DD9C" w14:textId="77777777" w:rsidTr="00395AC9">
        <w:trPr>
          <w:cantSplit/>
          <w:trHeight w:val="332"/>
          <w:tblHeader/>
        </w:trPr>
        <w:tc>
          <w:tcPr>
            <w:tcW w:w="840" w:type="dxa"/>
            <w:vAlign w:val="center"/>
          </w:tcPr>
          <w:p w14:paraId="18D42551" w14:textId="77777777" w:rsidR="009062D5" w:rsidRPr="00471ABD" w:rsidRDefault="009062D5" w:rsidP="009062D5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</w:rPr>
              <w:t>10</w:t>
            </w:r>
          </w:p>
        </w:tc>
        <w:tc>
          <w:tcPr>
            <w:tcW w:w="1494" w:type="dxa"/>
            <w:vAlign w:val="center"/>
          </w:tcPr>
          <w:p w14:paraId="1DA86520" w14:textId="67FC6A92" w:rsidR="009062D5" w:rsidRPr="00471ABD" w:rsidRDefault="009062D5" w:rsidP="009062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71AB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12</w:t>
            </w:r>
          </w:p>
        </w:tc>
        <w:tc>
          <w:tcPr>
            <w:tcW w:w="10882" w:type="dxa"/>
          </w:tcPr>
          <w:p w14:paraId="603C4827" w14:textId="4B2D0D59" w:rsidR="009062D5" w:rsidRPr="00471ABD" w:rsidRDefault="009062D5" w:rsidP="009062D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71ABD">
              <w:rPr>
                <w:rFonts w:ascii="Times New Roman" w:hAnsi="Times New Roman" w:cs="Times New Roman"/>
                <w:sz w:val="24"/>
                <w:szCs w:val="24"/>
              </w:rPr>
              <w:t>Intelligent AI-Powered Virtual Assistant for Enhanced Task Automation and Personalized User Interaction</w:t>
            </w:r>
          </w:p>
        </w:tc>
      </w:tr>
      <w:tr w:rsidR="009062D5" w:rsidRPr="00471ABD" w14:paraId="3C4D886E" w14:textId="77777777" w:rsidTr="00395AC9">
        <w:trPr>
          <w:cantSplit/>
          <w:trHeight w:val="332"/>
          <w:tblHeader/>
        </w:trPr>
        <w:tc>
          <w:tcPr>
            <w:tcW w:w="840" w:type="dxa"/>
            <w:vAlign w:val="center"/>
          </w:tcPr>
          <w:p w14:paraId="004A4A32" w14:textId="77777777" w:rsidR="009062D5" w:rsidRPr="00471ABD" w:rsidRDefault="009062D5" w:rsidP="009062D5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</w:rPr>
              <w:t>11</w:t>
            </w:r>
          </w:p>
        </w:tc>
        <w:tc>
          <w:tcPr>
            <w:tcW w:w="1494" w:type="dxa"/>
            <w:vAlign w:val="center"/>
          </w:tcPr>
          <w:p w14:paraId="3D0D0D32" w14:textId="34D08A4A" w:rsidR="009062D5" w:rsidRPr="00471ABD" w:rsidRDefault="009062D5" w:rsidP="009062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71AB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19</w:t>
            </w:r>
          </w:p>
        </w:tc>
        <w:tc>
          <w:tcPr>
            <w:tcW w:w="10882" w:type="dxa"/>
          </w:tcPr>
          <w:p w14:paraId="38C01760" w14:textId="53B4A2E3" w:rsidR="009062D5" w:rsidRPr="00471ABD" w:rsidRDefault="009062D5" w:rsidP="009062D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71ABD">
              <w:rPr>
                <w:rFonts w:ascii="Times New Roman" w:hAnsi="Times New Roman" w:cs="Times New Roman"/>
                <w:sz w:val="24"/>
                <w:szCs w:val="24"/>
              </w:rPr>
              <w:t>AI-Powered Defenses: A Machine Learning Approaches in Cybersecurity Threat Detection</w:t>
            </w:r>
          </w:p>
        </w:tc>
      </w:tr>
      <w:tr w:rsidR="009062D5" w:rsidRPr="00471ABD" w14:paraId="45EC2CD3" w14:textId="77777777" w:rsidTr="00395AC9">
        <w:trPr>
          <w:cantSplit/>
          <w:trHeight w:val="332"/>
          <w:tblHeader/>
        </w:trPr>
        <w:tc>
          <w:tcPr>
            <w:tcW w:w="840" w:type="dxa"/>
            <w:vAlign w:val="center"/>
          </w:tcPr>
          <w:p w14:paraId="0577B38A" w14:textId="77777777" w:rsidR="009062D5" w:rsidRPr="00471ABD" w:rsidRDefault="009062D5" w:rsidP="009062D5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</w:rPr>
              <w:t>12</w:t>
            </w:r>
          </w:p>
        </w:tc>
        <w:tc>
          <w:tcPr>
            <w:tcW w:w="1494" w:type="dxa"/>
            <w:vAlign w:val="center"/>
          </w:tcPr>
          <w:p w14:paraId="5C2F64DC" w14:textId="62A9256E" w:rsidR="009062D5" w:rsidRPr="00471ABD" w:rsidRDefault="009062D5" w:rsidP="009062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71AB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56</w:t>
            </w:r>
          </w:p>
        </w:tc>
        <w:tc>
          <w:tcPr>
            <w:tcW w:w="10882" w:type="dxa"/>
          </w:tcPr>
          <w:p w14:paraId="213D40D0" w14:textId="63B9ABE9" w:rsidR="009062D5" w:rsidRPr="00471ABD" w:rsidRDefault="009062D5" w:rsidP="009062D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71ABD">
              <w:rPr>
                <w:rFonts w:ascii="Times New Roman" w:hAnsi="Times New Roman" w:cs="Times New Roman"/>
                <w:sz w:val="24"/>
                <w:szCs w:val="24"/>
              </w:rPr>
              <w:t>Personalized AI-Enhanced Alumni Association Platform</w:t>
            </w:r>
          </w:p>
        </w:tc>
      </w:tr>
      <w:tr w:rsidR="009062D5" w:rsidRPr="00471ABD" w14:paraId="507177C2" w14:textId="77777777" w:rsidTr="00395AC9">
        <w:trPr>
          <w:cantSplit/>
          <w:trHeight w:val="332"/>
          <w:tblHeader/>
        </w:trPr>
        <w:tc>
          <w:tcPr>
            <w:tcW w:w="840" w:type="dxa"/>
            <w:vAlign w:val="center"/>
          </w:tcPr>
          <w:p w14:paraId="10807C83" w14:textId="77777777" w:rsidR="009062D5" w:rsidRPr="00471ABD" w:rsidRDefault="009062D5" w:rsidP="009062D5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</w:rPr>
              <w:t>13</w:t>
            </w:r>
          </w:p>
        </w:tc>
        <w:tc>
          <w:tcPr>
            <w:tcW w:w="1494" w:type="dxa"/>
            <w:vAlign w:val="center"/>
          </w:tcPr>
          <w:p w14:paraId="2C35699C" w14:textId="45CF0742" w:rsidR="009062D5" w:rsidRPr="00471ABD" w:rsidRDefault="009062D5" w:rsidP="009062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71AB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71</w:t>
            </w:r>
          </w:p>
        </w:tc>
        <w:tc>
          <w:tcPr>
            <w:tcW w:w="10882" w:type="dxa"/>
          </w:tcPr>
          <w:p w14:paraId="18214C1B" w14:textId="0932EB3B" w:rsidR="009062D5" w:rsidRPr="00471ABD" w:rsidRDefault="009062D5" w:rsidP="009062D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71ABD">
              <w:rPr>
                <w:rFonts w:ascii="Times New Roman" w:hAnsi="Times New Roman" w:cs="Times New Roman"/>
                <w:sz w:val="24"/>
                <w:szCs w:val="24"/>
              </w:rPr>
              <w:t>HYBRID AI MODEL FOR FAKE PRODUCT REVIEW IDENTIFICATION</w:t>
            </w:r>
          </w:p>
        </w:tc>
      </w:tr>
      <w:tr w:rsidR="009062D5" w:rsidRPr="00471ABD" w14:paraId="24F9E484" w14:textId="77777777" w:rsidTr="00395AC9">
        <w:trPr>
          <w:cantSplit/>
          <w:trHeight w:val="332"/>
          <w:tblHeader/>
        </w:trPr>
        <w:tc>
          <w:tcPr>
            <w:tcW w:w="840" w:type="dxa"/>
            <w:vAlign w:val="center"/>
          </w:tcPr>
          <w:p w14:paraId="2C0C200D" w14:textId="77777777" w:rsidR="009062D5" w:rsidRPr="00471ABD" w:rsidRDefault="009062D5" w:rsidP="009062D5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</w:rPr>
              <w:t>14</w:t>
            </w:r>
          </w:p>
        </w:tc>
        <w:tc>
          <w:tcPr>
            <w:tcW w:w="1494" w:type="dxa"/>
            <w:vAlign w:val="center"/>
          </w:tcPr>
          <w:p w14:paraId="68364CA4" w14:textId="3567B240" w:rsidR="009062D5" w:rsidRPr="00471ABD" w:rsidRDefault="009062D5" w:rsidP="009062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71AB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73</w:t>
            </w:r>
          </w:p>
        </w:tc>
        <w:tc>
          <w:tcPr>
            <w:tcW w:w="10882" w:type="dxa"/>
          </w:tcPr>
          <w:p w14:paraId="06271915" w14:textId="47D35A04" w:rsidR="009062D5" w:rsidRPr="00471ABD" w:rsidRDefault="009062D5" w:rsidP="009062D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71ABD">
              <w:rPr>
                <w:rFonts w:ascii="Times New Roman" w:hAnsi="Times New Roman" w:cs="Times New Roman"/>
                <w:sz w:val="24"/>
                <w:szCs w:val="24"/>
              </w:rPr>
              <w:t>Deep Learning for Lane Discipline: AI-Powered Traffic Enforcement in Smart Cities</w:t>
            </w:r>
          </w:p>
        </w:tc>
      </w:tr>
      <w:tr w:rsidR="009062D5" w:rsidRPr="00471ABD" w14:paraId="67A0E082" w14:textId="77777777" w:rsidTr="00395AC9">
        <w:trPr>
          <w:cantSplit/>
          <w:trHeight w:val="332"/>
          <w:tblHeader/>
        </w:trPr>
        <w:tc>
          <w:tcPr>
            <w:tcW w:w="840" w:type="dxa"/>
            <w:vAlign w:val="center"/>
          </w:tcPr>
          <w:p w14:paraId="21C06409" w14:textId="77777777" w:rsidR="009062D5" w:rsidRPr="00471ABD" w:rsidRDefault="009062D5" w:rsidP="009062D5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</w:rPr>
              <w:t>15</w:t>
            </w:r>
          </w:p>
        </w:tc>
        <w:tc>
          <w:tcPr>
            <w:tcW w:w="1494" w:type="dxa"/>
            <w:vAlign w:val="center"/>
          </w:tcPr>
          <w:p w14:paraId="6CCA7D11" w14:textId="1170576D" w:rsidR="009062D5" w:rsidRPr="00471ABD" w:rsidRDefault="009062D5" w:rsidP="009062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71AB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01</w:t>
            </w:r>
          </w:p>
        </w:tc>
        <w:tc>
          <w:tcPr>
            <w:tcW w:w="10882" w:type="dxa"/>
          </w:tcPr>
          <w:p w14:paraId="2F2CE02D" w14:textId="055909E4" w:rsidR="009062D5" w:rsidRPr="00471ABD" w:rsidRDefault="009062D5" w:rsidP="009062D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71ABD">
              <w:rPr>
                <w:rFonts w:ascii="Times New Roman" w:hAnsi="Times New Roman" w:cs="Times New Roman"/>
                <w:sz w:val="24"/>
                <w:szCs w:val="24"/>
              </w:rPr>
              <w:t>Enhance Your Productivity Through AI - Sahayak</w:t>
            </w:r>
          </w:p>
        </w:tc>
      </w:tr>
      <w:tr w:rsidR="007A2C39" w:rsidRPr="00471ABD" w14:paraId="5C36E867" w14:textId="77777777" w:rsidTr="009F2D98">
        <w:trPr>
          <w:cantSplit/>
          <w:trHeight w:val="332"/>
          <w:tblHeader/>
        </w:trPr>
        <w:tc>
          <w:tcPr>
            <w:tcW w:w="840" w:type="dxa"/>
            <w:vAlign w:val="center"/>
          </w:tcPr>
          <w:p w14:paraId="5C7FCB22" w14:textId="4440EBEB" w:rsidR="007A2C39" w:rsidRPr="00471ABD" w:rsidRDefault="007A2C39" w:rsidP="007A2C39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</w:rPr>
              <w:t>16</w:t>
            </w:r>
          </w:p>
        </w:tc>
        <w:tc>
          <w:tcPr>
            <w:tcW w:w="1494" w:type="dxa"/>
          </w:tcPr>
          <w:p w14:paraId="2DA0C666" w14:textId="5CC9A738" w:rsidR="007A2C39" w:rsidRPr="00634CE8" w:rsidRDefault="007A2C39" w:rsidP="007A2C3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4CE8">
              <w:rPr>
                <w:rFonts w:ascii="Times New Roman" w:hAnsi="Times New Roman" w:cs="Times New Roman"/>
              </w:rPr>
              <w:t>832</w:t>
            </w:r>
          </w:p>
        </w:tc>
        <w:tc>
          <w:tcPr>
            <w:tcW w:w="10882" w:type="dxa"/>
          </w:tcPr>
          <w:p w14:paraId="0BE7F1E0" w14:textId="3F20F21A" w:rsidR="007A2C39" w:rsidRPr="00634CE8" w:rsidRDefault="007A2C39" w:rsidP="007A2C3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34CE8">
              <w:rPr>
                <w:rFonts w:ascii="Times New Roman" w:hAnsi="Times New Roman" w:cs="Times New Roman"/>
              </w:rPr>
              <w:t>Design and Analysis of 1-Bit Quantized Massive MIMO Beamforming for Sustainable 6G Wireless Systems</w:t>
            </w:r>
          </w:p>
        </w:tc>
      </w:tr>
    </w:tbl>
    <w:p w14:paraId="21D1C3FA" w14:textId="77777777" w:rsidR="00DC64B6" w:rsidRPr="00471ABD" w:rsidRDefault="00DC64B6" w:rsidP="00DB6458">
      <w:pPr>
        <w:spacing w:line="276" w:lineRule="auto"/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</w:pPr>
    </w:p>
    <w:p w14:paraId="0758251E" w14:textId="77777777" w:rsidR="00483C0F" w:rsidRPr="00471ABD" w:rsidRDefault="00483C0F" w:rsidP="00DB6458">
      <w:pPr>
        <w:spacing w:line="276" w:lineRule="auto"/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</w:pPr>
    </w:p>
    <w:p w14:paraId="2767A563" w14:textId="2AEBF85F" w:rsidR="00DC64B6" w:rsidRPr="00471ABD" w:rsidRDefault="00DC64B6" w:rsidP="00B9016B">
      <w:pPr>
        <w:shd w:val="clear" w:color="auto" w:fill="B6DDE8" w:themeFill="accent5" w:themeFillTint="66"/>
        <w:spacing w:line="276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</w:pPr>
      <w:r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>Day – 0</w:t>
      </w:r>
      <w:r w:rsidR="00B9016B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>8</w:t>
      </w:r>
      <w:r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>/08/202</w:t>
      </w:r>
      <w:r w:rsidR="00B9016B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>5</w:t>
      </w:r>
      <w:r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ab/>
        <w:t xml:space="preserve">                                           Time: 10.30 am-1.00 pm</w:t>
      </w:r>
      <w:r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ab/>
      </w:r>
      <w:r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ab/>
      </w:r>
      <w:r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ab/>
        <w:t xml:space="preserve">                    Venue</w:t>
      </w:r>
      <w:r w:rsidR="00B9016B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 xml:space="preserve"> 2</w:t>
      </w:r>
      <w:r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 xml:space="preserve">: </w:t>
      </w:r>
      <w:r w:rsidR="0036389A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>EEE Seminar Hall</w:t>
      </w:r>
    </w:p>
    <w:p w14:paraId="4E408647" w14:textId="77777777" w:rsidR="00502A44" w:rsidRPr="00471ABD" w:rsidRDefault="00502A44" w:rsidP="00DC64B6">
      <w:pPr>
        <w:spacing w:line="276" w:lineRule="auto"/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</w:pPr>
    </w:p>
    <w:p w14:paraId="1C6C3E4B" w14:textId="77777777" w:rsidR="00A812F5" w:rsidRPr="00471ABD" w:rsidRDefault="00A812F5" w:rsidP="00A812F5">
      <w:pPr>
        <w:shd w:val="clear" w:color="auto" w:fill="EAF1DD" w:themeFill="accent3" w:themeFillTint="33"/>
        <w:spacing w:line="276" w:lineRule="auto"/>
        <w:rPr>
          <w:rFonts w:ascii="Times New Roman" w:hAnsi="Times New Roman" w:cs="Times New Roman"/>
          <w:bCs/>
        </w:rPr>
      </w:pPr>
      <w:r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Chair: </w:t>
      </w:r>
      <w:proofErr w:type="spellStart"/>
      <w:r w:rsidRPr="00471ABD">
        <w:rPr>
          <w:rFonts w:ascii="Times New Roman" w:hAnsi="Times New Roman" w:cs="Times New Roman"/>
          <w:b/>
        </w:rPr>
        <w:t>Dr.</w:t>
      </w:r>
      <w:proofErr w:type="gramStart"/>
      <w:r w:rsidRPr="00471ABD">
        <w:rPr>
          <w:rFonts w:ascii="Times New Roman" w:hAnsi="Times New Roman" w:cs="Times New Roman"/>
          <w:b/>
        </w:rPr>
        <w:t>R.Kingsy</w:t>
      </w:r>
      <w:proofErr w:type="spellEnd"/>
      <w:proofErr w:type="gramEnd"/>
      <w:r w:rsidRPr="00471ABD">
        <w:rPr>
          <w:rFonts w:ascii="Times New Roman" w:hAnsi="Times New Roman" w:cs="Times New Roman"/>
          <w:b/>
        </w:rPr>
        <w:t xml:space="preserve"> Grace</w:t>
      </w:r>
      <w:r w:rsidRPr="00471ABD">
        <w:rPr>
          <w:rFonts w:ascii="Times New Roman" w:hAnsi="Times New Roman" w:cs="Times New Roman"/>
          <w:bCs/>
        </w:rPr>
        <w:t>,</w:t>
      </w:r>
      <w:r w:rsidR="00900D61" w:rsidRPr="00471ABD">
        <w:rPr>
          <w:rFonts w:ascii="Times New Roman" w:hAnsi="Times New Roman" w:cs="Times New Roman"/>
          <w:bCs/>
        </w:rPr>
        <w:t xml:space="preserve"> </w:t>
      </w:r>
      <w:r w:rsidRPr="00471ABD">
        <w:rPr>
          <w:rFonts w:ascii="Times New Roman" w:hAnsi="Times New Roman" w:cs="Times New Roman"/>
          <w:bCs/>
        </w:rPr>
        <w:t>Associate Professor,</w:t>
      </w:r>
      <w:r w:rsidR="00900D61" w:rsidRPr="00471ABD">
        <w:rPr>
          <w:rFonts w:ascii="Times New Roman" w:hAnsi="Times New Roman" w:cs="Times New Roman"/>
          <w:bCs/>
        </w:rPr>
        <w:t xml:space="preserve"> </w:t>
      </w:r>
      <w:r w:rsidRPr="00471ABD">
        <w:rPr>
          <w:rFonts w:ascii="Times New Roman" w:hAnsi="Times New Roman" w:cs="Times New Roman"/>
          <w:bCs/>
        </w:rPr>
        <w:t>Sri Ramakrishna Engineering College, Coimbatore</w:t>
      </w:r>
    </w:p>
    <w:p w14:paraId="7F9E7751" w14:textId="77777777" w:rsidR="00A812F5" w:rsidRPr="00471ABD" w:rsidRDefault="00A812F5" w:rsidP="00A812F5">
      <w:pPr>
        <w:shd w:val="clear" w:color="auto" w:fill="EAF1DD" w:themeFill="accent3" w:themeFillTint="33"/>
        <w:spacing w:line="276" w:lineRule="auto"/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</w:pPr>
      <w:r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Session Title/Area: </w:t>
      </w:r>
      <w:r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>Artificial Intelligence</w:t>
      </w:r>
    </w:p>
    <w:p w14:paraId="7D5467D7" w14:textId="3DFE1CEB" w:rsidR="00A812F5" w:rsidRPr="00471ABD" w:rsidRDefault="00A812F5" w:rsidP="00A812F5">
      <w:pPr>
        <w:shd w:val="clear" w:color="auto" w:fill="EAF1DD" w:themeFill="accent3" w:themeFillTint="33"/>
        <w:spacing w:line="276" w:lineRule="auto"/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</w:pPr>
      <w:r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Faculty</w:t>
      </w:r>
      <w:r w:rsidR="00E71428"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 in </w:t>
      </w:r>
      <w:r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Charge: </w:t>
      </w:r>
      <w:r w:rsidR="0073450B" w:rsidRPr="0073450B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>Prof. Priya Geevarghese</w:t>
      </w:r>
      <w:r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, Assistant Professor, Baselios Mathews II College</w:t>
      </w:r>
      <w:r w:rsidR="00E71428"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 of </w:t>
      </w:r>
      <w:r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Engineering</w:t>
      </w:r>
      <w:r w:rsidR="00D53AA9"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,</w:t>
      </w:r>
      <w:r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 Kollam</w:t>
      </w:r>
    </w:p>
    <w:p w14:paraId="2A20A868" w14:textId="77777777" w:rsidR="00A812F5" w:rsidRPr="00471ABD" w:rsidRDefault="00A812F5" w:rsidP="00A812F5">
      <w:pPr>
        <w:shd w:val="clear" w:color="auto" w:fill="EAF1DD" w:themeFill="accent3" w:themeFillTint="33"/>
        <w:spacing w:line="276" w:lineRule="auto"/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</w:pPr>
      <w:proofErr w:type="spellStart"/>
      <w:r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Rapporter</w:t>
      </w:r>
      <w:proofErr w:type="spellEnd"/>
      <w:r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: Nakshathra B V, Ananya H</w:t>
      </w:r>
    </w:p>
    <w:p w14:paraId="41E956A7" w14:textId="77777777" w:rsidR="00DC64B6" w:rsidRPr="00471ABD" w:rsidRDefault="00DC64B6" w:rsidP="00DC64B6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</w:pPr>
    </w:p>
    <w:tbl>
      <w:tblPr>
        <w:tblStyle w:val="a"/>
        <w:tblW w:w="13216" w:type="dxa"/>
        <w:tblInd w:w="-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00" w:firstRow="0" w:lastRow="0" w:firstColumn="0" w:lastColumn="0" w:noHBand="0" w:noVBand="1"/>
      </w:tblPr>
      <w:tblGrid>
        <w:gridCol w:w="840"/>
        <w:gridCol w:w="1494"/>
        <w:gridCol w:w="10882"/>
      </w:tblGrid>
      <w:tr w:rsidR="00DC64B6" w:rsidRPr="00471ABD" w14:paraId="25FDC626" w14:textId="77777777" w:rsidTr="00471ABD">
        <w:trPr>
          <w:cantSplit/>
          <w:trHeight w:val="332"/>
          <w:tblHeader/>
        </w:trPr>
        <w:tc>
          <w:tcPr>
            <w:tcW w:w="840" w:type="dxa"/>
            <w:shd w:val="clear" w:color="auto" w:fill="FBD4B4" w:themeFill="accent6" w:themeFillTint="66"/>
          </w:tcPr>
          <w:p w14:paraId="2FAE1957" w14:textId="77777777" w:rsidR="00DC64B6" w:rsidRPr="00471ABD" w:rsidRDefault="00DC64B6" w:rsidP="00483C0F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  <w:t>Sl. No</w:t>
            </w:r>
          </w:p>
        </w:tc>
        <w:tc>
          <w:tcPr>
            <w:tcW w:w="1494" w:type="dxa"/>
            <w:shd w:val="clear" w:color="auto" w:fill="FBD4B4" w:themeFill="accent6" w:themeFillTint="66"/>
          </w:tcPr>
          <w:p w14:paraId="450EDBD2" w14:textId="77777777" w:rsidR="00DC64B6" w:rsidRPr="00471ABD" w:rsidRDefault="00DC64B6" w:rsidP="00483C0F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</w:pPr>
            <w:proofErr w:type="gramStart"/>
            <w:r w:rsidRPr="00471ABD">
              <w:rPr>
                <w:rFonts w:ascii="Times New Roman" w:eastAsia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  <w:t>Paper  Id</w:t>
            </w:r>
            <w:proofErr w:type="gramEnd"/>
          </w:p>
        </w:tc>
        <w:tc>
          <w:tcPr>
            <w:tcW w:w="10882" w:type="dxa"/>
            <w:shd w:val="clear" w:color="auto" w:fill="FBD4B4" w:themeFill="accent6" w:themeFillTint="66"/>
          </w:tcPr>
          <w:p w14:paraId="6613F07D" w14:textId="77777777" w:rsidR="00DC64B6" w:rsidRPr="00471ABD" w:rsidRDefault="00DC64B6" w:rsidP="00483C0F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  <w:t>Title</w:t>
            </w:r>
          </w:p>
        </w:tc>
      </w:tr>
      <w:tr w:rsidR="009B3E16" w:rsidRPr="00471ABD" w14:paraId="56693060" w14:textId="77777777" w:rsidTr="00B429F0">
        <w:trPr>
          <w:cantSplit/>
          <w:trHeight w:val="332"/>
          <w:tblHeader/>
        </w:trPr>
        <w:tc>
          <w:tcPr>
            <w:tcW w:w="840" w:type="dxa"/>
            <w:vAlign w:val="center"/>
          </w:tcPr>
          <w:p w14:paraId="13A7785F" w14:textId="77777777" w:rsidR="009B3E16" w:rsidRPr="00471ABD" w:rsidRDefault="009B3E16" w:rsidP="009B3E16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1494" w:type="dxa"/>
          </w:tcPr>
          <w:p w14:paraId="1AC1A2D0" w14:textId="3716166C" w:rsidR="009B3E16" w:rsidRPr="00471ABD" w:rsidRDefault="009B3E16" w:rsidP="009B3E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71ABD">
              <w:rPr>
                <w:rFonts w:ascii="Times New Roman" w:hAnsi="Times New Roman" w:cs="Times New Roman"/>
                <w:sz w:val="24"/>
                <w:szCs w:val="24"/>
              </w:rPr>
              <w:t>425</w:t>
            </w:r>
          </w:p>
        </w:tc>
        <w:tc>
          <w:tcPr>
            <w:tcW w:w="10882" w:type="dxa"/>
          </w:tcPr>
          <w:p w14:paraId="118FD849" w14:textId="3C4238AE" w:rsidR="009B3E16" w:rsidRPr="00471ABD" w:rsidRDefault="009B3E16" w:rsidP="009B3E1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71ABD">
              <w:rPr>
                <w:rFonts w:ascii="Times New Roman" w:hAnsi="Times New Roman" w:cs="Times New Roman"/>
                <w:sz w:val="24"/>
                <w:szCs w:val="24"/>
              </w:rPr>
              <w:t>Smart Tutoring and Adaptive Learning - Leveraging AI to Personalize Education in Real-Time: A Model for Engaging, Individualized, and Effective Learning Experiences</w:t>
            </w:r>
          </w:p>
        </w:tc>
      </w:tr>
      <w:tr w:rsidR="009B3E16" w:rsidRPr="00471ABD" w14:paraId="68AC973F" w14:textId="77777777" w:rsidTr="00B429F0">
        <w:trPr>
          <w:cantSplit/>
          <w:trHeight w:val="332"/>
          <w:tblHeader/>
        </w:trPr>
        <w:tc>
          <w:tcPr>
            <w:tcW w:w="840" w:type="dxa"/>
            <w:vAlign w:val="center"/>
          </w:tcPr>
          <w:p w14:paraId="1C71B422" w14:textId="77777777" w:rsidR="009B3E16" w:rsidRPr="00471ABD" w:rsidRDefault="009B3E16" w:rsidP="009B3E16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1494" w:type="dxa"/>
          </w:tcPr>
          <w:p w14:paraId="51184D59" w14:textId="3838B21B" w:rsidR="009B3E16" w:rsidRPr="00471ABD" w:rsidRDefault="009B3E16" w:rsidP="009B3E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71ABD">
              <w:rPr>
                <w:rFonts w:ascii="Times New Roman" w:hAnsi="Times New Roman" w:cs="Times New Roman"/>
                <w:sz w:val="24"/>
                <w:szCs w:val="24"/>
              </w:rPr>
              <w:t>430</w:t>
            </w:r>
          </w:p>
        </w:tc>
        <w:tc>
          <w:tcPr>
            <w:tcW w:w="10882" w:type="dxa"/>
          </w:tcPr>
          <w:p w14:paraId="2C5C36BC" w14:textId="3F432FD7" w:rsidR="009B3E16" w:rsidRPr="00471ABD" w:rsidRDefault="009B3E16" w:rsidP="009B3E1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71ABD">
              <w:rPr>
                <w:rFonts w:ascii="Times New Roman" w:hAnsi="Times New Roman" w:cs="Times New Roman"/>
                <w:sz w:val="24"/>
                <w:szCs w:val="24"/>
              </w:rPr>
              <w:t>Immersive Simulations for Smart Farming: VR and Digital Twins in Crop Diversification</w:t>
            </w:r>
          </w:p>
        </w:tc>
      </w:tr>
      <w:tr w:rsidR="009B3E16" w:rsidRPr="00471ABD" w14:paraId="751FB0CD" w14:textId="77777777" w:rsidTr="00B429F0">
        <w:trPr>
          <w:cantSplit/>
          <w:trHeight w:val="332"/>
          <w:tblHeader/>
        </w:trPr>
        <w:tc>
          <w:tcPr>
            <w:tcW w:w="840" w:type="dxa"/>
            <w:vAlign w:val="center"/>
          </w:tcPr>
          <w:p w14:paraId="40333AA2" w14:textId="77777777" w:rsidR="009B3E16" w:rsidRPr="00471ABD" w:rsidRDefault="009B3E16" w:rsidP="009B3E16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1494" w:type="dxa"/>
          </w:tcPr>
          <w:p w14:paraId="085D1E2A" w14:textId="01A0288E" w:rsidR="009B3E16" w:rsidRPr="00471ABD" w:rsidRDefault="009B3E16" w:rsidP="009B3E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71ABD">
              <w:rPr>
                <w:rFonts w:ascii="Times New Roman" w:hAnsi="Times New Roman" w:cs="Times New Roman"/>
                <w:sz w:val="24"/>
                <w:szCs w:val="24"/>
              </w:rPr>
              <w:t>457</w:t>
            </w:r>
          </w:p>
        </w:tc>
        <w:tc>
          <w:tcPr>
            <w:tcW w:w="10882" w:type="dxa"/>
          </w:tcPr>
          <w:p w14:paraId="775AE568" w14:textId="5EAE85F3" w:rsidR="009B3E16" w:rsidRPr="00471ABD" w:rsidRDefault="009B3E16" w:rsidP="009B3E1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71ABD">
              <w:rPr>
                <w:rFonts w:ascii="Times New Roman" w:hAnsi="Times New Roman" w:cs="Times New Roman"/>
                <w:sz w:val="24"/>
                <w:szCs w:val="24"/>
              </w:rPr>
              <w:t>BookXchange</w:t>
            </w:r>
            <w:proofErr w:type="spellEnd"/>
            <w:r w:rsidRPr="00471ABD">
              <w:rPr>
                <w:rFonts w:ascii="Times New Roman" w:hAnsi="Times New Roman" w:cs="Times New Roman"/>
                <w:sz w:val="24"/>
                <w:szCs w:val="24"/>
              </w:rPr>
              <w:t>: An AI-Driven Book Trade Hub</w:t>
            </w:r>
          </w:p>
        </w:tc>
      </w:tr>
      <w:tr w:rsidR="009B3E16" w:rsidRPr="00471ABD" w14:paraId="4D6EDB4D" w14:textId="77777777" w:rsidTr="00B429F0">
        <w:trPr>
          <w:cantSplit/>
          <w:trHeight w:val="332"/>
          <w:tblHeader/>
        </w:trPr>
        <w:tc>
          <w:tcPr>
            <w:tcW w:w="840" w:type="dxa"/>
            <w:vAlign w:val="center"/>
          </w:tcPr>
          <w:p w14:paraId="5BCEA993" w14:textId="77777777" w:rsidR="009B3E16" w:rsidRPr="00471ABD" w:rsidRDefault="009B3E16" w:rsidP="009B3E16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1494" w:type="dxa"/>
          </w:tcPr>
          <w:p w14:paraId="224C450B" w14:textId="376BA461" w:rsidR="009B3E16" w:rsidRPr="00471ABD" w:rsidRDefault="009B3E16" w:rsidP="009B3E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71ABD">
              <w:rPr>
                <w:rFonts w:ascii="Times New Roman" w:hAnsi="Times New Roman" w:cs="Times New Roman"/>
                <w:sz w:val="24"/>
                <w:szCs w:val="24"/>
              </w:rPr>
              <w:t>464</w:t>
            </w:r>
          </w:p>
        </w:tc>
        <w:tc>
          <w:tcPr>
            <w:tcW w:w="10882" w:type="dxa"/>
          </w:tcPr>
          <w:p w14:paraId="63018C43" w14:textId="5C7A89DE" w:rsidR="009B3E16" w:rsidRPr="00471ABD" w:rsidRDefault="009B3E16" w:rsidP="009B3E1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71ABD">
              <w:rPr>
                <w:rFonts w:ascii="Times New Roman" w:hAnsi="Times New Roman" w:cs="Times New Roman"/>
                <w:sz w:val="24"/>
                <w:szCs w:val="24"/>
              </w:rPr>
              <w:t>"</w:t>
            </w:r>
            <w:proofErr w:type="spellStart"/>
            <w:r w:rsidRPr="00471ABD">
              <w:rPr>
                <w:rFonts w:ascii="Times New Roman" w:hAnsi="Times New Roman" w:cs="Times New Roman"/>
                <w:sz w:val="24"/>
                <w:szCs w:val="24"/>
              </w:rPr>
              <w:t>FitTrack</w:t>
            </w:r>
            <w:proofErr w:type="spellEnd"/>
            <w:r w:rsidRPr="00471ABD">
              <w:rPr>
                <w:rFonts w:ascii="Times New Roman" w:hAnsi="Times New Roman" w:cs="Times New Roman"/>
                <w:sz w:val="24"/>
                <w:szCs w:val="24"/>
              </w:rPr>
              <w:t>: A Personalized Fitness Tracking Website Using Generative AI"</w:t>
            </w:r>
          </w:p>
        </w:tc>
      </w:tr>
      <w:tr w:rsidR="009B3E16" w:rsidRPr="00471ABD" w14:paraId="334241D4" w14:textId="77777777" w:rsidTr="00B429F0">
        <w:trPr>
          <w:cantSplit/>
          <w:trHeight w:val="332"/>
          <w:tblHeader/>
        </w:trPr>
        <w:tc>
          <w:tcPr>
            <w:tcW w:w="840" w:type="dxa"/>
            <w:vAlign w:val="center"/>
          </w:tcPr>
          <w:p w14:paraId="30E00791" w14:textId="77777777" w:rsidR="009B3E16" w:rsidRPr="00471ABD" w:rsidRDefault="009B3E16" w:rsidP="009B3E16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1494" w:type="dxa"/>
          </w:tcPr>
          <w:p w14:paraId="1D8F236A" w14:textId="1F3BB23D" w:rsidR="009B3E16" w:rsidRPr="00471ABD" w:rsidRDefault="009B3E16" w:rsidP="009B3E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71ABD">
              <w:rPr>
                <w:rFonts w:ascii="Times New Roman" w:hAnsi="Times New Roman" w:cs="Times New Roman"/>
                <w:sz w:val="24"/>
                <w:szCs w:val="24"/>
              </w:rPr>
              <w:t>469</w:t>
            </w:r>
          </w:p>
        </w:tc>
        <w:tc>
          <w:tcPr>
            <w:tcW w:w="10882" w:type="dxa"/>
          </w:tcPr>
          <w:p w14:paraId="174E55E7" w14:textId="17389107" w:rsidR="009B3E16" w:rsidRPr="00471ABD" w:rsidRDefault="009B3E16" w:rsidP="009B3E1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71ABD">
              <w:rPr>
                <w:rFonts w:ascii="Times New Roman" w:hAnsi="Times New Roman" w:cs="Times New Roman"/>
                <w:sz w:val="24"/>
                <w:szCs w:val="24"/>
              </w:rPr>
              <w:t>AuraCheck</w:t>
            </w:r>
            <w:proofErr w:type="spellEnd"/>
            <w:r w:rsidRPr="00471ABD">
              <w:rPr>
                <w:rFonts w:ascii="Times New Roman" w:hAnsi="Times New Roman" w:cs="Times New Roman"/>
                <w:sz w:val="24"/>
                <w:szCs w:val="24"/>
              </w:rPr>
              <w:t>: An AI-Powered Platform for Real-Time Mental Health Insights and Support</w:t>
            </w:r>
          </w:p>
        </w:tc>
      </w:tr>
      <w:tr w:rsidR="009B3E16" w:rsidRPr="00471ABD" w14:paraId="6833642A" w14:textId="77777777" w:rsidTr="00B429F0">
        <w:trPr>
          <w:cantSplit/>
          <w:trHeight w:val="332"/>
          <w:tblHeader/>
        </w:trPr>
        <w:tc>
          <w:tcPr>
            <w:tcW w:w="840" w:type="dxa"/>
            <w:vAlign w:val="center"/>
          </w:tcPr>
          <w:p w14:paraId="0FE443BA" w14:textId="77777777" w:rsidR="009B3E16" w:rsidRPr="00471ABD" w:rsidRDefault="009B3E16" w:rsidP="009B3E16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</w:rPr>
              <w:t>6</w:t>
            </w:r>
          </w:p>
        </w:tc>
        <w:tc>
          <w:tcPr>
            <w:tcW w:w="1494" w:type="dxa"/>
          </w:tcPr>
          <w:p w14:paraId="4306E4A7" w14:textId="26CF6CD1" w:rsidR="009B3E16" w:rsidRPr="00471ABD" w:rsidRDefault="009B3E16" w:rsidP="009B3E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71ABD">
              <w:rPr>
                <w:rFonts w:ascii="Times New Roman" w:hAnsi="Times New Roman" w:cs="Times New Roman"/>
                <w:sz w:val="24"/>
                <w:szCs w:val="24"/>
              </w:rPr>
              <w:t>471</w:t>
            </w:r>
          </w:p>
        </w:tc>
        <w:tc>
          <w:tcPr>
            <w:tcW w:w="10882" w:type="dxa"/>
          </w:tcPr>
          <w:p w14:paraId="7A7EA957" w14:textId="37BCA10D" w:rsidR="009B3E16" w:rsidRPr="00471ABD" w:rsidRDefault="009B3E16" w:rsidP="009B3E1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71ABD">
              <w:rPr>
                <w:rFonts w:ascii="Times New Roman" w:hAnsi="Times New Roman" w:cs="Times New Roman"/>
                <w:sz w:val="24"/>
                <w:szCs w:val="24"/>
              </w:rPr>
              <w:t xml:space="preserve">Passion to Profession: AI-Personalized Career </w:t>
            </w:r>
            <w:proofErr w:type="gramStart"/>
            <w:r w:rsidRPr="00471ABD">
              <w:rPr>
                <w:rFonts w:ascii="Times New Roman" w:hAnsi="Times New Roman" w:cs="Times New Roman"/>
                <w:sz w:val="24"/>
                <w:szCs w:val="24"/>
              </w:rPr>
              <w:t>Paths  for</w:t>
            </w:r>
            <w:proofErr w:type="gramEnd"/>
            <w:r w:rsidRPr="00471ABD">
              <w:rPr>
                <w:rFonts w:ascii="Times New Roman" w:hAnsi="Times New Roman" w:cs="Times New Roman"/>
                <w:sz w:val="24"/>
                <w:szCs w:val="24"/>
              </w:rPr>
              <w:t xml:space="preserve"> Aspiring Innovators</w:t>
            </w:r>
          </w:p>
        </w:tc>
      </w:tr>
      <w:tr w:rsidR="009B3E16" w:rsidRPr="00471ABD" w14:paraId="635BE87F" w14:textId="77777777" w:rsidTr="00B429F0">
        <w:trPr>
          <w:cantSplit/>
          <w:trHeight w:val="332"/>
          <w:tblHeader/>
        </w:trPr>
        <w:tc>
          <w:tcPr>
            <w:tcW w:w="840" w:type="dxa"/>
            <w:vAlign w:val="center"/>
          </w:tcPr>
          <w:p w14:paraId="16969F50" w14:textId="77777777" w:rsidR="009B3E16" w:rsidRPr="00471ABD" w:rsidRDefault="009B3E16" w:rsidP="009B3E16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</w:rPr>
              <w:t>7</w:t>
            </w:r>
          </w:p>
        </w:tc>
        <w:tc>
          <w:tcPr>
            <w:tcW w:w="1494" w:type="dxa"/>
          </w:tcPr>
          <w:p w14:paraId="2B6A83CD" w14:textId="42AB9A0F" w:rsidR="009B3E16" w:rsidRPr="00471ABD" w:rsidRDefault="009B3E16" w:rsidP="009B3E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71ABD">
              <w:rPr>
                <w:rFonts w:ascii="Times New Roman" w:hAnsi="Times New Roman" w:cs="Times New Roman"/>
                <w:sz w:val="24"/>
                <w:szCs w:val="24"/>
              </w:rPr>
              <w:t>546</w:t>
            </w:r>
          </w:p>
        </w:tc>
        <w:tc>
          <w:tcPr>
            <w:tcW w:w="10882" w:type="dxa"/>
          </w:tcPr>
          <w:p w14:paraId="304F0ABE" w14:textId="1D3C219C" w:rsidR="009B3E16" w:rsidRPr="00471ABD" w:rsidRDefault="009B3E16" w:rsidP="009B3E1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71ABD">
              <w:rPr>
                <w:rFonts w:ascii="Times New Roman" w:hAnsi="Times New Roman" w:cs="Times New Roman"/>
                <w:sz w:val="24"/>
                <w:szCs w:val="24"/>
              </w:rPr>
              <w:t>AI-Powered Promotional Content Generator: Banners for Targeted Campaigns</w:t>
            </w:r>
          </w:p>
        </w:tc>
      </w:tr>
      <w:tr w:rsidR="009B3E16" w:rsidRPr="00471ABD" w14:paraId="3A61523D" w14:textId="77777777" w:rsidTr="00B429F0">
        <w:trPr>
          <w:cantSplit/>
          <w:trHeight w:val="332"/>
          <w:tblHeader/>
        </w:trPr>
        <w:tc>
          <w:tcPr>
            <w:tcW w:w="840" w:type="dxa"/>
            <w:vAlign w:val="center"/>
          </w:tcPr>
          <w:p w14:paraId="57F3494B" w14:textId="77777777" w:rsidR="009B3E16" w:rsidRPr="00471ABD" w:rsidRDefault="009B3E16" w:rsidP="009B3E16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</w:rPr>
              <w:t>8</w:t>
            </w:r>
          </w:p>
        </w:tc>
        <w:tc>
          <w:tcPr>
            <w:tcW w:w="1494" w:type="dxa"/>
          </w:tcPr>
          <w:p w14:paraId="2B4FB76F" w14:textId="49FDAD5F" w:rsidR="009B3E16" w:rsidRPr="00471ABD" w:rsidRDefault="009B3E16" w:rsidP="009B3E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71ABD">
              <w:rPr>
                <w:rFonts w:ascii="Times New Roman" w:hAnsi="Times New Roman" w:cs="Times New Roman"/>
                <w:sz w:val="24"/>
                <w:szCs w:val="24"/>
              </w:rPr>
              <w:t>553</w:t>
            </w:r>
          </w:p>
        </w:tc>
        <w:tc>
          <w:tcPr>
            <w:tcW w:w="10882" w:type="dxa"/>
          </w:tcPr>
          <w:p w14:paraId="2C3CFA76" w14:textId="6F76C635" w:rsidR="009B3E16" w:rsidRPr="00471ABD" w:rsidRDefault="009B3E16" w:rsidP="009B3E1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71ABD">
              <w:rPr>
                <w:rFonts w:ascii="Times New Roman" w:hAnsi="Times New Roman" w:cs="Times New Roman"/>
                <w:sz w:val="24"/>
                <w:szCs w:val="24"/>
              </w:rPr>
              <w:t>Parijana</w:t>
            </w:r>
            <w:proofErr w:type="spellEnd"/>
            <w:r w:rsidRPr="00471ABD">
              <w:rPr>
                <w:rFonts w:ascii="Times New Roman" w:hAnsi="Times New Roman" w:cs="Times New Roman"/>
                <w:sz w:val="24"/>
                <w:szCs w:val="24"/>
              </w:rPr>
              <w:t>, an AI based humanoid agent that enhances consumer experience in insurance claims</w:t>
            </w:r>
          </w:p>
        </w:tc>
      </w:tr>
      <w:tr w:rsidR="009B3E16" w:rsidRPr="00471ABD" w14:paraId="316F1EC6" w14:textId="77777777" w:rsidTr="00B429F0">
        <w:trPr>
          <w:cantSplit/>
          <w:trHeight w:val="332"/>
          <w:tblHeader/>
        </w:trPr>
        <w:tc>
          <w:tcPr>
            <w:tcW w:w="840" w:type="dxa"/>
            <w:vAlign w:val="center"/>
          </w:tcPr>
          <w:p w14:paraId="429CD20A" w14:textId="77777777" w:rsidR="009B3E16" w:rsidRPr="00471ABD" w:rsidRDefault="009B3E16" w:rsidP="009B3E16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</w:rPr>
              <w:t>9</w:t>
            </w:r>
          </w:p>
        </w:tc>
        <w:tc>
          <w:tcPr>
            <w:tcW w:w="1494" w:type="dxa"/>
          </w:tcPr>
          <w:p w14:paraId="1532A858" w14:textId="78A80303" w:rsidR="009B3E16" w:rsidRPr="00471ABD" w:rsidRDefault="009B3E16" w:rsidP="009B3E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71ABD">
              <w:rPr>
                <w:rFonts w:ascii="Times New Roman" w:hAnsi="Times New Roman" w:cs="Times New Roman"/>
                <w:sz w:val="24"/>
                <w:szCs w:val="24"/>
              </w:rPr>
              <w:t>557</w:t>
            </w:r>
          </w:p>
        </w:tc>
        <w:tc>
          <w:tcPr>
            <w:tcW w:w="10882" w:type="dxa"/>
          </w:tcPr>
          <w:p w14:paraId="53710239" w14:textId="6E84EFB7" w:rsidR="009B3E16" w:rsidRPr="00471ABD" w:rsidRDefault="009B3E16" w:rsidP="009B3E1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71ABD">
              <w:rPr>
                <w:rFonts w:ascii="Times New Roman" w:hAnsi="Times New Roman" w:cs="Times New Roman"/>
                <w:sz w:val="24"/>
                <w:szCs w:val="24"/>
              </w:rPr>
              <w:t>Dehazing of Underwater Images Using Multiscale DehazeNet-50 Deep Learning Network</w:t>
            </w:r>
          </w:p>
        </w:tc>
      </w:tr>
      <w:tr w:rsidR="009B3E16" w:rsidRPr="00471ABD" w14:paraId="7CB91919" w14:textId="77777777" w:rsidTr="00B429F0">
        <w:trPr>
          <w:cantSplit/>
          <w:trHeight w:val="332"/>
          <w:tblHeader/>
        </w:trPr>
        <w:tc>
          <w:tcPr>
            <w:tcW w:w="840" w:type="dxa"/>
            <w:vAlign w:val="center"/>
          </w:tcPr>
          <w:p w14:paraId="0EFC5226" w14:textId="77777777" w:rsidR="009B3E16" w:rsidRPr="00471ABD" w:rsidRDefault="009B3E16" w:rsidP="009B3E16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</w:rPr>
              <w:t>10</w:t>
            </w:r>
          </w:p>
        </w:tc>
        <w:tc>
          <w:tcPr>
            <w:tcW w:w="1494" w:type="dxa"/>
          </w:tcPr>
          <w:p w14:paraId="00E82279" w14:textId="339A1AF1" w:rsidR="009B3E16" w:rsidRPr="00471ABD" w:rsidRDefault="009B3E16" w:rsidP="009B3E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71ABD">
              <w:rPr>
                <w:rFonts w:ascii="Times New Roman" w:hAnsi="Times New Roman" w:cs="Times New Roman"/>
                <w:sz w:val="24"/>
                <w:szCs w:val="24"/>
              </w:rPr>
              <w:t>580</w:t>
            </w:r>
          </w:p>
        </w:tc>
        <w:tc>
          <w:tcPr>
            <w:tcW w:w="10882" w:type="dxa"/>
          </w:tcPr>
          <w:p w14:paraId="647F24F1" w14:textId="6E728200" w:rsidR="009B3E16" w:rsidRPr="00471ABD" w:rsidRDefault="009B3E16" w:rsidP="009B3E1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71ABD">
              <w:rPr>
                <w:rFonts w:ascii="Times New Roman" w:hAnsi="Times New Roman" w:cs="Times New Roman"/>
                <w:sz w:val="24"/>
                <w:szCs w:val="24"/>
              </w:rPr>
              <w:t xml:space="preserve">Advancements in Zero-Shot and Few-Shot Learning: Challenges and Future Directions    </w:t>
            </w:r>
          </w:p>
        </w:tc>
      </w:tr>
      <w:tr w:rsidR="009B3E16" w:rsidRPr="00471ABD" w14:paraId="779E8EAB" w14:textId="77777777" w:rsidTr="00B429F0">
        <w:trPr>
          <w:cantSplit/>
          <w:trHeight w:val="332"/>
          <w:tblHeader/>
        </w:trPr>
        <w:tc>
          <w:tcPr>
            <w:tcW w:w="840" w:type="dxa"/>
            <w:vAlign w:val="center"/>
          </w:tcPr>
          <w:p w14:paraId="6404E0CC" w14:textId="77777777" w:rsidR="009B3E16" w:rsidRPr="00471ABD" w:rsidRDefault="009B3E16" w:rsidP="009B3E16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</w:rPr>
              <w:t>11</w:t>
            </w:r>
          </w:p>
        </w:tc>
        <w:tc>
          <w:tcPr>
            <w:tcW w:w="1494" w:type="dxa"/>
          </w:tcPr>
          <w:p w14:paraId="2A30D0BF" w14:textId="1985131C" w:rsidR="009B3E16" w:rsidRPr="00471ABD" w:rsidRDefault="009B3E16" w:rsidP="009B3E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71ABD">
              <w:rPr>
                <w:rFonts w:ascii="Times New Roman" w:hAnsi="Times New Roman" w:cs="Times New Roman"/>
                <w:sz w:val="24"/>
                <w:szCs w:val="24"/>
              </w:rPr>
              <w:t>603</w:t>
            </w:r>
          </w:p>
        </w:tc>
        <w:tc>
          <w:tcPr>
            <w:tcW w:w="10882" w:type="dxa"/>
          </w:tcPr>
          <w:p w14:paraId="2DC4F2AC" w14:textId="6A730F53" w:rsidR="009B3E16" w:rsidRPr="00471ABD" w:rsidRDefault="009B3E16" w:rsidP="009B3E1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71ABD">
              <w:rPr>
                <w:rFonts w:ascii="Times New Roman" w:hAnsi="Times New Roman" w:cs="Times New Roman"/>
                <w:sz w:val="24"/>
                <w:szCs w:val="24"/>
              </w:rPr>
              <w:t xml:space="preserve">AI </w:t>
            </w:r>
            <w:proofErr w:type="gramStart"/>
            <w:r w:rsidRPr="00471ABD">
              <w:rPr>
                <w:rFonts w:ascii="Times New Roman" w:hAnsi="Times New Roman" w:cs="Times New Roman"/>
                <w:sz w:val="24"/>
                <w:szCs w:val="24"/>
              </w:rPr>
              <w:t>QUIZ:INTELLIGENT</w:t>
            </w:r>
            <w:proofErr w:type="gramEnd"/>
            <w:r w:rsidRPr="00471ABD">
              <w:rPr>
                <w:rFonts w:ascii="Times New Roman" w:hAnsi="Times New Roman" w:cs="Times New Roman"/>
                <w:sz w:val="24"/>
                <w:szCs w:val="24"/>
              </w:rPr>
              <w:t xml:space="preserve"> MCQ GENERATION AND ASSESSMENT CHATBOT</w:t>
            </w:r>
          </w:p>
        </w:tc>
      </w:tr>
      <w:tr w:rsidR="009B3E16" w:rsidRPr="00471ABD" w14:paraId="4EBB6CDC" w14:textId="77777777" w:rsidTr="00B429F0">
        <w:trPr>
          <w:cantSplit/>
          <w:trHeight w:val="332"/>
          <w:tblHeader/>
        </w:trPr>
        <w:tc>
          <w:tcPr>
            <w:tcW w:w="840" w:type="dxa"/>
            <w:vAlign w:val="center"/>
          </w:tcPr>
          <w:p w14:paraId="18D41C53" w14:textId="77777777" w:rsidR="009B3E16" w:rsidRPr="00471ABD" w:rsidRDefault="009B3E16" w:rsidP="009B3E16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</w:rPr>
              <w:t>12</w:t>
            </w:r>
          </w:p>
        </w:tc>
        <w:tc>
          <w:tcPr>
            <w:tcW w:w="1494" w:type="dxa"/>
          </w:tcPr>
          <w:p w14:paraId="1C4F6CB4" w14:textId="6EAD2AE5" w:rsidR="009B3E16" w:rsidRPr="00471ABD" w:rsidRDefault="009B3E16" w:rsidP="009B3E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71ABD">
              <w:rPr>
                <w:rFonts w:ascii="Times New Roman" w:hAnsi="Times New Roman" w:cs="Times New Roman"/>
                <w:sz w:val="24"/>
                <w:szCs w:val="24"/>
              </w:rPr>
              <w:t>620</w:t>
            </w:r>
          </w:p>
        </w:tc>
        <w:tc>
          <w:tcPr>
            <w:tcW w:w="10882" w:type="dxa"/>
          </w:tcPr>
          <w:p w14:paraId="2E09F2FC" w14:textId="14954384" w:rsidR="009B3E16" w:rsidRPr="00471ABD" w:rsidRDefault="009B3E16" w:rsidP="009B3E1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71ABD">
              <w:rPr>
                <w:rFonts w:ascii="Times New Roman" w:hAnsi="Times New Roman" w:cs="Times New Roman"/>
                <w:sz w:val="24"/>
                <w:szCs w:val="24"/>
              </w:rPr>
              <w:t xml:space="preserve">AI-Driven Mock Interview: A Comprehensive Review of </w:t>
            </w:r>
            <w:proofErr w:type="spellStart"/>
            <w:r w:rsidRPr="00471ABD">
              <w:rPr>
                <w:rFonts w:ascii="Times New Roman" w:hAnsi="Times New Roman" w:cs="Times New Roman"/>
                <w:sz w:val="24"/>
                <w:szCs w:val="24"/>
              </w:rPr>
              <w:t>It’s</w:t>
            </w:r>
            <w:proofErr w:type="spellEnd"/>
            <w:r w:rsidRPr="00471ABD">
              <w:rPr>
                <w:rFonts w:ascii="Times New Roman" w:hAnsi="Times New Roman" w:cs="Times New Roman"/>
                <w:sz w:val="24"/>
                <w:szCs w:val="24"/>
              </w:rPr>
              <w:t xml:space="preserve"> Role in Candidate Preparation and Recruitment</w:t>
            </w:r>
          </w:p>
        </w:tc>
      </w:tr>
      <w:tr w:rsidR="009B3E16" w:rsidRPr="00471ABD" w14:paraId="165CDAE7" w14:textId="77777777" w:rsidTr="00B429F0">
        <w:trPr>
          <w:cantSplit/>
          <w:trHeight w:val="332"/>
          <w:tblHeader/>
        </w:trPr>
        <w:tc>
          <w:tcPr>
            <w:tcW w:w="840" w:type="dxa"/>
            <w:vAlign w:val="center"/>
          </w:tcPr>
          <w:p w14:paraId="074C206C" w14:textId="77777777" w:rsidR="009B3E16" w:rsidRPr="00471ABD" w:rsidRDefault="009B3E16" w:rsidP="009B3E16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</w:rPr>
              <w:t>13</w:t>
            </w:r>
          </w:p>
        </w:tc>
        <w:tc>
          <w:tcPr>
            <w:tcW w:w="1494" w:type="dxa"/>
          </w:tcPr>
          <w:p w14:paraId="0E848350" w14:textId="1F6D47CD" w:rsidR="009B3E16" w:rsidRPr="00471ABD" w:rsidRDefault="009B3E16" w:rsidP="009B3E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71ABD">
              <w:rPr>
                <w:rFonts w:ascii="Times New Roman" w:hAnsi="Times New Roman" w:cs="Times New Roman"/>
                <w:sz w:val="24"/>
                <w:szCs w:val="24"/>
              </w:rPr>
              <w:t>660</w:t>
            </w:r>
          </w:p>
        </w:tc>
        <w:tc>
          <w:tcPr>
            <w:tcW w:w="10882" w:type="dxa"/>
          </w:tcPr>
          <w:p w14:paraId="0CAE50C2" w14:textId="41751E67" w:rsidR="009B3E16" w:rsidRPr="00471ABD" w:rsidRDefault="009B3E16" w:rsidP="009B3E1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71ABD">
              <w:rPr>
                <w:rFonts w:ascii="Times New Roman" w:hAnsi="Times New Roman" w:cs="Times New Roman"/>
                <w:sz w:val="24"/>
                <w:szCs w:val="24"/>
              </w:rPr>
              <w:t>Deep Learning Approaches for Early Detection of Alzheimer’s Disease Using MRI Scans</w:t>
            </w:r>
          </w:p>
        </w:tc>
      </w:tr>
      <w:tr w:rsidR="009B3E16" w:rsidRPr="00471ABD" w14:paraId="0A2BC443" w14:textId="77777777" w:rsidTr="00B429F0">
        <w:trPr>
          <w:cantSplit/>
          <w:trHeight w:val="332"/>
          <w:tblHeader/>
        </w:trPr>
        <w:tc>
          <w:tcPr>
            <w:tcW w:w="840" w:type="dxa"/>
            <w:vAlign w:val="center"/>
          </w:tcPr>
          <w:p w14:paraId="03467AC8" w14:textId="77777777" w:rsidR="009B3E16" w:rsidRPr="00471ABD" w:rsidRDefault="009B3E16" w:rsidP="009B3E16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</w:rPr>
              <w:t>14</w:t>
            </w:r>
          </w:p>
        </w:tc>
        <w:tc>
          <w:tcPr>
            <w:tcW w:w="1494" w:type="dxa"/>
          </w:tcPr>
          <w:p w14:paraId="41E0FA3C" w14:textId="65EBE189" w:rsidR="009B3E16" w:rsidRPr="00471ABD" w:rsidRDefault="009B3E16" w:rsidP="009B3E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71ABD">
              <w:rPr>
                <w:rFonts w:ascii="Times New Roman" w:hAnsi="Times New Roman" w:cs="Times New Roman"/>
                <w:sz w:val="24"/>
                <w:szCs w:val="24"/>
              </w:rPr>
              <w:t>667</w:t>
            </w:r>
          </w:p>
        </w:tc>
        <w:tc>
          <w:tcPr>
            <w:tcW w:w="10882" w:type="dxa"/>
          </w:tcPr>
          <w:p w14:paraId="6EECB6C0" w14:textId="7570F30A" w:rsidR="009B3E16" w:rsidRPr="00471ABD" w:rsidRDefault="009B3E16" w:rsidP="009B3E1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71ABD">
              <w:rPr>
                <w:rFonts w:ascii="Times New Roman" w:hAnsi="Times New Roman" w:cs="Times New Roman"/>
                <w:sz w:val="24"/>
                <w:szCs w:val="24"/>
              </w:rPr>
              <w:t xml:space="preserve">VGG-19-Based Deep Learning </w:t>
            </w:r>
            <w:proofErr w:type="gramStart"/>
            <w:r w:rsidRPr="00471ABD">
              <w:rPr>
                <w:rFonts w:ascii="Times New Roman" w:hAnsi="Times New Roman" w:cs="Times New Roman"/>
                <w:sz w:val="24"/>
                <w:szCs w:val="24"/>
              </w:rPr>
              <w:t>for  Automated</w:t>
            </w:r>
            <w:proofErr w:type="gramEnd"/>
            <w:r w:rsidRPr="00471ABD">
              <w:rPr>
                <w:rFonts w:ascii="Times New Roman" w:hAnsi="Times New Roman" w:cs="Times New Roman"/>
                <w:sz w:val="24"/>
                <w:szCs w:val="24"/>
              </w:rPr>
              <w:t xml:space="preserve"> Skin Cancer Detection</w:t>
            </w:r>
          </w:p>
        </w:tc>
      </w:tr>
      <w:tr w:rsidR="009B3E16" w:rsidRPr="00471ABD" w14:paraId="7B9CB7D0" w14:textId="77777777" w:rsidTr="00B429F0">
        <w:trPr>
          <w:cantSplit/>
          <w:trHeight w:val="332"/>
          <w:tblHeader/>
        </w:trPr>
        <w:tc>
          <w:tcPr>
            <w:tcW w:w="840" w:type="dxa"/>
            <w:vAlign w:val="center"/>
          </w:tcPr>
          <w:p w14:paraId="4C14F004" w14:textId="77777777" w:rsidR="009B3E16" w:rsidRPr="00471ABD" w:rsidRDefault="009B3E16" w:rsidP="009B3E16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</w:rPr>
              <w:t>15</w:t>
            </w:r>
          </w:p>
        </w:tc>
        <w:tc>
          <w:tcPr>
            <w:tcW w:w="1494" w:type="dxa"/>
          </w:tcPr>
          <w:p w14:paraId="5A48B3B3" w14:textId="79FC8D1B" w:rsidR="009B3E16" w:rsidRPr="00471ABD" w:rsidRDefault="009B3E16" w:rsidP="009B3E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71ABD">
              <w:rPr>
                <w:rFonts w:ascii="Times New Roman" w:hAnsi="Times New Roman" w:cs="Times New Roman"/>
                <w:sz w:val="24"/>
                <w:szCs w:val="24"/>
              </w:rPr>
              <w:t>745</w:t>
            </w:r>
          </w:p>
        </w:tc>
        <w:tc>
          <w:tcPr>
            <w:tcW w:w="10882" w:type="dxa"/>
          </w:tcPr>
          <w:p w14:paraId="3222C999" w14:textId="67C06685" w:rsidR="009B3E16" w:rsidRPr="00471ABD" w:rsidRDefault="009B3E16" w:rsidP="009B3E1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71ABD">
              <w:rPr>
                <w:rFonts w:ascii="Times New Roman" w:hAnsi="Times New Roman" w:cs="Times New Roman"/>
                <w:sz w:val="24"/>
                <w:szCs w:val="24"/>
              </w:rPr>
              <w:t xml:space="preserve">Handling Out-Of-Order Events with Event Time Consistency Models    </w:t>
            </w:r>
          </w:p>
        </w:tc>
      </w:tr>
      <w:tr w:rsidR="00565510" w:rsidRPr="00471ABD" w14:paraId="1E976BE3" w14:textId="77777777" w:rsidTr="00B429F0">
        <w:trPr>
          <w:cantSplit/>
          <w:trHeight w:val="332"/>
          <w:tblHeader/>
        </w:trPr>
        <w:tc>
          <w:tcPr>
            <w:tcW w:w="840" w:type="dxa"/>
            <w:vAlign w:val="center"/>
          </w:tcPr>
          <w:p w14:paraId="6B3BEBE7" w14:textId="12A3FBF8" w:rsidR="00565510" w:rsidRPr="00471ABD" w:rsidRDefault="00565510" w:rsidP="00565510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</w:rPr>
              <w:t>16</w:t>
            </w:r>
          </w:p>
        </w:tc>
        <w:tc>
          <w:tcPr>
            <w:tcW w:w="1494" w:type="dxa"/>
          </w:tcPr>
          <w:p w14:paraId="74D5F70C" w14:textId="45B641CC" w:rsidR="00565510" w:rsidRPr="00471ABD" w:rsidRDefault="00565510" w:rsidP="0056551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71ABD">
              <w:rPr>
                <w:rFonts w:ascii="Times New Roman" w:hAnsi="Times New Roman" w:cs="Times New Roman"/>
              </w:rPr>
              <w:t>1227</w:t>
            </w:r>
          </w:p>
        </w:tc>
        <w:tc>
          <w:tcPr>
            <w:tcW w:w="10882" w:type="dxa"/>
          </w:tcPr>
          <w:p w14:paraId="4F738A8F" w14:textId="7C06FA1C" w:rsidR="00565510" w:rsidRPr="00471ABD" w:rsidRDefault="00565510" w:rsidP="005655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71ABD">
              <w:rPr>
                <w:rFonts w:ascii="Times New Roman" w:hAnsi="Times New Roman" w:cs="Times New Roman"/>
              </w:rPr>
              <w:t>Exploring the Impact of MUMRI on Neuroimaging for Motor Neuron Disease Diagnosis and Management - A Comprehensive Overview</w:t>
            </w:r>
          </w:p>
        </w:tc>
      </w:tr>
    </w:tbl>
    <w:p w14:paraId="4644A079" w14:textId="77777777" w:rsidR="00DC64B6" w:rsidRPr="00471ABD" w:rsidRDefault="00DC64B6" w:rsidP="00DC64B6">
      <w:pPr>
        <w:spacing w:line="276" w:lineRule="auto"/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</w:pPr>
    </w:p>
    <w:p w14:paraId="51CD09D0" w14:textId="77777777" w:rsidR="00483C0F" w:rsidRPr="00471ABD" w:rsidRDefault="00483C0F" w:rsidP="00DC64B6">
      <w:pPr>
        <w:spacing w:line="276" w:lineRule="auto"/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</w:pPr>
    </w:p>
    <w:p w14:paraId="0971C752" w14:textId="77777777" w:rsidR="00A812F5" w:rsidRPr="00471ABD" w:rsidRDefault="00A812F5" w:rsidP="00A812F5">
      <w:pPr>
        <w:shd w:val="clear" w:color="auto" w:fill="FFFFFF" w:themeFill="background1"/>
        <w:spacing w:line="276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</w:pPr>
    </w:p>
    <w:p w14:paraId="6CF85A18" w14:textId="2BFCC688" w:rsidR="00DC64B6" w:rsidRPr="00471ABD" w:rsidRDefault="00B9016B" w:rsidP="00B9016B">
      <w:pPr>
        <w:shd w:val="clear" w:color="auto" w:fill="B6DDE8" w:themeFill="accent5" w:themeFillTint="66"/>
        <w:spacing w:line="276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</w:pPr>
      <w:r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lastRenderedPageBreak/>
        <w:t>Day – 08/08/2025</w:t>
      </w:r>
      <w:r w:rsidR="00EC1F71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 xml:space="preserve"> </w:t>
      </w:r>
      <w:r w:rsidR="00DC64B6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ab/>
        <w:t xml:space="preserve">                                           Time: 10.30 am-1.00 pm</w:t>
      </w:r>
      <w:r w:rsidR="00DC64B6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ab/>
      </w:r>
      <w:r w:rsidR="00DC64B6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ab/>
      </w:r>
      <w:r w:rsidR="00DC64B6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ab/>
      </w:r>
      <w:r w:rsidR="0036389A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 xml:space="preserve">      Venue</w:t>
      </w:r>
      <w:r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 xml:space="preserve"> 3</w:t>
      </w:r>
      <w:r w:rsidR="0036389A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>:</w:t>
      </w:r>
      <w:r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 xml:space="preserve"> </w:t>
      </w:r>
      <w:r w:rsidR="0036389A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>Einstein Hall</w:t>
      </w:r>
    </w:p>
    <w:p w14:paraId="0EA54B99" w14:textId="77777777" w:rsidR="00502A44" w:rsidRPr="00471ABD" w:rsidRDefault="00502A44" w:rsidP="00DC64B6">
      <w:pPr>
        <w:spacing w:line="276" w:lineRule="auto"/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</w:pPr>
    </w:p>
    <w:p w14:paraId="7651F03D" w14:textId="12A96DFC" w:rsidR="00A812F5" w:rsidRPr="00471ABD" w:rsidRDefault="00A812F5" w:rsidP="00A812F5">
      <w:pPr>
        <w:shd w:val="clear" w:color="auto" w:fill="EAF1DD" w:themeFill="accent3" w:themeFillTint="33"/>
        <w:spacing w:line="276" w:lineRule="auto"/>
        <w:rPr>
          <w:rFonts w:ascii="Times New Roman" w:hAnsi="Times New Roman" w:cs="Times New Roman"/>
        </w:rPr>
      </w:pPr>
      <w:r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Chair: </w:t>
      </w:r>
      <w:r w:rsidRPr="00471ABD">
        <w:rPr>
          <w:rFonts w:ascii="Times New Roman" w:hAnsi="Times New Roman" w:cs="Times New Roman"/>
          <w:b/>
        </w:rPr>
        <w:t>Dr</w:t>
      </w:r>
      <w:r w:rsidR="00D53AA9" w:rsidRPr="00471ABD">
        <w:rPr>
          <w:rFonts w:ascii="Times New Roman" w:hAnsi="Times New Roman" w:cs="Times New Roman"/>
          <w:b/>
        </w:rPr>
        <w:t>.</w:t>
      </w:r>
      <w:r w:rsidRPr="00471ABD">
        <w:rPr>
          <w:rFonts w:ascii="Times New Roman" w:hAnsi="Times New Roman" w:cs="Times New Roman"/>
          <w:b/>
        </w:rPr>
        <w:t xml:space="preserve"> Divya S.V</w:t>
      </w:r>
      <w:r w:rsidR="00D53AA9" w:rsidRPr="00471ABD">
        <w:rPr>
          <w:rFonts w:ascii="Times New Roman" w:hAnsi="Times New Roman" w:cs="Times New Roman"/>
          <w:b/>
        </w:rPr>
        <w:t>.</w:t>
      </w:r>
      <w:r w:rsidRPr="00471ABD">
        <w:rPr>
          <w:rFonts w:ascii="Times New Roman" w:hAnsi="Times New Roman" w:cs="Times New Roman"/>
          <w:b/>
        </w:rPr>
        <w:t xml:space="preserve">, </w:t>
      </w:r>
      <w:r w:rsidRPr="00471ABD">
        <w:rPr>
          <w:rFonts w:ascii="Times New Roman" w:hAnsi="Times New Roman" w:cs="Times New Roman"/>
          <w:bCs/>
        </w:rPr>
        <w:t>Professor, V.S.B College</w:t>
      </w:r>
      <w:r w:rsidR="00E71428" w:rsidRPr="00471ABD">
        <w:rPr>
          <w:rFonts w:ascii="Times New Roman" w:hAnsi="Times New Roman" w:cs="Times New Roman"/>
          <w:bCs/>
        </w:rPr>
        <w:t xml:space="preserve"> of </w:t>
      </w:r>
      <w:r w:rsidRPr="00471ABD">
        <w:rPr>
          <w:rFonts w:ascii="Times New Roman" w:hAnsi="Times New Roman" w:cs="Times New Roman"/>
          <w:bCs/>
        </w:rPr>
        <w:t>Engineering Technical Campus</w:t>
      </w:r>
    </w:p>
    <w:p w14:paraId="407A5530" w14:textId="77777777" w:rsidR="00A812F5" w:rsidRPr="00471ABD" w:rsidRDefault="00A812F5" w:rsidP="00A812F5">
      <w:pPr>
        <w:shd w:val="clear" w:color="auto" w:fill="EAF1DD" w:themeFill="accent3" w:themeFillTint="33"/>
        <w:spacing w:line="276" w:lineRule="auto"/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</w:pPr>
      <w:r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Session Title/Area: </w:t>
      </w:r>
      <w:r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>Artificial Intelligence</w:t>
      </w:r>
    </w:p>
    <w:p w14:paraId="3022E430" w14:textId="260B4E99" w:rsidR="00A812F5" w:rsidRPr="00471ABD" w:rsidRDefault="00A812F5" w:rsidP="00A812F5">
      <w:pPr>
        <w:shd w:val="clear" w:color="auto" w:fill="EAF1DD" w:themeFill="accent3" w:themeFillTint="33"/>
        <w:spacing w:line="276" w:lineRule="auto"/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</w:pPr>
      <w:r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Faculty</w:t>
      </w:r>
      <w:r w:rsidR="00E71428"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 in </w:t>
      </w:r>
      <w:r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Charge: </w:t>
      </w:r>
      <w:r w:rsidR="008F2E29" w:rsidRPr="008F2E29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>Prof. Gimy Joy</w:t>
      </w:r>
      <w:r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, Assistant Professor, Baselios Mathews II College</w:t>
      </w:r>
      <w:r w:rsidR="00E71428"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 of </w:t>
      </w:r>
      <w:r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Engineering</w:t>
      </w:r>
      <w:r w:rsidR="00D53AA9"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,</w:t>
      </w:r>
      <w:r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 Kollam</w:t>
      </w:r>
    </w:p>
    <w:p w14:paraId="4598BF6F" w14:textId="77777777" w:rsidR="00502A44" w:rsidRPr="00471ABD" w:rsidRDefault="00A812F5" w:rsidP="00A812F5">
      <w:pPr>
        <w:shd w:val="clear" w:color="auto" w:fill="EAF1DD" w:themeFill="accent3" w:themeFillTint="33"/>
        <w:spacing w:line="276" w:lineRule="auto"/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</w:pPr>
      <w:proofErr w:type="spellStart"/>
      <w:r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Rapporter</w:t>
      </w:r>
      <w:proofErr w:type="spellEnd"/>
      <w:r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: Ardra, Jobin</w:t>
      </w:r>
    </w:p>
    <w:p w14:paraId="0FF4CF6E" w14:textId="77777777" w:rsidR="00A812F5" w:rsidRPr="00471ABD" w:rsidRDefault="00A812F5" w:rsidP="00A812F5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</w:pPr>
    </w:p>
    <w:tbl>
      <w:tblPr>
        <w:tblStyle w:val="a"/>
        <w:tblW w:w="13216" w:type="dxa"/>
        <w:tblInd w:w="-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00" w:firstRow="0" w:lastRow="0" w:firstColumn="0" w:lastColumn="0" w:noHBand="0" w:noVBand="1"/>
      </w:tblPr>
      <w:tblGrid>
        <w:gridCol w:w="840"/>
        <w:gridCol w:w="1494"/>
        <w:gridCol w:w="10882"/>
      </w:tblGrid>
      <w:tr w:rsidR="00DC64B6" w:rsidRPr="00471ABD" w14:paraId="2757BA81" w14:textId="77777777" w:rsidTr="00471ABD">
        <w:trPr>
          <w:cantSplit/>
          <w:trHeight w:val="332"/>
          <w:tblHeader/>
        </w:trPr>
        <w:tc>
          <w:tcPr>
            <w:tcW w:w="840" w:type="dxa"/>
            <w:shd w:val="clear" w:color="auto" w:fill="FBD4B4" w:themeFill="accent6" w:themeFillTint="66"/>
          </w:tcPr>
          <w:p w14:paraId="3DC67B17" w14:textId="77777777" w:rsidR="00DC64B6" w:rsidRPr="00471ABD" w:rsidRDefault="00DC64B6" w:rsidP="00483C0F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  <w:t>Sl. No</w:t>
            </w:r>
          </w:p>
        </w:tc>
        <w:tc>
          <w:tcPr>
            <w:tcW w:w="1494" w:type="dxa"/>
            <w:shd w:val="clear" w:color="auto" w:fill="FBD4B4" w:themeFill="accent6" w:themeFillTint="66"/>
          </w:tcPr>
          <w:p w14:paraId="026CE9D1" w14:textId="77777777" w:rsidR="00DC64B6" w:rsidRPr="00471ABD" w:rsidRDefault="00DC64B6" w:rsidP="00483C0F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</w:pPr>
            <w:proofErr w:type="gramStart"/>
            <w:r w:rsidRPr="00471ABD">
              <w:rPr>
                <w:rFonts w:ascii="Times New Roman" w:eastAsia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  <w:t>Paper  Id</w:t>
            </w:r>
            <w:proofErr w:type="gramEnd"/>
          </w:p>
        </w:tc>
        <w:tc>
          <w:tcPr>
            <w:tcW w:w="10882" w:type="dxa"/>
            <w:shd w:val="clear" w:color="auto" w:fill="FBD4B4" w:themeFill="accent6" w:themeFillTint="66"/>
          </w:tcPr>
          <w:p w14:paraId="27529CD7" w14:textId="77777777" w:rsidR="00DC64B6" w:rsidRPr="00471ABD" w:rsidRDefault="00DC64B6" w:rsidP="00483C0F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  <w:t>Title</w:t>
            </w:r>
          </w:p>
        </w:tc>
      </w:tr>
      <w:tr w:rsidR="00E374DC" w:rsidRPr="00471ABD" w14:paraId="3745FA49" w14:textId="77777777" w:rsidTr="00864021">
        <w:trPr>
          <w:cantSplit/>
          <w:trHeight w:val="332"/>
          <w:tblHeader/>
        </w:trPr>
        <w:tc>
          <w:tcPr>
            <w:tcW w:w="840" w:type="dxa"/>
            <w:vAlign w:val="center"/>
          </w:tcPr>
          <w:p w14:paraId="6B9A9B89" w14:textId="77777777" w:rsidR="00E374DC" w:rsidRPr="00471ABD" w:rsidRDefault="00E374DC" w:rsidP="00E374DC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494" w:type="dxa"/>
          </w:tcPr>
          <w:p w14:paraId="254DCB36" w14:textId="46AECDE0" w:rsidR="00E374DC" w:rsidRPr="00471ABD" w:rsidRDefault="00E374DC" w:rsidP="00E374D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790</w:t>
            </w:r>
          </w:p>
        </w:tc>
        <w:tc>
          <w:tcPr>
            <w:tcW w:w="10882" w:type="dxa"/>
          </w:tcPr>
          <w:p w14:paraId="34799495" w14:textId="607CCBDB" w:rsidR="00E374DC" w:rsidRPr="00471ABD" w:rsidRDefault="00E374DC" w:rsidP="00E374D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Pneumothorax Disease Detection using Deep Learning</w:t>
            </w:r>
          </w:p>
        </w:tc>
      </w:tr>
      <w:tr w:rsidR="00E374DC" w:rsidRPr="00471ABD" w14:paraId="3F870420" w14:textId="77777777" w:rsidTr="00864021">
        <w:trPr>
          <w:cantSplit/>
          <w:trHeight w:val="332"/>
          <w:tblHeader/>
        </w:trPr>
        <w:tc>
          <w:tcPr>
            <w:tcW w:w="840" w:type="dxa"/>
            <w:vAlign w:val="center"/>
          </w:tcPr>
          <w:p w14:paraId="129F9A6A" w14:textId="77777777" w:rsidR="00E374DC" w:rsidRPr="00471ABD" w:rsidRDefault="00E374DC" w:rsidP="00E374DC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494" w:type="dxa"/>
          </w:tcPr>
          <w:p w14:paraId="0FF38A76" w14:textId="1C374DFC" w:rsidR="00E374DC" w:rsidRPr="00471ABD" w:rsidRDefault="00E374DC" w:rsidP="00E374D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794</w:t>
            </w:r>
          </w:p>
        </w:tc>
        <w:tc>
          <w:tcPr>
            <w:tcW w:w="10882" w:type="dxa"/>
          </w:tcPr>
          <w:p w14:paraId="0D137BF4" w14:textId="6C95B6B5" w:rsidR="00E374DC" w:rsidRPr="00471ABD" w:rsidRDefault="00E374DC" w:rsidP="00E374D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 xml:space="preserve">Federated Learning in Edge Computing:  Advancements, Security Challenges, </w:t>
            </w:r>
            <w:proofErr w:type="gramStart"/>
            <w:r w:rsidRPr="00471ABD">
              <w:rPr>
                <w:rFonts w:ascii="Times New Roman" w:hAnsi="Times New Roman" w:cs="Times New Roman"/>
              </w:rPr>
              <w:t>and  Optimization</w:t>
            </w:r>
            <w:proofErr w:type="gramEnd"/>
            <w:r w:rsidRPr="00471ABD">
              <w:rPr>
                <w:rFonts w:ascii="Times New Roman" w:hAnsi="Times New Roman" w:cs="Times New Roman"/>
              </w:rPr>
              <w:t xml:space="preserve"> Strategies </w:t>
            </w:r>
          </w:p>
        </w:tc>
      </w:tr>
      <w:tr w:rsidR="00E374DC" w:rsidRPr="00471ABD" w14:paraId="6CB0D4F3" w14:textId="77777777" w:rsidTr="00864021">
        <w:trPr>
          <w:cantSplit/>
          <w:trHeight w:val="332"/>
          <w:tblHeader/>
        </w:trPr>
        <w:tc>
          <w:tcPr>
            <w:tcW w:w="840" w:type="dxa"/>
            <w:vAlign w:val="center"/>
          </w:tcPr>
          <w:p w14:paraId="39B61A37" w14:textId="77777777" w:rsidR="00E374DC" w:rsidRPr="00471ABD" w:rsidRDefault="00E374DC" w:rsidP="00E374DC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494" w:type="dxa"/>
          </w:tcPr>
          <w:p w14:paraId="1A187A9D" w14:textId="7B8028D7" w:rsidR="00E374DC" w:rsidRPr="00471ABD" w:rsidRDefault="00E374DC" w:rsidP="00E374D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795</w:t>
            </w:r>
          </w:p>
        </w:tc>
        <w:tc>
          <w:tcPr>
            <w:tcW w:w="10882" w:type="dxa"/>
          </w:tcPr>
          <w:p w14:paraId="38248937" w14:textId="1D98CCE6" w:rsidR="00E374DC" w:rsidRPr="00471ABD" w:rsidRDefault="00E374DC" w:rsidP="00E374D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 xml:space="preserve">Hierarchical Reinforcement Learning for </w:t>
            </w:r>
            <w:proofErr w:type="gramStart"/>
            <w:r w:rsidRPr="00471ABD">
              <w:rPr>
                <w:rFonts w:ascii="Times New Roman" w:hAnsi="Times New Roman" w:cs="Times New Roman"/>
              </w:rPr>
              <w:t>Scalable  Autonomous</w:t>
            </w:r>
            <w:proofErr w:type="gramEnd"/>
            <w:r w:rsidRPr="00471ABD">
              <w:rPr>
                <w:rFonts w:ascii="Times New Roman" w:hAnsi="Times New Roman" w:cs="Times New Roman"/>
              </w:rPr>
              <w:t xml:space="preserve"> Systems: A Multi-Level </w:t>
            </w:r>
            <w:proofErr w:type="gramStart"/>
            <w:r w:rsidRPr="00471ABD">
              <w:rPr>
                <w:rFonts w:ascii="Times New Roman" w:hAnsi="Times New Roman" w:cs="Times New Roman"/>
              </w:rPr>
              <w:t>Control  Approach</w:t>
            </w:r>
            <w:proofErr w:type="gramEnd"/>
            <w:r w:rsidRPr="00471ABD"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E374DC" w:rsidRPr="00471ABD" w14:paraId="6F1F2849" w14:textId="77777777" w:rsidTr="00864021">
        <w:trPr>
          <w:cantSplit/>
          <w:trHeight w:val="332"/>
          <w:tblHeader/>
        </w:trPr>
        <w:tc>
          <w:tcPr>
            <w:tcW w:w="840" w:type="dxa"/>
            <w:vAlign w:val="center"/>
          </w:tcPr>
          <w:p w14:paraId="56E6638A" w14:textId="77777777" w:rsidR="00E374DC" w:rsidRPr="00471ABD" w:rsidRDefault="00E374DC" w:rsidP="00E374DC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494" w:type="dxa"/>
          </w:tcPr>
          <w:p w14:paraId="5F85894F" w14:textId="3F769DEB" w:rsidR="00E374DC" w:rsidRPr="00471ABD" w:rsidRDefault="00E374DC" w:rsidP="00E374D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842</w:t>
            </w:r>
          </w:p>
        </w:tc>
        <w:tc>
          <w:tcPr>
            <w:tcW w:w="10882" w:type="dxa"/>
          </w:tcPr>
          <w:p w14:paraId="20F19649" w14:textId="259A2C9F" w:rsidR="00E374DC" w:rsidRPr="00471ABD" w:rsidRDefault="00E374DC" w:rsidP="00E374D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 xml:space="preserve">Dynamic Rotor Speed Control for Floating Offshore Wind Turbines under High Speed Based on Artificial Neural Network </w:t>
            </w:r>
          </w:p>
        </w:tc>
      </w:tr>
      <w:tr w:rsidR="00E374DC" w:rsidRPr="00471ABD" w14:paraId="102027A9" w14:textId="77777777" w:rsidTr="00864021">
        <w:trPr>
          <w:cantSplit/>
          <w:trHeight w:val="332"/>
          <w:tblHeader/>
        </w:trPr>
        <w:tc>
          <w:tcPr>
            <w:tcW w:w="840" w:type="dxa"/>
            <w:vAlign w:val="center"/>
          </w:tcPr>
          <w:p w14:paraId="19597A73" w14:textId="77777777" w:rsidR="00E374DC" w:rsidRPr="00471ABD" w:rsidRDefault="00E374DC" w:rsidP="00E374DC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1494" w:type="dxa"/>
          </w:tcPr>
          <w:p w14:paraId="18BB400F" w14:textId="1220F37D" w:rsidR="00E374DC" w:rsidRPr="00471ABD" w:rsidRDefault="00E374DC" w:rsidP="00E374D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852</w:t>
            </w:r>
          </w:p>
        </w:tc>
        <w:tc>
          <w:tcPr>
            <w:tcW w:w="10882" w:type="dxa"/>
          </w:tcPr>
          <w:p w14:paraId="62952E5A" w14:textId="7BD1DB88" w:rsidR="00E374DC" w:rsidRPr="00471ABD" w:rsidRDefault="00E374DC" w:rsidP="00E374D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 xml:space="preserve">Sick: A Search Focused Android Launcher </w:t>
            </w:r>
            <w:proofErr w:type="gramStart"/>
            <w:r w:rsidRPr="00471ABD">
              <w:rPr>
                <w:rFonts w:ascii="Times New Roman" w:hAnsi="Times New Roman" w:cs="Times New Roman"/>
              </w:rPr>
              <w:t>-  Feature</w:t>
            </w:r>
            <w:proofErr w:type="gramEnd"/>
            <w:r w:rsidRPr="00471ABD">
              <w:rPr>
                <w:rFonts w:ascii="Times New Roman" w:hAnsi="Times New Roman" w:cs="Times New Roman"/>
              </w:rPr>
              <w:t xml:space="preserve"> Analysis </w:t>
            </w:r>
          </w:p>
        </w:tc>
      </w:tr>
      <w:tr w:rsidR="00E374DC" w:rsidRPr="00471ABD" w14:paraId="3C9A351F" w14:textId="77777777" w:rsidTr="00864021">
        <w:trPr>
          <w:cantSplit/>
          <w:trHeight w:val="332"/>
          <w:tblHeader/>
        </w:trPr>
        <w:tc>
          <w:tcPr>
            <w:tcW w:w="840" w:type="dxa"/>
            <w:vAlign w:val="center"/>
          </w:tcPr>
          <w:p w14:paraId="3C9E46A0" w14:textId="77777777" w:rsidR="00E374DC" w:rsidRPr="00471ABD" w:rsidRDefault="00E374DC" w:rsidP="00E374DC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1494" w:type="dxa"/>
          </w:tcPr>
          <w:p w14:paraId="1F0845DD" w14:textId="740D7A36" w:rsidR="00E374DC" w:rsidRPr="00471ABD" w:rsidRDefault="00E374DC" w:rsidP="00E374D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867</w:t>
            </w:r>
          </w:p>
        </w:tc>
        <w:tc>
          <w:tcPr>
            <w:tcW w:w="10882" w:type="dxa"/>
          </w:tcPr>
          <w:p w14:paraId="1B6CEBAE" w14:textId="2A879361" w:rsidR="00E374DC" w:rsidRPr="00471ABD" w:rsidRDefault="00E374DC" w:rsidP="00E374D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 xml:space="preserve">Intelligent Steganalysis: Leveraging </w:t>
            </w:r>
            <w:proofErr w:type="spellStart"/>
            <w:r w:rsidRPr="00471ABD">
              <w:rPr>
                <w:rFonts w:ascii="Times New Roman" w:hAnsi="Times New Roman" w:cs="Times New Roman"/>
              </w:rPr>
              <w:t>Xception</w:t>
            </w:r>
            <w:proofErr w:type="spellEnd"/>
            <w:r w:rsidRPr="00471ABD">
              <w:rPr>
                <w:rFonts w:ascii="Times New Roman" w:hAnsi="Times New Roman" w:cs="Times New Roman"/>
              </w:rPr>
              <w:t xml:space="preserve"> for Detecting Concealed Data</w:t>
            </w:r>
          </w:p>
        </w:tc>
      </w:tr>
      <w:tr w:rsidR="00E374DC" w:rsidRPr="00471ABD" w14:paraId="02C44865" w14:textId="77777777" w:rsidTr="00864021">
        <w:trPr>
          <w:cantSplit/>
          <w:trHeight w:val="332"/>
          <w:tblHeader/>
        </w:trPr>
        <w:tc>
          <w:tcPr>
            <w:tcW w:w="840" w:type="dxa"/>
            <w:vAlign w:val="center"/>
          </w:tcPr>
          <w:p w14:paraId="02F4C7F9" w14:textId="77777777" w:rsidR="00E374DC" w:rsidRPr="00471ABD" w:rsidRDefault="00E374DC" w:rsidP="00E374DC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7</w:t>
            </w:r>
          </w:p>
        </w:tc>
        <w:tc>
          <w:tcPr>
            <w:tcW w:w="1494" w:type="dxa"/>
          </w:tcPr>
          <w:p w14:paraId="03A8498B" w14:textId="2D15D9CB" w:rsidR="00E374DC" w:rsidRPr="00471ABD" w:rsidRDefault="00E374DC" w:rsidP="00E374D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876</w:t>
            </w:r>
          </w:p>
        </w:tc>
        <w:tc>
          <w:tcPr>
            <w:tcW w:w="10882" w:type="dxa"/>
          </w:tcPr>
          <w:p w14:paraId="6A1A01CF" w14:textId="52A1333E" w:rsidR="00E374DC" w:rsidRPr="00471ABD" w:rsidRDefault="00E374DC" w:rsidP="00E374D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 xml:space="preserve">A Biometric Approach to Blood Group Detection via Fingerprint Analysis with </w:t>
            </w:r>
            <w:proofErr w:type="spellStart"/>
            <w:r w:rsidRPr="00471ABD">
              <w:rPr>
                <w:rFonts w:ascii="Times New Roman" w:hAnsi="Times New Roman" w:cs="Times New Roman"/>
              </w:rPr>
              <w:t>ResNet</w:t>
            </w:r>
            <w:proofErr w:type="spellEnd"/>
          </w:p>
        </w:tc>
      </w:tr>
      <w:tr w:rsidR="00E374DC" w:rsidRPr="00471ABD" w14:paraId="43FDE80C" w14:textId="77777777" w:rsidTr="00864021">
        <w:trPr>
          <w:cantSplit/>
          <w:trHeight w:val="332"/>
          <w:tblHeader/>
        </w:trPr>
        <w:tc>
          <w:tcPr>
            <w:tcW w:w="840" w:type="dxa"/>
            <w:vAlign w:val="center"/>
          </w:tcPr>
          <w:p w14:paraId="3F1A0BF4" w14:textId="77777777" w:rsidR="00E374DC" w:rsidRPr="00471ABD" w:rsidRDefault="00E374DC" w:rsidP="00E374DC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8</w:t>
            </w:r>
          </w:p>
        </w:tc>
        <w:tc>
          <w:tcPr>
            <w:tcW w:w="1494" w:type="dxa"/>
          </w:tcPr>
          <w:p w14:paraId="6549717F" w14:textId="2E92DF7B" w:rsidR="00E374DC" w:rsidRPr="00471ABD" w:rsidRDefault="00E374DC" w:rsidP="00E374D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884</w:t>
            </w:r>
          </w:p>
        </w:tc>
        <w:tc>
          <w:tcPr>
            <w:tcW w:w="10882" w:type="dxa"/>
          </w:tcPr>
          <w:p w14:paraId="4D940E85" w14:textId="78CF201E" w:rsidR="00E374DC" w:rsidRPr="00471ABD" w:rsidRDefault="00E374DC" w:rsidP="00E374D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Bridging Minds and Machines: The Convergence of Human-Computer and Brain-Computer Interfaces</w:t>
            </w:r>
          </w:p>
        </w:tc>
      </w:tr>
      <w:tr w:rsidR="00E374DC" w:rsidRPr="00471ABD" w14:paraId="4AEAB1EF" w14:textId="77777777" w:rsidTr="00864021">
        <w:trPr>
          <w:cantSplit/>
          <w:trHeight w:val="332"/>
          <w:tblHeader/>
        </w:trPr>
        <w:tc>
          <w:tcPr>
            <w:tcW w:w="840" w:type="dxa"/>
            <w:vAlign w:val="center"/>
          </w:tcPr>
          <w:p w14:paraId="7EBBE521" w14:textId="77777777" w:rsidR="00E374DC" w:rsidRPr="00471ABD" w:rsidRDefault="00E374DC" w:rsidP="00E374DC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9</w:t>
            </w:r>
          </w:p>
        </w:tc>
        <w:tc>
          <w:tcPr>
            <w:tcW w:w="1494" w:type="dxa"/>
          </w:tcPr>
          <w:p w14:paraId="09521BDA" w14:textId="2FD08B65" w:rsidR="00E374DC" w:rsidRPr="00471ABD" w:rsidRDefault="00E374DC" w:rsidP="00E374D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885</w:t>
            </w:r>
          </w:p>
        </w:tc>
        <w:tc>
          <w:tcPr>
            <w:tcW w:w="10882" w:type="dxa"/>
          </w:tcPr>
          <w:p w14:paraId="2E032D39" w14:textId="520D0235" w:rsidR="00E374DC" w:rsidRPr="00471ABD" w:rsidRDefault="00E374DC" w:rsidP="00E374D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Automated Access Control System Using Biometric Authentication Technologies</w:t>
            </w:r>
          </w:p>
        </w:tc>
      </w:tr>
      <w:tr w:rsidR="00E374DC" w:rsidRPr="00471ABD" w14:paraId="5059FBCD" w14:textId="77777777" w:rsidTr="00864021">
        <w:trPr>
          <w:cantSplit/>
          <w:trHeight w:val="332"/>
          <w:tblHeader/>
        </w:trPr>
        <w:tc>
          <w:tcPr>
            <w:tcW w:w="840" w:type="dxa"/>
            <w:vAlign w:val="center"/>
          </w:tcPr>
          <w:p w14:paraId="28B8E994" w14:textId="77777777" w:rsidR="00E374DC" w:rsidRPr="00471ABD" w:rsidRDefault="00E374DC" w:rsidP="00E374DC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10</w:t>
            </w:r>
          </w:p>
        </w:tc>
        <w:tc>
          <w:tcPr>
            <w:tcW w:w="1494" w:type="dxa"/>
          </w:tcPr>
          <w:p w14:paraId="58E59EBE" w14:textId="0D0074ED" w:rsidR="00E374DC" w:rsidRPr="00471ABD" w:rsidRDefault="00E374DC" w:rsidP="00E374D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935</w:t>
            </w:r>
          </w:p>
        </w:tc>
        <w:tc>
          <w:tcPr>
            <w:tcW w:w="10882" w:type="dxa"/>
          </w:tcPr>
          <w:p w14:paraId="7C07BFE7" w14:textId="3E5C3F35" w:rsidR="00E374DC" w:rsidRPr="00471ABD" w:rsidRDefault="00E374DC" w:rsidP="00E374D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Enhanced Security in Vehicular Ad-Hoc Networks Using Blockchain, Homomorphic Based Encryption, and Reinforcement Learning Model</w:t>
            </w:r>
          </w:p>
        </w:tc>
      </w:tr>
      <w:tr w:rsidR="00E374DC" w:rsidRPr="00471ABD" w14:paraId="3506F6CF" w14:textId="77777777" w:rsidTr="00864021">
        <w:trPr>
          <w:cantSplit/>
          <w:trHeight w:val="332"/>
          <w:tblHeader/>
        </w:trPr>
        <w:tc>
          <w:tcPr>
            <w:tcW w:w="840" w:type="dxa"/>
            <w:vAlign w:val="center"/>
          </w:tcPr>
          <w:p w14:paraId="271DBD1E" w14:textId="77777777" w:rsidR="00E374DC" w:rsidRPr="00471ABD" w:rsidRDefault="00E374DC" w:rsidP="00E374DC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11</w:t>
            </w:r>
          </w:p>
        </w:tc>
        <w:tc>
          <w:tcPr>
            <w:tcW w:w="1494" w:type="dxa"/>
          </w:tcPr>
          <w:p w14:paraId="3AECF2FA" w14:textId="19EFDD8C" w:rsidR="00E374DC" w:rsidRPr="00471ABD" w:rsidRDefault="00E374DC" w:rsidP="00E374D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948</w:t>
            </w:r>
          </w:p>
        </w:tc>
        <w:tc>
          <w:tcPr>
            <w:tcW w:w="10882" w:type="dxa"/>
          </w:tcPr>
          <w:p w14:paraId="2F323ACF" w14:textId="503F4687" w:rsidR="00E374DC" w:rsidRPr="00471ABD" w:rsidRDefault="00E374DC" w:rsidP="00E374D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 xml:space="preserve">Innovative Neural Network Control for </w:t>
            </w:r>
            <w:proofErr w:type="gramStart"/>
            <w:r w:rsidRPr="00471ABD">
              <w:rPr>
                <w:rFonts w:ascii="Times New Roman" w:hAnsi="Times New Roman" w:cs="Times New Roman"/>
              </w:rPr>
              <w:t>Unified  Power</w:t>
            </w:r>
            <w:proofErr w:type="gramEnd"/>
            <w:r w:rsidRPr="00471ABD">
              <w:rPr>
                <w:rFonts w:ascii="Times New Roman" w:hAnsi="Times New Roman" w:cs="Times New Roman"/>
              </w:rPr>
              <w:t xml:space="preserve"> Quality Conditioner in Photovoltaic </w:t>
            </w:r>
            <w:proofErr w:type="gramStart"/>
            <w:r w:rsidRPr="00471ABD">
              <w:rPr>
                <w:rFonts w:ascii="Times New Roman" w:hAnsi="Times New Roman" w:cs="Times New Roman"/>
              </w:rPr>
              <w:t>Systems  Enhancing</w:t>
            </w:r>
            <w:proofErr w:type="gramEnd"/>
            <w:r w:rsidRPr="00471ABD">
              <w:rPr>
                <w:rFonts w:ascii="Times New Roman" w:hAnsi="Times New Roman" w:cs="Times New Roman"/>
              </w:rPr>
              <w:t xml:space="preserve"> Grid Stability and Energy Efficiency </w:t>
            </w:r>
          </w:p>
        </w:tc>
      </w:tr>
      <w:tr w:rsidR="00E374DC" w:rsidRPr="00471ABD" w14:paraId="4A9AE546" w14:textId="77777777" w:rsidTr="00864021">
        <w:trPr>
          <w:cantSplit/>
          <w:trHeight w:val="332"/>
          <w:tblHeader/>
        </w:trPr>
        <w:tc>
          <w:tcPr>
            <w:tcW w:w="840" w:type="dxa"/>
            <w:vAlign w:val="center"/>
          </w:tcPr>
          <w:p w14:paraId="67373458" w14:textId="77777777" w:rsidR="00E374DC" w:rsidRPr="00471ABD" w:rsidRDefault="00E374DC" w:rsidP="00E374DC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12</w:t>
            </w:r>
          </w:p>
        </w:tc>
        <w:tc>
          <w:tcPr>
            <w:tcW w:w="1494" w:type="dxa"/>
          </w:tcPr>
          <w:p w14:paraId="4BE0094E" w14:textId="550D812A" w:rsidR="00E374DC" w:rsidRPr="00471ABD" w:rsidRDefault="00E374DC" w:rsidP="00E374D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1038</w:t>
            </w:r>
          </w:p>
        </w:tc>
        <w:tc>
          <w:tcPr>
            <w:tcW w:w="10882" w:type="dxa"/>
          </w:tcPr>
          <w:p w14:paraId="6CD1E068" w14:textId="48D5B9AF" w:rsidR="00E374DC" w:rsidRPr="00471ABD" w:rsidRDefault="00E374DC" w:rsidP="00E374D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Beyond frames: A contextual deep learning approach for classroom action understanding</w:t>
            </w:r>
          </w:p>
        </w:tc>
      </w:tr>
      <w:tr w:rsidR="00E374DC" w:rsidRPr="00471ABD" w14:paraId="7933EA25" w14:textId="77777777" w:rsidTr="00864021">
        <w:trPr>
          <w:cantSplit/>
          <w:trHeight w:val="332"/>
          <w:tblHeader/>
        </w:trPr>
        <w:tc>
          <w:tcPr>
            <w:tcW w:w="840" w:type="dxa"/>
            <w:vAlign w:val="center"/>
          </w:tcPr>
          <w:p w14:paraId="335A930F" w14:textId="77777777" w:rsidR="00E374DC" w:rsidRPr="00471ABD" w:rsidRDefault="00E374DC" w:rsidP="00E374DC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13</w:t>
            </w:r>
          </w:p>
        </w:tc>
        <w:tc>
          <w:tcPr>
            <w:tcW w:w="1494" w:type="dxa"/>
          </w:tcPr>
          <w:p w14:paraId="34C87E1E" w14:textId="446A3FDB" w:rsidR="00E374DC" w:rsidRPr="00471ABD" w:rsidRDefault="00E374DC" w:rsidP="00E374D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1087</w:t>
            </w:r>
          </w:p>
        </w:tc>
        <w:tc>
          <w:tcPr>
            <w:tcW w:w="10882" w:type="dxa"/>
          </w:tcPr>
          <w:p w14:paraId="0A9B0C4F" w14:textId="6C9EBE3B" w:rsidR="00E374DC" w:rsidRPr="00471ABD" w:rsidRDefault="00E374DC" w:rsidP="00E374D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 xml:space="preserve">Drug Inventory and supply chain Tracking </w:t>
            </w:r>
            <w:proofErr w:type="gramStart"/>
            <w:r w:rsidRPr="00471ABD">
              <w:rPr>
                <w:rFonts w:ascii="Times New Roman" w:hAnsi="Times New Roman" w:cs="Times New Roman"/>
              </w:rPr>
              <w:t>system  Using</w:t>
            </w:r>
            <w:proofErr w:type="gramEnd"/>
            <w:r w:rsidRPr="00471ABD">
              <w:rPr>
                <w:rFonts w:ascii="Times New Roman" w:hAnsi="Times New Roman" w:cs="Times New Roman"/>
              </w:rPr>
              <w:t xml:space="preserve"> Blockchain</w:t>
            </w:r>
          </w:p>
        </w:tc>
      </w:tr>
      <w:tr w:rsidR="00E374DC" w:rsidRPr="00471ABD" w14:paraId="570254E2" w14:textId="77777777" w:rsidTr="00864021">
        <w:trPr>
          <w:cantSplit/>
          <w:trHeight w:val="332"/>
          <w:tblHeader/>
        </w:trPr>
        <w:tc>
          <w:tcPr>
            <w:tcW w:w="840" w:type="dxa"/>
            <w:vAlign w:val="center"/>
          </w:tcPr>
          <w:p w14:paraId="57AA772A" w14:textId="77777777" w:rsidR="00E374DC" w:rsidRPr="00471ABD" w:rsidRDefault="00E374DC" w:rsidP="00E374DC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14</w:t>
            </w:r>
          </w:p>
        </w:tc>
        <w:tc>
          <w:tcPr>
            <w:tcW w:w="1494" w:type="dxa"/>
          </w:tcPr>
          <w:p w14:paraId="41AA6B7C" w14:textId="6AC28096" w:rsidR="00E374DC" w:rsidRPr="00471ABD" w:rsidRDefault="00E374DC" w:rsidP="00E374D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1132</w:t>
            </w:r>
          </w:p>
        </w:tc>
        <w:tc>
          <w:tcPr>
            <w:tcW w:w="10882" w:type="dxa"/>
          </w:tcPr>
          <w:p w14:paraId="41EA5D19" w14:textId="2386110F" w:rsidR="00E374DC" w:rsidRPr="00471ABD" w:rsidRDefault="00E374DC" w:rsidP="00E374D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471ABD">
              <w:rPr>
                <w:rFonts w:ascii="Times New Roman" w:hAnsi="Times New Roman" w:cs="Times New Roman"/>
              </w:rPr>
              <w:t>NASNet</w:t>
            </w:r>
            <w:proofErr w:type="spellEnd"/>
            <w:r w:rsidRPr="00471ABD">
              <w:rPr>
                <w:rFonts w:ascii="Times New Roman" w:hAnsi="Times New Roman" w:cs="Times New Roman"/>
              </w:rPr>
              <w:t>-Driven Classification Framework for Accurate and Early Breast Cancer Diagnosis</w:t>
            </w:r>
          </w:p>
        </w:tc>
      </w:tr>
      <w:tr w:rsidR="00E374DC" w:rsidRPr="00471ABD" w14:paraId="70D9D229" w14:textId="77777777" w:rsidTr="00864021">
        <w:trPr>
          <w:cantSplit/>
          <w:trHeight w:val="332"/>
          <w:tblHeader/>
        </w:trPr>
        <w:tc>
          <w:tcPr>
            <w:tcW w:w="840" w:type="dxa"/>
            <w:vAlign w:val="center"/>
          </w:tcPr>
          <w:p w14:paraId="0F7F42EA" w14:textId="77777777" w:rsidR="00E374DC" w:rsidRPr="00471ABD" w:rsidRDefault="00E374DC" w:rsidP="00E374DC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15</w:t>
            </w:r>
          </w:p>
        </w:tc>
        <w:tc>
          <w:tcPr>
            <w:tcW w:w="1494" w:type="dxa"/>
          </w:tcPr>
          <w:p w14:paraId="2036B233" w14:textId="364EEDC7" w:rsidR="00E374DC" w:rsidRPr="00471ABD" w:rsidRDefault="00E374DC" w:rsidP="00E374D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1133</w:t>
            </w:r>
          </w:p>
        </w:tc>
        <w:tc>
          <w:tcPr>
            <w:tcW w:w="10882" w:type="dxa"/>
          </w:tcPr>
          <w:p w14:paraId="6D5F01ED" w14:textId="0A39A478" w:rsidR="00E374DC" w:rsidRPr="00471ABD" w:rsidRDefault="00E374DC" w:rsidP="00E374D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 xml:space="preserve">A Scalable and Accurate </w:t>
            </w:r>
            <w:proofErr w:type="spellStart"/>
            <w:r w:rsidRPr="00471ABD">
              <w:rPr>
                <w:rFonts w:ascii="Times New Roman" w:hAnsi="Times New Roman" w:cs="Times New Roman"/>
              </w:rPr>
              <w:t>InceptionNet</w:t>
            </w:r>
            <w:proofErr w:type="spellEnd"/>
            <w:r w:rsidRPr="00471ABD">
              <w:rPr>
                <w:rFonts w:ascii="Times New Roman" w:hAnsi="Times New Roman" w:cs="Times New Roman"/>
              </w:rPr>
              <w:t>-Based Model for Advanced Breast Cancer Detection and Classification Using Medical Imaging</w:t>
            </w:r>
          </w:p>
        </w:tc>
      </w:tr>
      <w:tr w:rsidR="00E374DC" w:rsidRPr="00471ABD" w14:paraId="2AA6E2FD" w14:textId="77777777" w:rsidTr="00864021">
        <w:trPr>
          <w:cantSplit/>
          <w:trHeight w:val="332"/>
          <w:tblHeader/>
        </w:trPr>
        <w:tc>
          <w:tcPr>
            <w:tcW w:w="840" w:type="dxa"/>
            <w:vAlign w:val="center"/>
          </w:tcPr>
          <w:p w14:paraId="6F6072D7" w14:textId="77777777" w:rsidR="00E374DC" w:rsidRPr="00471ABD" w:rsidRDefault="00E374DC" w:rsidP="00E374DC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16</w:t>
            </w:r>
          </w:p>
        </w:tc>
        <w:tc>
          <w:tcPr>
            <w:tcW w:w="1494" w:type="dxa"/>
          </w:tcPr>
          <w:p w14:paraId="62229D5C" w14:textId="738AC676" w:rsidR="00E374DC" w:rsidRPr="00471ABD" w:rsidRDefault="00E374DC" w:rsidP="00E374D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1152</w:t>
            </w:r>
          </w:p>
        </w:tc>
        <w:tc>
          <w:tcPr>
            <w:tcW w:w="10882" w:type="dxa"/>
          </w:tcPr>
          <w:p w14:paraId="64FBCAFB" w14:textId="657E5975" w:rsidR="00E374DC" w:rsidRPr="00471ABD" w:rsidRDefault="00E374DC" w:rsidP="00E374D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 xml:space="preserve">Revolutionizing Education: The </w:t>
            </w:r>
            <w:proofErr w:type="spellStart"/>
            <w:r w:rsidRPr="00471ABD">
              <w:rPr>
                <w:rFonts w:ascii="Times New Roman" w:hAnsi="Times New Roman" w:cs="Times New Roman"/>
              </w:rPr>
              <w:t>CourseSphere</w:t>
            </w:r>
            <w:proofErr w:type="spellEnd"/>
            <w:r w:rsidRPr="00471ABD">
              <w:rPr>
                <w:rFonts w:ascii="Times New Roman" w:hAnsi="Times New Roman" w:cs="Times New Roman"/>
              </w:rPr>
              <w:t xml:space="preserve"> AI Platform for Personalized Learning </w:t>
            </w:r>
          </w:p>
        </w:tc>
      </w:tr>
    </w:tbl>
    <w:p w14:paraId="5F5EDBA6" w14:textId="77777777" w:rsidR="00DC64B6" w:rsidRPr="00471ABD" w:rsidRDefault="00DC64B6" w:rsidP="00DC64B6">
      <w:pPr>
        <w:spacing w:line="276" w:lineRule="auto"/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</w:pPr>
    </w:p>
    <w:p w14:paraId="551D640B" w14:textId="77777777" w:rsidR="00483C0F" w:rsidRDefault="00483C0F" w:rsidP="00DC64B6">
      <w:pPr>
        <w:spacing w:line="276" w:lineRule="auto"/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</w:pPr>
    </w:p>
    <w:p w14:paraId="401672FC" w14:textId="77777777" w:rsidR="00C04E58" w:rsidRPr="00471ABD" w:rsidRDefault="00C04E58" w:rsidP="00DC64B6">
      <w:pPr>
        <w:spacing w:line="276" w:lineRule="auto"/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</w:pPr>
    </w:p>
    <w:p w14:paraId="4EBDABAC" w14:textId="085B0F6A" w:rsidR="00DC64B6" w:rsidRPr="00471ABD" w:rsidRDefault="00B9016B" w:rsidP="00B9016B">
      <w:pPr>
        <w:shd w:val="clear" w:color="auto" w:fill="B6DDE8" w:themeFill="accent5" w:themeFillTint="66"/>
        <w:spacing w:line="276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</w:pPr>
      <w:r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lastRenderedPageBreak/>
        <w:t>Day – 08/08/2025</w:t>
      </w:r>
      <w:r w:rsidR="00EC1F71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 xml:space="preserve"> </w:t>
      </w:r>
      <w:r w:rsidR="00DC64B6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ab/>
        <w:t xml:space="preserve">                                           Time: 10.30 am-1.00 pm</w:t>
      </w:r>
      <w:r w:rsidR="00DC64B6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ab/>
      </w:r>
      <w:r w:rsidR="00DC64B6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ab/>
      </w:r>
      <w:r w:rsidR="00DC64B6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ab/>
        <w:t xml:space="preserve">                    Venue</w:t>
      </w:r>
      <w:r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 xml:space="preserve"> 4</w:t>
      </w:r>
      <w:r w:rsidR="00DC64B6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 xml:space="preserve">: </w:t>
      </w:r>
      <w:r w:rsidR="0036389A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>Civil Seminar Hall</w:t>
      </w:r>
    </w:p>
    <w:p w14:paraId="5D6FB44F" w14:textId="77777777" w:rsidR="00502A44" w:rsidRPr="00471ABD" w:rsidRDefault="00502A44" w:rsidP="00DC64B6">
      <w:pPr>
        <w:spacing w:line="276" w:lineRule="auto"/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</w:pPr>
    </w:p>
    <w:p w14:paraId="216517D6" w14:textId="26E1E7B5" w:rsidR="002D4B62" w:rsidRPr="00471ABD" w:rsidRDefault="00A812F5" w:rsidP="002D4B62">
      <w:pPr>
        <w:shd w:val="clear" w:color="auto" w:fill="EAF1DD" w:themeFill="accent3" w:themeFillTint="33"/>
        <w:spacing w:line="276" w:lineRule="auto"/>
        <w:ind w:left="720" w:hanging="720"/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</w:pPr>
      <w:r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Chair: </w:t>
      </w:r>
      <w:proofErr w:type="spellStart"/>
      <w:proofErr w:type="gramStart"/>
      <w:r w:rsidR="002D4B62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>Dr.Jayalekshmi</w:t>
      </w:r>
      <w:proofErr w:type="spellEnd"/>
      <w:proofErr w:type="gramEnd"/>
      <w:r w:rsidR="002D4B62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 xml:space="preserve"> M B, </w:t>
      </w:r>
      <w:r w:rsidR="002D4B62" w:rsidRPr="00471ABD">
        <w:rPr>
          <w:rFonts w:ascii="Times New Roman" w:eastAsia="Times New Roman" w:hAnsi="Times New Roman" w:cs="Times New Roman"/>
          <w:bCs/>
          <w:color w:val="000000" w:themeColor="text1"/>
          <w:sz w:val="20"/>
          <w:szCs w:val="20"/>
        </w:rPr>
        <w:t>Associate Professor, Noorul Islam Centre</w:t>
      </w:r>
      <w:r w:rsidR="00E71428" w:rsidRPr="00471ABD">
        <w:rPr>
          <w:rFonts w:ascii="Times New Roman" w:eastAsia="Times New Roman" w:hAnsi="Times New Roman" w:cs="Times New Roman"/>
          <w:bCs/>
          <w:color w:val="000000" w:themeColor="text1"/>
          <w:sz w:val="20"/>
          <w:szCs w:val="20"/>
        </w:rPr>
        <w:t xml:space="preserve"> for </w:t>
      </w:r>
      <w:r w:rsidR="002D4B62" w:rsidRPr="00471ABD">
        <w:rPr>
          <w:rFonts w:ascii="Times New Roman" w:eastAsia="Times New Roman" w:hAnsi="Times New Roman" w:cs="Times New Roman"/>
          <w:bCs/>
          <w:color w:val="000000" w:themeColor="text1"/>
          <w:sz w:val="20"/>
          <w:szCs w:val="20"/>
        </w:rPr>
        <w:t xml:space="preserve">Higher </w:t>
      </w:r>
      <w:r w:rsidR="00900D61" w:rsidRPr="00471ABD">
        <w:rPr>
          <w:rFonts w:ascii="Times New Roman" w:eastAsia="Times New Roman" w:hAnsi="Times New Roman" w:cs="Times New Roman"/>
          <w:bCs/>
          <w:color w:val="000000" w:themeColor="text1"/>
          <w:sz w:val="20"/>
          <w:szCs w:val="20"/>
        </w:rPr>
        <w:t>Education</w:t>
      </w:r>
      <w:r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 </w:t>
      </w:r>
    </w:p>
    <w:p w14:paraId="3E503E1D" w14:textId="207405CE" w:rsidR="00A812F5" w:rsidRPr="00471ABD" w:rsidRDefault="00A812F5" w:rsidP="002D4B62">
      <w:pPr>
        <w:shd w:val="clear" w:color="auto" w:fill="EAF1DD" w:themeFill="accent3" w:themeFillTint="33"/>
        <w:spacing w:line="276" w:lineRule="auto"/>
        <w:ind w:left="720" w:hanging="720"/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</w:pPr>
      <w:r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Title/Area: </w:t>
      </w:r>
      <w:r w:rsidR="002D4B62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 xml:space="preserve">Blockchain technology, </w:t>
      </w:r>
      <w:proofErr w:type="gramStart"/>
      <w:r w:rsidR="002D4B62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>Soft</w:t>
      </w:r>
      <w:proofErr w:type="gramEnd"/>
      <w:r w:rsidR="002D4B62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 xml:space="preserve"> computing,</w:t>
      </w:r>
      <w:r w:rsidR="00E71428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 xml:space="preserve"> and </w:t>
      </w:r>
      <w:r w:rsidR="002D4B62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>Computer security</w:t>
      </w:r>
    </w:p>
    <w:p w14:paraId="276BC26B" w14:textId="3D593AA3" w:rsidR="00A812F5" w:rsidRPr="00471ABD" w:rsidRDefault="00A812F5" w:rsidP="00A812F5">
      <w:pPr>
        <w:shd w:val="clear" w:color="auto" w:fill="EAF1DD" w:themeFill="accent3" w:themeFillTint="33"/>
        <w:spacing w:line="276" w:lineRule="auto"/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</w:pPr>
      <w:r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Faculty</w:t>
      </w:r>
      <w:r w:rsidR="00E71428"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 in </w:t>
      </w:r>
      <w:r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Charge: </w:t>
      </w:r>
      <w:r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>Prof. Deepthy S</w:t>
      </w:r>
      <w:r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, Assistant Professor, Baselios Mathews II College</w:t>
      </w:r>
      <w:r w:rsidR="00E71428"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 of </w:t>
      </w:r>
      <w:r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Engineering</w:t>
      </w:r>
      <w:r w:rsidR="00EC5947"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,</w:t>
      </w:r>
      <w:r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 Kollam</w:t>
      </w:r>
    </w:p>
    <w:p w14:paraId="6C0E3B37" w14:textId="77777777" w:rsidR="00DC64B6" w:rsidRPr="00471ABD" w:rsidRDefault="00A812F5" w:rsidP="00A812F5">
      <w:pPr>
        <w:shd w:val="clear" w:color="auto" w:fill="EAF1DD" w:themeFill="accent3" w:themeFillTint="33"/>
        <w:spacing w:line="276" w:lineRule="auto"/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</w:pPr>
      <w:proofErr w:type="spellStart"/>
      <w:r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Rapporter</w:t>
      </w:r>
      <w:proofErr w:type="spellEnd"/>
      <w:r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: Nandana M S, Asha S</w:t>
      </w:r>
    </w:p>
    <w:p w14:paraId="79029D98" w14:textId="77777777" w:rsidR="00502A44" w:rsidRPr="00471ABD" w:rsidRDefault="00502A44" w:rsidP="00DC64B6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</w:pPr>
    </w:p>
    <w:tbl>
      <w:tblPr>
        <w:tblStyle w:val="a"/>
        <w:tblW w:w="13216" w:type="dxa"/>
        <w:tblInd w:w="-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00" w:firstRow="0" w:lastRow="0" w:firstColumn="0" w:lastColumn="0" w:noHBand="0" w:noVBand="1"/>
      </w:tblPr>
      <w:tblGrid>
        <w:gridCol w:w="840"/>
        <w:gridCol w:w="1494"/>
        <w:gridCol w:w="10882"/>
      </w:tblGrid>
      <w:tr w:rsidR="00DC64B6" w:rsidRPr="00471ABD" w14:paraId="33783848" w14:textId="77777777" w:rsidTr="00471ABD">
        <w:trPr>
          <w:cantSplit/>
          <w:trHeight w:val="332"/>
          <w:tblHeader/>
        </w:trPr>
        <w:tc>
          <w:tcPr>
            <w:tcW w:w="840" w:type="dxa"/>
            <w:shd w:val="clear" w:color="auto" w:fill="FBD4B4" w:themeFill="accent6" w:themeFillTint="66"/>
          </w:tcPr>
          <w:p w14:paraId="7464D0B8" w14:textId="77777777" w:rsidR="00DC64B6" w:rsidRPr="00471ABD" w:rsidRDefault="00DC64B6" w:rsidP="00483C0F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  <w:t>Sl. No</w:t>
            </w:r>
          </w:p>
        </w:tc>
        <w:tc>
          <w:tcPr>
            <w:tcW w:w="1494" w:type="dxa"/>
            <w:shd w:val="clear" w:color="auto" w:fill="FBD4B4" w:themeFill="accent6" w:themeFillTint="66"/>
          </w:tcPr>
          <w:p w14:paraId="5AA81076" w14:textId="77777777" w:rsidR="00DC64B6" w:rsidRPr="00471ABD" w:rsidRDefault="00DC64B6" w:rsidP="00483C0F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</w:pPr>
            <w:proofErr w:type="gramStart"/>
            <w:r w:rsidRPr="00471ABD">
              <w:rPr>
                <w:rFonts w:ascii="Times New Roman" w:eastAsia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  <w:t>Paper  Id</w:t>
            </w:r>
            <w:proofErr w:type="gramEnd"/>
          </w:p>
        </w:tc>
        <w:tc>
          <w:tcPr>
            <w:tcW w:w="10882" w:type="dxa"/>
            <w:shd w:val="clear" w:color="auto" w:fill="FBD4B4" w:themeFill="accent6" w:themeFillTint="66"/>
          </w:tcPr>
          <w:p w14:paraId="7C8C752D" w14:textId="77777777" w:rsidR="00DC64B6" w:rsidRPr="00471ABD" w:rsidRDefault="00DC64B6" w:rsidP="00483C0F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  <w:t>Title</w:t>
            </w:r>
          </w:p>
        </w:tc>
      </w:tr>
      <w:tr w:rsidR="00546BC7" w:rsidRPr="00471ABD" w14:paraId="7AD8F16C" w14:textId="77777777" w:rsidTr="00AA29E5">
        <w:trPr>
          <w:cantSplit/>
          <w:trHeight w:val="332"/>
          <w:tblHeader/>
        </w:trPr>
        <w:tc>
          <w:tcPr>
            <w:tcW w:w="840" w:type="dxa"/>
            <w:vAlign w:val="center"/>
          </w:tcPr>
          <w:p w14:paraId="26140297" w14:textId="77777777" w:rsidR="00546BC7" w:rsidRPr="00471ABD" w:rsidRDefault="00546BC7" w:rsidP="00546BC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494" w:type="dxa"/>
          </w:tcPr>
          <w:p w14:paraId="68B42BED" w14:textId="51521B0C" w:rsidR="00546BC7" w:rsidRPr="00471ABD" w:rsidRDefault="00546BC7" w:rsidP="00546BC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1153</w:t>
            </w:r>
          </w:p>
        </w:tc>
        <w:tc>
          <w:tcPr>
            <w:tcW w:w="10882" w:type="dxa"/>
          </w:tcPr>
          <w:p w14:paraId="63061177" w14:textId="55E46C95" w:rsidR="00546BC7" w:rsidRPr="00471ABD" w:rsidRDefault="00546BC7" w:rsidP="00546B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Energy-Efficient Automated Irrigation: A Solar-Powered Solution for Modern Agriculture</w:t>
            </w:r>
          </w:p>
        </w:tc>
      </w:tr>
      <w:tr w:rsidR="00546BC7" w:rsidRPr="00471ABD" w14:paraId="36844552" w14:textId="77777777" w:rsidTr="00AA29E5">
        <w:trPr>
          <w:cantSplit/>
          <w:trHeight w:val="332"/>
          <w:tblHeader/>
        </w:trPr>
        <w:tc>
          <w:tcPr>
            <w:tcW w:w="840" w:type="dxa"/>
            <w:vAlign w:val="center"/>
          </w:tcPr>
          <w:p w14:paraId="6FB2AB5A" w14:textId="77777777" w:rsidR="00546BC7" w:rsidRPr="00471ABD" w:rsidRDefault="00546BC7" w:rsidP="00546BC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494" w:type="dxa"/>
          </w:tcPr>
          <w:p w14:paraId="346483EC" w14:textId="37266613" w:rsidR="00546BC7" w:rsidRPr="00471ABD" w:rsidRDefault="00546BC7" w:rsidP="00546BC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1161</w:t>
            </w:r>
          </w:p>
        </w:tc>
        <w:tc>
          <w:tcPr>
            <w:tcW w:w="10882" w:type="dxa"/>
          </w:tcPr>
          <w:p w14:paraId="0F25C1B0" w14:textId="5726A77D" w:rsidR="00546BC7" w:rsidRPr="00471ABD" w:rsidRDefault="00546BC7" w:rsidP="00546B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Enhancing Accessibility in Banking Services for Visually Impaired Users Using Deep Learning</w:t>
            </w:r>
          </w:p>
        </w:tc>
      </w:tr>
      <w:tr w:rsidR="00546BC7" w:rsidRPr="00471ABD" w14:paraId="3D453330" w14:textId="77777777" w:rsidTr="00AA29E5">
        <w:trPr>
          <w:cantSplit/>
          <w:trHeight w:val="332"/>
          <w:tblHeader/>
        </w:trPr>
        <w:tc>
          <w:tcPr>
            <w:tcW w:w="840" w:type="dxa"/>
            <w:vAlign w:val="center"/>
          </w:tcPr>
          <w:p w14:paraId="0B64201A" w14:textId="77777777" w:rsidR="00546BC7" w:rsidRPr="00471ABD" w:rsidRDefault="00546BC7" w:rsidP="00546BC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494" w:type="dxa"/>
          </w:tcPr>
          <w:p w14:paraId="1B303999" w14:textId="00F45648" w:rsidR="00546BC7" w:rsidRPr="00471ABD" w:rsidRDefault="00546BC7" w:rsidP="00546BC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1163</w:t>
            </w:r>
          </w:p>
        </w:tc>
        <w:tc>
          <w:tcPr>
            <w:tcW w:w="10882" w:type="dxa"/>
          </w:tcPr>
          <w:p w14:paraId="241E663F" w14:textId="389EC2E7" w:rsidR="00546BC7" w:rsidRPr="00471ABD" w:rsidRDefault="00546BC7" w:rsidP="00546B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Performance Analysis of Resonant DC/AC Converters for Induction Heating Applications</w:t>
            </w:r>
          </w:p>
        </w:tc>
      </w:tr>
      <w:tr w:rsidR="005B7D23" w:rsidRPr="00471ABD" w14:paraId="781F18AE" w14:textId="77777777" w:rsidTr="00AA29E5">
        <w:trPr>
          <w:cantSplit/>
          <w:trHeight w:val="332"/>
          <w:tblHeader/>
        </w:trPr>
        <w:tc>
          <w:tcPr>
            <w:tcW w:w="840" w:type="dxa"/>
            <w:vAlign w:val="center"/>
          </w:tcPr>
          <w:p w14:paraId="22C98A09" w14:textId="77777777" w:rsidR="005B7D23" w:rsidRPr="00471ABD" w:rsidRDefault="005B7D23" w:rsidP="005B7D2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494" w:type="dxa"/>
          </w:tcPr>
          <w:p w14:paraId="28C14DB1" w14:textId="4ED8BF3A" w:rsidR="005B7D23" w:rsidRPr="00471ABD" w:rsidRDefault="005B7D23" w:rsidP="005B7D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744</w:t>
            </w:r>
          </w:p>
        </w:tc>
        <w:tc>
          <w:tcPr>
            <w:tcW w:w="10882" w:type="dxa"/>
          </w:tcPr>
          <w:p w14:paraId="1ACE51A6" w14:textId="6C2CFCF8" w:rsidR="005B7D23" w:rsidRPr="00471ABD" w:rsidRDefault="005B7D23" w:rsidP="005B7D2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A Theoretical Framework for Autoscaling and Resource Allocation in Elastic Stream Processing</w:t>
            </w:r>
          </w:p>
        </w:tc>
      </w:tr>
      <w:tr w:rsidR="005B7D23" w:rsidRPr="00471ABD" w14:paraId="18A73295" w14:textId="77777777" w:rsidTr="00AA29E5">
        <w:trPr>
          <w:cantSplit/>
          <w:trHeight w:val="332"/>
          <w:tblHeader/>
        </w:trPr>
        <w:tc>
          <w:tcPr>
            <w:tcW w:w="840" w:type="dxa"/>
            <w:vAlign w:val="center"/>
          </w:tcPr>
          <w:p w14:paraId="5C02C112" w14:textId="77777777" w:rsidR="005B7D23" w:rsidRPr="00471ABD" w:rsidRDefault="005B7D23" w:rsidP="005B7D2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1494" w:type="dxa"/>
          </w:tcPr>
          <w:p w14:paraId="70B5C519" w14:textId="14F19B53" w:rsidR="005B7D23" w:rsidRPr="00471ABD" w:rsidRDefault="005B7D23" w:rsidP="005B7D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928</w:t>
            </w:r>
          </w:p>
        </w:tc>
        <w:tc>
          <w:tcPr>
            <w:tcW w:w="10882" w:type="dxa"/>
          </w:tcPr>
          <w:p w14:paraId="08575010" w14:textId="13E081EB" w:rsidR="005B7D23" w:rsidRPr="00471ABD" w:rsidRDefault="005B7D23" w:rsidP="005B7D2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 xml:space="preserve">Accurate State </w:t>
            </w:r>
            <w:proofErr w:type="gramStart"/>
            <w:r w:rsidRPr="00471ABD">
              <w:rPr>
                <w:rFonts w:ascii="Times New Roman" w:hAnsi="Times New Roman" w:cs="Times New Roman"/>
              </w:rPr>
              <w:t>Of</w:t>
            </w:r>
            <w:proofErr w:type="gramEnd"/>
            <w:r w:rsidRPr="00471ABD">
              <w:rPr>
                <w:rFonts w:ascii="Times New Roman" w:hAnsi="Times New Roman" w:cs="Times New Roman"/>
              </w:rPr>
              <w:t xml:space="preserve"> Charge Estimation </w:t>
            </w:r>
            <w:proofErr w:type="gramStart"/>
            <w:r w:rsidRPr="00471ABD">
              <w:rPr>
                <w:rFonts w:ascii="Times New Roman" w:hAnsi="Times New Roman" w:cs="Times New Roman"/>
              </w:rPr>
              <w:t>For</w:t>
            </w:r>
            <w:proofErr w:type="gramEnd"/>
            <w:r w:rsidRPr="00471ABD">
              <w:rPr>
                <w:rFonts w:ascii="Times New Roman" w:hAnsi="Times New Roman" w:cs="Times New Roman"/>
              </w:rPr>
              <w:t xml:space="preserve"> Lithium-Ion Batteries </w:t>
            </w:r>
            <w:proofErr w:type="gramStart"/>
            <w:r w:rsidRPr="00471ABD">
              <w:rPr>
                <w:rFonts w:ascii="Times New Roman" w:hAnsi="Times New Roman" w:cs="Times New Roman"/>
              </w:rPr>
              <w:t>In</w:t>
            </w:r>
            <w:proofErr w:type="gramEnd"/>
            <w:r w:rsidRPr="00471ABD">
              <w:rPr>
                <w:rFonts w:ascii="Times New Roman" w:hAnsi="Times New Roman" w:cs="Times New Roman"/>
              </w:rPr>
              <w:t xml:space="preserve"> Electric Vehicles Using PSO-Optimized ANN Approach</w:t>
            </w:r>
          </w:p>
        </w:tc>
      </w:tr>
      <w:tr w:rsidR="005B7D23" w:rsidRPr="00471ABD" w14:paraId="76921BDD" w14:textId="77777777" w:rsidTr="00AA29E5">
        <w:trPr>
          <w:cantSplit/>
          <w:trHeight w:val="332"/>
          <w:tblHeader/>
        </w:trPr>
        <w:tc>
          <w:tcPr>
            <w:tcW w:w="840" w:type="dxa"/>
            <w:vAlign w:val="center"/>
          </w:tcPr>
          <w:p w14:paraId="614C3D84" w14:textId="77777777" w:rsidR="005B7D23" w:rsidRPr="00471ABD" w:rsidRDefault="005B7D23" w:rsidP="005B7D2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1494" w:type="dxa"/>
          </w:tcPr>
          <w:p w14:paraId="44E0E46B" w14:textId="26E4C1C8" w:rsidR="005B7D23" w:rsidRPr="00471ABD" w:rsidRDefault="005B7D23" w:rsidP="005B7D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930</w:t>
            </w:r>
          </w:p>
        </w:tc>
        <w:tc>
          <w:tcPr>
            <w:tcW w:w="10882" w:type="dxa"/>
          </w:tcPr>
          <w:p w14:paraId="02A7B331" w14:textId="30EACBFB" w:rsidR="005B7D23" w:rsidRPr="00471ABD" w:rsidRDefault="005B7D23" w:rsidP="005B7D2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Golden Eagle optimized Hybrid RNN-GRU Model for Stock Price Prediction: A Data-Driven Deep Learning Approach</w:t>
            </w:r>
          </w:p>
        </w:tc>
      </w:tr>
      <w:tr w:rsidR="005B7D23" w:rsidRPr="00471ABD" w14:paraId="4472E138" w14:textId="77777777" w:rsidTr="00AA29E5">
        <w:trPr>
          <w:cantSplit/>
          <w:trHeight w:val="332"/>
          <w:tblHeader/>
        </w:trPr>
        <w:tc>
          <w:tcPr>
            <w:tcW w:w="840" w:type="dxa"/>
            <w:vAlign w:val="center"/>
          </w:tcPr>
          <w:p w14:paraId="5E43EEE9" w14:textId="77777777" w:rsidR="005B7D23" w:rsidRPr="00471ABD" w:rsidRDefault="005B7D23" w:rsidP="005B7D2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7</w:t>
            </w:r>
          </w:p>
        </w:tc>
        <w:tc>
          <w:tcPr>
            <w:tcW w:w="1494" w:type="dxa"/>
          </w:tcPr>
          <w:p w14:paraId="6F315AB3" w14:textId="3AA02A1C" w:rsidR="005B7D23" w:rsidRPr="00471ABD" w:rsidRDefault="005B7D23" w:rsidP="005B7D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932</w:t>
            </w:r>
          </w:p>
        </w:tc>
        <w:tc>
          <w:tcPr>
            <w:tcW w:w="10882" w:type="dxa"/>
          </w:tcPr>
          <w:p w14:paraId="5371811C" w14:textId="2D7C4A6A" w:rsidR="005B7D23" w:rsidRPr="00471ABD" w:rsidRDefault="005B7D23" w:rsidP="005B7D2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Improving Manet Security using Crayfish Optimization and GRU-LSTM Classifier for Intrusion Detection and Prevention</w:t>
            </w:r>
          </w:p>
        </w:tc>
      </w:tr>
      <w:tr w:rsidR="005B7D23" w:rsidRPr="00471ABD" w14:paraId="766D40C5" w14:textId="77777777" w:rsidTr="00AA29E5">
        <w:trPr>
          <w:cantSplit/>
          <w:trHeight w:val="332"/>
          <w:tblHeader/>
        </w:trPr>
        <w:tc>
          <w:tcPr>
            <w:tcW w:w="840" w:type="dxa"/>
            <w:vAlign w:val="center"/>
          </w:tcPr>
          <w:p w14:paraId="0636F737" w14:textId="77777777" w:rsidR="005B7D23" w:rsidRPr="00471ABD" w:rsidRDefault="005B7D23" w:rsidP="005B7D2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8</w:t>
            </w:r>
          </w:p>
        </w:tc>
        <w:tc>
          <w:tcPr>
            <w:tcW w:w="1494" w:type="dxa"/>
          </w:tcPr>
          <w:p w14:paraId="05B6B29B" w14:textId="143FA0F9" w:rsidR="005B7D23" w:rsidRPr="00471ABD" w:rsidRDefault="005B7D23" w:rsidP="005B7D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183</w:t>
            </w:r>
          </w:p>
        </w:tc>
        <w:tc>
          <w:tcPr>
            <w:tcW w:w="10882" w:type="dxa"/>
          </w:tcPr>
          <w:p w14:paraId="4CEE8B92" w14:textId="680F297A" w:rsidR="005B7D23" w:rsidRPr="00471ABD" w:rsidRDefault="005B7D23" w:rsidP="005B7D2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Multilayered Security Approach for CI/CD Pipeline with Web Application Development</w:t>
            </w:r>
          </w:p>
        </w:tc>
      </w:tr>
      <w:tr w:rsidR="005B7D23" w:rsidRPr="00471ABD" w14:paraId="2AA368D7" w14:textId="77777777" w:rsidTr="00AA29E5">
        <w:trPr>
          <w:cantSplit/>
          <w:trHeight w:val="332"/>
          <w:tblHeader/>
        </w:trPr>
        <w:tc>
          <w:tcPr>
            <w:tcW w:w="840" w:type="dxa"/>
            <w:vAlign w:val="center"/>
          </w:tcPr>
          <w:p w14:paraId="3A42722E" w14:textId="78FB97CF" w:rsidR="005B7D23" w:rsidRPr="00471ABD" w:rsidRDefault="00453414" w:rsidP="005B7D2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9</w:t>
            </w:r>
          </w:p>
        </w:tc>
        <w:tc>
          <w:tcPr>
            <w:tcW w:w="1494" w:type="dxa"/>
          </w:tcPr>
          <w:p w14:paraId="22231C0A" w14:textId="7897D645" w:rsidR="005B7D23" w:rsidRPr="00471ABD" w:rsidRDefault="005B7D23" w:rsidP="005B7D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737</w:t>
            </w:r>
          </w:p>
        </w:tc>
        <w:tc>
          <w:tcPr>
            <w:tcW w:w="10882" w:type="dxa"/>
          </w:tcPr>
          <w:p w14:paraId="37F7707E" w14:textId="74040F1F" w:rsidR="005B7D23" w:rsidRPr="00471ABD" w:rsidRDefault="005B7D23" w:rsidP="005B7D2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Deep Q-Learning for Autonomous Vehicle Navigation in Smart Mobility</w:t>
            </w:r>
          </w:p>
        </w:tc>
      </w:tr>
      <w:tr w:rsidR="005B7D23" w:rsidRPr="00471ABD" w14:paraId="34EC3439" w14:textId="77777777" w:rsidTr="00AA29E5">
        <w:trPr>
          <w:cantSplit/>
          <w:trHeight w:val="332"/>
          <w:tblHeader/>
        </w:trPr>
        <w:tc>
          <w:tcPr>
            <w:tcW w:w="840" w:type="dxa"/>
            <w:vAlign w:val="center"/>
          </w:tcPr>
          <w:p w14:paraId="59F9DC7E" w14:textId="67A8E37E" w:rsidR="005B7D23" w:rsidRPr="00471ABD" w:rsidRDefault="005B7D23" w:rsidP="005B7D2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1</w:t>
            </w:r>
            <w:r w:rsidR="00453414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494" w:type="dxa"/>
          </w:tcPr>
          <w:p w14:paraId="618CA630" w14:textId="5AC5146B" w:rsidR="005B7D23" w:rsidRPr="00471ABD" w:rsidRDefault="005B7D23" w:rsidP="005B7D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738</w:t>
            </w:r>
          </w:p>
        </w:tc>
        <w:tc>
          <w:tcPr>
            <w:tcW w:w="10882" w:type="dxa"/>
          </w:tcPr>
          <w:p w14:paraId="6BD06629" w14:textId="55AD25F6" w:rsidR="005B7D23" w:rsidRPr="00471ABD" w:rsidRDefault="005B7D23" w:rsidP="005B7D2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Cybersecurity in IoT: Sequence-Based Threat Pattern Identification</w:t>
            </w:r>
          </w:p>
        </w:tc>
      </w:tr>
      <w:tr w:rsidR="005B7D23" w:rsidRPr="00471ABD" w14:paraId="0F5E540D" w14:textId="77777777" w:rsidTr="00AA29E5">
        <w:trPr>
          <w:cantSplit/>
          <w:trHeight w:val="332"/>
          <w:tblHeader/>
        </w:trPr>
        <w:tc>
          <w:tcPr>
            <w:tcW w:w="840" w:type="dxa"/>
            <w:vAlign w:val="center"/>
          </w:tcPr>
          <w:p w14:paraId="649C35F6" w14:textId="1C36DBDB" w:rsidR="005B7D23" w:rsidRPr="00471ABD" w:rsidRDefault="005B7D23" w:rsidP="005B7D2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1</w:t>
            </w:r>
            <w:r w:rsidR="00453414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494" w:type="dxa"/>
          </w:tcPr>
          <w:p w14:paraId="57CF149A" w14:textId="6E962714" w:rsidR="005B7D23" w:rsidRPr="00471ABD" w:rsidRDefault="005B7D23" w:rsidP="005B7D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879</w:t>
            </w:r>
          </w:p>
        </w:tc>
        <w:tc>
          <w:tcPr>
            <w:tcW w:w="10882" w:type="dxa"/>
          </w:tcPr>
          <w:p w14:paraId="3E5649E9" w14:textId="11662CDE" w:rsidR="005B7D23" w:rsidRPr="00471ABD" w:rsidRDefault="005B7D23" w:rsidP="005B7D2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Harnessing Natural Language Processing for Advancements in Cancer Research: A Systematic Review</w:t>
            </w:r>
          </w:p>
        </w:tc>
      </w:tr>
      <w:tr w:rsidR="005B7D23" w:rsidRPr="00471ABD" w14:paraId="4FF5D009" w14:textId="77777777" w:rsidTr="00AA29E5">
        <w:trPr>
          <w:cantSplit/>
          <w:trHeight w:val="332"/>
          <w:tblHeader/>
        </w:trPr>
        <w:tc>
          <w:tcPr>
            <w:tcW w:w="840" w:type="dxa"/>
            <w:vAlign w:val="center"/>
          </w:tcPr>
          <w:p w14:paraId="30CB397C" w14:textId="49C87B6A" w:rsidR="005B7D23" w:rsidRPr="00471ABD" w:rsidRDefault="005B7D23" w:rsidP="005B7D2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1</w:t>
            </w:r>
            <w:r w:rsidR="00453414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494" w:type="dxa"/>
          </w:tcPr>
          <w:p w14:paraId="7F691DD0" w14:textId="17D40B34" w:rsidR="005B7D23" w:rsidRPr="00471ABD" w:rsidRDefault="005B7D23" w:rsidP="005B7D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916</w:t>
            </w:r>
          </w:p>
        </w:tc>
        <w:tc>
          <w:tcPr>
            <w:tcW w:w="10882" w:type="dxa"/>
          </w:tcPr>
          <w:p w14:paraId="7EA9B79C" w14:textId="3CBE9977" w:rsidR="005B7D23" w:rsidRPr="00471ABD" w:rsidRDefault="005B7D23" w:rsidP="005B7D2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Energy Management in PV Grid Systems with Whale Optimized PI Controller and IoT Monitoring</w:t>
            </w:r>
          </w:p>
        </w:tc>
      </w:tr>
      <w:tr w:rsidR="005B7D23" w:rsidRPr="00471ABD" w14:paraId="2B8B548D" w14:textId="77777777" w:rsidTr="00AA29E5">
        <w:trPr>
          <w:cantSplit/>
          <w:trHeight w:val="332"/>
          <w:tblHeader/>
        </w:trPr>
        <w:tc>
          <w:tcPr>
            <w:tcW w:w="840" w:type="dxa"/>
            <w:vAlign w:val="center"/>
          </w:tcPr>
          <w:p w14:paraId="243AC68F" w14:textId="6D56D643" w:rsidR="005B7D23" w:rsidRPr="00471ABD" w:rsidRDefault="005B7D23" w:rsidP="005B7D2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1</w:t>
            </w:r>
            <w:r w:rsidR="00453414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494" w:type="dxa"/>
          </w:tcPr>
          <w:p w14:paraId="7DE014E4" w14:textId="77124052" w:rsidR="005B7D23" w:rsidRPr="00471ABD" w:rsidRDefault="005B7D23" w:rsidP="005B7D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942</w:t>
            </w:r>
          </w:p>
        </w:tc>
        <w:tc>
          <w:tcPr>
            <w:tcW w:w="10882" w:type="dxa"/>
          </w:tcPr>
          <w:p w14:paraId="188E70D5" w14:textId="123A7EAE" w:rsidR="005B7D23" w:rsidRPr="00471ABD" w:rsidRDefault="005B7D23" w:rsidP="005B7D2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Advanced Speed Control of Induction Motors with Addax-Inspired Optimization Strategy for Robust Performance in Varying Load Conditions</w:t>
            </w:r>
          </w:p>
        </w:tc>
      </w:tr>
      <w:tr w:rsidR="005B7D23" w:rsidRPr="00471ABD" w14:paraId="49A04F00" w14:textId="77777777" w:rsidTr="00AB596A">
        <w:trPr>
          <w:cantSplit/>
          <w:trHeight w:val="332"/>
          <w:tblHeader/>
        </w:trPr>
        <w:tc>
          <w:tcPr>
            <w:tcW w:w="840" w:type="dxa"/>
            <w:vAlign w:val="center"/>
          </w:tcPr>
          <w:p w14:paraId="25663112" w14:textId="7B39E47C" w:rsidR="005B7D23" w:rsidRPr="00471ABD" w:rsidRDefault="005B7D23" w:rsidP="005B7D2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1</w:t>
            </w:r>
            <w:r w:rsidR="00453414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494" w:type="dxa"/>
          </w:tcPr>
          <w:p w14:paraId="5C753722" w14:textId="691A9A79" w:rsidR="005B7D23" w:rsidRPr="00471ABD" w:rsidRDefault="005B7D23" w:rsidP="005B7D23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71ABD">
              <w:rPr>
                <w:rFonts w:ascii="Times New Roman" w:hAnsi="Times New Roman" w:cs="Times New Roman"/>
              </w:rPr>
              <w:t>946</w:t>
            </w:r>
          </w:p>
        </w:tc>
        <w:tc>
          <w:tcPr>
            <w:tcW w:w="10882" w:type="dxa"/>
          </w:tcPr>
          <w:p w14:paraId="17D10B04" w14:textId="3CA4F5D0" w:rsidR="005B7D23" w:rsidRPr="00471ABD" w:rsidRDefault="005B7D23" w:rsidP="005B7D23">
            <w:pPr>
              <w:rPr>
                <w:rFonts w:ascii="Times New Roman" w:hAnsi="Times New Roman" w:cs="Times New Roman"/>
                <w:color w:val="000000"/>
              </w:rPr>
            </w:pPr>
            <w:r w:rsidRPr="00471ABD">
              <w:rPr>
                <w:rFonts w:ascii="Times New Roman" w:hAnsi="Times New Roman" w:cs="Times New Roman"/>
              </w:rPr>
              <w:t>Automatic Charging E-Vehicle Using Electrical Generator</w:t>
            </w:r>
          </w:p>
        </w:tc>
      </w:tr>
      <w:tr w:rsidR="00D4641F" w:rsidRPr="00471ABD" w14:paraId="31BD0B93" w14:textId="77777777" w:rsidTr="00071579">
        <w:trPr>
          <w:cantSplit/>
          <w:trHeight w:val="332"/>
          <w:tblHeader/>
        </w:trPr>
        <w:tc>
          <w:tcPr>
            <w:tcW w:w="840" w:type="dxa"/>
            <w:vAlign w:val="center"/>
          </w:tcPr>
          <w:p w14:paraId="1F1AC22D" w14:textId="3D6D457B" w:rsidR="00D4641F" w:rsidRPr="00471ABD" w:rsidRDefault="00D4641F" w:rsidP="00D4641F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1</w:t>
            </w:r>
            <w:r w:rsidR="00453414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1494" w:type="dxa"/>
            <w:vAlign w:val="center"/>
          </w:tcPr>
          <w:p w14:paraId="60980945" w14:textId="67404C25" w:rsidR="00D4641F" w:rsidRPr="00471ABD" w:rsidRDefault="00D4641F" w:rsidP="00D4641F">
            <w:pPr>
              <w:jc w:val="center"/>
              <w:rPr>
                <w:rFonts w:ascii="Times New Roman" w:hAnsi="Times New Roman" w:cs="Times New Roman"/>
              </w:rPr>
            </w:pPr>
            <w:r w:rsidRPr="00471ABD">
              <w:rPr>
                <w:rFonts w:ascii="Times New Roman" w:hAnsi="Times New Roman" w:cs="Times New Roman"/>
                <w:color w:val="0D0D0D"/>
              </w:rPr>
              <w:t>964</w:t>
            </w:r>
          </w:p>
        </w:tc>
        <w:tc>
          <w:tcPr>
            <w:tcW w:w="10882" w:type="dxa"/>
            <w:vAlign w:val="center"/>
          </w:tcPr>
          <w:p w14:paraId="43A87C80" w14:textId="28B62506" w:rsidR="00D4641F" w:rsidRPr="00471ABD" w:rsidRDefault="00D4641F" w:rsidP="00D4641F">
            <w:pPr>
              <w:rPr>
                <w:rFonts w:ascii="Times New Roman" w:hAnsi="Times New Roman" w:cs="Times New Roman"/>
              </w:rPr>
            </w:pPr>
            <w:r w:rsidRPr="00471ABD">
              <w:rPr>
                <w:rFonts w:ascii="Times New Roman" w:hAnsi="Times New Roman" w:cs="Times New Roman"/>
                <w:color w:val="0D0D0D"/>
              </w:rPr>
              <w:t xml:space="preserve">Financial Fraud Detection Leveraging on Deep Learning </w:t>
            </w:r>
          </w:p>
        </w:tc>
      </w:tr>
    </w:tbl>
    <w:p w14:paraId="3A48C3E4" w14:textId="77777777" w:rsidR="00453F0C" w:rsidRPr="00471ABD" w:rsidRDefault="00453F0C" w:rsidP="00453F0C">
      <w:pPr>
        <w:spacing w:line="276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</w:pPr>
    </w:p>
    <w:p w14:paraId="0D6A3AC2" w14:textId="77777777" w:rsidR="00453F0C" w:rsidRPr="00471ABD" w:rsidRDefault="00453F0C" w:rsidP="00453F0C">
      <w:pPr>
        <w:spacing w:line="276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</w:pPr>
    </w:p>
    <w:p w14:paraId="663D4FAD" w14:textId="77777777" w:rsidR="00453F0C" w:rsidRPr="00471ABD" w:rsidRDefault="00453F0C" w:rsidP="00453F0C">
      <w:pPr>
        <w:spacing w:line="276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</w:pPr>
    </w:p>
    <w:p w14:paraId="357B9693" w14:textId="77777777" w:rsidR="00453F0C" w:rsidRPr="00471ABD" w:rsidRDefault="00453F0C" w:rsidP="00453F0C">
      <w:pPr>
        <w:spacing w:line="276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</w:pPr>
    </w:p>
    <w:p w14:paraId="4805F52E" w14:textId="77777777" w:rsidR="00453F0C" w:rsidRPr="00471ABD" w:rsidRDefault="00453F0C" w:rsidP="00453F0C">
      <w:pPr>
        <w:spacing w:line="276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</w:pPr>
    </w:p>
    <w:p w14:paraId="6B6B1E60" w14:textId="0D628117" w:rsidR="00B9016B" w:rsidRPr="00471ABD" w:rsidRDefault="00B9016B" w:rsidP="00B9016B">
      <w:pPr>
        <w:shd w:val="clear" w:color="auto" w:fill="B6DDE8" w:themeFill="accent5" w:themeFillTint="66"/>
        <w:spacing w:line="276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</w:pPr>
      <w:r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lastRenderedPageBreak/>
        <w:t>Day – 08/08/2025</w:t>
      </w:r>
      <w:r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ab/>
        <w:t xml:space="preserve">                                           Time: 10.30 am-1.00 pm</w:t>
      </w:r>
      <w:r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ab/>
      </w:r>
      <w:r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ab/>
      </w:r>
      <w:r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ab/>
        <w:t xml:space="preserve">                    Venue 5: Mechanical Seminar Hall</w:t>
      </w:r>
    </w:p>
    <w:p w14:paraId="07793467" w14:textId="77777777" w:rsidR="00B9016B" w:rsidRPr="00471ABD" w:rsidRDefault="00B9016B" w:rsidP="00B9016B">
      <w:pPr>
        <w:spacing w:line="276" w:lineRule="auto"/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</w:pPr>
    </w:p>
    <w:p w14:paraId="4FDBF9B5" w14:textId="455C4242" w:rsidR="002D4B62" w:rsidRPr="00471ABD" w:rsidRDefault="00A812F5" w:rsidP="002D4B62">
      <w:pPr>
        <w:shd w:val="clear" w:color="auto" w:fill="EAF1DD" w:themeFill="accent3" w:themeFillTint="33"/>
        <w:spacing w:line="276" w:lineRule="auto"/>
        <w:rPr>
          <w:rFonts w:ascii="Times New Roman" w:hAnsi="Times New Roman" w:cs="Times New Roman"/>
          <w:b/>
        </w:rPr>
      </w:pPr>
      <w:r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Chair: </w:t>
      </w:r>
      <w:r w:rsidR="002D4B62" w:rsidRPr="00471ABD">
        <w:rPr>
          <w:rFonts w:ascii="Times New Roman" w:hAnsi="Times New Roman" w:cs="Times New Roman"/>
          <w:b/>
        </w:rPr>
        <w:t>Dr.</w:t>
      </w:r>
      <w:r w:rsidR="009E4C7A" w:rsidRPr="00471ABD">
        <w:rPr>
          <w:rFonts w:ascii="Times New Roman" w:hAnsi="Times New Roman" w:cs="Times New Roman"/>
          <w:b/>
        </w:rPr>
        <w:t xml:space="preserve"> </w:t>
      </w:r>
      <w:proofErr w:type="spellStart"/>
      <w:r w:rsidR="002D4B62" w:rsidRPr="00471ABD">
        <w:rPr>
          <w:rFonts w:ascii="Times New Roman" w:hAnsi="Times New Roman" w:cs="Times New Roman"/>
          <w:b/>
        </w:rPr>
        <w:t>Venkadesh</w:t>
      </w:r>
      <w:proofErr w:type="spellEnd"/>
      <w:r w:rsidR="002D4B62" w:rsidRPr="00471ABD">
        <w:rPr>
          <w:rFonts w:ascii="Times New Roman" w:hAnsi="Times New Roman" w:cs="Times New Roman"/>
          <w:b/>
        </w:rPr>
        <w:t>,</w:t>
      </w:r>
      <w:r w:rsidR="00900D61" w:rsidRPr="00471ABD">
        <w:rPr>
          <w:rFonts w:ascii="Times New Roman" w:hAnsi="Times New Roman" w:cs="Times New Roman"/>
          <w:b/>
        </w:rPr>
        <w:t xml:space="preserve"> </w:t>
      </w:r>
      <w:r w:rsidR="002D4B62" w:rsidRPr="00471ABD">
        <w:rPr>
          <w:rFonts w:ascii="Times New Roman" w:hAnsi="Times New Roman" w:cs="Times New Roman"/>
          <w:b/>
        </w:rPr>
        <w:t>Professor</w:t>
      </w:r>
      <w:r w:rsidR="002D4B62" w:rsidRPr="00471ABD">
        <w:rPr>
          <w:rFonts w:ascii="Times New Roman" w:hAnsi="Times New Roman" w:cs="Times New Roman"/>
          <w:bCs/>
        </w:rPr>
        <w:t>, V.S.B College</w:t>
      </w:r>
      <w:r w:rsidR="00E71428" w:rsidRPr="00471ABD">
        <w:rPr>
          <w:rFonts w:ascii="Times New Roman" w:hAnsi="Times New Roman" w:cs="Times New Roman"/>
          <w:bCs/>
        </w:rPr>
        <w:t xml:space="preserve"> of </w:t>
      </w:r>
      <w:r w:rsidR="002D4B62" w:rsidRPr="00471ABD">
        <w:rPr>
          <w:rFonts w:ascii="Times New Roman" w:hAnsi="Times New Roman" w:cs="Times New Roman"/>
          <w:bCs/>
        </w:rPr>
        <w:t>Engineering Technical Campus</w:t>
      </w:r>
    </w:p>
    <w:p w14:paraId="450767A0" w14:textId="77777777" w:rsidR="00A812F5" w:rsidRPr="00471ABD" w:rsidRDefault="002D4B62" w:rsidP="009E4C7A">
      <w:pPr>
        <w:shd w:val="clear" w:color="auto" w:fill="EAF1DD" w:themeFill="accent3" w:themeFillTint="33"/>
        <w:spacing w:line="276" w:lineRule="auto"/>
        <w:ind w:firstLine="567"/>
        <w:rPr>
          <w:rFonts w:ascii="Times New Roman" w:hAnsi="Times New Roman" w:cs="Times New Roman"/>
          <w:bCs/>
        </w:rPr>
      </w:pPr>
      <w:r w:rsidRPr="00471ABD">
        <w:rPr>
          <w:rFonts w:ascii="Times New Roman" w:hAnsi="Times New Roman" w:cs="Times New Roman"/>
          <w:b/>
        </w:rPr>
        <w:t xml:space="preserve">Dr. Mudita, </w:t>
      </w:r>
      <w:r w:rsidRPr="00471ABD">
        <w:rPr>
          <w:rFonts w:ascii="Times New Roman" w:hAnsi="Times New Roman" w:cs="Times New Roman"/>
          <w:bCs/>
        </w:rPr>
        <w:t>Assistant Professor, Chitkara University, Punjab</w:t>
      </w:r>
    </w:p>
    <w:p w14:paraId="481F3AEB" w14:textId="58EB8D34" w:rsidR="00A812F5" w:rsidRPr="00471ABD" w:rsidRDefault="00A812F5" w:rsidP="00161029">
      <w:pPr>
        <w:shd w:val="clear" w:color="auto" w:fill="EAF1DD" w:themeFill="accent3" w:themeFillTint="33"/>
        <w:spacing w:line="276" w:lineRule="auto"/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</w:pPr>
      <w:r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Session Title/Area:</w:t>
      </w:r>
      <w:r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 xml:space="preserve"> </w:t>
      </w:r>
      <w:r w:rsidR="002D4B62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 xml:space="preserve">Blockchain technology, </w:t>
      </w:r>
      <w:proofErr w:type="gramStart"/>
      <w:r w:rsidR="002D4B62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>Soft</w:t>
      </w:r>
      <w:proofErr w:type="gramEnd"/>
      <w:r w:rsidR="002D4B62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 xml:space="preserve"> computing,</w:t>
      </w:r>
      <w:r w:rsidR="00E71428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 xml:space="preserve"> and </w:t>
      </w:r>
      <w:r w:rsidR="002D4B62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>Computer security</w:t>
      </w:r>
    </w:p>
    <w:p w14:paraId="71242262" w14:textId="4601A75C" w:rsidR="00A812F5" w:rsidRPr="00471ABD" w:rsidRDefault="00A812F5" w:rsidP="00161029">
      <w:pPr>
        <w:shd w:val="clear" w:color="auto" w:fill="EAF1DD" w:themeFill="accent3" w:themeFillTint="33"/>
        <w:spacing w:line="276" w:lineRule="auto"/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</w:pPr>
      <w:r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Faculty</w:t>
      </w:r>
      <w:r w:rsidR="00E71428"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 in </w:t>
      </w:r>
      <w:r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Charge:</w:t>
      </w:r>
      <w:r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 xml:space="preserve"> </w:t>
      </w:r>
      <w:r w:rsidR="002956B2" w:rsidRPr="002956B2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>Prof.  Anjali Nair</w:t>
      </w:r>
      <w:r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, Assistant Professor, Baselios Mathews II College</w:t>
      </w:r>
      <w:r w:rsidR="00E71428"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 of </w:t>
      </w:r>
      <w:r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Engineering</w:t>
      </w:r>
      <w:r w:rsidR="00F429AE"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,</w:t>
      </w:r>
      <w:r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 Kollam</w:t>
      </w:r>
    </w:p>
    <w:p w14:paraId="124801B7" w14:textId="77777777" w:rsidR="00A812F5" w:rsidRPr="00471ABD" w:rsidRDefault="00A812F5" w:rsidP="00A812F5">
      <w:pPr>
        <w:shd w:val="clear" w:color="auto" w:fill="EAF1DD" w:themeFill="accent3" w:themeFillTint="33"/>
        <w:spacing w:line="276" w:lineRule="auto"/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</w:pPr>
      <w:proofErr w:type="spellStart"/>
      <w:r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Rapporter</w:t>
      </w:r>
      <w:proofErr w:type="spellEnd"/>
      <w:r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: Gouri, Manna</w:t>
      </w:r>
    </w:p>
    <w:p w14:paraId="6F76838C" w14:textId="77777777" w:rsidR="001267A9" w:rsidRPr="00471ABD" w:rsidRDefault="001267A9" w:rsidP="001267A9">
      <w:pPr>
        <w:shd w:val="clear" w:color="auto" w:fill="FFFFFF" w:themeFill="background1"/>
        <w:spacing w:line="276" w:lineRule="auto"/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</w:pPr>
    </w:p>
    <w:tbl>
      <w:tblPr>
        <w:tblStyle w:val="a"/>
        <w:tblW w:w="13216" w:type="dxa"/>
        <w:tblInd w:w="-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00" w:firstRow="0" w:lastRow="0" w:firstColumn="0" w:lastColumn="0" w:noHBand="0" w:noVBand="1"/>
      </w:tblPr>
      <w:tblGrid>
        <w:gridCol w:w="840"/>
        <w:gridCol w:w="1494"/>
        <w:gridCol w:w="10882"/>
      </w:tblGrid>
      <w:tr w:rsidR="00B9016B" w:rsidRPr="00471ABD" w14:paraId="014DC1F9" w14:textId="77777777" w:rsidTr="00161029">
        <w:trPr>
          <w:cantSplit/>
          <w:trHeight w:val="332"/>
          <w:tblHeader/>
        </w:trPr>
        <w:tc>
          <w:tcPr>
            <w:tcW w:w="840" w:type="dxa"/>
          </w:tcPr>
          <w:p w14:paraId="30A1894C" w14:textId="77777777" w:rsidR="00B9016B" w:rsidRPr="00471ABD" w:rsidRDefault="00B9016B" w:rsidP="00483C0F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b/>
                <w:i/>
                <w:color w:val="000000" w:themeColor="text1"/>
                <w:sz w:val="20"/>
                <w:szCs w:val="20"/>
              </w:rPr>
              <w:t>Sl. No</w:t>
            </w:r>
          </w:p>
        </w:tc>
        <w:tc>
          <w:tcPr>
            <w:tcW w:w="1494" w:type="dxa"/>
          </w:tcPr>
          <w:p w14:paraId="401CF0C4" w14:textId="77777777" w:rsidR="00B9016B" w:rsidRPr="00471ABD" w:rsidRDefault="001267A9" w:rsidP="00483C0F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b/>
                <w:i/>
                <w:color w:val="000000" w:themeColor="text1"/>
                <w:sz w:val="20"/>
                <w:szCs w:val="20"/>
              </w:rPr>
              <w:t>Paper Id</w:t>
            </w:r>
          </w:p>
        </w:tc>
        <w:tc>
          <w:tcPr>
            <w:tcW w:w="10882" w:type="dxa"/>
          </w:tcPr>
          <w:p w14:paraId="314D65F9" w14:textId="77777777" w:rsidR="00B9016B" w:rsidRPr="00471ABD" w:rsidRDefault="00B9016B" w:rsidP="00483C0F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b/>
                <w:i/>
                <w:color w:val="000000" w:themeColor="text1"/>
                <w:sz w:val="20"/>
                <w:szCs w:val="20"/>
              </w:rPr>
              <w:t>Title</w:t>
            </w:r>
          </w:p>
        </w:tc>
      </w:tr>
      <w:tr w:rsidR="00744FF4" w:rsidRPr="00471ABD" w14:paraId="74FCCD22" w14:textId="77777777" w:rsidTr="005A25CF">
        <w:trPr>
          <w:cantSplit/>
          <w:trHeight w:val="332"/>
          <w:tblHeader/>
        </w:trPr>
        <w:tc>
          <w:tcPr>
            <w:tcW w:w="840" w:type="dxa"/>
            <w:vAlign w:val="center"/>
          </w:tcPr>
          <w:p w14:paraId="1F172FFF" w14:textId="77777777" w:rsidR="00744FF4" w:rsidRPr="00471ABD" w:rsidRDefault="00744FF4" w:rsidP="00744FF4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494" w:type="dxa"/>
          </w:tcPr>
          <w:p w14:paraId="57990880" w14:textId="405A7910" w:rsidR="00744FF4" w:rsidRPr="00471ABD" w:rsidRDefault="00744FF4" w:rsidP="00744FF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180</w:t>
            </w:r>
          </w:p>
        </w:tc>
        <w:tc>
          <w:tcPr>
            <w:tcW w:w="10882" w:type="dxa"/>
          </w:tcPr>
          <w:p w14:paraId="24E80B0E" w14:textId="69E33EC4" w:rsidR="00744FF4" w:rsidRPr="00471ABD" w:rsidRDefault="00744FF4" w:rsidP="00744FF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 xml:space="preserve">Prevention of Double Voting in E-Voting System Using Blockchain </w:t>
            </w:r>
          </w:p>
        </w:tc>
      </w:tr>
      <w:tr w:rsidR="006D7584" w:rsidRPr="00471ABD" w14:paraId="0C1583E7" w14:textId="77777777" w:rsidTr="00AF5384">
        <w:trPr>
          <w:cantSplit/>
          <w:trHeight w:val="332"/>
          <w:tblHeader/>
        </w:trPr>
        <w:tc>
          <w:tcPr>
            <w:tcW w:w="840" w:type="dxa"/>
            <w:vAlign w:val="center"/>
          </w:tcPr>
          <w:p w14:paraId="21568245" w14:textId="77777777" w:rsidR="006D7584" w:rsidRPr="00471ABD" w:rsidRDefault="006D7584" w:rsidP="006D7584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494" w:type="dxa"/>
          </w:tcPr>
          <w:p w14:paraId="0ED060B8" w14:textId="1FF4BDD1" w:rsidR="006D7584" w:rsidRPr="00471ABD" w:rsidRDefault="006D7584" w:rsidP="006D758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991</w:t>
            </w:r>
          </w:p>
        </w:tc>
        <w:tc>
          <w:tcPr>
            <w:tcW w:w="10882" w:type="dxa"/>
          </w:tcPr>
          <w:p w14:paraId="6B1B298A" w14:textId="0B22D093" w:rsidR="006D7584" w:rsidRPr="00471ABD" w:rsidRDefault="006D7584" w:rsidP="006D75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 xml:space="preserve">Synergy: A ceramic, construction, and home </w:t>
            </w:r>
            <w:proofErr w:type="gramStart"/>
            <w:r w:rsidRPr="00471ABD">
              <w:rPr>
                <w:rFonts w:ascii="Times New Roman" w:hAnsi="Times New Roman" w:cs="Times New Roman"/>
              </w:rPr>
              <w:t>decor  industry</w:t>
            </w:r>
            <w:proofErr w:type="gramEnd"/>
            <w:r w:rsidRPr="00471ABD">
              <w:rPr>
                <w:rFonts w:ascii="Times New Roman" w:hAnsi="Times New Roman" w:cs="Times New Roman"/>
              </w:rPr>
              <w:t xml:space="preserve"> assistant smart mobile application </w:t>
            </w:r>
            <w:proofErr w:type="gramStart"/>
            <w:r w:rsidRPr="00471ABD">
              <w:rPr>
                <w:rFonts w:ascii="Times New Roman" w:hAnsi="Times New Roman" w:cs="Times New Roman"/>
              </w:rPr>
              <w:t>with  vendor</w:t>
            </w:r>
            <w:proofErr w:type="gramEnd"/>
            <w:r w:rsidRPr="00471ABD">
              <w:rPr>
                <w:rFonts w:ascii="Times New Roman" w:hAnsi="Times New Roman" w:cs="Times New Roman"/>
              </w:rPr>
              <w:t xml:space="preserve"> search, verification, item purchase features </w:t>
            </w:r>
          </w:p>
        </w:tc>
      </w:tr>
      <w:tr w:rsidR="006D7584" w:rsidRPr="00471ABD" w14:paraId="7FD83418" w14:textId="77777777" w:rsidTr="00AF5384">
        <w:trPr>
          <w:cantSplit/>
          <w:trHeight w:val="332"/>
          <w:tblHeader/>
        </w:trPr>
        <w:tc>
          <w:tcPr>
            <w:tcW w:w="840" w:type="dxa"/>
            <w:vAlign w:val="center"/>
          </w:tcPr>
          <w:p w14:paraId="3071F6A2" w14:textId="77777777" w:rsidR="006D7584" w:rsidRPr="00471ABD" w:rsidRDefault="006D7584" w:rsidP="006D7584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494" w:type="dxa"/>
          </w:tcPr>
          <w:p w14:paraId="1F0F63CB" w14:textId="51A83C1E" w:rsidR="006D7584" w:rsidRPr="00471ABD" w:rsidRDefault="006D7584" w:rsidP="006D758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354</w:t>
            </w:r>
          </w:p>
        </w:tc>
        <w:tc>
          <w:tcPr>
            <w:tcW w:w="10882" w:type="dxa"/>
          </w:tcPr>
          <w:p w14:paraId="2C742C67" w14:textId="3E1724E3" w:rsidR="006D7584" w:rsidRPr="00471ABD" w:rsidRDefault="006D7584" w:rsidP="006D75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Comparative study of chunking methods for Document Summarization</w:t>
            </w:r>
          </w:p>
        </w:tc>
      </w:tr>
      <w:tr w:rsidR="006D7584" w:rsidRPr="00471ABD" w14:paraId="7D6829F8" w14:textId="77777777" w:rsidTr="00AF5384">
        <w:trPr>
          <w:cantSplit/>
          <w:trHeight w:val="332"/>
          <w:tblHeader/>
        </w:trPr>
        <w:tc>
          <w:tcPr>
            <w:tcW w:w="840" w:type="dxa"/>
            <w:vAlign w:val="center"/>
          </w:tcPr>
          <w:p w14:paraId="24538444" w14:textId="77777777" w:rsidR="006D7584" w:rsidRPr="00471ABD" w:rsidRDefault="006D7584" w:rsidP="006D7584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494" w:type="dxa"/>
          </w:tcPr>
          <w:p w14:paraId="3305EECF" w14:textId="18EEF813" w:rsidR="006D7584" w:rsidRPr="00471ABD" w:rsidRDefault="006D7584" w:rsidP="006D758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379</w:t>
            </w:r>
          </w:p>
        </w:tc>
        <w:tc>
          <w:tcPr>
            <w:tcW w:w="10882" w:type="dxa"/>
          </w:tcPr>
          <w:p w14:paraId="05A74755" w14:textId="22AFC20D" w:rsidR="006D7584" w:rsidRPr="00471ABD" w:rsidRDefault="006D7584" w:rsidP="006D75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Comparative Study of Gain Enhancement in Circular Microstrip Patch Antennas Using Coaxial Feed and Parasitic Patch Techniques</w:t>
            </w:r>
          </w:p>
        </w:tc>
      </w:tr>
      <w:tr w:rsidR="006D7584" w:rsidRPr="00471ABD" w14:paraId="6DF8072A" w14:textId="77777777" w:rsidTr="00AF5384">
        <w:trPr>
          <w:cantSplit/>
          <w:trHeight w:val="332"/>
          <w:tblHeader/>
        </w:trPr>
        <w:tc>
          <w:tcPr>
            <w:tcW w:w="840" w:type="dxa"/>
            <w:vAlign w:val="center"/>
          </w:tcPr>
          <w:p w14:paraId="201F01BC" w14:textId="77777777" w:rsidR="006D7584" w:rsidRPr="00471ABD" w:rsidRDefault="006D7584" w:rsidP="006D7584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1494" w:type="dxa"/>
          </w:tcPr>
          <w:p w14:paraId="60925FD6" w14:textId="4BB43BB2" w:rsidR="006D7584" w:rsidRPr="00471ABD" w:rsidRDefault="006D7584" w:rsidP="006D758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746</w:t>
            </w:r>
          </w:p>
        </w:tc>
        <w:tc>
          <w:tcPr>
            <w:tcW w:w="10882" w:type="dxa"/>
          </w:tcPr>
          <w:p w14:paraId="6A738D13" w14:textId="5C6306BC" w:rsidR="006D7584" w:rsidRPr="00471ABD" w:rsidRDefault="006D7584" w:rsidP="006D75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Serverless RAG-Stream: A Cloud Pipeline for Efficient Real-Time Retrieval-Augmented Generation</w:t>
            </w:r>
          </w:p>
        </w:tc>
      </w:tr>
      <w:tr w:rsidR="006D7584" w:rsidRPr="00471ABD" w14:paraId="48492004" w14:textId="77777777" w:rsidTr="00AF5384">
        <w:trPr>
          <w:cantSplit/>
          <w:trHeight w:val="332"/>
          <w:tblHeader/>
        </w:trPr>
        <w:tc>
          <w:tcPr>
            <w:tcW w:w="840" w:type="dxa"/>
            <w:vAlign w:val="center"/>
          </w:tcPr>
          <w:p w14:paraId="5F37BA5C" w14:textId="77777777" w:rsidR="006D7584" w:rsidRPr="00471ABD" w:rsidRDefault="006D7584" w:rsidP="006D7584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1494" w:type="dxa"/>
          </w:tcPr>
          <w:p w14:paraId="77F54F08" w14:textId="5E0649CA" w:rsidR="006D7584" w:rsidRPr="00471ABD" w:rsidRDefault="006D7584" w:rsidP="006D758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302</w:t>
            </w:r>
          </w:p>
        </w:tc>
        <w:tc>
          <w:tcPr>
            <w:tcW w:w="10882" w:type="dxa"/>
          </w:tcPr>
          <w:p w14:paraId="18E5F087" w14:textId="3249AF03" w:rsidR="006D7584" w:rsidRPr="00471ABD" w:rsidRDefault="006D7584" w:rsidP="006D75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Coupled Inductor Based Three Port High Gain DC to DC Converter for Renewable Energy Systems</w:t>
            </w:r>
          </w:p>
        </w:tc>
      </w:tr>
      <w:tr w:rsidR="006D7584" w:rsidRPr="00471ABD" w14:paraId="1EFE8FA9" w14:textId="77777777" w:rsidTr="00AF5384">
        <w:trPr>
          <w:cantSplit/>
          <w:trHeight w:val="332"/>
          <w:tblHeader/>
        </w:trPr>
        <w:tc>
          <w:tcPr>
            <w:tcW w:w="840" w:type="dxa"/>
            <w:vAlign w:val="center"/>
          </w:tcPr>
          <w:p w14:paraId="385E2367" w14:textId="77777777" w:rsidR="006D7584" w:rsidRPr="00471ABD" w:rsidRDefault="006D7584" w:rsidP="006D7584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7</w:t>
            </w:r>
          </w:p>
        </w:tc>
        <w:tc>
          <w:tcPr>
            <w:tcW w:w="1494" w:type="dxa"/>
          </w:tcPr>
          <w:p w14:paraId="0E80FA1E" w14:textId="4FCBDDC1" w:rsidR="006D7584" w:rsidRPr="00471ABD" w:rsidRDefault="006D7584" w:rsidP="006D758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309</w:t>
            </w:r>
          </w:p>
        </w:tc>
        <w:tc>
          <w:tcPr>
            <w:tcW w:w="10882" w:type="dxa"/>
          </w:tcPr>
          <w:p w14:paraId="05080042" w14:textId="5B0722E2" w:rsidR="006D7584" w:rsidRPr="00471ABD" w:rsidRDefault="006D7584" w:rsidP="006D75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 xml:space="preserve">Integrated DC to DC Converter for Renewable Energy Applications </w:t>
            </w:r>
          </w:p>
        </w:tc>
      </w:tr>
      <w:tr w:rsidR="006D7584" w:rsidRPr="00471ABD" w14:paraId="34462207" w14:textId="77777777" w:rsidTr="00AF5384">
        <w:trPr>
          <w:cantSplit/>
          <w:trHeight w:val="332"/>
          <w:tblHeader/>
        </w:trPr>
        <w:tc>
          <w:tcPr>
            <w:tcW w:w="840" w:type="dxa"/>
            <w:vAlign w:val="center"/>
          </w:tcPr>
          <w:p w14:paraId="26DA1C44" w14:textId="77777777" w:rsidR="006D7584" w:rsidRPr="00471ABD" w:rsidRDefault="006D7584" w:rsidP="006D7584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8</w:t>
            </w:r>
          </w:p>
        </w:tc>
        <w:tc>
          <w:tcPr>
            <w:tcW w:w="1494" w:type="dxa"/>
          </w:tcPr>
          <w:p w14:paraId="187B1653" w14:textId="3BD215EA" w:rsidR="006D7584" w:rsidRPr="00471ABD" w:rsidRDefault="006D7584" w:rsidP="006D758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911</w:t>
            </w:r>
          </w:p>
        </w:tc>
        <w:tc>
          <w:tcPr>
            <w:tcW w:w="10882" w:type="dxa"/>
          </w:tcPr>
          <w:p w14:paraId="45143BC7" w14:textId="059F755F" w:rsidR="006D7584" w:rsidRPr="00471ABD" w:rsidRDefault="006D7584" w:rsidP="006D75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Adaptive Cybersecurity Framework for DDoS Mitigation Using a Dual LSTM with Secretary Bird Optimization Approach</w:t>
            </w:r>
          </w:p>
        </w:tc>
      </w:tr>
      <w:tr w:rsidR="006D7584" w:rsidRPr="00471ABD" w14:paraId="098894E9" w14:textId="77777777" w:rsidTr="00AF5384">
        <w:trPr>
          <w:cantSplit/>
          <w:trHeight w:val="332"/>
          <w:tblHeader/>
        </w:trPr>
        <w:tc>
          <w:tcPr>
            <w:tcW w:w="840" w:type="dxa"/>
            <w:vAlign w:val="center"/>
          </w:tcPr>
          <w:p w14:paraId="01942D21" w14:textId="77777777" w:rsidR="006D7584" w:rsidRPr="00471ABD" w:rsidRDefault="006D7584" w:rsidP="006D7584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9</w:t>
            </w:r>
          </w:p>
        </w:tc>
        <w:tc>
          <w:tcPr>
            <w:tcW w:w="1494" w:type="dxa"/>
          </w:tcPr>
          <w:p w14:paraId="2C940283" w14:textId="51667C4D" w:rsidR="006D7584" w:rsidRPr="00471ABD" w:rsidRDefault="006D7584" w:rsidP="006D758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940</w:t>
            </w:r>
          </w:p>
        </w:tc>
        <w:tc>
          <w:tcPr>
            <w:tcW w:w="10882" w:type="dxa"/>
          </w:tcPr>
          <w:p w14:paraId="453125EB" w14:textId="63BB780D" w:rsidR="006D7584" w:rsidRPr="00471ABD" w:rsidRDefault="006D7584" w:rsidP="006D75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A High-Efficiency Dual Boost Converter Approach to PV-Powered DSTATCOM for Reactive Power Compensation</w:t>
            </w:r>
          </w:p>
        </w:tc>
      </w:tr>
      <w:tr w:rsidR="006D7584" w:rsidRPr="00471ABD" w14:paraId="7E526572" w14:textId="77777777" w:rsidTr="00AF5384">
        <w:trPr>
          <w:cantSplit/>
          <w:trHeight w:val="332"/>
          <w:tblHeader/>
        </w:trPr>
        <w:tc>
          <w:tcPr>
            <w:tcW w:w="840" w:type="dxa"/>
            <w:vAlign w:val="center"/>
          </w:tcPr>
          <w:p w14:paraId="57C5530F" w14:textId="77777777" w:rsidR="006D7584" w:rsidRPr="00471ABD" w:rsidRDefault="006D7584" w:rsidP="006D7584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10</w:t>
            </w:r>
          </w:p>
        </w:tc>
        <w:tc>
          <w:tcPr>
            <w:tcW w:w="1494" w:type="dxa"/>
          </w:tcPr>
          <w:p w14:paraId="48104AEE" w14:textId="29F98203" w:rsidR="006D7584" w:rsidRPr="00471ABD" w:rsidRDefault="006D7584" w:rsidP="006D758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941</w:t>
            </w:r>
          </w:p>
        </w:tc>
        <w:tc>
          <w:tcPr>
            <w:tcW w:w="10882" w:type="dxa"/>
          </w:tcPr>
          <w:p w14:paraId="34175631" w14:textId="63FD6728" w:rsidR="006D7584" w:rsidRPr="00471ABD" w:rsidRDefault="006D7584" w:rsidP="006D75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Fire Hawk Optimized DVR Strategy for Improved Power Quality and LVRT Performance in PV-Connected Grid</w:t>
            </w:r>
          </w:p>
        </w:tc>
      </w:tr>
      <w:tr w:rsidR="006D7584" w:rsidRPr="00471ABD" w14:paraId="6A26D92F" w14:textId="77777777" w:rsidTr="00AF5384">
        <w:trPr>
          <w:cantSplit/>
          <w:trHeight w:val="332"/>
          <w:tblHeader/>
        </w:trPr>
        <w:tc>
          <w:tcPr>
            <w:tcW w:w="840" w:type="dxa"/>
            <w:vAlign w:val="center"/>
          </w:tcPr>
          <w:p w14:paraId="3A0AC9D7" w14:textId="77777777" w:rsidR="006D7584" w:rsidRPr="00471ABD" w:rsidRDefault="006D7584" w:rsidP="006D7584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11</w:t>
            </w:r>
          </w:p>
        </w:tc>
        <w:tc>
          <w:tcPr>
            <w:tcW w:w="1494" w:type="dxa"/>
          </w:tcPr>
          <w:p w14:paraId="4AEE07A9" w14:textId="0B6B60F8" w:rsidR="006D7584" w:rsidRPr="00471ABD" w:rsidRDefault="006D7584" w:rsidP="006D758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951</w:t>
            </w:r>
          </w:p>
        </w:tc>
        <w:tc>
          <w:tcPr>
            <w:tcW w:w="10882" w:type="dxa"/>
          </w:tcPr>
          <w:p w14:paraId="28A8ADF8" w14:textId="3173D21A" w:rsidR="006D7584" w:rsidRPr="00471ABD" w:rsidRDefault="006D7584" w:rsidP="006D75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Smart IoT-Enabled Electric Vehicle with Wireless Charging Integration</w:t>
            </w:r>
          </w:p>
        </w:tc>
      </w:tr>
      <w:tr w:rsidR="006D7584" w:rsidRPr="00471ABD" w14:paraId="1EEBA63E" w14:textId="77777777" w:rsidTr="00AF5384">
        <w:trPr>
          <w:cantSplit/>
          <w:trHeight w:val="332"/>
          <w:tblHeader/>
        </w:trPr>
        <w:tc>
          <w:tcPr>
            <w:tcW w:w="840" w:type="dxa"/>
            <w:vAlign w:val="center"/>
          </w:tcPr>
          <w:p w14:paraId="6F66D4F6" w14:textId="77777777" w:rsidR="006D7584" w:rsidRPr="00471ABD" w:rsidRDefault="006D7584" w:rsidP="006D7584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12</w:t>
            </w:r>
          </w:p>
        </w:tc>
        <w:tc>
          <w:tcPr>
            <w:tcW w:w="1494" w:type="dxa"/>
          </w:tcPr>
          <w:p w14:paraId="5704C8FE" w14:textId="434FF847" w:rsidR="006D7584" w:rsidRPr="00471ABD" w:rsidRDefault="006D7584" w:rsidP="006D758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305</w:t>
            </w:r>
          </w:p>
        </w:tc>
        <w:tc>
          <w:tcPr>
            <w:tcW w:w="10882" w:type="dxa"/>
          </w:tcPr>
          <w:p w14:paraId="6D9F9A34" w14:textId="6DF4848C" w:rsidR="006D7584" w:rsidRPr="00471ABD" w:rsidRDefault="006D7584" w:rsidP="006D75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Wind Based DFIG Integrated Grid System Using Adaptive P&amp;O Based MPPT Controller</w:t>
            </w:r>
          </w:p>
        </w:tc>
      </w:tr>
      <w:tr w:rsidR="00D4641F" w:rsidRPr="00471ABD" w14:paraId="7CA28206" w14:textId="77777777" w:rsidTr="00303F0C">
        <w:trPr>
          <w:cantSplit/>
          <w:trHeight w:val="332"/>
          <w:tblHeader/>
        </w:trPr>
        <w:tc>
          <w:tcPr>
            <w:tcW w:w="840" w:type="dxa"/>
            <w:vAlign w:val="center"/>
          </w:tcPr>
          <w:p w14:paraId="06339C80" w14:textId="1950B41B" w:rsidR="00D4641F" w:rsidRPr="00471ABD" w:rsidRDefault="00D4641F" w:rsidP="00D4641F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1</w:t>
            </w:r>
            <w:r w:rsidR="00453414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494" w:type="dxa"/>
            <w:vAlign w:val="center"/>
          </w:tcPr>
          <w:p w14:paraId="0507964C" w14:textId="00FD7A43" w:rsidR="00D4641F" w:rsidRPr="00471ABD" w:rsidRDefault="00D4641F" w:rsidP="00D4641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  <w:color w:val="0D0D0D"/>
              </w:rPr>
              <w:t>472</w:t>
            </w:r>
          </w:p>
        </w:tc>
        <w:tc>
          <w:tcPr>
            <w:tcW w:w="10882" w:type="dxa"/>
            <w:vAlign w:val="center"/>
          </w:tcPr>
          <w:p w14:paraId="0F1D9324" w14:textId="17480E9F" w:rsidR="00D4641F" w:rsidRPr="00471ABD" w:rsidRDefault="00D4641F" w:rsidP="00D4641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  <w:color w:val="0D0D0D"/>
              </w:rPr>
              <w:t>Tune Together: An Interactive Space for Music collaboration and Learning using Generative AI</w:t>
            </w:r>
          </w:p>
        </w:tc>
      </w:tr>
    </w:tbl>
    <w:p w14:paraId="2CE65A57" w14:textId="77777777" w:rsidR="009423ED" w:rsidRPr="00471ABD" w:rsidRDefault="009423ED" w:rsidP="009423ED">
      <w:pPr>
        <w:spacing w:line="276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</w:pPr>
    </w:p>
    <w:p w14:paraId="5D473342" w14:textId="77777777" w:rsidR="00634AEB" w:rsidRPr="00471ABD" w:rsidRDefault="00634AEB" w:rsidP="009423ED">
      <w:pPr>
        <w:spacing w:line="276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</w:pPr>
    </w:p>
    <w:p w14:paraId="2F2FDEE6" w14:textId="77777777" w:rsidR="00634AEB" w:rsidRPr="00471ABD" w:rsidRDefault="00634AEB" w:rsidP="009423ED">
      <w:pPr>
        <w:spacing w:line="276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</w:pPr>
    </w:p>
    <w:p w14:paraId="03C2B26A" w14:textId="77777777" w:rsidR="00634AEB" w:rsidRDefault="00634AEB" w:rsidP="009423ED">
      <w:pPr>
        <w:spacing w:line="276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</w:pPr>
    </w:p>
    <w:p w14:paraId="30635B30" w14:textId="77777777" w:rsidR="00453414" w:rsidRPr="00471ABD" w:rsidRDefault="00453414" w:rsidP="009423ED">
      <w:pPr>
        <w:spacing w:line="276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</w:pPr>
    </w:p>
    <w:p w14:paraId="17565333" w14:textId="77777777" w:rsidR="009925BD" w:rsidRPr="00471ABD" w:rsidRDefault="009925BD" w:rsidP="009423ED">
      <w:pPr>
        <w:spacing w:line="276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</w:pPr>
    </w:p>
    <w:p w14:paraId="328D11A0" w14:textId="77777777" w:rsidR="00634AEB" w:rsidRPr="00471ABD" w:rsidRDefault="00634AEB" w:rsidP="009423ED">
      <w:pPr>
        <w:spacing w:line="276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</w:pPr>
    </w:p>
    <w:p w14:paraId="12028414" w14:textId="6ED1CCE5" w:rsidR="00DC64B6" w:rsidRPr="00471ABD" w:rsidRDefault="00B9016B" w:rsidP="00B9016B">
      <w:pPr>
        <w:shd w:val="clear" w:color="auto" w:fill="B6DDE8" w:themeFill="accent5" w:themeFillTint="66"/>
        <w:spacing w:line="276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</w:pPr>
      <w:r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lastRenderedPageBreak/>
        <w:t>Day – 08/08/2025</w:t>
      </w:r>
      <w:r w:rsidR="00EC1F71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 xml:space="preserve"> </w:t>
      </w:r>
      <w:r w:rsidR="00DC64B6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ab/>
        <w:t xml:space="preserve">                                           Time: 10.30 am-1.00 pm</w:t>
      </w:r>
      <w:r w:rsidR="00DC64B6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ab/>
      </w:r>
      <w:r w:rsidR="00DC64B6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ab/>
      </w:r>
      <w:r w:rsidR="00DC64B6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ab/>
        <w:t xml:space="preserve">                    Venue</w:t>
      </w:r>
      <w:r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 xml:space="preserve"> 6</w:t>
      </w:r>
      <w:r w:rsidR="00DC64B6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 xml:space="preserve">: </w:t>
      </w:r>
      <w:r w:rsidR="0036389A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>CSE Lab I</w:t>
      </w:r>
    </w:p>
    <w:p w14:paraId="0591A10D" w14:textId="77777777" w:rsidR="001267A9" w:rsidRPr="00471ABD" w:rsidRDefault="001267A9" w:rsidP="001267A9">
      <w:pPr>
        <w:shd w:val="clear" w:color="auto" w:fill="FFFFFF" w:themeFill="background1"/>
        <w:spacing w:line="276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</w:pPr>
    </w:p>
    <w:p w14:paraId="3EDC2286" w14:textId="65F27848" w:rsidR="00A812F5" w:rsidRPr="00471ABD" w:rsidRDefault="00A812F5" w:rsidP="00A812F5">
      <w:pPr>
        <w:shd w:val="clear" w:color="auto" w:fill="EAF1DD" w:themeFill="accent3" w:themeFillTint="33"/>
        <w:spacing w:line="276" w:lineRule="auto"/>
        <w:rPr>
          <w:rFonts w:ascii="Times New Roman" w:eastAsia="Times New Roman" w:hAnsi="Times New Roman" w:cs="Times New Roman"/>
          <w:bCs/>
          <w:color w:val="000000" w:themeColor="text1"/>
          <w:sz w:val="20"/>
          <w:szCs w:val="20"/>
        </w:rPr>
      </w:pPr>
      <w:r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Chair: </w:t>
      </w:r>
      <w:r w:rsidR="002D4B62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>Dr Vasanth Kishore Babu</w:t>
      </w:r>
      <w:r w:rsidR="002D4B62" w:rsidRPr="00471ABD">
        <w:rPr>
          <w:rFonts w:ascii="Times New Roman" w:eastAsia="Times New Roman" w:hAnsi="Times New Roman" w:cs="Times New Roman"/>
          <w:bCs/>
          <w:color w:val="000000" w:themeColor="text1"/>
          <w:sz w:val="20"/>
          <w:szCs w:val="20"/>
        </w:rPr>
        <w:t>, Associate Professor, Chaitanya Bharathi Institute</w:t>
      </w:r>
      <w:r w:rsidR="00E71428" w:rsidRPr="00471ABD">
        <w:rPr>
          <w:rFonts w:ascii="Times New Roman" w:eastAsia="Times New Roman" w:hAnsi="Times New Roman" w:cs="Times New Roman"/>
          <w:bCs/>
          <w:color w:val="000000" w:themeColor="text1"/>
          <w:sz w:val="20"/>
          <w:szCs w:val="20"/>
        </w:rPr>
        <w:t xml:space="preserve"> of </w:t>
      </w:r>
      <w:r w:rsidR="002D4B62" w:rsidRPr="00471ABD">
        <w:rPr>
          <w:rFonts w:ascii="Times New Roman" w:eastAsia="Times New Roman" w:hAnsi="Times New Roman" w:cs="Times New Roman"/>
          <w:bCs/>
          <w:color w:val="000000" w:themeColor="text1"/>
          <w:sz w:val="20"/>
          <w:szCs w:val="20"/>
        </w:rPr>
        <w:t>Technology</w:t>
      </w:r>
    </w:p>
    <w:p w14:paraId="1E254E5E" w14:textId="06184F32" w:rsidR="00A812F5" w:rsidRPr="00471ABD" w:rsidRDefault="00A812F5" w:rsidP="00A812F5">
      <w:pPr>
        <w:shd w:val="clear" w:color="auto" w:fill="EAF1DD" w:themeFill="accent3" w:themeFillTint="33"/>
        <w:spacing w:line="276" w:lineRule="auto"/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</w:pPr>
      <w:r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Session Title/Area:</w:t>
      </w:r>
      <w:r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 xml:space="preserve"> Communication</w:t>
      </w:r>
      <w:r w:rsidR="00E71428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 xml:space="preserve"> and </w:t>
      </w:r>
      <w:r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>Signal Processing</w:t>
      </w:r>
    </w:p>
    <w:p w14:paraId="183C1DE7" w14:textId="262D0CC2" w:rsidR="00A812F5" w:rsidRPr="00471ABD" w:rsidRDefault="00A812F5" w:rsidP="00A812F5">
      <w:pPr>
        <w:shd w:val="clear" w:color="auto" w:fill="EAF1DD" w:themeFill="accent3" w:themeFillTint="33"/>
        <w:spacing w:line="276" w:lineRule="auto"/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</w:pPr>
      <w:r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Faculty</w:t>
      </w:r>
      <w:r w:rsidR="00E71428"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 in </w:t>
      </w:r>
      <w:r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Charge: </w:t>
      </w:r>
      <w:r w:rsidR="00A62027" w:rsidRPr="00A62027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 xml:space="preserve">Prof. </w:t>
      </w:r>
      <w:proofErr w:type="spellStart"/>
      <w:r w:rsidR="00A62027" w:rsidRPr="00A62027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>Giji</w:t>
      </w:r>
      <w:proofErr w:type="spellEnd"/>
      <w:r w:rsidR="00A62027" w:rsidRPr="00A62027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 xml:space="preserve"> Sonia</w:t>
      </w:r>
      <w:r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, Assistant Professor, Baselios Mathews II College</w:t>
      </w:r>
      <w:r w:rsidR="00E71428"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 of </w:t>
      </w:r>
      <w:r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Engineering, Kollam</w:t>
      </w:r>
    </w:p>
    <w:p w14:paraId="5553F1C5" w14:textId="77777777" w:rsidR="00A812F5" w:rsidRPr="00471ABD" w:rsidRDefault="00A812F5" w:rsidP="00A812F5">
      <w:pPr>
        <w:shd w:val="clear" w:color="auto" w:fill="EAF1DD" w:themeFill="accent3" w:themeFillTint="33"/>
        <w:spacing w:line="276" w:lineRule="auto"/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</w:pPr>
      <w:proofErr w:type="spellStart"/>
      <w:r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Rapporter</w:t>
      </w:r>
      <w:proofErr w:type="spellEnd"/>
      <w:r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: Abhimanyu, Niranjana </w:t>
      </w:r>
    </w:p>
    <w:p w14:paraId="106EFE04" w14:textId="77777777" w:rsidR="00A812F5" w:rsidRPr="00471ABD" w:rsidRDefault="00A812F5" w:rsidP="00DC64B6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</w:pPr>
    </w:p>
    <w:tbl>
      <w:tblPr>
        <w:tblStyle w:val="a"/>
        <w:tblW w:w="13116" w:type="dxa"/>
        <w:tblInd w:w="-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00" w:firstRow="0" w:lastRow="0" w:firstColumn="0" w:lastColumn="0" w:noHBand="0" w:noVBand="1"/>
      </w:tblPr>
      <w:tblGrid>
        <w:gridCol w:w="840"/>
        <w:gridCol w:w="1494"/>
        <w:gridCol w:w="10782"/>
      </w:tblGrid>
      <w:tr w:rsidR="00DC64B6" w:rsidRPr="00471ABD" w14:paraId="42A6DB51" w14:textId="77777777" w:rsidTr="00471ABD">
        <w:trPr>
          <w:cantSplit/>
          <w:trHeight w:val="332"/>
          <w:tblHeader/>
        </w:trPr>
        <w:tc>
          <w:tcPr>
            <w:tcW w:w="840" w:type="dxa"/>
            <w:shd w:val="clear" w:color="auto" w:fill="FBD4B4" w:themeFill="accent6" w:themeFillTint="66"/>
          </w:tcPr>
          <w:p w14:paraId="0D13A511" w14:textId="77777777" w:rsidR="00DC64B6" w:rsidRPr="00471ABD" w:rsidRDefault="00DC64B6" w:rsidP="00483C0F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  <w:t>Sl. No</w:t>
            </w:r>
          </w:p>
        </w:tc>
        <w:tc>
          <w:tcPr>
            <w:tcW w:w="1494" w:type="dxa"/>
            <w:shd w:val="clear" w:color="auto" w:fill="FBD4B4" w:themeFill="accent6" w:themeFillTint="66"/>
          </w:tcPr>
          <w:p w14:paraId="45B026D6" w14:textId="77777777" w:rsidR="00DC64B6" w:rsidRPr="00471ABD" w:rsidRDefault="00DC64B6" w:rsidP="00483C0F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</w:pPr>
            <w:proofErr w:type="gramStart"/>
            <w:r w:rsidRPr="00471ABD">
              <w:rPr>
                <w:rFonts w:ascii="Times New Roman" w:eastAsia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  <w:t>Paper  Id</w:t>
            </w:r>
            <w:proofErr w:type="gramEnd"/>
          </w:p>
        </w:tc>
        <w:tc>
          <w:tcPr>
            <w:tcW w:w="10782" w:type="dxa"/>
            <w:shd w:val="clear" w:color="auto" w:fill="FBD4B4" w:themeFill="accent6" w:themeFillTint="66"/>
          </w:tcPr>
          <w:p w14:paraId="11CEB949" w14:textId="77777777" w:rsidR="00DC64B6" w:rsidRPr="00471ABD" w:rsidRDefault="00DC64B6" w:rsidP="00483C0F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  <w:t>Title</w:t>
            </w:r>
          </w:p>
        </w:tc>
      </w:tr>
      <w:tr w:rsidR="005B7D23" w:rsidRPr="00471ABD" w14:paraId="00B42453" w14:textId="77777777" w:rsidTr="0027549A">
        <w:trPr>
          <w:cantSplit/>
          <w:trHeight w:val="332"/>
          <w:tblHeader/>
        </w:trPr>
        <w:tc>
          <w:tcPr>
            <w:tcW w:w="840" w:type="dxa"/>
            <w:vAlign w:val="center"/>
          </w:tcPr>
          <w:p w14:paraId="16389C4D" w14:textId="77777777" w:rsidR="005B7D23" w:rsidRPr="00471ABD" w:rsidRDefault="005B7D23" w:rsidP="005B7D2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494" w:type="dxa"/>
          </w:tcPr>
          <w:p w14:paraId="14D102B4" w14:textId="05D4FD21" w:rsidR="005B7D23" w:rsidRPr="00471ABD" w:rsidRDefault="005B7D23" w:rsidP="005B7D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133</w:t>
            </w:r>
          </w:p>
        </w:tc>
        <w:tc>
          <w:tcPr>
            <w:tcW w:w="10782" w:type="dxa"/>
          </w:tcPr>
          <w:p w14:paraId="316166DE" w14:textId="56FF8B04" w:rsidR="005B7D23" w:rsidRPr="00471ABD" w:rsidRDefault="005B7D23" w:rsidP="005B7D2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 xml:space="preserve">IoT-Enabled Underwater Wireless </w:t>
            </w:r>
            <w:proofErr w:type="gramStart"/>
            <w:r w:rsidRPr="00471ABD">
              <w:rPr>
                <w:rFonts w:ascii="Times New Roman" w:hAnsi="Times New Roman" w:cs="Times New Roman"/>
              </w:rPr>
              <w:t>Communication  for</w:t>
            </w:r>
            <w:proofErr w:type="gramEnd"/>
            <w:r w:rsidRPr="00471ABD">
              <w:rPr>
                <w:rFonts w:ascii="Times New Roman" w:hAnsi="Times New Roman" w:cs="Times New Roman"/>
              </w:rPr>
              <w:t xml:space="preserve"> Seafarers</w:t>
            </w:r>
          </w:p>
        </w:tc>
      </w:tr>
      <w:tr w:rsidR="005B7D23" w:rsidRPr="00471ABD" w14:paraId="66B074AD" w14:textId="77777777" w:rsidTr="0027549A">
        <w:trPr>
          <w:cantSplit/>
          <w:trHeight w:val="332"/>
          <w:tblHeader/>
        </w:trPr>
        <w:tc>
          <w:tcPr>
            <w:tcW w:w="840" w:type="dxa"/>
            <w:vAlign w:val="center"/>
          </w:tcPr>
          <w:p w14:paraId="19E2372E" w14:textId="77777777" w:rsidR="005B7D23" w:rsidRPr="00471ABD" w:rsidRDefault="005B7D23" w:rsidP="005B7D2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494" w:type="dxa"/>
          </w:tcPr>
          <w:p w14:paraId="166BADF1" w14:textId="248502DA" w:rsidR="005B7D23" w:rsidRPr="00471ABD" w:rsidRDefault="005B7D23" w:rsidP="005B7D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888</w:t>
            </w:r>
          </w:p>
        </w:tc>
        <w:tc>
          <w:tcPr>
            <w:tcW w:w="10782" w:type="dxa"/>
          </w:tcPr>
          <w:p w14:paraId="3BFCA771" w14:textId="1DCB3C57" w:rsidR="005B7D23" w:rsidRPr="00471ABD" w:rsidRDefault="005B7D23" w:rsidP="005B7D2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 xml:space="preserve">CLASSIFICATION OF DIABETIC </w:t>
            </w:r>
            <w:proofErr w:type="gramStart"/>
            <w:r w:rsidRPr="00471ABD">
              <w:rPr>
                <w:rFonts w:ascii="Times New Roman" w:hAnsi="Times New Roman" w:cs="Times New Roman"/>
              </w:rPr>
              <w:t>RETINOPATHY  USING</w:t>
            </w:r>
            <w:proofErr w:type="gramEnd"/>
            <w:r w:rsidRPr="00471ABD">
              <w:rPr>
                <w:rFonts w:ascii="Times New Roman" w:hAnsi="Times New Roman" w:cs="Times New Roman"/>
              </w:rPr>
              <w:t xml:space="preserve"> DEEP CNN</w:t>
            </w:r>
          </w:p>
        </w:tc>
      </w:tr>
      <w:tr w:rsidR="005B7D23" w:rsidRPr="00471ABD" w14:paraId="4776551D" w14:textId="77777777" w:rsidTr="0027549A">
        <w:trPr>
          <w:cantSplit/>
          <w:trHeight w:val="332"/>
          <w:tblHeader/>
        </w:trPr>
        <w:tc>
          <w:tcPr>
            <w:tcW w:w="840" w:type="dxa"/>
            <w:vAlign w:val="center"/>
          </w:tcPr>
          <w:p w14:paraId="1A78F21B" w14:textId="77777777" w:rsidR="005B7D23" w:rsidRPr="00471ABD" w:rsidRDefault="005B7D23" w:rsidP="005B7D2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494" w:type="dxa"/>
          </w:tcPr>
          <w:p w14:paraId="2CECC6CF" w14:textId="18D6929A" w:rsidR="005B7D23" w:rsidRPr="00471ABD" w:rsidRDefault="005B7D23" w:rsidP="005B7D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929</w:t>
            </w:r>
          </w:p>
        </w:tc>
        <w:tc>
          <w:tcPr>
            <w:tcW w:w="10782" w:type="dxa"/>
          </w:tcPr>
          <w:p w14:paraId="1293B43D" w14:textId="7AC2CBE0" w:rsidR="005B7D23" w:rsidRPr="00471ABD" w:rsidRDefault="005B7D23" w:rsidP="005B7D2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 xml:space="preserve"> Hybrid Attention-Infused Ensemble Learning Model For EEG-Based Workload Assessment</w:t>
            </w:r>
          </w:p>
        </w:tc>
      </w:tr>
      <w:tr w:rsidR="00363857" w:rsidRPr="00471ABD" w14:paraId="65579D3B" w14:textId="77777777" w:rsidTr="00E43D1B">
        <w:trPr>
          <w:cantSplit/>
          <w:trHeight w:val="332"/>
          <w:tblHeader/>
        </w:trPr>
        <w:tc>
          <w:tcPr>
            <w:tcW w:w="840" w:type="dxa"/>
            <w:vAlign w:val="center"/>
          </w:tcPr>
          <w:p w14:paraId="21AC01EB" w14:textId="77777777" w:rsidR="00363857" w:rsidRPr="00471ABD" w:rsidRDefault="00363857" w:rsidP="0036385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494" w:type="dxa"/>
            <w:vAlign w:val="center"/>
          </w:tcPr>
          <w:p w14:paraId="5ED259AE" w14:textId="7ED3E0C3" w:rsidR="00363857" w:rsidRPr="00471ABD" w:rsidRDefault="00363857" w:rsidP="0036385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  <w:color w:val="0D0D0D"/>
              </w:rPr>
              <w:t>314</w:t>
            </w:r>
          </w:p>
        </w:tc>
        <w:tc>
          <w:tcPr>
            <w:tcW w:w="10782" w:type="dxa"/>
            <w:vAlign w:val="center"/>
          </w:tcPr>
          <w:p w14:paraId="46C742B9" w14:textId="216294B3" w:rsidR="00363857" w:rsidRPr="00471ABD" w:rsidRDefault="00363857" w:rsidP="0036385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  <w:color w:val="0D0D0D"/>
              </w:rPr>
              <w:t>FPGA Based Frequency Spectrum Plotter</w:t>
            </w:r>
          </w:p>
        </w:tc>
      </w:tr>
      <w:tr w:rsidR="00161655" w:rsidRPr="00471ABD" w14:paraId="75C6E111" w14:textId="77777777" w:rsidTr="0027549A">
        <w:trPr>
          <w:cantSplit/>
          <w:trHeight w:val="332"/>
          <w:tblHeader/>
        </w:trPr>
        <w:tc>
          <w:tcPr>
            <w:tcW w:w="840" w:type="dxa"/>
            <w:vAlign w:val="center"/>
          </w:tcPr>
          <w:p w14:paraId="6D37BB18" w14:textId="77777777" w:rsidR="00161655" w:rsidRPr="00471ABD" w:rsidRDefault="00161655" w:rsidP="00161655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1494" w:type="dxa"/>
          </w:tcPr>
          <w:p w14:paraId="0E117FAF" w14:textId="7F573ACB" w:rsidR="00161655" w:rsidRPr="00471ABD" w:rsidRDefault="00161655" w:rsidP="0016165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215</w:t>
            </w:r>
          </w:p>
        </w:tc>
        <w:tc>
          <w:tcPr>
            <w:tcW w:w="10782" w:type="dxa"/>
          </w:tcPr>
          <w:p w14:paraId="505C08B5" w14:textId="5077764E" w:rsidR="00161655" w:rsidRPr="00471ABD" w:rsidRDefault="00161655" w:rsidP="0016165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Enhancing Coal and Rock Classification in Adverse Mining Conditions with Transfer Learning</w:t>
            </w:r>
          </w:p>
        </w:tc>
      </w:tr>
      <w:tr w:rsidR="00161655" w:rsidRPr="00471ABD" w14:paraId="4B572A19" w14:textId="77777777" w:rsidTr="0027549A">
        <w:trPr>
          <w:cantSplit/>
          <w:trHeight w:val="332"/>
          <w:tblHeader/>
        </w:trPr>
        <w:tc>
          <w:tcPr>
            <w:tcW w:w="840" w:type="dxa"/>
            <w:vAlign w:val="center"/>
          </w:tcPr>
          <w:p w14:paraId="69B536CB" w14:textId="77777777" w:rsidR="00161655" w:rsidRPr="00471ABD" w:rsidRDefault="00161655" w:rsidP="00161655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1494" w:type="dxa"/>
          </w:tcPr>
          <w:p w14:paraId="6804000E" w14:textId="12027238" w:rsidR="00161655" w:rsidRPr="00471ABD" w:rsidRDefault="00161655" w:rsidP="0016165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229</w:t>
            </w:r>
          </w:p>
        </w:tc>
        <w:tc>
          <w:tcPr>
            <w:tcW w:w="10782" w:type="dxa"/>
          </w:tcPr>
          <w:p w14:paraId="7C831204" w14:textId="02E486B2" w:rsidR="00161655" w:rsidRPr="00471ABD" w:rsidRDefault="00161655" w:rsidP="0016165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Ensemble Learning for Accurate Mineral Structure Prediction using CONVNET and Material Data</w:t>
            </w:r>
          </w:p>
        </w:tc>
      </w:tr>
      <w:tr w:rsidR="00946463" w:rsidRPr="00471ABD" w14:paraId="7A340405" w14:textId="77777777" w:rsidTr="0079574A">
        <w:trPr>
          <w:cantSplit/>
          <w:trHeight w:val="332"/>
          <w:tblHeader/>
        </w:trPr>
        <w:tc>
          <w:tcPr>
            <w:tcW w:w="840" w:type="dxa"/>
            <w:vAlign w:val="center"/>
          </w:tcPr>
          <w:p w14:paraId="0A8E6499" w14:textId="03B49896" w:rsidR="00946463" w:rsidRPr="00471ABD" w:rsidRDefault="00453414" w:rsidP="0094646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7</w:t>
            </w:r>
          </w:p>
        </w:tc>
        <w:tc>
          <w:tcPr>
            <w:tcW w:w="1494" w:type="dxa"/>
            <w:vAlign w:val="center"/>
          </w:tcPr>
          <w:p w14:paraId="13B5ED45" w14:textId="6887A618" w:rsidR="00946463" w:rsidRPr="00471ABD" w:rsidRDefault="00946463" w:rsidP="0094646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  <w:color w:val="0D0D0D"/>
              </w:rPr>
              <w:t>839</w:t>
            </w:r>
          </w:p>
        </w:tc>
        <w:tc>
          <w:tcPr>
            <w:tcW w:w="10782" w:type="dxa"/>
            <w:vAlign w:val="center"/>
          </w:tcPr>
          <w:p w14:paraId="455C1F92" w14:textId="36FBE486" w:rsidR="00946463" w:rsidRPr="00471ABD" w:rsidRDefault="00946463" w:rsidP="0094646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  <w:color w:val="0D0D0D"/>
              </w:rPr>
              <w:t>AI-Powered Dynamic Spectrum Sharing In 5G Networks: A Federated Learning Approach</w:t>
            </w:r>
          </w:p>
        </w:tc>
      </w:tr>
      <w:tr w:rsidR="00946463" w:rsidRPr="00471ABD" w14:paraId="341116A6" w14:textId="77777777" w:rsidTr="0079574A">
        <w:trPr>
          <w:cantSplit/>
          <w:trHeight w:val="332"/>
          <w:tblHeader/>
        </w:trPr>
        <w:tc>
          <w:tcPr>
            <w:tcW w:w="840" w:type="dxa"/>
            <w:vAlign w:val="center"/>
          </w:tcPr>
          <w:p w14:paraId="388B27CE" w14:textId="5642DA66" w:rsidR="00946463" w:rsidRPr="00471ABD" w:rsidRDefault="00453414" w:rsidP="0094646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8</w:t>
            </w:r>
          </w:p>
        </w:tc>
        <w:tc>
          <w:tcPr>
            <w:tcW w:w="1494" w:type="dxa"/>
            <w:vAlign w:val="center"/>
          </w:tcPr>
          <w:p w14:paraId="4D82EA91" w14:textId="787AC18B" w:rsidR="00946463" w:rsidRPr="00471ABD" w:rsidRDefault="00946463" w:rsidP="0094646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  <w:color w:val="0D0D0D"/>
              </w:rPr>
              <w:t>915</w:t>
            </w:r>
          </w:p>
        </w:tc>
        <w:tc>
          <w:tcPr>
            <w:tcW w:w="10782" w:type="dxa"/>
            <w:vAlign w:val="center"/>
          </w:tcPr>
          <w:p w14:paraId="326DA99F" w14:textId="185FDBAC" w:rsidR="00946463" w:rsidRPr="00471ABD" w:rsidRDefault="00946463" w:rsidP="0094646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  <w:color w:val="0D0D0D"/>
              </w:rPr>
              <w:t xml:space="preserve">Explainable Deep Learning Framework </w:t>
            </w:r>
            <w:proofErr w:type="gramStart"/>
            <w:r w:rsidRPr="00471ABD">
              <w:rPr>
                <w:rFonts w:ascii="Times New Roman" w:hAnsi="Times New Roman" w:cs="Times New Roman"/>
                <w:color w:val="0D0D0D"/>
              </w:rPr>
              <w:t>for  Histopathological</w:t>
            </w:r>
            <w:proofErr w:type="gramEnd"/>
            <w:r w:rsidRPr="00471ABD">
              <w:rPr>
                <w:rFonts w:ascii="Times New Roman" w:hAnsi="Times New Roman" w:cs="Times New Roman"/>
                <w:color w:val="0D0D0D"/>
              </w:rPr>
              <w:t xml:space="preserve"> Cancer Detection</w:t>
            </w:r>
          </w:p>
        </w:tc>
      </w:tr>
      <w:tr w:rsidR="00946463" w:rsidRPr="00471ABD" w14:paraId="76EDE27F" w14:textId="77777777" w:rsidTr="0079574A">
        <w:trPr>
          <w:cantSplit/>
          <w:trHeight w:val="332"/>
          <w:tblHeader/>
        </w:trPr>
        <w:tc>
          <w:tcPr>
            <w:tcW w:w="840" w:type="dxa"/>
            <w:vAlign w:val="center"/>
          </w:tcPr>
          <w:p w14:paraId="0E9EA8A3" w14:textId="7593CC90" w:rsidR="00946463" w:rsidRPr="00471ABD" w:rsidRDefault="00453414" w:rsidP="0094646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9</w:t>
            </w:r>
          </w:p>
        </w:tc>
        <w:tc>
          <w:tcPr>
            <w:tcW w:w="1494" w:type="dxa"/>
            <w:vAlign w:val="center"/>
          </w:tcPr>
          <w:p w14:paraId="77B82FE1" w14:textId="307B17CC" w:rsidR="00946463" w:rsidRPr="00471ABD" w:rsidRDefault="00946463" w:rsidP="0094646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  <w:color w:val="0D0D0D"/>
              </w:rPr>
              <w:t>926</w:t>
            </w:r>
          </w:p>
        </w:tc>
        <w:tc>
          <w:tcPr>
            <w:tcW w:w="10782" w:type="dxa"/>
            <w:vAlign w:val="center"/>
          </w:tcPr>
          <w:p w14:paraId="7011D38E" w14:textId="7D4CBD6E" w:rsidR="00946463" w:rsidRPr="00471ABD" w:rsidRDefault="00946463" w:rsidP="0094646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  <w:color w:val="0D0D0D"/>
              </w:rPr>
              <w:t xml:space="preserve">Advanced Harmonic Mitigation in PV-Driven Grid through ANN-Controlled Universal Active Power Filter and Modified SEPIC Converter </w:t>
            </w:r>
          </w:p>
        </w:tc>
      </w:tr>
      <w:tr w:rsidR="00946463" w:rsidRPr="00471ABD" w14:paraId="54704930" w14:textId="77777777" w:rsidTr="0079574A">
        <w:trPr>
          <w:cantSplit/>
          <w:trHeight w:val="332"/>
          <w:tblHeader/>
        </w:trPr>
        <w:tc>
          <w:tcPr>
            <w:tcW w:w="840" w:type="dxa"/>
            <w:vAlign w:val="center"/>
          </w:tcPr>
          <w:p w14:paraId="1F172257" w14:textId="37AF1366" w:rsidR="00946463" w:rsidRPr="00471ABD" w:rsidRDefault="00946463" w:rsidP="0094646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1</w:t>
            </w:r>
            <w:r w:rsidR="00453414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494" w:type="dxa"/>
            <w:vAlign w:val="center"/>
          </w:tcPr>
          <w:p w14:paraId="558D355A" w14:textId="040C1A61" w:rsidR="00946463" w:rsidRPr="00471ABD" w:rsidRDefault="00946463" w:rsidP="0094646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  <w:color w:val="0D0D0D"/>
              </w:rPr>
              <w:t>1093</w:t>
            </w:r>
          </w:p>
        </w:tc>
        <w:tc>
          <w:tcPr>
            <w:tcW w:w="10782" w:type="dxa"/>
            <w:vAlign w:val="center"/>
          </w:tcPr>
          <w:p w14:paraId="25449E0E" w14:textId="5F5CA0A0" w:rsidR="00946463" w:rsidRPr="00471ABD" w:rsidRDefault="00946463" w:rsidP="0094646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  <w:color w:val="0D0D0D"/>
              </w:rPr>
              <w:t>Conversion of Conventional Vehicle to Electrical Vehicle</w:t>
            </w:r>
          </w:p>
        </w:tc>
      </w:tr>
      <w:tr w:rsidR="00946463" w:rsidRPr="00471ABD" w14:paraId="20067792" w14:textId="77777777" w:rsidTr="0079574A">
        <w:trPr>
          <w:cantSplit/>
          <w:trHeight w:val="332"/>
          <w:tblHeader/>
        </w:trPr>
        <w:tc>
          <w:tcPr>
            <w:tcW w:w="840" w:type="dxa"/>
            <w:vAlign w:val="center"/>
          </w:tcPr>
          <w:p w14:paraId="72B4A8ED" w14:textId="46219CAF" w:rsidR="00946463" w:rsidRPr="00471ABD" w:rsidRDefault="00946463" w:rsidP="0094646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1</w:t>
            </w:r>
            <w:r w:rsidR="00453414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494" w:type="dxa"/>
            <w:vAlign w:val="center"/>
          </w:tcPr>
          <w:p w14:paraId="17C17AEB" w14:textId="7F8B0C76" w:rsidR="00946463" w:rsidRPr="00471ABD" w:rsidRDefault="00946463" w:rsidP="0094646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  <w:color w:val="0D0D0D"/>
              </w:rPr>
              <w:t>1174</w:t>
            </w:r>
          </w:p>
        </w:tc>
        <w:tc>
          <w:tcPr>
            <w:tcW w:w="10782" w:type="dxa"/>
            <w:vAlign w:val="center"/>
          </w:tcPr>
          <w:p w14:paraId="749555B8" w14:textId="146A121E" w:rsidR="00946463" w:rsidRPr="00471ABD" w:rsidRDefault="00946463" w:rsidP="0094646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  <w:color w:val="0D0D0D"/>
              </w:rPr>
              <w:t>Enhanced PSO based MPPT for Photovoltaic Systems Using Reinitialization under Irradiance Variations and Shading Conditions</w:t>
            </w:r>
          </w:p>
        </w:tc>
      </w:tr>
      <w:tr w:rsidR="00453414" w:rsidRPr="00471ABD" w14:paraId="742747C8" w14:textId="77777777" w:rsidTr="00D2177F">
        <w:trPr>
          <w:cantSplit/>
          <w:trHeight w:val="332"/>
          <w:tblHeader/>
        </w:trPr>
        <w:tc>
          <w:tcPr>
            <w:tcW w:w="840" w:type="dxa"/>
            <w:vAlign w:val="center"/>
          </w:tcPr>
          <w:p w14:paraId="31A7BA9E" w14:textId="05F29FA3" w:rsidR="00453414" w:rsidRPr="00471ABD" w:rsidRDefault="00453414" w:rsidP="00453414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12</w:t>
            </w:r>
          </w:p>
        </w:tc>
        <w:tc>
          <w:tcPr>
            <w:tcW w:w="1494" w:type="dxa"/>
          </w:tcPr>
          <w:p w14:paraId="0AAF1B7E" w14:textId="0B860508" w:rsidR="00453414" w:rsidRPr="00471ABD" w:rsidRDefault="00453414" w:rsidP="00453414">
            <w:pPr>
              <w:jc w:val="center"/>
              <w:rPr>
                <w:rFonts w:ascii="Times New Roman" w:hAnsi="Times New Roman" w:cs="Times New Roman"/>
                <w:color w:val="0D0D0D"/>
              </w:rPr>
            </w:pPr>
            <w:r w:rsidRPr="00471ABD">
              <w:rPr>
                <w:rFonts w:ascii="Times New Roman" w:hAnsi="Times New Roman" w:cs="Times New Roman"/>
              </w:rPr>
              <w:t>393</w:t>
            </w:r>
          </w:p>
        </w:tc>
        <w:tc>
          <w:tcPr>
            <w:tcW w:w="10782" w:type="dxa"/>
          </w:tcPr>
          <w:p w14:paraId="7ABE5DF4" w14:textId="2F7BC7F1" w:rsidR="00453414" w:rsidRPr="00471ABD" w:rsidRDefault="00453414" w:rsidP="00453414">
            <w:pPr>
              <w:rPr>
                <w:rFonts w:ascii="Times New Roman" w:hAnsi="Times New Roman" w:cs="Times New Roman"/>
                <w:color w:val="0D0D0D"/>
              </w:rPr>
            </w:pPr>
            <w:r w:rsidRPr="00471ABD">
              <w:rPr>
                <w:rFonts w:ascii="Times New Roman" w:hAnsi="Times New Roman" w:cs="Times New Roman"/>
              </w:rPr>
              <w:t>A Novel Firefly Optimized P&amp;O Based MPPT Controller for Single Phase Grid Connected PV System</w:t>
            </w:r>
          </w:p>
        </w:tc>
      </w:tr>
    </w:tbl>
    <w:p w14:paraId="04BE2B75" w14:textId="77777777" w:rsidR="00483C0F" w:rsidRPr="00471ABD" w:rsidRDefault="00483C0F" w:rsidP="00483C0F">
      <w:pPr>
        <w:shd w:val="clear" w:color="auto" w:fill="FFFFFF" w:themeFill="background1"/>
        <w:spacing w:line="276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</w:pPr>
    </w:p>
    <w:p w14:paraId="0E95EA7E" w14:textId="77777777" w:rsidR="00483C0F" w:rsidRPr="00471ABD" w:rsidRDefault="00483C0F" w:rsidP="00483C0F">
      <w:pPr>
        <w:shd w:val="clear" w:color="auto" w:fill="FFFFFF" w:themeFill="background1"/>
        <w:spacing w:line="276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</w:pPr>
    </w:p>
    <w:p w14:paraId="2851A616" w14:textId="77777777" w:rsidR="00483C0F" w:rsidRPr="00471ABD" w:rsidRDefault="00483C0F" w:rsidP="00483C0F">
      <w:pPr>
        <w:shd w:val="clear" w:color="auto" w:fill="FFFFFF" w:themeFill="background1"/>
        <w:spacing w:line="276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</w:pPr>
    </w:p>
    <w:p w14:paraId="5F5D6A50" w14:textId="77777777" w:rsidR="00483C0F" w:rsidRPr="00471ABD" w:rsidRDefault="00483C0F" w:rsidP="00483C0F">
      <w:pPr>
        <w:shd w:val="clear" w:color="auto" w:fill="FFFFFF" w:themeFill="background1"/>
        <w:spacing w:line="276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</w:pPr>
    </w:p>
    <w:p w14:paraId="1DC4747A" w14:textId="77777777" w:rsidR="00483C0F" w:rsidRPr="00471ABD" w:rsidRDefault="00483C0F" w:rsidP="00483C0F">
      <w:pPr>
        <w:shd w:val="clear" w:color="auto" w:fill="FFFFFF" w:themeFill="background1"/>
        <w:spacing w:line="276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</w:pPr>
    </w:p>
    <w:p w14:paraId="14B53800" w14:textId="77777777" w:rsidR="00483C0F" w:rsidRPr="00471ABD" w:rsidRDefault="00483C0F" w:rsidP="00483C0F">
      <w:pPr>
        <w:shd w:val="clear" w:color="auto" w:fill="FFFFFF" w:themeFill="background1"/>
        <w:spacing w:line="276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</w:pPr>
    </w:p>
    <w:p w14:paraId="530D5861" w14:textId="77777777" w:rsidR="00946FD7" w:rsidRPr="00471ABD" w:rsidRDefault="00946FD7" w:rsidP="00483C0F">
      <w:pPr>
        <w:shd w:val="clear" w:color="auto" w:fill="FFFFFF" w:themeFill="background1"/>
        <w:spacing w:line="276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</w:pPr>
    </w:p>
    <w:p w14:paraId="3E9983BF" w14:textId="77777777" w:rsidR="00946FD7" w:rsidRPr="00471ABD" w:rsidRDefault="00946FD7" w:rsidP="00483C0F">
      <w:pPr>
        <w:shd w:val="clear" w:color="auto" w:fill="FFFFFF" w:themeFill="background1"/>
        <w:spacing w:line="276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</w:pPr>
    </w:p>
    <w:p w14:paraId="57E2EF31" w14:textId="77777777" w:rsidR="00946FD7" w:rsidRPr="00471ABD" w:rsidRDefault="00946FD7" w:rsidP="00483C0F">
      <w:pPr>
        <w:shd w:val="clear" w:color="auto" w:fill="FFFFFF" w:themeFill="background1"/>
        <w:spacing w:line="276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</w:pPr>
    </w:p>
    <w:p w14:paraId="07321D03" w14:textId="77777777" w:rsidR="00483C0F" w:rsidRPr="00471ABD" w:rsidRDefault="00483C0F" w:rsidP="00483C0F">
      <w:pPr>
        <w:shd w:val="clear" w:color="auto" w:fill="FFFFFF" w:themeFill="background1"/>
        <w:spacing w:line="276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</w:pPr>
    </w:p>
    <w:p w14:paraId="446E146E" w14:textId="01AE6C20" w:rsidR="00DC64B6" w:rsidRPr="00471ABD" w:rsidRDefault="00B9016B" w:rsidP="00B9016B">
      <w:pPr>
        <w:shd w:val="clear" w:color="auto" w:fill="B6DDE8" w:themeFill="accent5" w:themeFillTint="66"/>
        <w:spacing w:line="276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</w:pPr>
      <w:r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lastRenderedPageBreak/>
        <w:t>Day – 08/08/2025</w:t>
      </w:r>
      <w:r w:rsidR="00EC1F71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 xml:space="preserve"> </w:t>
      </w:r>
      <w:r w:rsidR="00DC64B6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ab/>
        <w:t xml:space="preserve">                                           Time: 10.30 am-1.00 pm</w:t>
      </w:r>
      <w:r w:rsidR="00DC64B6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ab/>
      </w:r>
      <w:r w:rsidR="00DC64B6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ab/>
      </w:r>
      <w:r w:rsidR="00DC64B6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ab/>
        <w:t xml:space="preserve">                    Venue</w:t>
      </w:r>
      <w:r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 xml:space="preserve"> 7</w:t>
      </w:r>
      <w:r w:rsidR="00DC64B6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 xml:space="preserve">: </w:t>
      </w:r>
      <w:r w:rsidR="0036389A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>CSE Lab II</w:t>
      </w:r>
    </w:p>
    <w:p w14:paraId="4E129FA5" w14:textId="77777777" w:rsidR="00502A44" w:rsidRPr="00471ABD" w:rsidRDefault="00502A44" w:rsidP="00DC64B6">
      <w:pPr>
        <w:spacing w:line="276" w:lineRule="auto"/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</w:pPr>
    </w:p>
    <w:p w14:paraId="3B83550F" w14:textId="3EFB8A26" w:rsidR="00A812F5" w:rsidRPr="00471ABD" w:rsidRDefault="00A812F5" w:rsidP="002D4B62">
      <w:pPr>
        <w:shd w:val="clear" w:color="auto" w:fill="EAF1DD" w:themeFill="accent3" w:themeFillTint="33"/>
        <w:spacing w:line="276" w:lineRule="auto"/>
        <w:ind w:left="720" w:hanging="720"/>
        <w:rPr>
          <w:rFonts w:ascii="Times New Roman" w:eastAsia="Times New Roman" w:hAnsi="Times New Roman" w:cs="Times New Roman"/>
          <w:bCs/>
          <w:color w:val="000000" w:themeColor="text1"/>
          <w:sz w:val="20"/>
          <w:szCs w:val="20"/>
        </w:rPr>
      </w:pPr>
      <w:r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Chair: </w:t>
      </w:r>
      <w:proofErr w:type="spellStart"/>
      <w:proofErr w:type="gramStart"/>
      <w:r w:rsidR="002D4B62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>Dr.Muthukumar</w:t>
      </w:r>
      <w:proofErr w:type="spellEnd"/>
      <w:proofErr w:type="gramEnd"/>
      <w:r w:rsidR="002D4B62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 xml:space="preserve"> Paramasivan</w:t>
      </w:r>
      <w:r w:rsidR="002D4B62" w:rsidRPr="00471ABD">
        <w:rPr>
          <w:rFonts w:ascii="Times New Roman" w:eastAsia="Times New Roman" w:hAnsi="Times New Roman" w:cs="Times New Roman"/>
          <w:bCs/>
          <w:color w:val="000000" w:themeColor="text1"/>
          <w:sz w:val="20"/>
          <w:szCs w:val="20"/>
        </w:rPr>
        <w:t>, Professor, Department</w:t>
      </w:r>
      <w:r w:rsidR="00E71428" w:rsidRPr="00471ABD">
        <w:rPr>
          <w:rFonts w:ascii="Times New Roman" w:eastAsia="Times New Roman" w:hAnsi="Times New Roman" w:cs="Times New Roman"/>
          <w:bCs/>
          <w:color w:val="000000" w:themeColor="text1"/>
          <w:sz w:val="20"/>
          <w:szCs w:val="20"/>
        </w:rPr>
        <w:t xml:space="preserve"> of </w:t>
      </w:r>
      <w:r w:rsidR="002D4B62" w:rsidRPr="00471ABD">
        <w:rPr>
          <w:rFonts w:ascii="Times New Roman" w:eastAsia="Times New Roman" w:hAnsi="Times New Roman" w:cs="Times New Roman"/>
          <w:bCs/>
          <w:color w:val="000000" w:themeColor="text1"/>
          <w:sz w:val="20"/>
          <w:szCs w:val="20"/>
        </w:rPr>
        <w:t>Electrical</w:t>
      </w:r>
      <w:r w:rsidR="00E71428" w:rsidRPr="00471ABD">
        <w:rPr>
          <w:rFonts w:ascii="Times New Roman" w:eastAsia="Times New Roman" w:hAnsi="Times New Roman" w:cs="Times New Roman"/>
          <w:bCs/>
          <w:color w:val="000000" w:themeColor="text1"/>
          <w:sz w:val="20"/>
          <w:szCs w:val="20"/>
        </w:rPr>
        <w:t xml:space="preserve"> and </w:t>
      </w:r>
      <w:r w:rsidR="002D4B62" w:rsidRPr="00471ABD">
        <w:rPr>
          <w:rFonts w:ascii="Times New Roman" w:eastAsia="Times New Roman" w:hAnsi="Times New Roman" w:cs="Times New Roman"/>
          <w:bCs/>
          <w:color w:val="000000" w:themeColor="text1"/>
          <w:sz w:val="20"/>
          <w:szCs w:val="20"/>
        </w:rPr>
        <w:t>Electronics Engineering, Saveetha School</w:t>
      </w:r>
      <w:r w:rsidR="00E71428" w:rsidRPr="00471ABD">
        <w:rPr>
          <w:rFonts w:ascii="Times New Roman" w:eastAsia="Times New Roman" w:hAnsi="Times New Roman" w:cs="Times New Roman"/>
          <w:bCs/>
          <w:color w:val="000000" w:themeColor="text1"/>
          <w:sz w:val="20"/>
          <w:szCs w:val="20"/>
        </w:rPr>
        <w:t xml:space="preserve"> of </w:t>
      </w:r>
      <w:r w:rsidR="002D4B62" w:rsidRPr="00471ABD">
        <w:rPr>
          <w:rFonts w:ascii="Times New Roman" w:eastAsia="Times New Roman" w:hAnsi="Times New Roman" w:cs="Times New Roman"/>
          <w:bCs/>
          <w:color w:val="000000" w:themeColor="text1"/>
          <w:sz w:val="20"/>
          <w:szCs w:val="20"/>
        </w:rPr>
        <w:t>Engineering, Saveetha Institute</w:t>
      </w:r>
      <w:r w:rsidR="00E71428" w:rsidRPr="00471ABD">
        <w:rPr>
          <w:rFonts w:ascii="Times New Roman" w:eastAsia="Times New Roman" w:hAnsi="Times New Roman" w:cs="Times New Roman"/>
          <w:bCs/>
          <w:color w:val="000000" w:themeColor="text1"/>
          <w:sz w:val="20"/>
          <w:szCs w:val="20"/>
        </w:rPr>
        <w:t xml:space="preserve"> of </w:t>
      </w:r>
      <w:r w:rsidR="002D4B62" w:rsidRPr="00471ABD">
        <w:rPr>
          <w:rFonts w:ascii="Times New Roman" w:eastAsia="Times New Roman" w:hAnsi="Times New Roman" w:cs="Times New Roman"/>
          <w:bCs/>
          <w:color w:val="000000" w:themeColor="text1"/>
          <w:sz w:val="20"/>
          <w:szCs w:val="20"/>
        </w:rPr>
        <w:t>Medical</w:t>
      </w:r>
      <w:r w:rsidR="00E71428" w:rsidRPr="00471ABD">
        <w:rPr>
          <w:rFonts w:ascii="Times New Roman" w:eastAsia="Times New Roman" w:hAnsi="Times New Roman" w:cs="Times New Roman"/>
          <w:bCs/>
          <w:color w:val="000000" w:themeColor="text1"/>
          <w:sz w:val="20"/>
          <w:szCs w:val="20"/>
        </w:rPr>
        <w:t xml:space="preserve"> and </w:t>
      </w:r>
      <w:r w:rsidR="002D4B62" w:rsidRPr="00471ABD">
        <w:rPr>
          <w:rFonts w:ascii="Times New Roman" w:eastAsia="Times New Roman" w:hAnsi="Times New Roman" w:cs="Times New Roman"/>
          <w:bCs/>
          <w:color w:val="000000" w:themeColor="text1"/>
          <w:sz w:val="20"/>
          <w:szCs w:val="20"/>
        </w:rPr>
        <w:t>Technical Sciences,</w:t>
      </w:r>
      <w:r w:rsidR="00900D61" w:rsidRPr="00471ABD">
        <w:rPr>
          <w:rFonts w:ascii="Times New Roman" w:eastAsia="Times New Roman" w:hAnsi="Times New Roman" w:cs="Times New Roman"/>
          <w:bCs/>
          <w:color w:val="000000" w:themeColor="text1"/>
          <w:sz w:val="20"/>
          <w:szCs w:val="20"/>
        </w:rPr>
        <w:t xml:space="preserve"> </w:t>
      </w:r>
      <w:r w:rsidR="002D4B62" w:rsidRPr="00471ABD">
        <w:rPr>
          <w:rFonts w:ascii="Times New Roman" w:eastAsia="Times New Roman" w:hAnsi="Times New Roman" w:cs="Times New Roman"/>
          <w:bCs/>
          <w:color w:val="000000" w:themeColor="text1"/>
          <w:sz w:val="20"/>
          <w:szCs w:val="20"/>
        </w:rPr>
        <w:t>Chennai,</w:t>
      </w:r>
      <w:r w:rsidR="00900D61" w:rsidRPr="00471ABD">
        <w:rPr>
          <w:rFonts w:ascii="Times New Roman" w:eastAsia="Times New Roman" w:hAnsi="Times New Roman" w:cs="Times New Roman"/>
          <w:bCs/>
          <w:color w:val="000000" w:themeColor="text1"/>
          <w:sz w:val="20"/>
          <w:szCs w:val="20"/>
        </w:rPr>
        <w:t xml:space="preserve"> </w:t>
      </w:r>
      <w:r w:rsidR="002D4B62" w:rsidRPr="00471ABD">
        <w:rPr>
          <w:rFonts w:ascii="Times New Roman" w:eastAsia="Times New Roman" w:hAnsi="Times New Roman" w:cs="Times New Roman"/>
          <w:bCs/>
          <w:color w:val="000000" w:themeColor="text1"/>
          <w:sz w:val="20"/>
          <w:szCs w:val="20"/>
        </w:rPr>
        <w:t>Tamil</w:t>
      </w:r>
      <w:r w:rsidR="00F429AE" w:rsidRPr="00471ABD">
        <w:rPr>
          <w:rFonts w:ascii="Times New Roman" w:eastAsia="Times New Roman" w:hAnsi="Times New Roman" w:cs="Times New Roman"/>
          <w:bCs/>
          <w:color w:val="000000" w:themeColor="text1"/>
          <w:sz w:val="20"/>
          <w:szCs w:val="20"/>
        </w:rPr>
        <w:t xml:space="preserve"> N</w:t>
      </w:r>
      <w:r w:rsidR="002D4B62" w:rsidRPr="00471ABD">
        <w:rPr>
          <w:rFonts w:ascii="Times New Roman" w:eastAsia="Times New Roman" w:hAnsi="Times New Roman" w:cs="Times New Roman"/>
          <w:bCs/>
          <w:color w:val="000000" w:themeColor="text1"/>
          <w:sz w:val="20"/>
          <w:szCs w:val="20"/>
        </w:rPr>
        <w:t>adu</w:t>
      </w:r>
    </w:p>
    <w:p w14:paraId="3862EB4E" w14:textId="1242091E" w:rsidR="00A812F5" w:rsidRPr="00471ABD" w:rsidRDefault="00A812F5" w:rsidP="00161029">
      <w:pPr>
        <w:shd w:val="clear" w:color="auto" w:fill="EAF1DD" w:themeFill="accent3" w:themeFillTint="33"/>
        <w:spacing w:line="276" w:lineRule="auto"/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</w:pPr>
      <w:r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Session Title/Area: </w:t>
      </w:r>
      <w:r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>Energy</w:t>
      </w:r>
      <w:r w:rsidR="00E71428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 xml:space="preserve"> and </w:t>
      </w:r>
      <w:r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>Electric Vehicles</w:t>
      </w:r>
    </w:p>
    <w:p w14:paraId="45E9D46B" w14:textId="67758945" w:rsidR="00A812F5" w:rsidRPr="00471ABD" w:rsidRDefault="00A812F5" w:rsidP="00161029">
      <w:pPr>
        <w:shd w:val="clear" w:color="auto" w:fill="EAF1DD" w:themeFill="accent3" w:themeFillTint="33"/>
        <w:spacing w:line="276" w:lineRule="auto"/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</w:pPr>
      <w:r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Faculty</w:t>
      </w:r>
      <w:r w:rsidR="00E71428"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 in </w:t>
      </w:r>
      <w:r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Charge: </w:t>
      </w:r>
      <w:proofErr w:type="spellStart"/>
      <w:r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>Prof.Harikrishnan</w:t>
      </w:r>
      <w:proofErr w:type="spellEnd"/>
      <w:r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 xml:space="preserve"> R</w:t>
      </w:r>
      <w:r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, Assistant Professor, Baselios Mathews II College</w:t>
      </w:r>
      <w:r w:rsidR="00E71428"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 of </w:t>
      </w:r>
      <w:r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Engineering</w:t>
      </w:r>
      <w:r w:rsidR="00F429AE"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,</w:t>
      </w:r>
      <w:r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 Kollam</w:t>
      </w:r>
    </w:p>
    <w:p w14:paraId="3686F8D8" w14:textId="77777777" w:rsidR="00A812F5" w:rsidRPr="00471ABD" w:rsidRDefault="00A812F5" w:rsidP="00A812F5">
      <w:pPr>
        <w:shd w:val="clear" w:color="auto" w:fill="EAF1DD" w:themeFill="accent3" w:themeFillTint="33"/>
        <w:spacing w:line="276" w:lineRule="auto"/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</w:pPr>
      <w:proofErr w:type="spellStart"/>
      <w:r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Rapporter</w:t>
      </w:r>
      <w:proofErr w:type="spellEnd"/>
      <w:r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: Meenakshy M S, Vaishnavi S </w:t>
      </w:r>
    </w:p>
    <w:p w14:paraId="7305467D" w14:textId="77777777" w:rsidR="001267A9" w:rsidRPr="00471ABD" w:rsidRDefault="001267A9" w:rsidP="001267A9">
      <w:pPr>
        <w:shd w:val="clear" w:color="auto" w:fill="FFFFFF" w:themeFill="background1"/>
        <w:spacing w:line="276" w:lineRule="auto"/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</w:pPr>
    </w:p>
    <w:tbl>
      <w:tblPr>
        <w:tblStyle w:val="a"/>
        <w:tblW w:w="13216" w:type="dxa"/>
        <w:tblInd w:w="-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00" w:firstRow="0" w:lastRow="0" w:firstColumn="0" w:lastColumn="0" w:noHBand="0" w:noVBand="1"/>
      </w:tblPr>
      <w:tblGrid>
        <w:gridCol w:w="840"/>
        <w:gridCol w:w="1494"/>
        <w:gridCol w:w="10882"/>
      </w:tblGrid>
      <w:tr w:rsidR="00DC64B6" w:rsidRPr="00471ABD" w14:paraId="4E52DCBF" w14:textId="77777777" w:rsidTr="00471ABD">
        <w:trPr>
          <w:cantSplit/>
          <w:trHeight w:val="332"/>
          <w:tblHeader/>
        </w:trPr>
        <w:tc>
          <w:tcPr>
            <w:tcW w:w="840" w:type="dxa"/>
            <w:shd w:val="clear" w:color="auto" w:fill="FBD4B4" w:themeFill="accent6" w:themeFillTint="66"/>
          </w:tcPr>
          <w:p w14:paraId="2C6E2950" w14:textId="77777777" w:rsidR="00DC64B6" w:rsidRPr="00471ABD" w:rsidRDefault="00DC64B6" w:rsidP="00483C0F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  <w:t>Sl. No</w:t>
            </w:r>
          </w:p>
        </w:tc>
        <w:tc>
          <w:tcPr>
            <w:tcW w:w="1494" w:type="dxa"/>
            <w:shd w:val="clear" w:color="auto" w:fill="FBD4B4" w:themeFill="accent6" w:themeFillTint="66"/>
          </w:tcPr>
          <w:p w14:paraId="1933BE4D" w14:textId="77777777" w:rsidR="00DC64B6" w:rsidRPr="00471ABD" w:rsidRDefault="00DC64B6" w:rsidP="00483C0F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</w:pPr>
            <w:proofErr w:type="gramStart"/>
            <w:r w:rsidRPr="00471ABD">
              <w:rPr>
                <w:rFonts w:ascii="Times New Roman" w:eastAsia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  <w:t>Paper  Id</w:t>
            </w:r>
            <w:proofErr w:type="gramEnd"/>
          </w:p>
        </w:tc>
        <w:tc>
          <w:tcPr>
            <w:tcW w:w="10882" w:type="dxa"/>
            <w:shd w:val="clear" w:color="auto" w:fill="FBD4B4" w:themeFill="accent6" w:themeFillTint="66"/>
          </w:tcPr>
          <w:p w14:paraId="71185A73" w14:textId="77777777" w:rsidR="00DC64B6" w:rsidRPr="00471ABD" w:rsidRDefault="00DC64B6" w:rsidP="00483C0F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  <w:t>Title</w:t>
            </w:r>
          </w:p>
        </w:tc>
      </w:tr>
      <w:tr w:rsidR="00957466" w:rsidRPr="00471ABD" w14:paraId="43736706" w14:textId="77777777" w:rsidTr="007F6147">
        <w:trPr>
          <w:cantSplit/>
          <w:trHeight w:val="332"/>
          <w:tblHeader/>
        </w:trPr>
        <w:tc>
          <w:tcPr>
            <w:tcW w:w="840" w:type="dxa"/>
            <w:vAlign w:val="center"/>
          </w:tcPr>
          <w:p w14:paraId="5BEB65AD" w14:textId="77777777" w:rsidR="00957466" w:rsidRPr="00471ABD" w:rsidRDefault="00957466" w:rsidP="00957466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494" w:type="dxa"/>
          </w:tcPr>
          <w:p w14:paraId="70A872F7" w14:textId="33FD82F8" w:rsidR="00957466" w:rsidRPr="00471ABD" w:rsidRDefault="00957466" w:rsidP="0095746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303</w:t>
            </w:r>
          </w:p>
        </w:tc>
        <w:tc>
          <w:tcPr>
            <w:tcW w:w="10882" w:type="dxa"/>
          </w:tcPr>
          <w:p w14:paraId="094F54C3" w14:textId="1F963FCF" w:rsidR="00957466" w:rsidRPr="00471ABD" w:rsidRDefault="00957466" w:rsidP="0095746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 xml:space="preserve">Interleaved PFC-SEPIC Converter Based Wireless Power Transfer </w:t>
            </w:r>
            <w:proofErr w:type="gramStart"/>
            <w:r w:rsidRPr="00471ABD">
              <w:rPr>
                <w:rFonts w:ascii="Times New Roman" w:hAnsi="Times New Roman" w:cs="Times New Roman"/>
              </w:rPr>
              <w:t>For</w:t>
            </w:r>
            <w:proofErr w:type="gramEnd"/>
            <w:r w:rsidRPr="00471ABD">
              <w:rPr>
                <w:rFonts w:ascii="Times New Roman" w:hAnsi="Times New Roman" w:cs="Times New Roman"/>
              </w:rPr>
              <w:t xml:space="preserve"> EV Charging System </w:t>
            </w:r>
          </w:p>
        </w:tc>
      </w:tr>
      <w:tr w:rsidR="00957466" w:rsidRPr="00471ABD" w14:paraId="387B4612" w14:textId="77777777" w:rsidTr="007F6147">
        <w:trPr>
          <w:cantSplit/>
          <w:trHeight w:val="332"/>
          <w:tblHeader/>
        </w:trPr>
        <w:tc>
          <w:tcPr>
            <w:tcW w:w="840" w:type="dxa"/>
            <w:vAlign w:val="center"/>
          </w:tcPr>
          <w:p w14:paraId="3D443522" w14:textId="77777777" w:rsidR="00957466" w:rsidRPr="00471ABD" w:rsidRDefault="00957466" w:rsidP="00957466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494" w:type="dxa"/>
          </w:tcPr>
          <w:p w14:paraId="7CB73F07" w14:textId="621AA843" w:rsidR="00957466" w:rsidRPr="00471ABD" w:rsidRDefault="00957466" w:rsidP="0095746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394</w:t>
            </w:r>
          </w:p>
        </w:tc>
        <w:tc>
          <w:tcPr>
            <w:tcW w:w="10882" w:type="dxa"/>
          </w:tcPr>
          <w:p w14:paraId="1CF9DC0B" w14:textId="33B5F7CB" w:rsidR="00957466" w:rsidRPr="00471ABD" w:rsidRDefault="00957466" w:rsidP="0095746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 xml:space="preserve">Hybrid PV-Fuel Cell Powered EV Charging System </w:t>
            </w:r>
            <w:proofErr w:type="gramStart"/>
            <w:r w:rsidRPr="00471ABD">
              <w:rPr>
                <w:rFonts w:ascii="Times New Roman" w:hAnsi="Times New Roman" w:cs="Times New Roman"/>
              </w:rPr>
              <w:t>With</w:t>
            </w:r>
            <w:proofErr w:type="gramEnd"/>
            <w:r w:rsidRPr="00471ABD">
              <w:rPr>
                <w:rFonts w:ascii="Times New Roman" w:hAnsi="Times New Roman" w:cs="Times New Roman"/>
              </w:rPr>
              <w:t xml:space="preserve"> Intelligent State-Of-Charge Monitoring </w:t>
            </w:r>
            <w:proofErr w:type="gramStart"/>
            <w:r w:rsidRPr="00471ABD">
              <w:rPr>
                <w:rFonts w:ascii="Times New Roman" w:hAnsi="Times New Roman" w:cs="Times New Roman"/>
              </w:rPr>
              <w:t>And</w:t>
            </w:r>
            <w:proofErr w:type="gramEnd"/>
            <w:r w:rsidRPr="00471ABD">
              <w:rPr>
                <w:rFonts w:ascii="Times New Roman" w:hAnsi="Times New Roman" w:cs="Times New Roman"/>
              </w:rPr>
              <w:t xml:space="preserve"> Control Using RNN</w:t>
            </w:r>
          </w:p>
        </w:tc>
      </w:tr>
      <w:tr w:rsidR="00957466" w:rsidRPr="00471ABD" w14:paraId="4E95504E" w14:textId="77777777" w:rsidTr="007F6147">
        <w:trPr>
          <w:cantSplit/>
          <w:trHeight w:val="332"/>
          <w:tblHeader/>
        </w:trPr>
        <w:tc>
          <w:tcPr>
            <w:tcW w:w="840" w:type="dxa"/>
            <w:vAlign w:val="center"/>
          </w:tcPr>
          <w:p w14:paraId="6C3C0398" w14:textId="77777777" w:rsidR="00957466" w:rsidRPr="00471ABD" w:rsidRDefault="00957466" w:rsidP="00957466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494" w:type="dxa"/>
          </w:tcPr>
          <w:p w14:paraId="5562BD01" w14:textId="66EFFE56" w:rsidR="00957466" w:rsidRPr="00471ABD" w:rsidRDefault="00957466" w:rsidP="0095746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627</w:t>
            </w:r>
          </w:p>
        </w:tc>
        <w:tc>
          <w:tcPr>
            <w:tcW w:w="10882" w:type="dxa"/>
          </w:tcPr>
          <w:p w14:paraId="47F9A0A9" w14:textId="1FFD100C" w:rsidR="00957466" w:rsidRPr="00471ABD" w:rsidRDefault="00957466" w:rsidP="0095746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 xml:space="preserve">An Innovative Technique </w:t>
            </w:r>
            <w:proofErr w:type="gramStart"/>
            <w:r w:rsidRPr="00471ABD">
              <w:rPr>
                <w:rFonts w:ascii="Times New Roman" w:hAnsi="Times New Roman" w:cs="Times New Roman"/>
              </w:rPr>
              <w:t>For</w:t>
            </w:r>
            <w:proofErr w:type="gramEnd"/>
            <w:r w:rsidRPr="00471ABD">
              <w:rPr>
                <w:rFonts w:ascii="Times New Roman" w:hAnsi="Times New Roman" w:cs="Times New Roman"/>
              </w:rPr>
              <w:t xml:space="preserve"> Efficient Electric Vehicle Charge Scheduling System</w:t>
            </w:r>
          </w:p>
        </w:tc>
      </w:tr>
      <w:tr w:rsidR="00957466" w:rsidRPr="00471ABD" w14:paraId="4F8DFECF" w14:textId="77777777" w:rsidTr="007F6147">
        <w:trPr>
          <w:cantSplit/>
          <w:trHeight w:val="332"/>
          <w:tblHeader/>
        </w:trPr>
        <w:tc>
          <w:tcPr>
            <w:tcW w:w="840" w:type="dxa"/>
            <w:vAlign w:val="center"/>
          </w:tcPr>
          <w:p w14:paraId="5136A32A" w14:textId="77777777" w:rsidR="00957466" w:rsidRPr="00471ABD" w:rsidRDefault="00957466" w:rsidP="00957466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494" w:type="dxa"/>
          </w:tcPr>
          <w:p w14:paraId="381E7280" w14:textId="4A5D57ED" w:rsidR="00957466" w:rsidRPr="00471ABD" w:rsidRDefault="00957466" w:rsidP="0095746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924</w:t>
            </w:r>
          </w:p>
        </w:tc>
        <w:tc>
          <w:tcPr>
            <w:tcW w:w="10882" w:type="dxa"/>
          </w:tcPr>
          <w:p w14:paraId="031B7617" w14:textId="7A030872" w:rsidR="00957466" w:rsidRPr="00471ABD" w:rsidRDefault="00957466" w:rsidP="0095746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RNN-Based Control Strategy for Grid Connected Hybrid Systems Integrating Renewable Energy Sources</w:t>
            </w:r>
          </w:p>
        </w:tc>
      </w:tr>
      <w:tr w:rsidR="00957466" w:rsidRPr="00471ABD" w14:paraId="1648C14E" w14:textId="77777777" w:rsidTr="007F6147">
        <w:trPr>
          <w:cantSplit/>
          <w:trHeight w:val="332"/>
          <w:tblHeader/>
        </w:trPr>
        <w:tc>
          <w:tcPr>
            <w:tcW w:w="840" w:type="dxa"/>
            <w:vAlign w:val="center"/>
          </w:tcPr>
          <w:p w14:paraId="15753CB9" w14:textId="77777777" w:rsidR="00957466" w:rsidRPr="00471ABD" w:rsidRDefault="00957466" w:rsidP="00957466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1494" w:type="dxa"/>
          </w:tcPr>
          <w:p w14:paraId="4DA73071" w14:textId="6167E616" w:rsidR="00957466" w:rsidRPr="00471ABD" w:rsidRDefault="00957466" w:rsidP="0095746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939</w:t>
            </w:r>
          </w:p>
        </w:tc>
        <w:tc>
          <w:tcPr>
            <w:tcW w:w="10882" w:type="dxa"/>
          </w:tcPr>
          <w:p w14:paraId="21FA3179" w14:textId="69F2D0C0" w:rsidR="00957466" w:rsidRPr="00471ABD" w:rsidRDefault="00957466" w:rsidP="0095746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 xml:space="preserve">Adaptive Machine Learning Frameworks </w:t>
            </w:r>
            <w:proofErr w:type="gramStart"/>
            <w:r w:rsidRPr="00471ABD">
              <w:rPr>
                <w:rFonts w:ascii="Times New Roman" w:hAnsi="Times New Roman" w:cs="Times New Roman"/>
              </w:rPr>
              <w:t>Integrating  LLMs</w:t>
            </w:r>
            <w:proofErr w:type="gramEnd"/>
            <w:r w:rsidRPr="00471ABD">
              <w:rPr>
                <w:rFonts w:ascii="Times New Roman" w:hAnsi="Times New Roman" w:cs="Times New Roman"/>
              </w:rPr>
              <w:t xml:space="preserve"> and Knowledge Graphs for </w:t>
            </w:r>
            <w:proofErr w:type="gramStart"/>
            <w:r w:rsidRPr="00471ABD">
              <w:rPr>
                <w:rFonts w:ascii="Times New Roman" w:hAnsi="Times New Roman" w:cs="Times New Roman"/>
              </w:rPr>
              <w:t>Tailored  Education</w:t>
            </w:r>
            <w:proofErr w:type="gramEnd"/>
          </w:p>
        </w:tc>
      </w:tr>
      <w:tr w:rsidR="00957466" w:rsidRPr="00471ABD" w14:paraId="23363EBC" w14:textId="77777777" w:rsidTr="007F6147">
        <w:trPr>
          <w:cantSplit/>
          <w:trHeight w:val="332"/>
          <w:tblHeader/>
        </w:trPr>
        <w:tc>
          <w:tcPr>
            <w:tcW w:w="840" w:type="dxa"/>
            <w:vAlign w:val="center"/>
          </w:tcPr>
          <w:p w14:paraId="002C98B8" w14:textId="77777777" w:rsidR="00957466" w:rsidRPr="00471ABD" w:rsidRDefault="00957466" w:rsidP="00957466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1494" w:type="dxa"/>
          </w:tcPr>
          <w:p w14:paraId="49EB73FB" w14:textId="233F5222" w:rsidR="00957466" w:rsidRPr="00471ABD" w:rsidRDefault="00957466" w:rsidP="0095746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943</w:t>
            </w:r>
          </w:p>
        </w:tc>
        <w:tc>
          <w:tcPr>
            <w:tcW w:w="10882" w:type="dxa"/>
          </w:tcPr>
          <w:p w14:paraId="68CD334F" w14:textId="4F3EA9E8" w:rsidR="00957466" w:rsidRPr="00471ABD" w:rsidRDefault="00957466" w:rsidP="0095746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Power Loss Minimization and Grid Stability Enhancement in IEEE 33-Bus Network using African Bison Optimization</w:t>
            </w:r>
          </w:p>
        </w:tc>
      </w:tr>
      <w:tr w:rsidR="00957466" w:rsidRPr="00471ABD" w14:paraId="5283CFBB" w14:textId="77777777" w:rsidTr="007F6147">
        <w:trPr>
          <w:cantSplit/>
          <w:trHeight w:val="332"/>
          <w:tblHeader/>
        </w:trPr>
        <w:tc>
          <w:tcPr>
            <w:tcW w:w="840" w:type="dxa"/>
            <w:vAlign w:val="center"/>
          </w:tcPr>
          <w:p w14:paraId="73116E63" w14:textId="77777777" w:rsidR="00957466" w:rsidRPr="00471ABD" w:rsidRDefault="00957466" w:rsidP="00957466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7</w:t>
            </w:r>
          </w:p>
        </w:tc>
        <w:tc>
          <w:tcPr>
            <w:tcW w:w="1494" w:type="dxa"/>
          </w:tcPr>
          <w:p w14:paraId="7EC4BFBA" w14:textId="32091508" w:rsidR="00957466" w:rsidRPr="00471ABD" w:rsidRDefault="00957466" w:rsidP="0095746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945</w:t>
            </w:r>
          </w:p>
        </w:tc>
        <w:tc>
          <w:tcPr>
            <w:tcW w:w="10882" w:type="dxa"/>
          </w:tcPr>
          <w:p w14:paraId="5CFC34D6" w14:textId="21788F07" w:rsidR="00957466" w:rsidRPr="00471ABD" w:rsidRDefault="00957466" w:rsidP="0095746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 xml:space="preserve">A Hybrid Optimization Framework Using Aquila and Attention Residual Net for Intrusion Detection in </w:t>
            </w:r>
            <w:proofErr w:type="spellStart"/>
            <w:r w:rsidRPr="00471ABD">
              <w:rPr>
                <w:rFonts w:ascii="Times New Roman" w:hAnsi="Times New Roman" w:cs="Times New Roman"/>
              </w:rPr>
              <w:t>Vanets</w:t>
            </w:r>
            <w:proofErr w:type="spellEnd"/>
          </w:p>
        </w:tc>
      </w:tr>
      <w:tr w:rsidR="00957466" w:rsidRPr="00471ABD" w14:paraId="48D76915" w14:textId="77777777" w:rsidTr="007F6147">
        <w:trPr>
          <w:cantSplit/>
          <w:trHeight w:val="332"/>
          <w:tblHeader/>
        </w:trPr>
        <w:tc>
          <w:tcPr>
            <w:tcW w:w="840" w:type="dxa"/>
            <w:vAlign w:val="center"/>
          </w:tcPr>
          <w:p w14:paraId="25C5188B" w14:textId="77777777" w:rsidR="00957466" w:rsidRPr="00471ABD" w:rsidRDefault="00957466" w:rsidP="00957466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8</w:t>
            </w:r>
          </w:p>
        </w:tc>
        <w:tc>
          <w:tcPr>
            <w:tcW w:w="1494" w:type="dxa"/>
          </w:tcPr>
          <w:p w14:paraId="154B5DA5" w14:textId="2913BF15" w:rsidR="00957466" w:rsidRPr="00471ABD" w:rsidRDefault="00957466" w:rsidP="0095746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1081</w:t>
            </w:r>
          </w:p>
        </w:tc>
        <w:tc>
          <w:tcPr>
            <w:tcW w:w="10882" w:type="dxa"/>
          </w:tcPr>
          <w:p w14:paraId="075451EB" w14:textId="759663AA" w:rsidR="00957466" w:rsidRPr="00471ABD" w:rsidRDefault="00957466" w:rsidP="0095746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 xml:space="preserve">AI and </w:t>
            </w:r>
            <w:proofErr w:type="gramStart"/>
            <w:r w:rsidRPr="00471ABD">
              <w:rPr>
                <w:rFonts w:ascii="Times New Roman" w:hAnsi="Times New Roman" w:cs="Times New Roman"/>
              </w:rPr>
              <w:t>Plagiarism :</w:t>
            </w:r>
            <w:proofErr w:type="gramEnd"/>
            <w:r w:rsidRPr="00471ABD">
              <w:rPr>
                <w:rFonts w:ascii="Times New Roman" w:hAnsi="Times New Roman" w:cs="Times New Roman"/>
              </w:rPr>
              <w:t xml:space="preserve"> Detection &amp; Ethical Usage</w:t>
            </w:r>
          </w:p>
        </w:tc>
      </w:tr>
      <w:tr w:rsidR="00957466" w:rsidRPr="00471ABD" w14:paraId="709CD4B9" w14:textId="77777777" w:rsidTr="007F6147">
        <w:trPr>
          <w:cantSplit/>
          <w:trHeight w:val="332"/>
          <w:tblHeader/>
        </w:trPr>
        <w:tc>
          <w:tcPr>
            <w:tcW w:w="840" w:type="dxa"/>
            <w:vAlign w:val="center"/>
          </w:tcPr>
          <w:p w14:paraId="0AE713C3" w14:textId="77777777" w:rsidR="00957466" w:rsidRPr="00471ABD" w:rsidRDefault="00957466" w:rsidP="00957466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9</w:t>
            </w:r>
          </w:p>
        </w:tc>
        <w:tc>
          <w:tcPr>
            <w:tcW w:w="1494" w:type="dxa"/>
          </w:tcPr>
          <w:p w14:paraId="5DEDDE1B" w14:textId="257A6533" w:rsidR="00957466" w:rsidRPr="00471ABD" w:rsidRDefault="00957466" w:rsidP="0095746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173</w:t>
            </w:r>
          </w:p>
        </w:tc>
        <w:tc>
          <w:tcPr>
            <w:tcW w:w="10882" w:type="dxa"/>
          </w:tcPr>
          <w:p w14:paraId="096E897A" w14:textId="6389137E" w:rsidR="00957466" w:rsidRPr="00471ABD" w:rsidRDefault="00957466" w:rsidP="0095746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Smart Commercial Building Energy Management Incorporating Demand Response with Solar Energy Integration and Battery Electric Vehicle Support</w:t>
            </w:r>
          </w:p>
        </w:tc>
      </w:tr>
      <w:tr w:rsidR="00957466" w:rsidRPr="00471ABD" w14:paraId="247F9166" w14:textId="77777777" w:rsidTr="007F6147">
        <w:trPr>
          <w:cantSplit/>
          <w:trHeight w:val="332"/>
          <w:tblHeader/>
        </w:trPr>
        <w:tc>
          <w:tcPr>
            <w:tcW w:w="840" w:type="dxa"/>
            <w:vAlign w:val="center"/>
          </w:tcPr>
          <w:p w14:paraId="4B99C161" w14:textId="77777777" w:rsidR="00957466" w:rsidRPr="00471ABD" w:rsidRDefault="00957466" w:rsidP="00957466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10</w:t>
            </w:r>
          </w:p>
        </w:tc>
        <w:tc>
          <w:tcPr>
            <w:tcW w:w="1494" w:type="dxa"/>
          </w:tcPr>
          <w:p w14:paraId="649C8FF6" w14:textId="1CBDAAEF" w:rsidR="00957466" w:rsidRPr="00471ABD" w:rsidRDefault="00957466" w:rsidP="0095746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392</w:t>
            </w:r>
          </w:p>
        </w:tc>
        <w:tc>
          <w:tcPr>
            <w:tcW w:w="10882" w:type="dxa"/>
          </w:tcPr>
          <w:p w14:paraId="654BB585" w14:textId="3353445A" w:rsidR="00957466" w:rsidRPr="00471ABD" w:rsidRDefault="00957466" w:rsidP="0095746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Enhanced Energy Harvesting and Efficient Power Management for Grid-Connected DC Microgrid Using Landsman Converter and Modified MPPT</w:t>
            </w:r>
          </w:p>
        </w:tc>
      </w:tr>
      <w:tr w:rsidR="00957466" w:rsidRPr="00471ABD" w14:paraId="0EBEEAF2" w14:textId="77777777" w:rsidTr="007F6147">
        <w:trPr>
          <w:cantSplit/>
          <w:trHeight w:val="332"/>
          <w:tblHeader/>
        </w:trPr>
        <w:tc>
          <w:tcPr>
            <w:tcW w:w="840" w:type="dxa"/>
            <w:vAlign w:val="center"/>
          </w:tcPr>
          <w:p w14:paraId="4CF9C6FA" w14:textId="77777777" w:rsidR="00957466" w:rsidRPr="00471ABD" w:rsidRDefault="00957466" w:rsidP="00957466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11</w:t>
            </w:r>
          </w:p>
        </w:tc>
        <w:tc>
          <w:tcPr>
            <w:tcW w:w="1494" w:type="dxa"/>
          </w:tcPr>
          <w:p w14:paraId="25534541" w14:textId="1C720D02" w:rsidR="00957466" w:rsidRPr="00471ABD" w:rsidRDefault="00957466" w:rsidP="0095746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750</w:t>
            </w:r>
          </w:p>
        </w:tc>
        <w:tc>
          <w:tcPr>
            <w:tcW w:w="10882" w:type="dxa"/>
          </w:tcPr>
          <w:p w14:paraId="06949FB1" w14:textId="5E69D72C" w:rsidR="00957466" w:rsidRPr="00471ABD" w:rsidRDefault="00957466" w:rsidP="0095746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Revolutionizing Waterway Maintenance: The Autonomous Lake Cleaning Ro-Boat</w:t>
            </w:r>
          </w:p>
        </w:tc>
      </w:tr>
      <w:tr w:rsidR="00957466" w:rsidRPr="00471ABD" w14:paraId="7CCC8457" w14:textId="77777777" w:rsidTr="007F6147">
        <w:trPr>
          <w:cantSplit/>
          <w:trHeight w:val="332"/>
          <w:tblHeader/>
        </w:trPr>
        <w:tc>
          <w:tcPr>
            <w:tcW w:w="840" w:type="dxa"/>
            <w:vAlign w:val="center"/>
          </w:tcPr>
          <w:p w14:paraId="4D480EBE" w14:textId="77777777" w:rsidR="00957466" w:rsidRPr="00471ABD" w:rsidRDefault="00957466" w:rsidP="00957466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12</w:t>
            </w:r>
          </w:p>
        </w:tc>
        <w:tc>
          <w:tcPr>
            <w:tcW w:w="1494" w:type="dxa"/>
          </w:tcPr>
          <w:p w14:paraId="606A7E24" w14:textId="1D709DD6" w:rsidR="00957466" w:rsidRPr="00471ABD" w:rsidRDefault="00957466" w:rsidP="0095746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912</w:t>
            </w:r>
          </w:p>
        </w:tc>
        <w:tc>
          <w:tcPr>
            <w:tcW w:w="10882" w:type="dxa"/>
          </w:tcPr>
          <w:p w14:paraId="7076133A" w14:textId="0463CEF9" w:rsidR="00957466" w:rsidRPr="00471ABD" w:rsidRDefault="00957466" w:rsidP="0095746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Enhanced Medical Image Analysis for Diabetic Eye Disease Detection Using RAM-Net Architecture</w:t>
            </w:r>
          </w:p>
        </w:tc>
      </w:tr>
      <w:tr w:rsidR="00C17D16" w:rsidRPr="00471ABD" w14:paraId="4498BAB9" w14:textId="77777777" w:rsidTr="007F6147">
        <w:trPr>
          <w:cantSplit/>
          <w:trHeight w:val="332"/>
          <w:tblHeader/>
        </w:trPr>
        <w:tc>
          <w:tcPr>
            <w:tcW w:w="840" w:type="dxa"/>
            <w:vAlign w:val="center"/>
          </w:tcPr>
          <w:p w14:paraId="07A15D61" w14:textId="56289DE2" w:rsidR="00C17D16" w:rsidRPr="00471ABD" w:rsidRDefault="00C17D16" w:rsidP="00C17D16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13</w:t>
            </w:r>
          </w:p>
        </w:tc>
        <w:tc>
          <w:tcPr>
            <w:tcW w:w="1494" w:type="dxa"/>
          </w:tcPr>
          <w:p w14:paraId="5487F527" w14:textId="5BE6157F" w:rsidR="00C17D16" w:rsidRPr="00471ABD" w:rsidRDefault="00C17D16" w:rsidP="00C17D16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71ABD">
              <w:rPr>
                <w:rFonts w:ascii="Times New Roman" w:hAnsi="Times New Roman" w:cs="Times New Roman"/>
              </w:rPr>
              <w:t>917</w:t>
            </w:r>
          </w:p>
        </w:tc>
        <w:tc>
          <w:tcPr>
            <w:tcW w:w="10882" w:type="dxa"/>
          </w:tcPr>
          <w:p w14:paraId="7ED4CBBB" w14:textId="24D39DE1" w:rsidR="00C17D16" w:rsidRPr="00471ABD" w:rsidRDefault="00C17D16" w:rsidP="00C17D16">
            <w:pPr>
              <w:rPr>
                <w:rFonts w:ascii="Times New Roman" w:hAnsi="Times New Roman" w:cs="Times New Roman"/>
                <w:color w:val="000000"/>
              </w:rPr>
            </w:pPr>
            <w:r w:rsidRPr="00471ABD">
              <w:rPr>
                <w:rFonts w:ascii="Times New Roman" w:hAnsi="Times New Roman" w:cs="Times New Roman"/>
              </w:rPr>
              <w:t>Hysteresis Controller Based PFC Controlled Three Phase Vienna Rectifier for PMSG Fed Wind Energy Conversion Systems</w:t>
            </w:r>
          </w:p>
        </w:tc>
      </w:tr>
    </w:tbl>
    <w:p w14:paraId="0EFA5B1F" w14:textId="77777777" w:rsidR="00483C0F" w:rsidRPr="00471ABD" w:rsidRDefault="00483C0F" w:rsidP="00483C0F">
      <w:pPr>
        <w:shd w:val="clear" w:color="auto" w:fill="FFFFFF" w:themeFill="background1"/>
        <w:spacing w:line="276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</w:pPr>
    </w:p>
    <w:p w14:paraId="35866856" w14:textId="77777777" w:rsidR="00483C0F" w:rsidRDefault="00483C0F" w:rsidP="00483C0F">
      <w:pPr>
        <w:shd w:val="clear" w:color="auto" w:fill="FFFFFF" w:themeFill="background1"/>
        <w:spacing w:line="276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</w:pPr>
    </w:p>
    <w:p w14:paraId="2894A312" w14:textId="77777777" w:rsidR="00453414" w:rsidRDefault="00453414" w:rsidP="00483C0F">
      <w:pPr>
        <w:shd w:val="clear" w:color="auto" w:fill="FFFFFF" w:themeFill="background1"/>
        <w:spacing w:line="276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</w:pPr>
    </w:p>
    <w:p w14:paraId="70C2DDE1" w14:textId="77777777" w:rsidR="00453414" w:rsidRPr="00471ABD" w:rsidRDefault="00453414" w:rsidP="00483C0F">
      <w:pPr>
        <w:shd w:val="clear" w:color="auto" w:fill="FFFFFF" w:themeFill="background1"/>
        <w:spacing w:line="276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</w:pPr>
    </w:p>
    <w:p w14:paraId="005D8E4D" w14:textId="77777777" w:rsidR="00483C0F" w:rsidRPr="00471ABD" w:rsidRDefault="00483C0F" w:rsidP="00483C0F">
      <w:pPr>
        <w:shd w:val="clear" w:color="auto" w:fill="FFFFFF" w:themeFill="background1"/>
        <w:spacing w:line="276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</w:pPr>
    </w:p>
    <w:p w14:paraId="28E325F3" w14:textId="77777777" w:rsidR="00483C0F" w:rsidRPr="00471ABD" w:rsidRDefault="00483C0F" w:rsidP="00483C0F">
      <w:pPr>
        <w:shd w:val="clear" w:color="auto" w:fill="FFFFFF" w:themeFill="background1"/>
        <w:spacing w:line="276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</w:pPr>
    </w:p>
    <w:p w14:paraId="2D33913A" w14:textId="1B76AFB7" w:rsidR="00DC64B6" w:rsidRPr="00471ABD" w:rsidRDefault="00B9016B" w:rsidP="00B9016B">
      <w:pPr>
        <w:shd w:val="clear" w:color="auto" w:fill="B6DDE8" w:themeFill="accent5" w:themeFillTint="66"/>
        <w:spacing w:line="276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</w:pPr>
      <w:r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lastRenderedPageBreak/>
        <w:t>Day – 08/08/2025</w:t>
      </w:r>
      <w:r w:rsidR="00EC1F71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 xml:space="preserve"> </w:t>
      </w:r>
      <w:r w:rsidR="00DC64B6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ab/>
        <w:t xml:space="preserve">                                           Time: 10.30 am-1.00 pm</w:t>
      </w:r>
      <w:r w:rsidR="00DC64B6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ab/>
      </w:r>
      <w:r w:rsidR="00DC64B6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ab/>
      </w:r>
      <w:r w:rsidR="00DC64B6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ab/>
        <w:t xml:space="preserve">                    Venue</w:t>
      </w:r>
      <w:r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 xml:space="preserve"> 8:</w:t>
      </w:r>
      <w:r w:rsidR="00DC64B6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 xml:space="preserve"> </w:t>
      </w:r>
      <w:r w:rsidR="0039633E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>CSE Seminar Hall</w:t>
      </w:r>
    </w:p>
    <w:p w14:paraId="2E572F85" w14:textId="77777777" w:rsidR="00502A44" w:rsidRPr="00471ABD" w:rsidRDefault="00502A44" w:rsidP="00DC64B6">
      <w:pPr>
        <w:spacing w:line="276" w:lineRule="auto"/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</w:pPr>
    </w:p>
    <w:p w14:paraId="61C6C5CD" w14:textId="4F5A94E4" w:rsidR="002D4B62" w:rsidRPr="00471ABD" w:rsidRDefault="00A812F5" w:rsidP="002D4B62">
      <w:pPr>
        <w:shd w:val="clear" w:color="auto" w:fill="EAF1DD" w:themeFill="accent3" w:themeFillTint="33"/>
        <w:spacing w:line="276" w:lineRule="auto"/>
        <w:rPr>
          <w:rFonts w:ascii="Times New Roman" w:eastAsia="Times New Roman" w:hAnsi="Times New Roman" w:cs="Times New Roman"/>
          <w:bCs/>
          <w:color w:val="000000" w:themeColor="text1"/>
          <w:sz w:val="20"/>
          <w:szCs w:val="20"/>
        </w:rPr>
      </w:pPr>
      <w:r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Chair: </w:t>
      </w:r>
      <w:proofErr w:type="spellStart"/>
      <w:proofErr w:type="gramStart"/>
      <w:r w:rsidR="002D4B62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>Dr.Ashwini</w:t>
      </w:r>
      <w:proofErr w:type="spellEnd"/>
      <w:proofErr w:type="gramEnd"/>
      <w:r w:rsidR="002D4B62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 xml:space="preserve"> A,</w:t>
      </w:r>
      <w:r w:rsidR="00900D61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 xml:space="preserve"> </w:t>
      </w:r>
      <w:r w:rsidR="002D4B62" w:rsidRPr="00471ABD">
        <w:rPr>
          <w:rFonts w:ascii="Times New Roman" w:eastAsia="Times New Roman" w:hAnsi="Times New Roman" w:cs="Times New Roman"/>
          <w:bCs/>
          <w:color w:val="000000" w:themeColor="text1"/>
          <w:sz w:val="20"/>
          <w:szCs w:val="20"/>
        </w:rPr>
        <w:t>Assistant Professor, Vel Tech Rangarajan Dr. Sagunthala R&amp;D Institute</w:t>
      </w:r>
      <w:r w:rsidR="00E71428" w:rsidRPr="00471ABD">
        <w:rPr>
          <w:rFonts w:ascii="Times New Roman" w:eastAsia="Times New Roman" w:hAnsi="Times New Roman" w:cs="Times New Roman"/>
          <w:bCs/>
          <w:color w:val="000000" w:themeColor="text1"/>
          <w:sz w:val="20"/>
          <w:szCs w:val="20"/>
        </w:rPr>
        <w:t xml:space="preserve"> of </w:t>
      </w:r>
      <w:r w:rsidR="002D4B62" w:rsidRPr="00471ABD">
        <w:rPr>
          <w:rFonts w:ascii="Times New Roman" w:eastAsia="Times New Roman" w:hAnsi="Times New Roman" w:cs="Times New Roman"/>
          <w:bCs/>
          <w:color w:val="000000" w:themeColor="text1"/>
          <w:sz w:val="20"/>
          <w:szCs w:val="20"/>
        </w:rPr>
        <w:t>Science</w:t>
      </w:r>
      <w:r w:rsidR="00E71428" w:rsidRPr="00471ABD">
        <w:rPr>
          <w:rFonts w:ascii="Times New Roman" w:eastAsia="Times New Roman" w:hAnsi="Times New Roman" w:cs="Times New Roman"/>
          <w:bCs/>
          <w:color w:val="000000" w:themeColor="text1"/>
          <w:sz w:val="20"/>
          <w:szCs w:val="20"/>
        </w:rPr>
        <w:t xml:space="preserve"> and </w:t>
      </w:r>
      <w:r w:rsidR="002D4B62" w:rsidRPr="00471ABD">
        <w:rPr>
          <w:rFonts w:ascii="Times New Roman" w:eastAsia="Times New Roman" w:hAnsi="Times New Roman" w:cs="Times New Roman"/>
          <w:bCs/>
          <w:color w:val="000000" w:themeColor="text1"/>
          <w:sz w:val="20"/>
          <w:szCs w:val="20"/>
        </w:rPr>
        <w:t>Technology</w:t>
      </w:r>
    </w:p>
    <w:p w14:paraId="219F2410" w14:textId="77777777" w:rsidR="00A812F5" w:rsidRPr="00471ABD" w:rsidRDefault="00A812F5" w:rsidP="002D4B62">
      <w:pPr>
        <w:shd w:val="clear" w:color="auto" w:fill="EAF1DD" w:themeFill="accent3" w:themeFillTint="33"/>
        <w:spacing w:line="276" w:lineRule="auto"/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</w:pPr>
      <w:r w:rsidRPr="00471ABD">
        <w:rPr>
          <w:rFonts w:ascii="Times New Roman" w:eastAsia="Times New Roman" w:hAnsi="Times New Roman" w:cs="Times New Roman"/>
          <w:bCs/>
          <w:color w:val="000000" w:themeColor="text1"/>
          <w:sz w:val="20"/>
          <w:szCs w:val="20"/>
        </w:rPr>
        <w:t xml:space="preserve">Session Title/Area: </w:t>
      </w:r>
      <w:r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>Image Processing</w:t>
      </w:r>
    </w:p>
    <w:p w14:paraId="71374470" w14:textId="6B73E3C5" w:rsidR="00A812F5" w:rsidRPr="00471ABD" w:rsidRDefault="00A812F5" w:rsidP="00A812F5">
      <w:pPr>
        <w:shd w:val="clear" w:color="auto" w:fill="EAF1DD" w:themeFill="accent3" w:themeFillTint="33"/>
        <w:spacing w:line="276" w:lineRule="auto"/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</w:pPr>
      <w:r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Faculty</w:t>
      </w:r>
      <w:r w:rsidR="00E71428"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 in </w:t>
      </w:r>
      <w:r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Charge: </w:t>
      </w:r>
      <w:r w:rsidR="002B0959" w:rsidRPr="002B0959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>Prof. Shyma S</w:t>
      </w:r>
      <w:r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, Assistant Professor, Baselios Mathews II College</w:t>
      </w:r>
      <w:r w:rsidR="00E71428"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 of </w:t>
      </w:r>
      <w:r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Engineering, Kollam</w:t>
      </w:r>
    </w:p>
    <w:p w14:paraId="70497997" w14:textId="77777777" w:rsidR="00A812F5" w:rsidRPr="00471ABD" w:rsidRDefault="00A812F5" w:rsidP="00A812F5">
      <w:pPr>
        <w:shd w:val="clear" w:color="auto" w:fill="EAF1DD" w:themeFill="accent3" w:themeFillTint="33"/>
        <w:spacing w:line="276" w:lineRule="auto"/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</w:pPr>
      <w:proofErr w:type="spellStart"/>
      <w:r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Rapporter</w:t>
      </w:r>
      <w:proofErr w:type="spellEnd"/>
      <w:r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: Anupa Alex, Shreyas </w:t>
      </w:r>
    </w:p>
    <w:p w14:paraId="4DCA8E44" w14:textId="77777777" w:rsidR="00502A44" w:rsidRPr="00471ABD" w:rsidRDefault="00502A44" w:rsidP="00DC64B6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</w:pPr>
    </w:p>
    <w:tbl>
      <w:tblPr>
        <w:tblStyle w:val="a"/>
        <w:tblW w:w="13216" w:type="dxa"/>
        <w:tblInd w:w="-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00" w:firstRow="0" w:lastRow="0" w:firstColumn="0" w:lastColumn="0" w:noHBand="0" w:noVBand="1"/>
      </w:tblPr>
      <w:tblGrid>
        <w:gridCol w:w="840"/>
        <w:gridCol w:w="1494"/>
        <w:gridCol w:w="10882"/>
      </w:tblGrid>
      <w:tr w:rsidR="00DC64B6" w:rsidRPr="00471ABD" w14:paraId="28736B97" w14:textId="77777777" w:rsidTr="00471ABD">
        <w:trPr>
          <w:cantSplit/>
          <w:trHeight w:val="332"/>
          <w:tblHeader/>
        </w:trPr>
        <w:tc>
          <w:tcPr>
            <w:tcW w:w="840" w:type="dxa"/>
            <w:shd w:val="clear" w:color="auto" w:fill="FBD4B4" w:themeFill="accent6" w:themeFillTint="66"/>
          </w:tcPr>
          <w:p w14:paraId="6EC09CA5" w14:textId="77777777" w:rsidR="00DC64B6" w:rsidRPr="00471ABD" w:rsidRDefault="00DC64B6" w:rsidP="00483C0F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  <w:t>Sl. No</w:t>
            </w:r>
          </w:p>
        </w:tc>
        <w:tc>
          <w:tcPr>
            <w:tcW w:w="1494" w:type="dxa"/>
            <w:shd w:val="clear" w:color="auto" w:fill="FBD4B4" w:themeFill="accent6" w:themeFillTint="66"/>
          </w:tcPr>
          <w:p w14:paraId="6E464CE4" w14:textId="77777777" w:rsidR="00DC64B6" w:rsidRPr="00471ABD" w:rsidRDefault="00DC64B6" w:rsidP="00483C0F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</w:pPr>
            <w:proofErr w:type="gramStart"/>
            <w:r w:rsidRPr="00471ABD">
              <w:rPr>
                <w:rFonts w:ascii="Times New Roman" w:eastAsia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  <w:t>Paper  Id</w:t>
            </w:r>
            <w:proofErr w:type="gramEnd"/>
          </w:p>
        </w:tc>
        <w:tc>
          <w:tcPr>
            <w:tcW w:w="10882" w:type="dxa"/>
            <w:shd w:val="clear" w:color="auto" w:fill="FBD4B4" w:themeFill="accent6" w:themeFillTint="66"/>
          </w:tcPr>
          <w:p w14:paraId="1A00B6D9" w14:textId="77777777" w:rsidR="00DC64B6" w:rsidRPr="00471ABD" w:rsidRDefault="00DC64B6" w:rsidP="00483C0F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  <w:t>Title</w:t>
            </w:r>
          </w:p>
        </w:tc>
      </w:tr>
      <w:tr w:rsidR="0068665B" w:rsidRPr="00471ABD" w14:paraId="42095ADC" w14:textId="77777777" w:rsidTr="009537C5">
        <w:trPr>
          <w:cantSplit/>
          <w:trHeight w:val="332"/>
          <w:tblHeader/>
        </w:trPr>
        <w:tc>
          <w:tcPr>
            <w:tcW w:w="840" w:type="dxa"/>
            <w:vAlign w:val="center"/>
          </w:tcPr>
          <w:p w14:paraId="6EF341A4" w14:textId="77777777" w:rsidR="0068665B" w:rsidRPr="00471ABD" w:rsidRDefault="0068665B" w:rsidP="0068665B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494" w:type="dxa"/>
          </w:tcPr>
          <w:p w14:paraId="052A1CDA" w14:textId="308D1CE2" w:rsidR="0068665B" w:rsidRPr="00471ABD" w:rsidRDefault="0068665B" w:rsidP="0068665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144</w:t>
            </w:r>
          </w:p>
        </w:tc>
        <w:tc>
          <w:tcPr>
            <w:tcW w:w="10882" w:type="dxa"/>
          </w:tcPr>
          <w:p w14:paraId="3BA19CCE" w14:textId="3099CF30" w:rsidR="0068665B" w:rsidRPr="00471ABD" w:rsidRDefault="0068665B" w:rsidP="006866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 xml:space="preserve">Advancements in Deep Learning for Early </w:t>
            </w:r>
            <w:proofErr w:type="gramStart"/>
            <w:r w:rsidRPr="00471ABD">
              <w:rPr>
                <w:rFonts w:ascii="Times New Roman" w:hAnsi="Times New Roman" w:cs="Times New Roman"/>
              </w:rPr>
              <w:t>and  Accurate</w:t>
            </w:r>
            <w:proofErr w:type="gramEnd"/>
            <w:r w:rsidRPr="00471ABD">
              <w:rPr>
                <w:rFonts w:ascii="Times New Roman" w:hAnsi="Times New Roman" w:cs="Times New Roman"/>
              </w:rPr>
              <w:t xml:space="preserve"> Lung Cancer Detection: Trends and </w:t>
            </w:r>
            <w:proofErr w:type="gramStart"/>
            <w:r w:rsidRPr="00471ABD">
              <w:rPr>
                <w:rFonts w:ascii="Times New Roman" w:hAnsi="Times New Roman" w:cs="Times New Roman"/>
              </w:rPr>
              <w:t>Future  Prospects</w:t>
            </w:r>
            <w:proofErr w:type="gramEnd"/>
          </w:p>
        </w:tc>
      </w:tr>
      <w:tr w:rsidR="0068665B" w:rsidRPr="00471ABD" w14:paraId="1158A558" w14:textId="77777777" w:rsidTr="009537C5">
        <w:trPr>
          <w:cantSplit/>
          <w:trHeight w:val="332"/>
          <w:tblHeader/>
        </w:trPr>
        <w:tc>
          <w:tcPr>
            <w:tcW w:w="840" w:type="dxa"/>
            <w:vAlign w:val="center"/>
          </w:tcPr>
          <w:p w14:paraId="7BEF8375" w14:textId="77777777" w:rsidR="0068665B" w:rsidRPr="00471ABD" w:rsidRDefault="0068665B" w:rsidP="0068665B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494" w:type="dxa"/>
          </w:tcPr>
          <w:p w14:paraId="2E932208" w14:textId="17AE2A0C" w:rsidR="0068665B" w:rsidRPr="00471ABD" w:rsidRDefault="0068665B" w:rsidP="0068665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153</w:t>
            </w:r>
          </w:p>
        </w:tc>
        <w:tc>
          <w:tcPr>
            <w:tcW w:w="10882" w:type="dxa"/>
          </w:tcPr>
          <w:p w14:paraId="5D8D5091" w14:textId="0F8FDE63" w:rsidR="0068665B" w:rsidRPr="00471ABD" w:rsidRDefault="0068665B" w:rsidP="006866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A Low Power Pipelined Multilayered Vasanth Sorting for the elimination of Outliers in images</w:t>
            </w:r>
          </w:p>
        </w:tc>
      </w:tr>
      <w:tr w:rsidR="0068665B" w:rsidRPr="00471ABD" w14:paraId="6F4CFB98" w14:textId="77777777" w:rsidTr="009537C5">
        <w:trPr>
          <w:cantSplit/>
          <w:trHeight w:val="332"/>
          <w:tblHeader/>
        </w:trPr>
        <w:tc>
          <w:tcPr>
            <w:tcW w:w="840" w:type="dxa"/>
            <w:vAlign w:val="center"/>
          </w:tcPr>
          <w:p w14:paraId="10CBCC35" w14:textId="77777777" w:rsidR="0068665B" w:rsidRPr="00471ABD" w:rsidRDefault="0068665B" w:rsidP="0068665B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494" w:type="dxa"/>
          </w:tcPr>
          <w:p w14:paraId="7565B94F" w14:textId="1D532F25" w:rsidR="0068665B" w:rsidRPr="00471ABD" w:rsidRDefault="0068665B" w:rsidP="0068665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211</w:t>
            </w:r>
          </w:p>
        </w:tc>
        <w:tc>
          <w:tcPr>
            <w:tcW w:w="10882" w:type="dxa"/>
          </w:tcPr>
          <w:p w14:paraId="5A830468" w14:textId="1B44543E" w:rsidR="0068665B" w:rsidRPr="00471ABD" w:rsidRDefault="0068665B" w:rsidP="006866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Enhancing X-Ray Imaging: CNN and DWT-</w:t>
            </w:r>
            <w:proofErr w:type="gramStart"/>
            <w:r w:rsidRPr="00471ABD">
              <w:rPr>
                <w:rFonts w:ascii="Times New Roman" w:hAnsi="Times New Roman" w:cs="Times New Roman"/>
              </w:rPr>
              <w:t>Based  Noise</w:t>
            </w:r>
            <w:proofErr w:type="gramEnd"/>
            <w:r w:rsidRPr="00471ABD">
              <w:rPr>
                <w:rFonts w:ascii="Times New Roman" w:hAnsi="Times New Roman" w:cs="Times New Roman"/>
              </w:rPr>
              <w:t xml:space="preserve"> Reduction for Lower Radiation Exposure</w:t>
            </w:r>
          </w:p>
        </w:tc>
      </w:tr>
      <w:tr w:rsidR="0068665B" w:rsidRPr="00471ABD" w14:paraId="3EAC063D" w14:textId="77777777" w:rsidTr="009537C5">
        <w:trPr>
          <w:cantSplit/>
          <w:trHeight w:val="332"/>
          <w:tblHeader/>
        </w:trPr>
        <w:tc>
          <w:tcPr>
            <w:tcW w:w="840" w:type="dxa"/>
            <w:vAlign w:val="center"/>
          </w:tcPr>
          <w:p w14:paraId="775CF30C" w14:textId="77777777" w:rsidR="0068665B" w:rsidRPr="00471ABD" w:rsidRDefault="0068665B" w:rsidP="0068665B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494" w:type="dxa"/>
          </w:tcPr>
          <w:p w14:paraId="43E504E0" w14:textId="27609209" w:rsidR="0068665B" w:rsidRPr="00471ABD" w:rsidRDefault="0068665B" w:rsidP="0068665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217</w:t>
            </w:r>
          </w:p>
        </w:tc>
        <w:tc>
          <w:tcPr>
            <w:tcW w:w="10882" w:type="dxa"/>
          </w:tcPr>
          <w:p w14:paraId="43F8E668" w14:textId="3ECF2FFF" w:rsidR="0068665B" w:rsidRPr="00471ABD" w:rsidRDefault="0068665B" w:rsidP="006866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Beyond the Microscope: Enhancing Mineral Classification with Transfer Learning from Hand Specimen Images</w:t>
            </w:r>
          </w:p>
        </w:tc>
      </w:tr>
      <w:tr w:rsidR="0068665B" w:rsidRPr="00471ABD" w14:paraId="636A15F0" w14:textId="77777777" w:rsidTr="009537C5">
        <w:trPr>
          <w:cantSplit/>
          <w:trHeight w:val="332"/>
          <w:tblHeader/>
        </w:trPr>
        <w:tc>
          <w:tcPr>
            <w:tcW w:w="840" w:type="dxa"/>
            <w:vAlign w:val="center"/>
          </w:tcPr>
          <w:p w14:paraId="68781F8F" w14:textId="77777777" w:rsidR="0068665B" w:rsidRPr="00471ABD" w:rsidRDefault="0068665B" w:rsidP="0068665B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1494" w:type="dxa"/>
          </w:tcPr>
          <w:p w14:paraId="635FA323" w14:textId="2D71237A" w:rsidR="0068665B" w:rsidRPr="00471ABD" w:rsidRDefault="0068665B" w:rsidP="0068665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231</w:t>
            </w:r>
          </w:p>
        </w:tc>
        <w:tc>
          <w:tcPr>
            <w:tcW w:w="10882" w:type="dxa"/>
          </w:tcPr>
          <w:p w14:paraId="67026F06" w14:textId="686AD0FD" w:rsidR="0068665B" w:rsidRPr="00471ABD" w:rsidRDefault="0068665B" w:rsidP="006866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A Deep Dive into Smart-Based Malnutrition Detection Using DenseNet-121 Deep Learning Algorithm</w:t>
            </w:r>
          </w:p>
        </w:tc>
      </w:tr>
      <w:tr w:rsidR="0068665B" w:rsidRPr="00471ABD" w14:paraId="5535A82B" w14:textId="77777777" w:rsidTr="009537C5">
        <w:trPr>
          <w:cantSplit/>
          <w:trHeight w:val="332"/>
          <w:tblHeader/>
        </w:trPr>
        <w:tc>
          <w:tcPr>
            <w:tcW w:w="840" w:type="dxa"/>
            <w:vAlign w:val="center"/>
          </w:tcPr>
          <w:p w14:paraId="77D89371" w14:textId="77777777" w:rsidR="0068665B" w:rsidRPr="00471ABD" w:rsidRDefault="0068665B" w:rsidP="0068665B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1494" w:type="dxa"/>
          </w:tcPr>
          <w:p w14:paraId="4A9D4E89" w14:textId="64E079A9" w:rsidR="0068665B" w:rsidRPr="00471ABD" w:rsidRDefault="0068665B" w:rsidP="0068665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243</w:t>
            </w:r>
          </w:p>
        </w:tc>
        <w:tc>
          <w:tcPr>
            <w:tcW w:w="10882" w:type="dxa"/>
          </w:tcPr>
          <w:p w14:paraId="0FDABA9C" w14:textId="12A83CFC" w:rsidR="0068665B" w:rsidRPr="00471ABD" w:rsidRDefault="0068665B" w:rsidP="006866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 xml:space="preserve">Intelligent Pneumonia Detection System:  Leveraging Machine Learning and </w:t>
            </w:r>
            <w:proofErr w:type="gramStart"/>
            <w:r w:rsidRPr="00471ABD">
              <w:rPr>
                <w:rFonts w:ascii="Times New Roman" w:hAnsi="Times New Roman" w:cs="Times New Roman"/>
              </w:rPr>
              <w:t>Medical  Imaging</w:t>
            </w:r>
            <w:proofErr w:type="gramEnd"/>
            <w:r w:rsidRPr="00471ABD">
              <w:rPr>
                <w:rFonts w:ascii="Times New Roman" w:hAnsi="Times New Roman" w:cs="Times New Roman"/>
              </w:rPr>
              <w:t xml:space="preserve"> for Early Diagnosis</w:t>
            </w:r>
          </w:p>
        </w:tc>
      </w:tr>
      <w:tr w:rsidR="0068665B" w:rsidRPr="00471ABD" w14:paraId="61B0F4AF" w14:textId="77777777" w:rsidTr="009537C5">
        <w:trPr>
          <w:cantSplit/>
          <w:trHeight w:val="332"/>
          <w:tblHeader/>
        </w:trPr>
        <w:tc>
          <w:tcPr>
            <w:tcW w:w="840" w:type="dxa"/>
            <w:vAlign w:val="center"/>
          </w:tcPr>
          <w:p w14:paraId="06816DFD" w14:textId="77777777" w:rsidR="0068665B" w:rsidRPr="00471ABD" w:rsidRDefault="0068665B" w:rsidP="0068665B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7</w:t>
            </w:r>
          </w:p>
        </w:tc>
        <w:tc>
          <w:tcPr>
            <w:tcW w:w="1494" w:type="dxa"/>
          </w:tcPr>
          <w:p w14:paraId="2E6539C2" w14:textId="5B385B4C" w:rsidR="0068665B" w:rsidRPr="00471ABD" w:rsidRDefault="0068665B" w:rsidP="0068665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386</w:t>
            </w:r>
          </w:p>
        </w:tc>
        <w:tc>
          <w:tcPr>
            <w:tcW w:w="10882" w:type="dxa"/>
          </w:tcPr>
          <w:p w14:paraId="7C659FD0" w14:textId="1C1364F4" w:rsidR="0068665B" w:rsidRPr="00471ABD" w:rsidRDefault="0068665B" w:rsidP="006866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 xml:space="preserve">Comparative Analysis of </w:t>
            </w:r>
            <w:proofErr w:type="spellStart"/>
            <w:r w:rsidRPr="00471ABD">
              <w:rPr>
                <w:rFonts w:ascii="Times New Roman" w:hAnsi="Times New Roman" w:cs="Times New Roman"/>
              </w:rPr>
              <w:t>SwinFace</w:t>
            </w:r>
            <w:proofErr w:type="spellEnd"/>
            <w:r w:rsidRPr="00471ABD">
              <w:rPr>
                <w:rFonts w:ascii="Times New Roman" w:hAnsi="Times New Roman" w:cs="Times New Roman"/>
              </w:rPr>
              <w:t>, Hybrid Transformer-Sequencer, and Deep CNNs for Real-Time Gender and Age Prediction: Enhancing Accuracy and Sensitivity</w:t>
            </w:r>
          </w:p>
        </w:tc>
      </w:tr>
      <w:tr w:rsidR="0068665B" w:rsidRPr="00471ABD" w14:paraId="3E932F45" w14:textId="77777777" w:rsidTr="009537C5">
        <w:trPr>
          <w:cantSplit/>
          <w:trHeight w:val="332"/>
          <w:tblHeader/>
        </w:trPr>
        <w:tc>
          <w:tcPr>
            <w:tcW w:w="840" w:type="dxa"/>
            <w:vAlign w:val="center"/>
          </w:tcPr>
          <w:p w14:paraId="5CA7BCCF" w14:textId="77777777" w:rsidR="0068665B" w:rsidRPr="00471ABD" w:rsidRDefault="0068665B" w:rsidP="0068665B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8</w:t>
            </w:r>
          </w:p>
        </w:tc>
        <w:tc>
          <w:tcPr>
            <w:tcW w:w="1494" w:type="dxa"/>
          </w:tcPr>
          <w:p w14:paraId="2A0325DF" w14:textId="2F149F29" w:rsidR="0068665B" w:rsidRPr="00471ABD" w:rsidRDefault="0068665B" w:rsidP="0068665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416</w:t>
            </w:r>
          </w:p>
        </w:tc>
        <w:tc>
          <w:tcPr>
            <w:tcW w:w="10882" w:type="dxa"/>
          </w:tcPr>
          <w:p w14:paraId="55D0993A" w14:textId="452ABC6A" w:rsidR="0068665B" w:rsidRPr="00471ABD" w:rsidRDefault="0068665B" w:rsidP="006866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Efficient Deep Learning for Detecting Alzheimer's Disease Staging: An Ensemble Strategy Using MobileNetV3 and ShuffleNetV2</w:t>
            </w:r>
          </w:p>
        </w:tc>
      </w:tr>
      <w:tr w:rsidR="0068665B" w:rsidRPr="00471ABD" w14:paraId="00B49192" w14:textId="77777777" w:rsidTr="009537C5">
        <w:trPr>
          <w:cantSplit/>
          <w:trHeight w:val="332"/>
          <w:tblHeader/>
        </w:trPr>
        <w:tc>
          <w:tcPr>
            <w:tcW w:w="840" w:type="dxa"/>
            <w:vAlign w:val="center"/>
          </w:tcPr>
          <w:p w14:paraId="2F8944CE" w14:textId="77777777" w:rsidR="0068665B" w:rsidRPr="00471ABD" w:rsidRDefault="0068665B" w:rsidP="0068665B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9</w:t>
            </w:r>
          </w:p>
        </w:tc>
        <w:tc>
          <w:tcPr>
            <w:tcW w:w="1494" w:type="dxa"/>
          </w:tcPr>
          <w:p w14:paraId="40216B67" w14:textId="138B0427" w:rsidR="0068665B" w:rsidRPr="00471ABD" w:rsidRDefault="0068665B" w:rsidP="0068665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465</w:t>
            </w:r>
          </w:p>
        </w:tc>
        <w:tc>
          <w:tcPr>
            <w:tcW w:w="10882" w:type="dxa"/>
          </w:tcPr>
          <w:p w14:paraId="5D221CB7" w14:textId="572B173F" w:rsidR="0068665B" w:rsidRPr="00471ABD" w:rsidRDefault="0068665B" w:rsidP="006866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Crop Fungal Disease Prediction - Mobile Portal AI</w:t>
            </w:r>
          </w:p>
        </w:tc>
      </w:tr>
      <w:tr w:rsidR="0068665B" w:rsidRPr="00471ABD" w14:paraId="3E9CAEAA" w14:textId="77777777" w:rsidTr="009537C5">
        <w:trPr>
          <w:cantSplit/>
          <w:trHeight w:val="332"/>
          <w:tblHeader/>
        </w:trPr>
        <w:tc>
          <w:tcPr>
            <w:tcW w:w="840" w:type="dxa"/>
            <w:vAlign w:val="center"/>
          </w:tcPr>
          <w:p w14:paraId="2A412F89" w14:textId="77777777" w:rsidR="0068665B" w:rsidRPr="00471ABD" w:rsidRDefault="0068665B" w:rsidP="0068665B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10</w:t>
            </w:r>
          </w:p>
        </w:tc>
        <w:tc>
          <w:tcPr>
            <w:tcW w:w="1494" w:type="dxa"/>
          </w:tcPr>
          <w:p w14:paraId="21C955AB" w14:textId="2B27A5E1" w:rsidR="0068665B" w:rsidRPr="00471ABD" w:rsidRDefault="0068665B" w:rsidP="0068665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479</w:t>
            </w:r>
          </w:p>
        </w:tc>
        <w:tc>
          <w:tcPr>
            <w:tcW w:w="10882" w:type="dxa"/>
          </w:tcPr>
          <w:p w14:paraId="43E83742" w14:textId="2B1361FC" w:rsidR="0068665B" w:rsidRPr="00471ABD" w:rsidRDefault="0068665B" w:rsidP="006866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 xml:space="preserve">Deep Learning-Driven Fire Detection </w:t>
            </w:r>
            <w:proofErr w:type="gramStart"/>
            <w:r w:rsidRPr="00471ABD">
              <w:rPr>
                <w:rFonts w:ascii="Times New Roman" w:hAnsi="Times New Roman" w:cs="Times New Roman"/>
              </w:rPr>
              <w:t>Through  Advanced</w:t>
            </w:r>
            <w:proofErr w:type="gramEnd"/>
            <w:r w:rsidRPr="00471ABD">
              <w:rPr>
                <w:rFonts w:ascii="Times New Roman" w:hAnsi="Times New Roman" w:cs="Times New Roman"/>
              </w:rPr>
              <w:t xml:space="preserve"> Image Processing Techniques</w:t>
            </w:r>
          </w:p>
        </w:tc>
      </w:tr>
      <w:tr w:rsidR="0068665B" w:rsidRPr="00471ABD" w14:paraId="237B21BA" w14:textId="77777777" w:rsidTr="009537C5">
        <w:trPr>
          <w:cantSplit/>
          <w:trHeight w:val="332"/>
          <w:tblHeader/>
        </w:trPr>
        <w:tc>
          <w:tcPr>
            <w:tcW w:w="840" w:type="dxa"/>
            <w:vAlign w:val="center"/>
          </w:tcPr>
          <w:p w14:paraId="1BE57D16" w14:textId="77777777" w:rsidR="0068665B" w:rsidRPr="00471ABD" w:rsidRDefault="0068665B" w:rsidP="0068665B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11</w:t>
            </w:r>
          </w:p>
        </w:tc>
        <w:tc>
          <w:tcPr>
            <w:tcW w:w="1494" w:type="dxa"/>
          </w:tcPr>
          <w:p w14:paraId="4DFC79DA" w14:textId="21A2D1B2" w:rsidR="0068665B" w:rsidRPr="00471ABD" w:rsidRDefault="0068665B" w:rsidP="0068665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561</w:t>
            </w:r>
          </w:p>
        </w:tc>
        <w:tc>
          <w:tcPr>
            <w:tcW w:w="10882" w:type="dxa"/>
          </w:tcPr>
          <w:p w14:paraId="69DB7742" w14:textId="7E5368A3" w:rsidR="0068665B" w:rsidRPr="00471ABD" w:rsidRDefault="0068665B" w:rsidP="006866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MobileNetV3 Architecture Enhanced with Multi-Head Self-Attention for Precise Tomato Maturity Detection</w:t>
            </w:r>
          </w:p>
        </w:tc>
      </w:tr>
      <w:tr w:rsidR="0068665B" w:rsidRPr="00471ABD" w14:paraId="4F80DFCC" w14:textId="77777777" w:rsidTr="009537C5">
        <w:trPr>
          <w:cantSplit/>
          <w:trHeight w:val="332"/>
          <w:tblHeader/>
        </w:trPr>
        <w:tc>
          <w:tcPr>
            <w:tcW w:w="840" w:type="dxa"/>
            <w:vAlign w:val="center"/>
          </w:tcPr>
          <w:p w14:paraId="45C9B4FC" w14:textId="77777777" w:rsidR="0068665B" w:rsidRPr="00471ABD" w:rsidRDefault="0068665B" w:rsidP="0068665B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12</w:t>
            </w:r>
          </w:p>
        </w:tc>
        <w:tc>
          <w:tcPr>
            <w:tcW w:w="1494" w:type="dxa"/>
          </w:tcPr>
          <w:p w14:paraId="66310E46" w14:textId="60E22049" w:rsidR="0068665B" w:rsidRPr="00471ABD" w:rsidRDefault="0068665B" w:rsidP="0068665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708</w:t>
            </w:r>
          </w:p>
        </w:tc>
        <w:tc>
          <w:tcPr>
            <w:tcW w:w="10882" w:type="dxa"/>
          </w:tcPr>
          <w:p w14:paraId="02FD6E66" w14:textId="5DFD8016" w:rsidR="0068665B" w:rsidRPr="00471ABD" w:rsidRDefault="0068665B" w:rsidP="006866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 xml:space="preserve">Optimized Deep Learning Architecture with </w:t>
            </w:r>
            <w:proofErr w:type="spellStart"/>
            <w:r w:rsidRPr="00471ABD">
              <w:rPr>
                <w:rFonts w:ascii="Times New Roman" w:hAnsi="Times New Roman" w:cs="Times New Roman"/>
              </w:rPr>
              <w:t>EfficientNet</w:t>
            </w:r>
            <w:proofErr w:type="spellEnd"/>
            <w:r w:rsidRPr="00471ABD">
              <w:rPr>
                <w:rFonts w:ascii="Times New Roman" w:hAnsi="Times New Roman" w:cs="Times New Roman"/>
              </w:rPr>
              <w:t xml:space="preserve"> and with </w:t>
            </w:r>
            <w:proofErr w:type="spellStart"/>
            <w:r w:rsidRPr="00471ABD">
              <w:rPr>
                <w:rFonts w:ascii="Times New Roman" w:hAnsi="Times New Roman" w:cs="Times New Roman"/>
              </w:rPr>
              <w:t>MixUp</w:t>
            </w:r>
            <w:proofErr w:type="spellEnd"/>
            <w:r w:rsidRPr="00471ABD">
              <w:rPr>
                <w:rFonts w:ascii="Times New Roman" w:hAnsi="Times New Roman" w:cs="Times New Roman"/>
              </w:rPr>
              <w:t xml:space="preserve"> &amp; </w:t>
            </w:r>
            <w:proofErr w:type="spellStart"/>
            <w:r w:rsidRPr="00471ABD">
              <w:rPr>
                <w:rFonts w:ascii="Times New Roman" w:hAnsi="Times New Roman" w:cs="Times New Roman"/>
              </w:rPr>
              <w:t>CutMix</w:t>
            </w:r>
            <w:proofErr w:type="spellEnd"/>
            <w:r w:rsidRPr="00471ABD">
              <w:rPr>
                <w:rFonts w:ascii="Times New Roman" w:hAnsi="Times New Roman" w:cs="Times New Roman"/>
              </w:rPr>
              <w:t xml:space="preserve"> for Robust Plant Disease Classification</w:t>
            </w:r>
          </w:p>
        </w:tc>
      </w:tr>
      <w:tr w:rsidR="0068665B" w:rsidRPr="00471ABD" w14:paraId="048DB1EB" w14:textId="77777777" w:rsidTr="009537C5">
        <w:trPr>
          <w:cantSplit/>
          <w:trHeight w:val="332"/>
          <w:tblHeader/>
        </w:trPr>
        <w:tc>
          <w:tcPr>
            <w:tcW w:w="840" w:type="dxa"/>
            <w:vAlign w:val="center"/>
          </w:tcPr>
          <w:p w14:paraId="1E167D6A" w14:textId="77777777" w:rsidR="0068665B" w:rsidRPr="00471ABD" w:rsidRDefault="0068665B" w:rsidP="0068665B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13</w:t>
            </w:r>
          </w:p>
        </w:tc>
        <w:tc>
          <w:tcPr>
            <w:tcW w:w="1494" w:type="dxa"/>
          </w:tcPr>
          <w:p w14:paraId="5FD60FFE" w14:textId="6127B796" w:rsidR="0068665B" w:rsidRPr="00471ABD" w:rsidRDefault="0068665B" w:rsidP="0068665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851</w:t>
            </w:r>
          </w:p>
        </w:tc>
        <w:tc>
          <w:tcPr>
            <w:tcW w:w="10882" w:type="dxa"/>
          </w:tcPr>
          <w:p w14:paraId="32305DDD" w14:textId="4BBAEF66" w:rsidR="0068665B" w:rsidRPr="00471ABD" w:rsidRDefault="0068665B" w:rsidP="006866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Enhancing Railway Safety through AI-Driven Predictive Maintenance and Collision Avoidance System</w:t>
            </w:r>
          </w:p>
        </w:tc>
      </w:tr>
    </w:tbl>
    <w:p w14:paraId="4AEF348D" w14:textId="77777777" w:rsidR="00363100" w:rsidRPr="00471ABD" w:rsidRDefault="00363100" w:rsidP="00DC64B6">
      <w:pPr>
        <w:spacing w:line="276" w:lineRule="auto"/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</w:pPr>
    </w:p>
    <w:p w14:paraId="55BFD731" w14:textId="77777777" w:rsidR="00483C0F" w:rsidRPr="00471ABD" w:rsidRDefault="00483C0F" w:rsidP="00DC64B6">
      <w:pPr>
        <w:spacing w:line="276" w:lineRule="auto"/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</w:pPr>
    </w:p>
    <w:p w14:paraId="3BAF6810" w14:textId="77777777" w:rsidR="00483C0F" w:rsidRPr="00471ABD" w:rsidRDefault="00483C0F" w:rsidP="00DC64B6">
      <w:pPr>
        <w:spacing w:line="276" w:lineRule="auto"/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</w:pPr>
    </w:p>
    <w:p w14:paraId="533811EA" w14:textId="77777777" w:rsidR="00483C0F" w:rsidRPr="00471ABD" w:rsidRDefault="00483C0F" w:rsidP="00DC64B6">
      <w:pPr>
        <w:spacing w:line="276" w:lineRule="auto"/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</w:pPr>
    </w:p>
    <w:p w14:paraId="291431A0" w14:textId="77777777" w:rsidR="00483C0F" w:rsidRPr="00471ABD" w:rsidRDefault="00483C0F" w:rsidP="00DC64B6">
      <w:pPr>
        <w:spacing w:line="276" w:lineRule="auto"/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</w:pPr>
    </w:p>
    <w:p w14:paraId="06C08505" w14:textId="77777777" w:rsidR="00483C0F" w:rsidRPr="00471ABD" w:rsidRDefault="00483C0F" w:rsidP="00DC64B6">
      <w:pPr>
        <w:spacing w:line="276" w:lineRule="auto"/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</w:pPr>
    </w:p>
    <w:p w14:paraId="22BBC5A5" w14:textId="77777777" w:rsidR="00483C0F" w:rsidRPr="00471ABD" w:rsidRDefault="00483C0F" w:rsidP="00DC64B6">
      <w:pPr>
        <w:spacing w:line="276" w:lineRule="auto"/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</w:pPr>
    </w:p>
    <w:p w14:paraId="3E614CB7" w14:textId="77777777" w:rsidR="00363100" w:rsidRPr="00471ABD" w:rsidRDefault="00363100" w:rsidP="00DC64B6">
      <w:pPr>
        <w:spacing w:line="276" w:lineRule="auto"/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</w:pPr>
    </w:p>
    <w:p w14:paraId="35C8E192" w14:textId="333FB9C7" w:rsidR="00DC64B6" w:rsidRPr="00471ABD" w:rsidRDefault="00B9016B" w:rsidP="00B9016B">
      <w:pPr>
        <w:shd w:val="clear" w:color="auto" w:fill="B6DDE8" w:themeFill="accent5" w:themeFillTint="66"/>
        <w:spacing w:line="276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</w:pPr>
      <w:r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lastRenderedPageBreak/>
        <w:t>Day – 08/08/2025</w:t>
      </w:r>
      <w:r w:rsidR="00EC1F71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 xml:space="preserve"> </w:t>
      </w:r>
      <w:r w:rsidR="00DC64B6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ab/>
        <w:t xml:space="preserve">                                           Time: 10.30 am-1.00 pm</w:t>
      </w:r>
      <w:r w:rsidR="00DC64B6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ab/>
      </w:r>
      <w:r w:rsidR="00DC64B6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ab/>
      </w:r>
      <w:r w:rsidR="00DC64B6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ab/>
        <w:t xml:space="preserve">                    Venue</w:t>
      </w:r>
      <w:r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 xml:space="preserve"> 9</w:t>
      </w:r>
      <w:r w:rsidR="00DC64B6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 xml:space="preserve">: </w:t>
      </w:r>
      <w:r w:rsidR="0039633E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>MBA Class I</w:t>
      </w:r>
    </w:p>
    <w:p w14:paraId="768276C0" w14:textId="77777777" w:rsidR="00502A44" w:rsidRPr="00471ABD" w:rsidRDefault="00502A44" w:rsidP="009E4C7A">
      <w:pPr>
        <w:spacing w:line="276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</w:pPr>
    </w:p>
    <w:p w14:paraId="0612A65B" w14:textId="77777777" w:rsidR="00A812F5" w:rsidRPr="00471ABD" w:rsidRDefault="00A812F5" w:rsidP="00A812F5">
      <w:pPr>
        <w:shd w:val="clear" w:color="auto" w:fill="EAF1DD" w:themeFill="accent3" w:themeFillTint="33"/>
        <w:spacing w:line="276" w:lineRule="auto"/>
        <w:rPr>
          <w:rFonts w:ascii="Times New Roman" w:hAnsi="Times New Roman" w:cs="Times New Roman"/>
        </w:rPr>
      </w:pPr>
      <w:r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Chair: </w:t>
      </w:r>
      <w:r w:rsidR="002D4B62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 xml:space="preserve">Dr. </w:t>
      </w:r>
      <w:proofErr w:type="spellStart"/>
      <w:r w:rsidR="002D4B62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>Jeyasheela</w:t>
      </w:r>
      <w:proofErr w:type="spellEnd"/>
      <w:r w:rsidR="002D4B62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 xml:space="preserve"> Y</w:t>
      </w:r>
      <w:r w:rsidR="002D4B62" w:rsidRPr="00471ABD">
        <w:rPr>
          <w:rFonts w:ascii="Times New Roman" w:eastAsia="Times New Roman" w:hAnsi="Times New Roman" w:cs="Times New Roman"/>
          <w:bCs/>
          <w:color w:val="000000" w:themeColor="text1"/>
          <w:sz w:val="20"/>
          <w:szCs w:val="20"/>
        </w:rPr>
        <w:t>, Associate Professor, NICHE Kanyakumari</w:t>
      </w:r>
    </w:p>
    <w:p w14:paraId="14849540" w14:textId="77777777" w:rsidR="00A812F5" w:rsidRPr="00471ABD" w:rsidRDefault="00A812F5" w:rsidP="00A812F5">
      <w:pPr>
        <w:shd w:val="clear" w:color="auto" w:fill="EAF1DD" w:themeFill="accent3" w:themeFillTint="33"/>
        <w:spacing w:line="276" w:lineRule="auto"/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</w:pPr>
      <w:r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Session Title/Area: </w:t>
      </w:r>
      <w:r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 xml:space="preserve">Image Processing </w:t>
      </w:r>
      <w:r w:rsidR="002D4B62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>&amp; Neural Networks</w:t>
      </w:r>
    </w:p>
    <w:p w14:paraId="3D5E87D3" w14:textId="21175B0B" w:rsidR="00A812F5" w:rsidRPr="00471ABD" w:rsidRDefault="00A812F5" w:rsidP="00A812F5">
      <w:pPr>
        <w:shd w:val="clear" w:color="auto" w:fill="EAF1DD" w:themeFill="accent3" w:themeFillTint="33"/>
        <w:spacing w:line="276" w:lineRule="auto"/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</w:pPr>
      <w:r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Faculty</w:t>
      </w:r>
      <w:r w:rsidR="00E71428"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 in </w:t>
      </w:r>
      <w:r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Charge: </w:t>
      </w:r>
      <w:r w:rsidR="004B7DCF" w:rsidRPr="004B7DCF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>Prof. Anu Varghese</w:t>
      </w:r>
      <w:r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, Assistant Professor, Baselios Mathews II College</w:t>
      </w:r>
      <w:r w:rsidR="00E71428"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 of </w:t>
      </w:r>
      <w:r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Engineering</w:t>
      </w:r>
      <w:r w:rsidR="00F429AE"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,</w:t>
      </w:r>
      <w:r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 Kollam</w:t>
      </w:r>
    </w:p>
    <w:p w14:paraId="6E8D7FBE" w14:textId="77777777" w:rsidR="00A812F5" w:rsidRPr="00471ABD" w:rsidRDefault="00A812F5" w:rsidP="00A812F5">
      <w:pPr>
        <w:shd w:val="clear" w:color="auto" w:fill="EAF1DD" w:themeFill="accent3" w:themeFillTint="33"/>
        <w:spacing w:line="276" w:lineRule="auto"/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</w:pPr>
      <w:proofErr w:type="spellStart"/>
      <w:r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Rapporter</w:t>
      </w:r>
      <w:proofErr w:type="spellEnd"/>
      <w:r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: </w:t>
      </w:r>
      <w:proofErr w:type="spellStart"/>
      <w:r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Anandalekshmi</w:t>
      </w:r>
      <w:proofErr w:type="spellEnd"/>
      <w:r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, Gouri Krishna</w:t>
      </w:r>
    </w:p>
    <w:p w14:paraId="24462246" w14:textId="782248C7" w:rsidR="00502A44" w:rsidRPr="00471ABD" w:rsidRDefault="00502A44" w:rsidP="00DC64B6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</w:pPr>
    </w:p>
    <w:tbl>
      <w:tblPr>
        <w:tblStyle w:val="a"/>
        <w:tblW w:w="13216" w:type="dxa"/>
        <w:tblInd w:w="-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00" w:firstRow="0" w:lastRow="0" w:firstColumn="0" w:lastColumn="0" w:noHBand="0" w:noVBand="1"/>
      </w:tblPr>
      <w:tblGrid>
        <w:gridCol w:w="840"/>
        <w:gridCol w:w="1494"/>
        <w:gridCol w:w="10882"/>
      </w:tblGrid>
      <w:tr w:rsidR="00DC64B6" w:rsidRPr="00471ABD" w14:paraId="20E3B7D4" w14:textId="77777777" w:rsidTr="00471ABD">
        <w:trPr>
          <w:cantSplit/>
          <w:trHeight w:val="332"/>
          <w:tblHeader/>
        </w:trPr>
        <w:tc>
          <w:tcPr>
            <w:tcW w:w="840" w:type="dxa"/>
            <w:shd w:val="clear" w:color="auto" w:fill="FBD4B4" w:themeFill="accent6" w:themeFillTint="66"/>
          </w:tcPr>
          <w:p w14:paraId="319D92ED" w14:textId="77777777" w:rsidR="00DC64B6" w:rsidRPr="00471ABD" w:rsidRDefault="00DC64B6" w:rsidP="00483C0F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  <w:t>Sl. No</w:t>
            </w:r>
          </w:p>
        </w:tc>
        <w:tc>
          <w:tcPr>
            <w:tcW w:w="1494" w:type="dxa"/>
            <w:shd w:val="clear" w:color="auto" w:fill="FBD4B4" w:themeFill="accent6" w:themeFillTint="66"/>
          </w:tcPr>
          <w:p w14:paraId="051A4A1F" w14:textId="77777777" w:rsidR="00DC64B6" w:rsidRPr="00471ABD" w:rsidRDefault="00DC64B6" w:rsidP="00483C0F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</w:pPr>
            <w:proofErr w:type="gramStart"/>
            <w:r w:rsidRPr="00471ABD">
              <w:rPr>
                <w:rFonts w:ascii="Times New Roman" w:eastAsia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  <w:t>Paper  Id</w:t>
            </w:r>
            <w:proofErr w:type="gramEnd"/>
          </w:p>
        </w:tc>
        <w:tc>
          <w:tcPr>
            <w:tcW w:w="10882" w:type="dxa"/>
            <w:shd w:val="clear" w:color="auto" w:fill="FBD4B4" w:themeFill="accent6" w:themeFillTint="66"/>
          </w:tcPr>
          <w:p w14:paraId="5C9A2754" w14:textId="77777777" w:rsidR="00DC64B6" w:rsidRPr="00471ABD" w:rsidRDefault="00DC64B6" w:rsidP="00483C0F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  <w:t>Title</w:t>
            </w:r>
          </w:p>
        </w:tc>
      </w:tr>
      <w:tr w:rsidR="00266327" w:rsidRPr="00471ABD" w14:paraId="05477137" w14:textId="77777777" w:rsidTr="00882492">
        <w:trPr>
          <w:cantSplit/>
          <w:trHeight w:val="332"/>
          <w:tblHeader/>
        </w:trPr>
        <w:tc>
          <w:tcPr>
            <w:tcW w:w="840" w:type="dxa"/>
            <w:vAlign w:val="center"/>
          </w:tcPr>
          <w:p w14:paraId="5B101296" w14:textId="77777777" w:rsidR="00266327" w:rsidRPr="00471ABD" w:rsidRDefault="00266327" w:rsidP="0026632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494" w:type="dxa"/>
          </w:tcPr>
          <w:p w14:paraId="12A5E4C7" w14:textId="344D7FCA" w:rsidR="00266327" w:rsidRPr="00471ABD" w:rsidRDefault="00266327" w:rsidP="002663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853</w:t>
            </w:r>
          </w:p>
        </w:tc>
        <w:tc>
          <w:tcPr>
            <w:tcW w:w="10882" w:type="dxa"/>
          </w:tcPr>
          <w:p w14:paraId="0146696F" w14:textId="1C2C4658" w:rsidR="00266327" w:rsidRPr="00471ABD" w:rsidRDefault="00266327" w:rsidP="0026632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471ABD">
              <w:rPr>
                <w:rFonts w:ascii="Times New Roman" w:hAnsi="Times New Roman" w:cs="Times New Roman"/>
              </w:rPr>
              <w:t>CodeXpress</w:t>
            </w:r>
            <w:proofErr w:type="spellEnd"/>
            <w:r w:rsidRPr="00471ABD">
              <w:rPr>
                <w:rFonts w:ascii="Times New Roman" w:hAnsi="Times New Roman" w:cs="Times New Roman"/>
              </w:rPr>
              <w:t>: Realtime Collaborative Environment</w:t>
            </w:r>
          </w:p>
        </w:tc>
      </w:tr>
      <w:tr w:rsidR="00266327" w:rsidRPr="00471ABD" w14:paraId="721FE96A" w14:textId="77777777" w:rsidTr="00882492">
        <w:trPr>
          <w:cantSplit/>
          <w:trHeight w:val="332"/>
          <w:tblHeader/>
        </w:trPr>
        <w:tc>
          <w:tcPr>
            <w:tcW w:w="840" w:type="dxa"/>
            <w:vAlign w:val="center"/>
          </w:tcPr>
          <w:p w14:paraId="20CEECB4" w14:textId="77777777" w:rsidR="00266327" w:rsidRPr="00471ABD" w:rsidRDefault="00266327" w:rsidP="0026632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494" w:type="dxa"/>
          </w:tcPr>
          <w:p w14:paraId="3D5B6A53" w14:textId="69936F44" w:rsidR="00266327" w:rsidRPr="00471ABD" w:rsidRDefault="00266327" w:rsidP="002663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883</w:t>
            </w:r>
          </w:p>
        </w:tc>
        <w:tc>
          <w:tcPr>
            <w:tcW w:w="10882" w:type="dxa"/>
          </w:tcPr>
          <w:p w14:paraId="770ABDCA" w14:textId="5820609D" w:rsidR="00266327" w:rsidRPr="00471ABD" w:rsidRDefault="00266327" w:rsidP="0026632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Sentiment Analysis and Fake News Detection of Hindi and English News Articles</w:t>
            </w:r>
          </w:p>
        </w:tc>
      </w:tr>
      <w:tr w:rsidR="00266327" w:rsidRPr="00471ABD" w14:paraId="7EA96EFE" w14:textId="77777777" w:rsidTr="00882492">
        <w:trPr>
          <w:cantSplit/>
          <w:trHeight w:val="332"/>
          <w:tblHeader/>
        </w:trPr>
        <w:tc>
          <w:tcPr>
            <w:tcW w:w="840" w:type="dxa"/>
            <w:vAlign w:val="center"/>
          </w:tcPr>
          <w:p w14:paraId="4D4A6B3D" w14:textId="77777777" w:rsidR="00266327" w:rsidRPr="00471ABD" w:rsidRDefault="00266327" w:rsidP="0026632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494" w:type="dxa"/>
          </w:tcPr>
          <w:p w14:paraId="3B00D402" w14:textId="6D2749DD" w:rsidR="00266327" w:rsidRPr="00471ABD" w:rsidRDefault="00266327" w:rsidP="002663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905</w:t>
            </w:r>
          </w:p>
        </w:tc>
        <w:tc>
          <w:tcPr>
            <w:tcW w:w="10882" w:type="dxa"/>
          </w:tcPr>
          <w:p w14:paraId="29D22A31" w14:textId="17499388" w:rsidR="00266327" w:rsidRPr="00471ABD" w:rsidRDefault="00266327" w:rsidP="0026632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Fault Identification and Classification of Solar PV System</w:t>
            </w:r>
          </w:p>
        </w:tc>
      </w:tr>
      <w:tr w:rsidR="00266327" w:rsidRPr="00471ABD" w14:paraId="41BE8AB6" w14:textId="77777777" w:rsidTr="00882492">
        <w:trPr>
          <w:cantSplit/>
          <w:trHeight w:val="332"/>
          <w:tblHeader/>
        </w:trPr>
        <w:tc>
          <w:tcPr>
            <w:tcW w:w="840" w:type="dxa"/>
            <w:vAlign w:val="center"/>
          </w:tcPr>
          <w:p w14:paraId="4513F445" w14:textId="77777777" w:rsidR="00266327" w:rsidRPr="00471ABD" w:rsidRDefault="00266327" w:rsidP="0026632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494" w:type="dxa"/>
          </w:tcPr>
          <w:p w14:paraId="298EC76C" w14:textId="7CAD7FC6" w:rsidR="00266327" w:rsidRPr="00471ABD" w:rsidRDefault="00266327" w:rsidP="002663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908</w:t>
            </w:r>
          </w:p>
        </w:tc>
        <w:tc>
          <w:tcPr>
            <w:tcW w:w="10882" w:type="dxa"/>
          </w:tcPr>
          <w:p w14:paraId="6585313B" w14:textId="270BD80D" w:rsidR="00266327" w:rsidRPr="00471ABD" w:rsidRDefault="00266327" w:rsidP="0026632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Artificial Intelligence based EEG Neurological Disorder Signal Abnormality Detection</w:t>
            </w:r>
          </w:p>
        </w:tc>
      </w:tr>
      <w:tr w:rsidR="00266327" w:rsidRPr="00471ABD" w14:paraId="39B3371A" w14:textId="77777777" w:rsidTr="00882492">
        <w:trPr>
          <w:cantSplit/>
          <w:trHeight w:val="332"/>
          <w:tblHeader/>
        </w:trPr>
        <w:tc>
          <w:tcPr>
            <w:tcW w:w="840" w:type="dxa"/>
            <w:vAlign w:val="center"/>
          </w:tcPr>
          <w:p w14:paraId="45DC3FA2" w14:textId="77777777" w:rsidR="00266327" w:rsidRPr="00471ABD" w:rsidRDefault="00266327" w:rsidP="0026632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1494" w:type="dxa"/>
          </w:tcPr>
          <w:p w14:paraId="2D8209B0" w14:textId="0C6C2DC9" w:rsidR="00266327" w:rsidRPr="00471ABD" w:rsidRDefault="00266327" w:rsidP="002663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931</w:t>
            </w:r>
          </w:p>
        </w:tc>
        <w:tc>
          <w:tcPr>
            <w:tcW w:w="10882" w:type="dxa"/>
          </w:tcPr>
          <w:p w14:paraId="70BA64A0" w14:textId="2D25414D" w:rsidR="00266327" w:rsidRPr="00471ABD" w:rsidRDefault="00266327" w:rsidP="0026632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A QHE-Based Security with Duck Swarm Optimized-Routing Topology for Trust and Privacy in Vehicular Ad Hoc Networks</w:t>
            </w:r>
          </w:p>
        </w:tc>
      </w:tr>
      <w:tr w:rsidR="00266327" w:rsidRPr="00471ABD" w14:paraId="31429117" w14:textId="77777777" w:rsidTr="00882492">
        <w:trPr>
          <w:cantSplit/>
          <w:trHeight w:val="332"/>
          <w:tblHeader/>
        </w:trPr>
        <w:tc>
          <w:tcPr>
            <w:tcW w:w="840" w:type="dxa"/>
            <w:vAlign w:val="center"/>
          </w:tcPr>
          <w:p w14:paraId="2B55A65B" w14:textId="77777777" w:rsidR="00266327" w:rsidRPr="00471ABD" w:rsidRDefault="00266327" w:rsidP="0026632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1494" w:type="dxa"/>
          </w:tcPr>
          <w:p w14:paraId="0FDBB698" w14:textId="0946F32E" w:rsidR="00266327" w:rsidRPr="00471ABD" w:rsidRDefault="00266327" w:rsidP="002663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933</w:t>
            </w:r>
          </w:p>
        </w:tc>
        <w:tc>
          <w:tcPr>
            <w:tcW w:w="10882" w:type="dxa"/>
          </w:tcPr>
          <w:p w14:paraId="7AF8AE45" w14:textId="01EBD4C7" w:rsidR="00266327" w:rsidRPr="00471ABD" w:rsidRDefault="00266327" w:rsidP="0026632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Enhancing Signal Transmission in Multi-Band Communication Networks Using Optimized Deep Reinforcement Learning</w:t>
            </w:r>
          </w:p>
        </w:tc>
      </w:tr>
      <w:tr w:rsidR="00266327" w:rsidRPr="00471ABD" w14:paraId="3A43EF41" w14:textId="77777777" w:rsidTr="00882492">
        <w:trPr>
          <w:cantSplit/>
          <w:trHeight w:val="332"/>
          <w:tblHeader/>
        </w:trPr>
        <w:tc>
          <w:tcPr>
            <w:tcW w:w="840" w:type="dxa"/>
            <w:vAlign w:val="center"/>
          </w:tcPr>
          <w:p w14:paraId="61C4FB4A" w14:textId="77777777" w:rsidR="00266327" w:rsidRPr="00471ABD" w:rsidRDefault="00266327" w:rsidP="0026632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7</w:t>
            </w:r>
          </w:p>
        </w:tc>
        <w:tc>
          <w:tcPr>
            <w:tcW w:w="1494" w:type="dxa"/>
          </w:tcPr>
          <w:p w14:paraId="5CE94137" w14:textId="4F4E7816" w:rsidR="00266327" w:rsidRPr="00471ABD" w:rsidRDefault="00266327" w:rsidP="002663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934</w:t>
            </w:r>
          </w:p>
        </w:tc>
        <w:tc>
          <w:tcPr>
            <w:tcW w:w="10882" w:type="dxa"/>
          </w:tcPr>
          <w:p w14:paraId="7B77B411" w14:textId="1061BAC4" w:rsidR="00266327" w:rsidRPr="00471ABD" w:rsidRDefault="00266327" w:rsidP="0026632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 xml:space="preserve">Enhanced Chronic Kidney Disease Forecasting </w:t>
            </w:r>
            <w:proofErr w:type="gramStart"/>
            <w:r w:rsidRPr="00471ABD">
              <w:rPr>
                <w:rFonts w:ascii="Times New Roman" w:hAnsi="Times New Roman" w:cs="Times New Roman"/>
              </w:rPr>
              <w:t>With</w:t>
            </w:r>
            <w:proofErr w:type="gramEnd"/>
            <w:r w:rsidRPr="00471ABD">
              <w:rPr>
                <w:rFonts w:ascii="Times New Roman" w:hAnsi="Times New Roman" w:cs="Times New Roman"/>
              </w:rPr>
              <w:t xml:space="preserve"> Ant Bee Colony Optimized BILSTM -Transformer Model</w:t>
            </w:r>
          </w:p>
        </w:tc>
      </w:tr>
      <w:tr w:rsidR="00266327" w:rsidRPr="00471ABD" w14:paraId="78B5F65A" w14:textId="77777777" w:rsidTr="00882492">
        <w:trPr>
          <w:cantSplit/>
          <w:trHeight w:val="332"/>
          <w:tblHeader/>
        </w:trPr>
        <w:tc>
          <w:tcPr>
            <w:tcW w:w="840" w:type="dxa"/>
            <w:vAlign w:val="center"/>
          </w:tcPr>
          <w:p w14:paraId="5B3E6CD9" w14:textId="77777777" w:rsidR="00266327" w:rsidRPr="00471ABD" w:rsidRDefault="00266327" w:rsidP="0026632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8</w:t>
            </w:r>
          </w:p>
        </w:tc>
        <w:tc>
          <w:tcPr>
            <w:tcW w:w="1494" w:type="dxa"/>
          </w:tcPr>
          <w:p w14:paraId="04E2B1AE" w14:textId="1046A25C" w:rsidR="00266327" w:rsidRPr="00471ABD" w:rsidRDefault="00266327" w:rsidP="002663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1045</w:t>
            </w:r>
          </w:p>
        </w:tc>
        <w:tc>
          <w:tcPr>
            <w:tcW w:w="10882" w:type="dxa"/>
          </w:tcPr>
          <w:p w14:paraId="07C70275" w14:textId="00CF5CE5" w:rsidR="00266327" w:rsidRPr="00471ABD" w:rsidRDefault="00266327" w:rsidP="0026632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An Intelligent Predictive Model for Cyber Physical Systems: A Scalable Framework Using Internet of Medical Technology</w:t>
            </w:r>
          </w:p>
        </w:tc>
      </w:tr>
      <w:tr w:rsidR="00266327" w:rsidRPr="00471ABD" w14:paraId="37279C39" w14:textId="77777777" w:rsidTr="00882492">
        <w:trPr>
          <w:cantSplit/>
          <w:trHeight w:val="332"/>
          <w:tblHeader/>
        </w:trPr>
        <w:tc>
          <w:tcPr>
            <w:tcW w:w="840" w:type="dxa"/>
            <w:vAlign w:val="center"/>
          </w:tcPr>
          <w:p w14:paraId="77B8CF35" w14:textId="77777777" w:rsidR="00266327" w:rsidRPr="00471ABD" w:rsidRDefault="00266327" w:rsidP="0026632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9</w:t>
            </w:r>
          </w:p>
        </w:tc>
        <w:tc>
          <w:tcPr>
            <w:tcW w:w="1494" w:type="dxa"/>
          </w:tcPr>
          <w:p w14:paraId="07F20F7B" w14:textId="2E2B7CE2" w:rsidR="00266327" w:rsidRPr="00471ABD" w:rsidRDefault="00266327" w:rsidP="002663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1099</w:t>
            </w:r>
          </w:p>
        </w:tc>
        <w:tc>
          <w:tcPr>
            <w:tcW w:w="10882" w:type="dxa"/>
          </w:tcPr>
          <w:p w14:paraId="6C489276" w14:textId="5562ACB7" w:rsidR="00266327" w:rsidRPr="00471ABD" w:rsidRDefault="00266327" w:rsidP="0026632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Robust Radio Tomographic Imaging under Sensor Location Uncertainty</w:t>
            </w:r>
          </w:p>
        </w:tc>
      </w:tr>
      <w:tr w:rsidR="00266327" w:rsidRPr="00471ABD" w14:paraId="0D2D5FBD" w14:textId="77777777" w:rsidTr="00882492">
        <w:trPr>
          <w:cantSplit/>
          <w:trHeight w:val="332"/>
          <w:tblHeader/>
        </w:trPr>
        <w:tc>
          <w:tcPr>
            <w:tcW w:w="840" w:type="dxa"/>
            <w:vAlign w:val="center"/>
          </w:tcPr>
          <w:p w14:paraId="05A10B28" w14:textId="77777777" w:rsidR="00266327" w:rsidRPr="00471ABD" w:rsidRDefault="00266327" w:rsidP="0026632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10</w:t>
            </w:r>
          </w:p>
        </w:tc>
        <w:tc>
          <w:tcPr>
            <w:tcW w:w="1494" w:type="dxa"/>
          </w:tcPr>
          <w:p w14:paraId="0E35A5D9" w14:textId="4588B9D1" w:rsidR="00266327" w:rsidRPr="00471ABD" w:rsidRDefault="00266327" w:rsidP="002663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1113</w:t>
            </w:r>
          </w:p>
        </w:tc>
        <w:tc>
          <w:tcPr>
            <w:tcW w:w="10882" w:type="dxa"/>
          </w:tcPr>
          <w:p w14:paraId="3B281EAB" w14:textId="294D541B" w:rsidR="00266327" w:rsidRPr="00471ABD" w:rsidRDefault="00266327" w:rsidP="0026632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Privacy-Preserving Federated Learning for Big Data Analytics in Smart Healthcare</w:t>
            </w:r>
          </w:p>
        </w:tc>
      </w:tr>
      <w:tr w:rsidR="00266327" w:rsidRPr="00471ABD" w14:paraId="19D91A6E" w14:textId="77777777" w:rsidTr="00882492">
        <w:trPr>
          <w:cantSplit/>
          <w:trHeight w:val="332"/>
          <w:tblHeader/>
        </w:trPr>
        <w:tc>
          <w:tcPr>
            <w:tcW w:w="840" w:type="dxa"/>
            <w:vAlign w:val="center"/>
          </w:tcPr>
          <w:p w14:paraId="20BE926E" w14:textId="77777777" w:rsidR="00266327" w:rsidRPr="00471ABD" w:rsidRDefault="00266327" w:rsidP="0026632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11</w:t>
            </w:r>
          </w:p>
        </w:tc>
        <w:tc>
          <w:tcPr>
            <w:tcW w:w="1494" w:type="dxa"/>
          </w:tcPr>
          <w:p w14:paraId="4A04455A" w14:textId="16A046BC" w:rsidR="00266327" w:rsidRPr="00471ABD" w:rsidRDefault="00266327" w:rsidP="002663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1121</w:t>
            </w:r>
          </w:p>
        </w:tc>
        <w:tc>
          <w:tcPr>
            <w:tcW w:w="10882" w:type="dxa"/>
          </w:tcPr>
          <w:p w14:paraId="20E55ACC" w14:textId="1DC6533F" w:rsidR="00266327" w:rsidRPr="00471ABD" w:rsidRDefault="00266327" w:rsidP="0026632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Strain Net-Sparse Multi Attention Residual Transformer Network</w:t>
            </w:r>
          </w:p>
        </w:tc>
      </w:tr>
      <w:tr w:rsidR="00266327" w:rsidRPr="00471ABD" w14:paraId="5DFAFCBE" w14:textId="77777777" w:rsidTr="00882492">
        <w:trPr>
          <w:cantSplit/>
          <w:trHeight w:val="332"/>
          <w:tblHeader/>
        </w:trPr>
        <w:tc>
          <w:tcPr>
            <w:tcW w:w="840" w:type="dxa"/>
            <w:vAlign w:val="center"/>
          </w:tcPr>
          <w:p w14:paraId="38D7AB07" w14:textId="77777777" w:rsidR="00266327" w:rsidRPr="00471ABD" w:rsidRDefault="00266327" w:rsidP="0026632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12</w:t>
            </w:r>
          </w:p>
        </w:tc>
        <w:tc>
          <w:tcPr>
            <w:tcW w:w="1494" w:type="dxa"/>
          </w:tcPr>
          <w:p w14:paraId="44C906CE" w14:textId="5C744D29" w:rsidR="00266327" w:rsidRPr="00471ABD" w:rsidRDefault="00266327" w:rsidP="002663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841</w:t>
            </w:r>
          </w:p>
        </w:tc>
        <w:tc>
          <w:tcPr>
            <w:tcW w:w="10882" w:type="dxa"/>
          </w:tcPr>
          <w:p w14:paraId="6F16EFD0" w14:textId="74C0FD5A" w:rsidR="00266327" w:rsidRPr="00471ABD" w:rsidRDefault="00266327" w:rsidP="0026632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Designing with Imagination: Real-Time UI Customization Using Generative AI in Multimedia Applications</w:t>
            </w:r>
          </w:p>
        </w:tc>
      </w:tr>
      <w:tr w:rsidR="00266327" w:rsidRPr="00471ABD" w14:paraId="3E487D41" w14:textId="77777777" w:rsidTr="00882492">
        <w:trPr>
          <w:cantSplit/>
          <w:trHeight w:val="332"/>
          <w:tblHeader/>
        </w:trPr>
        <w:tc>
          <w:tcPr>
            <w:tcW w:w="840" w:type="dxa"/>
            <w:vAlign w:val="center"/>
          </w:tcPr>
          <w:p w14:paraId="00BEDA5F" w14:textId="77777777" w:rsidR="00266327" w:rsidRPr="00471ABD" w:rsidRDefault="00266327" w:rsidP="0026632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13</w:t>
            </w:r>
          </w:p>
        </w:tc>
        <w:tc>
          <w:tcPr>
            <w:tcW w:w="1494" w:type="dxa"/>
          </w:tcPr>
          <w:p w14:paraId="34CC1DB8" w14:textId="2AC44F45" w:rsidR="00266327" w:rsidRPr="00471ABD" w:rsidRDefault="00266327" w:rsidP="002663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214</w:t>
            </w:r>
          </w:p>
        </w:tc>
        <w:tc>
          <w:tcPr>
            <w:tcW w:w="10882" w:type="dxa"/>
          </w:tcPr>
          <w:p w14:paraId="159CDFF5" w14:textId="4821E15C" w:rsidR="00266327" w:rsidRPr="00471ABD" w:rsidRDefault="00266327" w:rsidP="0026632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Advancing Mining Operations with Predictive Insights and Quality through Deep Learning</w:t>
            </w:r>
          </w:p>
        </w:tc>
      </w:tr>
    </w:tbl>
    <w:p w14:paraId="7DF9EE21" w14:textId="77777777" w:rsidR="00DC64B6" w:rsidRPr="00471ABD" w:rsidRDefault="00DC64B6" w:rsidP="00DB6458">
      <w:pPr>
        <w:spacing w:line="276" w:lineRule="auto"/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</w:pPr>
    </w:p>
    <w:p w14:paraId="78316378" w14:textId="77777777" w:rsidR="00483C0F" w:rsidRPr="00471ABD" w:rsidRDefault="00483C0F" w:rsidP="00DB6458">
      <w:pPr>
        <w:spacing w:line="276" w:lineRule="auto"/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</w:pPr>
    </w:p>
    <w:p w14:paraId="19C1D99F" w14:textId="77777777" w:rsidR="00483C0F" w:rsidRPr="00471ABD" w:rsidRDefault="00483C0F" w:rsidP="00DB6458">
      <w:pPr>
        <w:spacing w:line="276" w:lineRule="auto"/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</w:pPr>
    </w:p>
    <w:p w14:paraId="3CC6794F" w14:textId="77777777" w:rsidR="00483C0F" w:rsidRPr="00471ABD" w:rsidRDefault="00483C0F" w:rsidP="00DB6458">
      <w:pPr>
        <w:spacing w:line="276" w:lineRule="auto"/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</w:pPr>
    </w:p>
    <w:p w14:paraId="5C2FA387" w14:textId="77777777" w:rsidR="00FD5587" w:rsidRPr="00471ABD" w:rsidRDefault="00FD5587" w:rsidP="00DB6458">
      <w:pPr>
        <w:spacing w:line="276" w:lineRule="auto"/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</w:pPr>
    </w:p>
    <w:p w14:paraId="0CF97FF6" w14:textId="77777777" w:rsidR="00FD5587" w:rsidRPr="00471ABD" w:rsidRDefault="00FD5587" w:rsidP="00DB6458">
      <w:pPr>
        <w:spacing w:line="276" w:lineRule="auto"/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</w:pPr>
    </w:p>
    <w:p w14:paraId="07EC669B" w14:textId="77777777" w:rsidR="009925BD" w:rsidRPr="00471ABD" w:rsidRDefault="009925BD" w:rsidP="00DB6458">
      <w:pPr>
        <w:spacing w:line="276" w:lineRule="auto"/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</w:pPr>
    </w:p>
    <w:p w14:paraId="26F6D831" w14:textId="77777777" w:rsidR="009925BD" w:rsidRPr="00471ABD" w:rsidRDefault="009925BD" w:rsidP="00DB6458">
      <w:pPr>
        <w:spacing w:line="276" w:lineRule="auto"/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</w:pPr>
    </w:p>
    <w:p w14:paraId="5947D648" w14:textId="2EC6DDE9" w:rsidR="00DC64B6" w:rsidRPr="00471ABD" w:rsidRDefault="00B9016B" w:rsidP="00B9016B">
      <w:pPr>
        <w:shd w:val="clear" w:color="auto" w:fill="B6DDE8" w:themeFill="accent5" w:themeFillTint="66"/>
        <w:spacing w:line="276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</w:pPr>
      <w:r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lastRenderedPageBreak/>
        <w:t>Day – 08/08/2025</w:t>
      </w:r>
      <w:r w:rsidR="00EC1F71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 xml:space="preserve"> </w:t>
      </w:r>
      <w:r w:rsidR="00DC64B6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ab/>
        <w:t xml:space="preserve">                                           Time: 10.30 am-1.00 pm</w:t>
      </w:r>
      <w:r w:rsidR="00DC64B6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ab/>
      </w:r>
      <w:r w:rsidR="00DC64B6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ab/>
      </w:r>
      <w:r w:rsidR="00DC64B6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ab/>
        <w:t xml:space="preserve">                    Venue</w:t>
      </w:r>
      <w:r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 xml:space="preserve"> 10</w:t>
      </w:r>
      <w:r w:rsidR="00DC64B6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 xml:space="preserve">: </w:t>
      </w:r>
      <w:r w:rsidR="0039633E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>MBA Class II</w:t>
      </w:r>
    </w:p>
    <w:p w14:paraId="33F46751" w14:textId="77777777" w:rsidR="00502A44" w:rsidRPr="00471ABD" w:rsidRDefault="00502A44" w:rsidP="00DC64B6">
      <w:pPr>
        <w:spacing w:line="276" w:lineRule="auto"/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</w:pPr>
    </w:p>
    <w:p w14:paraId="422C5C20" w14:textId="251195BC" w:rsidR="002D4B62" w:rsidRPr="00471ABD" w:rsidRDefault="00A812F5" w:rsidP="00A812F5">
      <w:pPr>
        <w:shd w:val="clear" w:color="auto" w:fill="EAF1DD" w:themeFill="accent3" w:themeFillTint="33"/>
        <w:spacing w:line="276" w:lineRule="auto"/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</w:pPr>
      <w:r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Chair: </w:t>
      </w:r>
      <w:r w:rsidR="002D4B62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>Dr.</w:t>
      </w:r>
      <w:r w:rsidR="001267A9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 xml:space="preserve"> P. </w:t>
      </w:r>
      <w:proofErr w:type="spellStart"/>
      <w:r w:rsidR="001267A9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>Jenopaul</w:t>
      </w:r>
      <w:proofErr w:type="spellEnd"/>
      <w:r w:rsidR="002D4B62" w:rsidRPr="00471ABD">
        <w:rPr>
          <w:rFonts w:ascii="Times New Roman" w:eastAsia="Times New Roman" w:hAnsi="Times New Roman" w:cs="Times New Roman"/>
          <w:bCs/>
          <w:color w:val="000000" w:themeColor="text1"/>
          <w:sz w:val="20"/>
          <w:szCs w:val="20"/>
        </w:rPr>
        <w:t>,</w:t>
      </w:r>
      <w:r w:rsidR="002D4B62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 xml:space="preserve"> </w:t>
      </w:r>
      <w:r w:rsidR="002D4B62" w:rsidRPr="00471ABD">
        <w:rPr>
          <w:rFonts w:ascii="Times New Roman" w:eastAsia="Times New Roman" w:hAnsi="Times New Roman" w:cs="Times New Roman"/>
          <w:bCs/>
          <w:color w:val="000000" w:themeColor="text1"/>
          <w:sz w:val="20"/>
          <w:szCs w:val="20"/>
        </w:rPr>
        <w:t>Professor, Adi Shankara institute</w:t>
      </w:r>
      <w:r w:rsidR="00E71428" w:rsidRPr="00471ABD">
        <w:rPr>
          <w:rFonts w:ascii="Times New Roman" w:eastAsia="Times New Roman" w:hAnsi="Times New Roman" w:cs="Times New Roman"/>
          <w:bCs/>
          <w:color w:val="000000" w:themeColor="text1"/>
          <w:sz w:val="20"/>
          <w:szCs w:val="20"/>
        </w:rPr>
        <w:t xml:space="preserve"> of </w:t>
      </w:r>
      <w:r w:rsidR="002D4B62" w:rsidRPr="00471ABD">
        <w:rPr>
          <w:rFonts w:ascii="Times New Roman" w:eastAsia="Times New Roman" w:hAnsi="Times New Roman" w:cs="Times New Roman"/>
          <w:bCs/>
          <w:color w:val="000000" w:themeColor="text1"/>
          <w:sz w:val="20"/>
          <w:szCs w:val="20"/>
        </w:rPr>
        <w:t>engineering</w:t>
      </w:r>
      <w:r w:rsidR="00E71428" w:rsidRPr="00471ABD">
        <w:rPr>
          <w:rFonts w:ascii="Times New Roman" w:eastAsia="Times New Roman" w:hAnsi="Times New Roman" w:cs="Times New Roman"/>
          <w:bCs/>
          <w:color w:val="000000" w:themeColor="text1"/>
          <w:sz w:val="20"/>
          <w:szCs w:val="20"/>
        </w:rPr>
        <w:t xml:space="preserve"> and </w:t>
      </w:r>
      <w:r w:rsidR="002D4B62" w:rsidRPr="00471ABD">
        <w:rPr>
          <w:rFonts w:ascii="Times New Roman" w:eastAsia="Times New Roman" w:hAnsi="Times New Roman" w:cs="Times New Roman"/>
          <w:bCs/>
          <w:color w:val="000000" w:themeColor="text1"/>
          <w:sz w:val="20"/>
          <w:szCs w:val="20"/>
        </w:rPr>
        <w:t>technology</w:t>
      </w:r>
    </w:p>
    <w:p w14:paraId="3AD71F54" w14:textId="77777777" w:rsidR="00A812F5" w:rsidRPr="00471ABD" w:rsidRDefault="00A812F5" w:rsidP="00A812F5">
      <w:pPr>
        <w:shd w:val="clear" w:color="auto" w:fill="EAF1DD" w:themeFill="accent3" w:themeFillTint="33"/>
        <w:spacing w:line="276" w:lineRule="auto"/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</w:pPr>
      <w:r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Session Title/Area: </w:t>
      </w:r>
      <w:r w:rsidR="002D4B62"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>Power Systems</w:t>
      </w:r>
    </w:p>
    <w:p w14:paraId="69D99BFA" w14:textId="0CD30E88" w:rsidR="00A812F5" w:rsidRPr="00471ABD" w:rsidRDefault="00A812F5" w:rsidP="00A812F5">
      <w:pPr>
        <w:shd w:val="clear" w:color="auto" w:fill="EAF1DD" w:themeFill="accent3" w:themeFillTint="33"/>
        <w:spacing w:line="276" w:lineRule="auto"/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</w:pPr>
      <w:r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Faculty</w:t>
      </w:r>
      <w:r w:rsidR="00E71428"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 in </w:t>
      </w:r>
      <w:r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Charge:</w:t>
      </w:r>
      <w:r w:rsidRPr="00471AB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 xml:space="preserve"> </w:t>
      </w:r>
      <w:r w:rsidR="007F2D2B" w:rsidRPr="007F2D2B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>Prof. Arya Chandran</w:t>
      </w:r>
      <w:r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, Assistant Professor, Baselios Mathews II College</w:t>
      </w:r>
      <w:r w:rsidR="00E71428"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 of </w:t>
      </w:r>
      <w:r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Engineering, Kollam</w:t>
      </w:r>
    </w:p>
    <w:p w14:paraId="5C41A414" w14:textId="77777777" w:rsidR="00A812F5" w:rsidRPr="00471ABD" w:rsidRDefault="00A812F5" w:rsidP="00A812F5">
      <w:pPr>
        <w:shd w:val="clear" w:color="auto" w:fill="EAF1DD" w:themeFill="accent3" w:themeFillTint="33"/>
        <w:spacing w:line="276" w:lineRule="auto"/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</w:pPr>
      <w:proofErr w:type="spellStart"/>
      <w:r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Rapporter</w:t>
      </w:r>
      <w:proofErr w:type="spellEnd"/>
      <w:r w:rsidRPr="00471AB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: Nandana A, Anisha Mol</w:t>
      </w:r>
    </w:p>
    <w:p w14:paraId="5D40806F" w14:textId="77777777" w:rsidR="00502A44" w:rsidRPr="00471ABD" w:rsidRDefault="00502A44" w:rsidP="00DC64B6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</w:pPr>
    </w:p>
    <w:tbl>
      <w:tblPr>
        <w:tblStyle w:val="a"/>
        <w:tblW w:w="13216" w:type="dxa"/>
        <w:tblInd w:w="-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00" w:firstRow="0" w:lastRow="0" w:firstColumn="0" w:lastColumn="0" w:noHBand="0" w:noVBand="1"/>
      </w:tblPr>
      <w:tblGrid>
        <w:gridCol w:w="840"/>
        <w:gridCol w:w="1494"/>
        <w:gridCol w:w="10882"/>
      </w:tblGrid>
      <w:tr w:rsidR="00DC64B6" w:rsidRPr="00471ABD" w14:paraId="14CC4BF2" w14:textId="77777777" w:rsidTr="00471ABD">
        <w:trPr>
          <w:cantSplit/>
          <w:trHeight w:val="332"/>
          <w:tblHeader/>
        </w:trPr>
        <w:tc>
          <w:tcPr>
            <w:tcW w:w="840" w:type="dxa"/>
            <w:shd w:val="clear" w:color="auto" w:fill="FBD4B4" w:themeFill="accent6" w:themeFillTint="66"/>
          </w:tcPr>
          <w:p w14:paraId="0E8C151E" w14:textId="77777777" w:rsidR="00DC64B6" w:rsidRPr="00471ABD" w:rsidRDefault="00DC64B6" w:rsidP="00483C0F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  <w:t>Sl. No</w:t>
            </w:r>
          </w:p>
        </w:tc>
        <w:tc>
          <w:tcPr>
            <w:tcW w:w="1494" w:type="dxa"/>
            <w:shd w:val="clear" w:color="auto" w:fill="FBD4B4" w:themeFill="accent6" w:themeFillTint="66"/>
          </w:tcPr>
          <w:p w14:paraId="2F12DDDE" w14:textId="77777777" w:rsidR="00DC64B6" w:rsidRPr="00471ABD" w:rsidRDefault="00DC64B6" w:rsidP="00483C0F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</w:pPr>
            <w:proofErr w:type="gramStart"/>
            <w:r w:rsidRPr="00471ABD">
              <w:rPr>
                <w:rFonts w:ascii="Times New Roman" w:eastAsia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  <w:t>Paper  Id</w:t>
            </w:r>
            <w:proofErr w:type="gramEnd"/>
          </w:p>
        </w:tc>
        <w:tc>
          <w:tcPr>
            <w:tcW w:w="10882" w:type="dxa"/>
            <w:shd w:val="clear" w:color="auto" w:fill="FBD4B4" w:themeFill="accent6" w:themeFillTint="66"/>
          </w:tcPr>
          <w:p w14:paraId="01D64972" w14:textId="77777777" w:rsidR="00DC64B6" w:rsidRPr="00471ABD" w:rsidRDefault="00DC64B6" w:rsidP="00483C0F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  <w:t>Title</w:t>
            </w:r>
          </w:p>
        </w:tc>
      </w:tr>
      <w:tr w:rsidR="009B2653" w:rsidRPr="00471ABD" w14:paraId="6F177E6B" w14:textId="77777777" w:rsidTr="00AF5D56">
        <w:trPr>
          <w:cantSplit/>
          <w:trHeight w:val="332"/>
          <w:tblHeader/>
        </w:trPr>
        <w:tc>
          <w:tcPr>
            <w:tcW w:w="840" w:type="dxa"/>
            <w:vAlign w:val="center"/>
          </w:tcPr>
          <w:p w14:paraId="7C8A38DD" w14:textId="77777777" w:rsidR="009B2653" w:rsidRPr="00471ABD" w:rsidRDefault="009B2653" w:rsidP="009B2653">
            <w:pPr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494" w:type="dxa"/>
          </w:tcPr>
          <w:p w14:paraId="5DB45EBC" w14:textId="6449C25B" w:rsidR="009B2653" w:rsidRPr="00471ABD" w:rsidRDefault="009B2653" w:rsidP="009B265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944</w:t>
            </w:r>
          </w:p>
        </w:tc>
        <w:tc>
          <w:tcPr>
            <w:tcW w:w="10882" w:type="dxa"/>
          </w:tcPr>
          <w:p w14:paraId="6BA3343A" w14:textId="7CB2171D" w:rsidR="009B2653" w:rsidRPr="00471ABD" w:rsidRDefault="009B2653" w:rsidP="009B265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Advanced MPPT Strategy and Interleaved SEPIC Converter for Efficient Hybrid Micro-grid with IoT Monitoring</w:t>
            </w:r>
          </w:p>
        </w:tc>
      </w:tr>
      <w:tr w:rsidR="009B2653" w:rsidRPr="00471ABD" w14:paraId="3AA5A978" w14:textId="77777777" w:rsidTr="00AF5D56">
        <w:trPr>
          <w:cantSplit/>
          <w:trHeight w:val="332"/>
          <w:tblHeader/>
        </w:trPr>
        <w:tc>
          <w:tcPr>
            <w:tcW w:w="840" w:type="dxa"/>
            <w:vAlign w:val="center"/>
          </w:tcPr>
          <w:p w14:paraId="7359B7B1" w14:textId="77777777" w:rsidR="009B2653" w:rsidRPr="00471ABD" w:rsidRDefault="009B2653" w:rsidP="009B2653">
            <w:pPr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494" w:type="dxa"/>
          </w:tcPr>
          <w:p w14:paraId="53E905FF" w14:textId="572DAF9E" w:rsidR="009B2653" w:rsidRPr="00471ABD" w:rsidRDefault="009B2653" w:rsidP="009B265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1135</w:t>
            </w:r>
          </w:p>
        </w:tc>
        <w:tc>
          <w:tcPr>
            <w:tcW w:w="10882" w:type="dxa"/>
          </w:tcPr>
          <w:p w14:paraId="2D97FBDA" w14:textId="0EB71273" w:rsidR="009B2653" w:rsidRPr="00471ABD" w:rsidRDefault="009B2653" w:rsidP="009B265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471ABD">
              <w:rPr>
                <w:rFonts w:ascii="Times New Roman" w:hAnsi="Times New Roman" w:cs="Times New Roman"/>
              </w:rPr>
              <w:t>OmniScholar</w:t>
            </w:r>
            <w:proofErr w:type="spellEnd"/>
            <w:r w:rsidRPr="00471ABD">
              <w:rPr>
                <w:rFonts w:ascii="Times New Roman" w:hAnsi="Times New Roman" w:cs="Times New Roman"/>
              </w:rPr>
              <w:t>: An AI-Powered System for Researcher Profiling and Publication Analysis</w:t>
            </w:r>
          </w:p>
        </w:tc>
      </w:tr>
      <w:tr w:rsidR="00E84A32" w:rsidRPr="00471ABD" w14:paraId="6415587A" w14:textId="77777777" w:rsidTr="00812D56">
        <w:trPr>
          <w:cantSplit/>
          <w:trHeight w:val="332"/>
          <w:tblHeader/>
        </w:trPr>
        <w:tc>
          <w:tcPr>
            <w:tcW w:w="840" w:type="dxa"/>
            <w:vAlign w:val="center"/>
          </w:tcPr>
          <w:p w14:paraId="0063412E" w14:textId="77777777" w:rsidR="00E84A32" w:rsidRPr="00471ABD" w:rsidRDefault="00E84A32" w:rsidP="00E84A32">
            <w:pPr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494" w:type="dxa"/>
          </w:tcPr>
          <w:p w14:paraId="7AC83A5A" w14:textId="6BAC4416" w:rsidR="00E84A32" w:rsidRPr="00471ABD" w:rsidRDefault="00E84A32" w:rsidP="00E84A3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232</w:t>
            </w:r>
          </w:p>
        </w:tc>
        <w:tc>
          <w:tcPr>
            <w:tcW w:w="10882" w:type="dxa"/>
          </w:tcPr>
          <w:p w14:paraId="6E739B2F" w14:textId="4ABCE2E6" w:rsidR="00E84A32" w:rsidRPr="00471ABD" w:rsidRDefault="00E84A32" w:rsidP="00E84A3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Optimizing Rock and Mine Detection using Deep Learning and Advanced Classification Models</w:t>
            </w:r>
          </w:p>
        </w:tc>
      </w:tr>
      <w:tr w:rsidR="00E84A32" w:rsidRPr="00471ABD" w14:paraId="65ADB302" w14:textId="77777777" w:rsidTr="00812D56">
        <w:trPr>
          <w:cantSplit/>
          <w:trHeight w:val="332"/>
          <w:tblHeader/>
        </w:trPr>
        <w:tc>
          <w:tcPr>
            <w:tcW w:w="840" w:type="dxa"/>
            <w:vAlign w:val="center"/>
          </w:tcPr>
          <w:p w14:paraId="21F02AA5" w14:textId="77777777" w:rsidR="00E84A32" w:rsidRPr="00471ABD" w:rsidRDefault="00E84A32" w:rsidP="00E84A32">
            <w:pPr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494" w:type="dxa"/>
          </w:tcPr>
          <w:p w14:paraId="15A0CC1E" w14:textId="4B596267" w:rsidR="00E84A32" w:rsidRPr="00471ABD" w:rsidRDefault="00E84A32" w:rsidP="00E84A3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287</w:t>
            </w:r>
          </w:p>
        </w:tc>
        <w:tc>
          <w:tcPr>
            <w:tcW w:w="10882" w:type="dxa"/>
          </w:tcPr>
          <w:p w14:paraId="54C35C03" w14:textId="3F20E2E2" w:rsidR="00E84A32" w:rsidRPr="00471ABD" w:rsidRDefault="00E84A32" w:rsidP="00E84A3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Intelligent Dynamic Routing and Optimization with Carbon Awareness for Sustainable and Efficient Network Management</w:t>
            </w:r>
          </w:p>
        </w:tc>
      </w:tr>
      <w:tr w:rsidR="00E84A32" w:rsidRPr="00471ABD" w14:paraId="61AD94DA" w14:textId="77777777" w:rsidTr="00812D56">
        <w:trPr>
          <w:cantSplit/>
          <w:trHeight w:val="332"/>
          <w:tblHeader/>
        </w:trPr>
        <w:tc>
          <w:tcPr>
            <w:tcW w:w="840" w:type="dxa"/>
            <w:vAlign w:val="center"/>
          </w:tcPr>
          <w:p w14:paraId="53B93E59" w14:textId="77777777" w:rsidR="00E84A32" w:rsidRPr="00471ABD" w:rsidRDefault="00E84A32" w:rsidP="00E84A32">
            <w:pPr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1494" w:type="dxa"/>
          </w:tcPr>
          <w:p w14:paraId="0499C862" w14:textId="6BACCD4B" w:rsidR="00E84A32" w:rsidRPr="00471ABD" w:rsidRDefault="00E84A32" w:rsidP="00E84A3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325</w:t>
            </w:r>
          </w:p>
        </w:tc>
        <w:tc>
          <w:tcPr>
            <w:tcW w:w="10882" w:type="dxa"/>
          </w:tcPr>
          <w:p w14:paraId="1AA9083C" w14:textId="5F4CA43D" w:rsidR="00E84A32" w:rsidRPr="00471ABD" w:rsidRDefault="00E84A32" w:rsidP="00E84A3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Smart Irrigation System Using IoT Sensed Data with Improved GNN and MOA Model</w:t>
            </w:r>
          </w:p>
        </w:tc>
      </w:tr>
      <w:tr w:rsidR="00E84A32" w:rsidRPr="00471ABD" w14:paraId="0C67F815" w14:textId="77777777" w:rsidTr="00812D56">
        <w:trPr>
          <w:cantSplit/>
          <w:trHeight w:val="332"/>
          <w:tblHeader/>
        </w:trPr>
        <w:tc>
          <w:tcPr>
            <w:tcW w:w="840" w:type="dxa"/>
            <w:vAlign w:val="center"/>
          </w:tcPr>
          <w:p w14:paraId="5B344BBB" w14:textId="77777777" w:rsidR="00E84A32" w:rsidRPr="00471ABD" w:rsidRDefault="00E84A32" w:rsidP="00E84A32">
            <w:pPr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1494" w:type="dxa"/>
          </w:tcPr>
          <w:p w14:paraId="004A2B4A" w14:textId="1A45AAE1" w:rsidR="00E84A32" w:rsidRPr="00471ABD" w:rsidRDefault="00E84A32" w:rsidP="00E84A3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391</w:t>
            </w:r>
          </w:p>
        </w:tc>
        <w:tc>
          <w:tcPr>
            <w:tcW w:w="10882" w:type="dxa"/>
          </w:tcPr>
          <w:p w14:paraId="386B6E01" w14:textId="7DB930BB" w:rsidR="00E84A32" w:rsidRPr="00471ABD" w:rsidRDefault="00E84A32" w:rsidP="00E84A3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Comparative Analysis of Hybrid Feature Selection and Ensemble Learning Techniques for Diabetes Prediction Using Health Indicators Data</w:t>
            </w:r>
          </w:p>
        </w:tc>
      </w:tr>
      <w:tr w:rsidR="00E84A32" w:rsidRPr="00471ABD" w14:paraId="74B46A4E" w14:textId="77777777" w:rsidTr="00812D56">
        <w:trPr>
          <w:cantSplit/>
          <w:trHeight w:val="332"/>
          <w:tblHeader/>
        </w:trPr>
        <w:tc>
          <w:tcPr>
            <w:tcW w:w="840" w:type="dxa"/>
            <w:vAlign w:val="center"/>
          </w:tcPr>
          <w:p w14:paraId="0BA4E5B8" w14:textId="77777777" w:rsidR="00E84A32" w:rsidRPr="00471ABD" w:rsidRDefault="00E84A32" w:rsidP="00E84A32">
            <w:pPr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7</w:t>
            </w:r>
          </w:p>
        </w:tc>
        <w:tc>
          <w:tcPr>
            <w:tcW w:w="1494" w:type="dxa"/>
          </w:tcPr>
          <w:p w14:paraId="500D7E23" w14:textId="448F8293" w:rsidR="00E84A32" w:rsidRPr="00471ABD" w:rsidRDefault="00E84A32" w:rsidP="00E84A3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743</w:t>
            </w:r>
          </w:p>
        </w:tc>
        <w:tc>
          <w:tcPr>
            <w:tcW w:w="10882" w:type="dxa"/>
          </w:tcPr>
          <w:p w14:paraId="30ACEAB2" w14:textId="509118FE" w:rsidR="00E84A32" w:rsidRPr="00471ABD" w:rsidRDefault="00E84A32" w:rsidP="00E84A3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A Secure and Privacy-Preserving Framework for Real-Time Data Streams in Telemedicine</w:t>
            </w:r>
          </w:p>
        </w:tc>
      </w:tr>
      <w:tr w:rsidR="00E84A32" w:rsidRPr="00471ABD" w14:paraId="72570732" w14:textId="77777777" w:rsidTr="00812D56">
        <w:trPr>
          <w:cantSplit/>
          <w:trHeight w:val="332"/>
          <w:tblHeader/>
        </w:trPr>
        <w:tc>
          <w:tcPr>
            <w:tcW w:w="840" w:type="dxa"/>
            <w:vAlign w:val="center"/>
          </w:tcPr>
          <w:p w14:paraId="485F22A7" w14:textId="77777777" w:rsidR="00E84A32" w:rsidRPr="00471ABD" w:rsidRDefault="00E84A32" w:rsidP="00E84A32">
            <w:pPr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8</w:t>
            </w:r>
          </w:p>
        </w:tc>
        <w:tc>
          <w:tcPr>
            <w:tcW w:w="1494" w:type="dxa"/>
          </w:tcPr>
          <w:p w14:paraId="04C1454D" w14:textId="6978AF13" w:rsidR="00E84A32" w:rsidRPr="00471ABD" w:rsidRDefault="00E84A32" w:rsidP="00E84A3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927</w:t>
            </w:r>
          </w:p>
        </w:tc>
        <w:tc>
          <w:tcPr>
            <w:tcW w:w="10882" w:type="dxa"/>
          </w:tcPr>
          <w:p w14:paraId="058C4C48" w14:textId="55E14DD5" w:rsidR="00E84A32" w:rsidRPr="00471ABD" w:rsidRDefault="00E84A32" w:rsidP="00E84A3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</w:rPr>
              <w:t>Design and Control of a Z-Source-Based 7-Level Inverter for High-Performance Grid Applications</w:t>
            </w:r>
          </w:p>
        </w:tc>
      </w:tr>
      <w:tr w:rsidR="00FB64D5" w:rsidRPr="00471ABD" w14:paraId="5B71752E" w14:textId="77777777" w:rsidTr="000D376E">
        <w:trPr>
          <w:cantSplit/>
          <w:trHeight w:val="332"/>
          <w:tblHeader/>
        </w:trPr>
        <w:tc>
          <w:tcPr>
            <w:tcW w:w="840" w:type="dxa"/>
            <w:vAlign w:val="center"/>
          </w:tcPr>
          <w:p w14:paraId="0FBC0D57" w14:textId="77777777" w:rsidR="00FB64D5" w:rsidRPr="00471ABD" w:rsidRDefault="00FB64D5" w:rsidP="00FB64D5">
            <w:pPr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9</w:t>
            </w:r>
          </w:p>
        </w:tc>
        <w:tc>
          <w:tcPr>
            <w:tcW w:w="1494" w:type="dxa"/>
            <w:vAlign w:val="center"/>
          </w:tcPr>
          <w:p w14:paraId="3C5885F7" w14:textId="01339045" w:rsidR="00FB64D5" w:rsidRPr="00471ABD" w:rsidRDefault="00FB64D5" w:rsidP="00FB64D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  <w:color w:val="0D0D0D"/>
              </w:rPr>
              <w:t>527</w:t>
            </w:r>
          </w:p>
        </w:tc>
        <w:tc>
          <w:tcPr>
            <w:tcW w:w="10882" w:type="dxa"/>
            <w:vAlign w:val="center"/>
          </w:tcPr>
          <w:p w14:paraId="2B1839E3" w14:textId="32325633" w:rsidR="00FB64D5" w:rsidRPr="00471ABD" w:rsidRDefault="00FB64D5" w:rsidP="00FB64D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  <w:color w:val="0D0D0D"/>
              </w:rPr>
              <w:t xml:space="preserve">Ingredient-Based Nutrition Label Generator: </w:t>
            </w:r>
            <w:proofErr w:type="gramStart"/>
            <w:r w:rsidRPr="00471ABD">
              <w:rPr>
                <w:rFonts w:ascii="Times New Roman" w:hAnsi="Times New Roman" w:cs="Times New Roman"/>
                <w:color w:val="0D0D0D"/>
              </w:rPr>
              <w:t>An  Automated</w:t>
            </w:r>
            <w:proofErr w:type="gramEnd"/>
            <w:r w:rsidRPr="00471ABD">
              <w:rPr>
                <w:rFonts w:ascii="Times New Roman" w:hAnsi="Times New Roman" w:cs="Times New Roman"/>
                <w:color w:val="0D0D0D"/>
              </w:rPr>
              <w:t xml:space="preserve"> Approach for Food Transparency</w:t>
            </w:r>
          </w:p>
        </w:tc>
      </w:tr>
      <w:tr w:rsidR="00D71D38" w:rsidRPr="00471ABD" w14:paraId="727FC10A" w14:textId="77777777" w:rsidTr="000D376E">
        <w:trPr>
          <w:cantSplit/>
          <w:trHeight w:val="332"/>
          <w:tblHeader/>
        </w:trPr>
        <w:tc>
          <w:tcPr>
            <w:tcW w:w="840" w:type="dxa"/>
            <w:vAlign w:val="center"/>
          </w:tcPr>
          <w:p w14:paraId="2AA95D00" w14:textId="77777777" w:rsidR="00D71D38" w:rsidRPr="00471ABD" w:rsidRDefault="00D71D38" w:rsidP="00D71D38">
            <w:pPr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10</w:t>
            </w:r>
          </w:p>
        </w:tc>
        <w:tc>
          <w:tcPr>
            <w:tcW w:w="1494" w:type="dxa"/>
            <w:vAlign w:val="center"/>
          </w:tcPr>
          <w:p w14:paraId="3E618312" w14:textId="7ECE8C51" w:rsidR="00D71D38" w:rsidRPr="00471ABD" w:rsidRDefault="00D71D38" w:rsidP="00D71D3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  <w:color w:val="0D0D0D"/>
              </w:rPr>
              <w:t>1122</w:t>
            </w:r>
          </w:p>
        </w:tc>
        <w:tc>
          <w:tcPr>
            <w:tcW w:w="10882" w:type="dxa"/>
            <w:vAlign w:val="center"/>
          </w:tcPr>
          <w:p w14:paraId="3DEE1A9D" w14:textId="54E9F9B5" w:rsidR="00D71D38" w:rsidRPr="00471ABD" w:rsidRDefault="00D71D38" w:rsidP="00D71D3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  <w:color w:val="0D0D0D"/>
              </w:rPr>
              <w:t>Carbon Nanofiber Reinforced Polyurethane Nano-composite Blend as Anticorrosive Coatings</w:t>
            </w:r>
          </w:p>
        </w:tc>
      </w:tr>
      <w:tr w:rsidR="00D4641F" w:rsidRPr="00471ABD" w14:paraId="2AFF5DC1" w14:textId="77777777" w:rsidTr="000D376E">
        <w:trPr>
          <w:cantSplit/>
          <w:trHeight w:val="332"/>
          <w:tblHeader/>
        </w:trPr>
        <w:tc>
          <w:tcPr>
            <w:tcW w:w="840" w:type="dxa"/>
            <w:vAlign w:val="center"/>
          </w:tcPr>
          <w:p w14:paraId="2A1D8BD4" w14:textId="77777777" w:rsidR="00D4641F" w:rsidRPr="00471ABD" w:rsidRDefault="00D4641F" w:rsidP="00D4641F">
            <w:pPr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11</w:t>
            </w:r>
          </w:p>
        </w:tc>
        <w:tc>
          <w:tcPr>
            <w:tcW w:w="1494" w:type="dxa"/>
            <w:vAlign w:val="center"/>
          </w:tcPr>
          <w:p w14:paraId="4A8A0CC5" w14:textId="42751E1F" w:rsidR="00D4641F" w:rsidRPr="00471ABD" w:rsidRDefault="00D4641F" w:rsidP="00D4641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  <w:color w:val="0D0D0D"/>
              </w:rPr>
              <w:t>216</w:t>
            </w:r>
          </w:p>
        </w:tc>
        <w:tc>
          <w:tcPr>
            <w:tcW w:w="10882" w:type="dxa"/>
            <w:vAlign w:val="center"/>
          </w:tcPr>
          <w:p w14:paraId="2D18C9B8" w14:textId="22115ECF" w:rsidR="00D4641F" w:rsidRPr="00471ABD" w:rsidRDefault="00D4641F" w:rsidP="00D4641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  <w:color w:val="0D0D0D"/>
              </w:rPr>
              <w:t>Advanced Machine Learning Approaches for Accurate Rock Type Classification and Comprehensive Analysis in Mining Using Geochemical Data</w:t>
            </w:r>
          </w:p>
        </w:tc>
      </w:tr>
      <w:tr w:rsidR="00D4641F" w:rsidRPr="00471ABD" w14:paraId="13DDBF6B" w14:textId="77777777" w:rsidTr="00BD50C4">
        <w:trPr>
          <w:cantSplit/>
          <w:trHeight w:val="332"/>
          <w:tblHeader/>
        </w:trPr>
        <w:tc>
          <w:tcPr>
            <w:tcW w:w="840" w:type="dxa"/>
            <w:vAlign w:val="center"/>
          </w:tcPr>
          <w:p w14:paraId="21BC7AA6" w14:textId="77777777" w:rsidR="00D4641F" w:rsidRPr="00471ABD" w:rsidRDefault="00D4641F" w:rsidP="00D4641F">
            <w:pPr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12</w:t>
            </w:r>
          </w:p>
        </w:tc>
        <w:tc>
          <w:tcPr>
            <w:tcW w:w="1494" w:type="dxa"/>
            <w:vAlign w:val="center"/>
          </w:tcPr>
          <w:p w14:paraId="56B9FB5C" w14:textId="0F6EF2FC" w:rsidR="00D4641F" w:rsidRPr="00471ABD" w:rsidRDefault="00D4641F" w:rsidP="00D4641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  <w:color w:val="0D0D0D"/>
              </w:rPr>
              <w:t>218</w:t>
            </w:r>
          </w:p>
        </w:tc>
        <w:tc>
          <w:tcPr>
            <w:tcW w:w="10882" w:type="dxa"/>
            <w:vAlign w:val="center"/>
          </w:tcPr>
          <w:p w14:paraId="37ECD615" w14:textId="2E6C6179" w:rsidR="00D4641F" w:rsidRPr="00471ABD" w:rsidRDefault="00D4641F" w:rsidP="00D4641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  <w:color w:val="0D0D0D"/>
              </w:rPr>
              <w:t xml:space="preserve">Advanced Machine Learning Techniques </w:t>
            </w:r>
            <w:proofErr w:type="gramStart"/>
            <w:r w:rsidRPr="00471ABD">
              <w:rPr>
                <w:rFonts w:ascii="Times New Roman" w:hAnsi="Times New Roman" w:cs="Times New Roman"/>
                <w:color w:val="0D0D0D"/>
              </w:rPr>
              <w:t>For</w:t>
            </w:r>
            <w:proofErr w:type="gramEnd"/>
            <w:r w:rsidRPr="00471ABD">
              <w:rPr>
                <w:rFonts w:ascii="Times New Roman" w:hAnsi="Times New Roman" w:cs="Times New Roman"/>
                <w:color w:val="0D0D0D"/>
              </w:rPr>
              <w:t xml:space="preserve"> Geochemical Profiling </w:t>
            </w:r>
            <w:proofErr w:type="gramStart"/>
            <w:r w:rsidRPr="00471ABD">
              <w:rPr>
                <w:rFonts w:ascii="Times New Roman" w:hAnsi="Times New Roman" w:cs="Times New Roman"/>
                <w:color w:val="0D0D0D"/>
              </w:rPr>
              <w:t>And</w:t>
            </w:r>
            <w:proofErr w:type="gramEnd"/>
            <w:r w:rsidRPr="00471ABD">
              <w:rPr>
                <w:rFonts w:ascii="Times New Roman" w:hAnsi="Times New Roman" w:cs="Times New Roman"/>
                <w:color w:val="0D0D0D"/>
              </w:rPr>
              <w:t xml:space="preserve"> Accurate Classification </w:t>
            </w:r>
            <w:proofErr w:type="gramStart"/>
            <w:r w:rsidRPr="00471ABD">
              <w:rPr>
                <w:rFonts w:ascii="Times New Roman" w:hAnsi="Times New Roman" w:cs="Times New Roman"/>
                <w:color w:val="0D0D0D"/>
              </w:rPr>
              <w:t>Of</w:t>
            </w:r>
            <w:proofErr w:type="gramEnd"/>
            <w:r w:rsidRPr="00471ABD">
              <w:rPr>
                <w:rFonts w:ascii="Times New Roman" w:hAnsi="Times New Roman" w:cs="Times New Roman"/>
                <w:color w:val="0D0D0D"/>
              </w:rPr>
              <w:t xml:space="preserve"> Igneous Rocks Based </w:t>
            </w:r>
            <w:proofErr w:type="gramStart"/>
            <w:r w:rsidRPr="00471ABD">
              <w:rPr>
                <w:rFonts w:ascii="Times New Roman" w:hAnsi="Times New Roman" w:cs="Times New Roman"/>
                <w:color w:val="0D0D0D"/>
              </w:rPr>
              <w:t>On</w:t>
            </w:r>
            <w:proofErr w:type="gramEnd"/>
            <w:r w:rsidRPr="00471ABD">
              <w:rPr>
                <w:rFonts w:ascii="Times New Roman" w:hAnsi="Times New Roman" w:cs="Times New Roman"/>
                <w:color w:val="0D0D0D"/>
              </w:rPr>
              <w:t xml:space="preserve"> Mineralogical Composition</w:t>
            </w:r>
          </w:p>
        </w:tc>
      </w:tr>
      <w:tr w:rsidR="00D4641F" w:rsidRPr="00471ABD" w14:paraId="5D5B4FE1" w14:textId="77777777" w:rsidTr="00BD50C4">
        <w:trPr>
          <w:cantSplit/>
          <w:trHeight w:val="332"/>
          <w:tblHeader/>
        </w:trPr>
        <w:tc>
          <w:tcPr>
            <w:tcW w:w="840" w:type="dxa"/>
            <w:vAlign w:val="center"/>
          </w:tcPr>
          <w:p w14:paraId="14930D58" w14:textId="6D0010D8" w:rsidR="00D4641F" w:rsidRPr="00471ABD" w:rsidRDefault="00D4641F" w:rsidP="00D4641F">
            <w:pPr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471AB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>13</w:t>
            </w:r>
          </w:p>
        </w:tc>
        <w:tc>
          <w:tcPr>
            <w:tcW w:w="1494" w:type="dxa"/>
            <w:vAlign w:val="center"/>
          </w:tcPr>
          <w:p w14:paraId="68739A0B" w14:textId="0EE43414" w:rsidR="00D4641F" w:rsidRPr="00471ABD" w:rsidRDefault="00D4641F" w:rsidP="00D4641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  <w:color w:val="0D0D0D"/>
              </w:rPr>
              <w:t>350</w:t>
            </w:r>
          </w:p>
        </w:tc>
        <w:tc>
          <w:tcPr>
            <w:tcW w:w="10882" w:type="dxa"/>
            <w:vAlign w:val="center"/>
          </w:tcPr>
          <w:p w14:paraId="35E9973A" w14:textId="63AEA3ED" w:rsidR="00D4641F" w:rsidRPr="00471ABD" w:rsidRDefault="00D4641F" w:rsidP="00D4641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ABD">
              <w:rPr>
                <w:rFonts w:ascii="Times New Roman" w:hAnsi="Times New Roman" w:cs="Times New Roman"/>
                <w:color w:val="0D0D0D"/>
              </w:rPr>
              <w:t>Prudent: A Hotel Food Safety and Hygiene Checking Smartphone Application with Hotel Search, Problem Report, Inquiry Assistance</w:t>
            </w:r>
          </w:p>
        </w:tc>
      </w:tr>
    </w:tbl>
    <w:p w14:paraId="3D0532E7" w14:textId="77777777" w:rsidR="00DC64B6" w:rsidRPr="00471ABD" w:rsidRDefault="00DC64B6" w:rsidP="00DC64B6">
      <w:pPr>
        <w:spacing w:line="276" w:lineRule="auto"/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</w:pPr>
    </w:p>
    <w:sectPr w:rsidR="00DC64B6" w:rsidRPr="00471ABD" w:rsidSect="004C6D7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5840" w:h="12240" w:orient="landscape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A6880CC" w14:textId="77777777" w:rsidR="00530217" w:rsidRDefault="00530217" w:rsidP="004C6D71">
      <w:pPr>
        <w:spacing w:line="240" w:lineRule="auto"/>
      </w:pPr>
      <w:r>
        <w:separator/>
      </w:r>
    </w:p>
  </w:endnote>
  <w:endnote w:type="continuationSeparator" w:id="0">
    <w:p w14:paraId="6D7425CF" w14:textId="77777777" w:rsidR="00530217" w:rsidRDefault="00530217" w:rsidP="004C6D7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2C9CB8" w14:textId="77777777" w:rsidR="00D8482C" w:rsidRDefault="00D8482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B23E89" w14:textId="77777777" w:rsidR="00D8482C" w:rsidRDefault="00D8482C">
    <w:pPr>
      <w:pBdr>
        <w:top w:val="single" w:sz="24" w:space="1" w:color="622423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line="240" w:lineRule="auto"/>
      <w:rPr>
        <w:rFonts w:ascii="Times New Roman" w:eastAsia="Times New Roman" w:hAnsi="Times New Roman" w:cs="Times New Roman"/>
        <w:b/>
        <w:color w:val="000000"/>
        <w:sz w:val="20"/>
        <w:szCs w:val="20"/>
      </w:rPr>
    </w:pPr>
    <w:r>
      <w:rPr>
        <w:rFonts w:ascii="Times New Roman" w:eastAsia="Times New Roman" w:hAnsi="Times New Roman" w:cs="Times New Roman"/>
        <w:b/>
        <w:color w:val="000000"/>
        <w:sz w:val="20"/>
        <w:szCs w:val="20"/>
      </w:rPr>
      <w:t>INTERNATIONAL CONFERENCE ON CIRCUIT POWER &amp; COMPUTING TECHNOLOGIES (ICCPCT-2024)</w:t>
    </w:r>
  </w:p>
  <w:p w14:paraId="7D15DA58" w14:textId="77777777" w:rsidR="00D8482C" w:rsidRDefault="00D8482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line="240" w:lineRule="auto"/>
      <w:rPr>
        <w:color w:val="00000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F7AAA3" w14:textId="77777777" w:rsidR="00D8482C" w:rsidRDefault="00D8482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B68B565" w14:textId="77777777" w:rsidR="00530217" w:rsidRDefault="00530217" w:rsidP="004C6D71">
      <w:pPr>
        <w:spacing w:line="240" w:lineRule="auto"/>
      </w:pPr>
      <w:r>
        <w:separator/>
      </w:r>
    </w:p>
  </w:footnote>
  <w:footnote w:type="continuationSeparator" w:id="0">
    <w:p w14:paraId="3B98FB6A" w14:textId="77777777" w:rsidR="00530217" w:rsidRDefault="00530217" w:rsidP="004C6D7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C6AA7D" w14:textId="77777777" w:rsidR="00D8482C" w:rsidRDefault="00D8482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line="240" w:lineRule="auto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39BA4B" w14:textId="77777777" w:rsidR="00D8482C" w:rsidRDefault="00D8482C" w:rsidP="00D54ED8">
    <w:pPr>
      <w:pBdr>
        <w:top w:val="nil"/>
        <w:left w:val="nil"/>
        <w:bottom w:val="single" w:sz="24" w:space="1" w:color="622423"/>
        <w:right w:val="nil"/>
        <w:between w:val="nil"/>
      </w:pBdr>
      <w:tabs>
        <w:tab w:val="center" w:pos="4680"/>
        <w:tab w:val="right" w:pos="9360"/>
        <w:tab w:val="center" w:pos="6480"/>
        <w:tab w:val="left" w:pos="11653"/>
      </w:tabs>
      <w:spacing w:line="240" w:lineRule="auto"/>
      <w:jc w:val="center"/>
      <w:rPr>
        <w:color w:val="000000"/>
      </w:rPr>
    </w:pPr>
    <w:r>
      <w:rPr>
        <w:rFonts w:ascii="Cambria" w:eastAsia="Cambria" w:hAnsi="Cambria" w:cs="Cambria"/>
        <w:color w:val="000000"/>
        <w:sz w:val="32"/>
        <w:szCs w:val="32"/>
      </w:rPr>
      <w:t>Technical Session -   ICCPCT  202</w:t>
    </w:r>
    <w:r w:rsidR="009E6465">
      <w:rPr>
        <w:rFonts w:ascii="Cambria" w:eastAsia="Cambria" w:hAnsi="Cambria" w:cs="Cambria"/>
        <w:color w:val="000000"/>
        <w:sz w:val="32"/>
        <w:szCs w:val="32"/>
      </w:rPr>
      <w:t>5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BA5BC9" w14:textId="77777777" w:rsidR="00D8482C" w:rsidRDefault="00D8482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line="240" w:lineRule="auto"/>
      <w:rPr>
        <w:color w:val="00000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8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U0sjQyN7A0NbI0MzBS0lEKTi0uzszPAykwNK0FAGp8AkwtAAAA"/>
  </w:docVars>
  <w:rsids>
    <w:rsidRoot w:val="004C6D71"/>
    <w:rsid w:val="000006DF"/>
    <w:rsid w:val="000057D2"/>
    <w:rsid w:val="0000622F"/>
    <w:rsid w:val="00011F12"/>
    <w:rsid w:val="00017468"/>
    <w:rsid w:val="000178E2"/>
    <w:rsid w:val="00023EBF"/>
    <w:rsid w:val="000249B0"/>
    <w:rsid w:val="00025612"/>
    <w:rsid w:val="00025867"/>
    <w:rsid w:val="00026AAA"/>
    <w:rsid w:val="0003189B"/>
    <w:rsid w:val="000323A1"/>
    <w:rsid w:val="00037EA4"/>
    <w:rsid w:val="000409BC"/>
    <w:rsid w:val="00043723"/>
    <w:rsid w:val="0004555F"/>
    <w:rsid w:val="00046788"/>
    <w:rsid w:val="00046C7E"/>
    <w:rsid w:val="000520C2"/>
    <w:rsid w:val="000525A6"/>
    <w:rsid w:val="00065F10"/>
    <w:rsid w:val="00070235"/>
    <w:rsid w:val="0007044D"/>
    <w:rsid w:val="00072DDF"/>
    <w:rsid w:val="00072E1B"/>
    <w:rsid w:val="00081BBF"/>
    <w:rsid w:val="00086933"/>
    <w:rsid w:val="00090253"/>
    <w:rsid w:val="00091322"/>
    <w:rsid w:val="000A0CD6"/>
    <w:rsid w:val="000A544F"/>
    <w:rsid w:val="000A68E2"/>
    <w:rsid w:val="000B207D"/>
    <w:rsid w:val="000B6E5C"/>
    <w:rsid w:val="000C31DB"/>
    <w:rsid w:val="000C3B01"/>
    <w:rsid w:val="000C73AE"/>
    <w:rsid w:val="000D0036"/>
    <w:rsid w:val="000D0155"/>
    <w:rsid w:val="000D599E"/>
    <w:rsid w:val="000D7A7D"/>
    <w:rsid w:val="000D7C0C"/>
    <w:rsid w:val="000E32C9"/>
    <w:rsid w:val="000E41FC"/>
    <w:rsid w:val="000E55EB"/>
    <w:rsid w:val="000E5C0D"/>
    <w:rsid w:val="000F4646"/>
    <w:rsid w:val="00100F87"/>
    <w:rsid w:val="00104F7B"/>
    <w:rsid w:val="00111F51"/>
    <w:rsid w:val="001127B2"/>
    <w:rsid w:val="00121445"/>
    <w:rsid w:val="00123D42"/>
    <w:rsid w:val="0012606F"/>
    <w:rsid w:val="0012667A"/>
    <w:rsid w:val="001267A9"/>
    <w:rsid w:val="001277E9"/>
    <w:rsid w:val="00130672"/>
    <w:rsid w:val="00143E75"/>
    <w:rsid w:val="00145BE3"/>
    <w:rsid w:val="0015271D"/>
    <w:rsid w:val="00154945"/>
    <w:rsid w:val="0015630E"/>
    <w:rsid w:val="00157726"/>
    <w:rsid w:val="00161064"/>
    <w:rsid w:val="00161655"/>
    <w:rsid w:val="00161DBF"/>
    <w:rsid w:val="001625A6"/>
    <w:rsid w:val="0016283C"/>
    <w:rsid w:val="00162D0E"/>
    <w:rsid w:val="00164B19"/>
    <w:rsid w:val="00171413"/>
    <w:rsid w:val="00171ACA"/>
    <w:rsid w:val="00173634"/>
    <w:rsid w:val="001736B0"/>
    <w:rsid w:val="00176060"/>
    <w:rsid w:val="00177411"/>
    <w:rsid w:val="00177552"/>
    <w:rsid w:val="00177A13"/>
    <w:rsid w:val="00180C92"/>
    <w:rsid w:val="00180E32"/>
    <w:rsid w:val="00181851"/>
    <w:rsid w:val="00182705"/>
    <w:rsid w:val="00186A02"/>
    <w:rsid w:val="00187A80"/>
    <w:rsid w:val="00190242"/>
    <w:rsid w:val="00191F77"/>
    <w:rsid w:val="00193578"/>
    <w:rsid w:val="00194067"/>
    <w:rsid w:val="00196CB5"/>
    <w:rsid w:val="001A051C"/>
    <w:rsid w:val="001A1D11"/>
    <w:rsid w:val="001A7E1D"/>
    <w:rsid w:val="001B1EF8"/>
    <w:rsid w:val="001B557B"/>
    <w:rsid w:val="001B616A"/>
    <w:rsid w:val="001C2714"/>
    <w:rsid w:val="001C4C0F"/>
    <w:rsid w:val="001C4C70"/>
    <w:rsid w:val="001C5ACC"/>
    <w:rsid w:val="001C5FC8"/>
    <w:rsid w:val="001C64ED"/>
    <w:rsid w:val="001D1D5F"/>
    <w:rsid w:val="001D27F4"/>
    <w:rsid w:val="001D2C2A"/>
    <w:rsid w:val="001D77E1"/>
    <w:rsid w:val="001E3EBE"/>
    <w:rsid w:val="001E5AA4"/>
    <w:rsid w:val="001F0B7A"/>
    <w:rsid w:val="001F516F"/>
    <w:rsid w:val="001F6B92"/>
    <w:rsid w:val="001F7C13"/>
    <w:rsid w:val="002027D7"/>
    <w:rsid w:val="002045C9"/>
    <w:rsid w:val="00214187"/>
    <w:rsid w:val="00216D0F"/>
    <w:rsid w:val="00224F70"/>
    <w:rsid w:val="00226029"/>
    <w:rsid w:val="00227669"/>
    <w:rsid w:val="00227A41"/>
    <w:rsid w:val="002322D9"/>
    <w:rsid w:val="00234A57"/>
    <w:rsid w:val="00241F61"/>
    <w:rsid w:val="002443CD"/>
    <w:rsid w:val="00244B3A"/>
    <w:rsid w:val="0024704F"/>
    <w:rsid w:val="0025097A"/>
    <w:rsid w:val="00250F03"/>
    <w:rsid w:val="002524A6"/>
    <w:rsid w:val="002612F4"/>
    <w:rsid w:val="002626D8"/>
    <w:rsid w:val="00266327"/>
    <w:rsid w:val="002703C4"/>
    <w:rsid w:val="002709F1"/>
    <w:rsid w:val="0027482C"/>
    <w:rsid w:val="0027576E"/>
    <w:rsid w:val="0027603A"/>
    <w:rsid w:val="002774A9"/>
    <w:rsid w:val="00286FB5"/>
    <w:rsid w:val="00287163"/>
    <w:rsid w:val="002873A1"/>
    <w:rsid w:val="00291D7D"/>
    <w:rsid w:val="00291E5E"/>
    <w:rsid w:val="00293CAA"/>
    <w:rsid w:val="0029442F"/>
    <w:rsid w:val="002956B2"/>
    <w:rsid w:val="002A1114"/>
    <w:rsid w:val="002A40C8"/>
    <w:rsid w:val="002A7E78"/>
    <w:rsid w:val="002B0959"/>
    <w:rsid w:val="002B1FF5"/>
    <w:rsid w:val="002B2CBF"/>
    <w:rsid w:val="002B3188"/>
    <w:rsid w:val="002B3801"/>
    <w:rsid w:val="002B4248"/>
    <w:rsid w:val="002C0713"/>
    <w:rsid w:val="002C0AA6"/>
    <w:rsid w:val="002C41B9"/>
    <w:rsid w:val="002D1399"/>
    <w:rsid w:val="002D1E9E"/>
    <w:rsid w:val="002D2D1E"/>
    <w:rsid w:val="002D4B62"/>
    <w:rsid w:val="002D4E02"/>
    <w:rsid w:val="002D6864"/>
    <w:rsid w:val="002D6E1E"/>
    <w:rsid w:val="002E1744"/>
    <w:rsid w:val="002E29C0"/>
    <w:rsid w:val="002E325F"/>
    <w:rsid w:val="002E5570"/>
    <w:rsid w:val="002F1DDB"/>
    <w:rsid w:val="002F4815"/>
    <w:rsid w:val="002F57AD"/>
    <w:rsid w:val="002F5E4F"/>
    <w:rsid w:val="0030274A"/>
    <w:rsid w:val="003029B6"/>
    <w:rsid w:val="003062D0"/>
    <w:rsid w:val="00311CE9"/>
    <w:rsid w:val="0031593E"/>
    <w:rsid w:val="00327DB3"/>
    <w:rsid w:val="003325A2"/>
    <w:rsid w:val="003338DA"/>
    <w:rsid w:val="00334DB0"/>
    <w:rsid w:val="00336767"/>
    <w:rsid w:val="00337431"/>
    <w:rsid w:val="00337BA5"/>
    <w:rsid w:val="00343AE4"/>
    <w:rsid w:val="00350870"/>
    <w:rsid w:val="003533E8"/>
    <w:rsid w:val="003551AF"/>
    <w:rsid w:val="00362B8F"/>
    <w:rsid w:val="00363100"/>
    <w:rsid w:val="00363857"/>
    <w:rsid w:val="0036389A"/>
    <w:rsid w:val="003649C9"/>
    <w:rsid w:val="00374D75"/>
    <w:rsid w:val="00376C52"/>
    <w:rsid w:val="00382FAC"/>
    <w:rsid w:val="003843B1"/>
    <w:rsid w:val="003908F1"/>
    <w:rsid w:val="0039241B"/>
    <w:rsid w:val="00393BF6"/>
    <w:rsid w:val="003940E9"/>
    <w:rsid w:val="00394B0E"/>
    <w:rsid w:val="0039633E"/>
    <w:rsid w:val="00396A76"/>
    <w:rsid w:val="00397690"/>
    <w:rsid w:val="00397AEF"/>
    <w:rsid w:val="003A2004"/>
    <w:rsid w:val="003A36F7"/>
    <w:rsid w:val="003A6C53"/>
    <w:rsid w:val="003A7A6F"/>
    <w:rsid w:val="003B1784"/>
    <w:rsid w:val="003B29AB"/>
    <w:rsid w:val="003B32C5"/>
    <w:rsid w:val="003B404F"/>
    <w:rsid w:val="003C2134"/>
    <w:rsid w:val="003C3D24"/>
    <w:rsid w:val="003C4FC1"/>
    <w:rsid w:val="003D23C7"/>
    <w:rsid w:val="003D6D10"/>
    <w:rsid w:val="003E31A5"/>
    <w:rsid w:val="003E50E7"/>
    <w:rsid w:val="003F2800"/>
    <w:rsid w:val="003F5091"/>
    <w:rsid w:val="003F6ACB"/>
    <w:rsid w:val="0040103C"/>
    <w:rsid w:val="00403C8B"/>
    <w:rsid w:val="00406262"/>
    <w:rsid w:val="00406547"/>
    <w:rsid w:val="00412F96"/>
    <w:rsid w:val="00413ABA"/>
    <w:rsid w:val="00415E08"/>
    <w:rsid w:val="004165DC"/>
    <w:rsid w:val="00420097"/>
    <w:rsid w:val="004318A4"/>
    <w:rsid w:val="00437930"/>
    <w:rsid w:val="0043797F"/>
    <w:rsid w:val="00441187"/>
    <w:rsid w:val="00447E22"/>
    <w:rsid w:val="00451AF7"/>
    <w:rsid w:val="00453414"/>
    <w:rsid w:val="00453F0C"/>
    <w:rsid w:val="0045576F"/>
    <w:rsid w:val="0046078D"/>
    <w:rsid w:val="004623B0"/>
    <w:rsid w:val="00467ABA"/>
    <w:rsid w:val="00471187"/>
    <w:rsid w:val="00471309"/>
    <w:rsid w:val="00471ABD"/>
    <w:rsid w:val="004744B9"/>
    <w:rsid w:val="004776A0"/>
    <w:rsid w:val="00483C0F"/>
    <w:rsid w:val="0048623F"/>
    <w:rsid w:val="004907B5"/>
    <w:rsid w:val="004944E6"/>
    <w:rsid w:val="0049465A"/>
    <w:rsid w:val="00494976"/>
    <w:rsid w:val="00496E2E"/>
    <w:rsid w:val="00497C86"/>
    <w:rsid w:val="004A5F4D"/>
    <w:rsid w:val="004B0CE8"/>
    <w:rsid w:val="004B34DA"/>
    <w:rsid w:val="004B4894"/>
    <w:rsid w:val="004B4962"/>
    <w:rsid w:val="004B55C7"/>
    <w:rsid w:val="004B7DCF"/>
    <w:rsid w:val="004C0525"/>
    <w:rsid w:val="004C0C10"/>
    <w:rsid w:val="004C4395"/>
    <w:rsid w:val="004C6D71"/>
    <w:rsid w:val="004C70B2"/>
    <w:rsid w:val="004C7ED8"/>
    <w:rsid w:val="004D1647"/>
    <w:rsid w:val="004D1CC8"/>
    <w:rsid w:val="004D2EFA"/>
    <w:rsid w:val="004E106F"/>
    <w:rsid w:val="004E283B"/>
    <w:rsid w:val="004E40E2"/>
    <w:rsid w:val="004F0C95"/>
    <w:rsid w:val="004F0FDB"/>
    <w:rsid w:val="004F1967"/>
    <w:rsid w:val="004F7561"/>
    <w:rsid w:val="00502A44"/>
    <w:rsid w:val="00502BBA"/>
    <w:rsid w:val="005102CA"/>
    <w:rsid w:val="005114E3"/>
    <w:rsid w:val="0051241D"/>
    <w:rsid w:val="00512867"/>
    <w:rsid w:val="00513373"/>
    <w:rsid w:val="00516BF9"/>
    <w:rsid w:val="005172CC"/>
    <w:rsid w:val="0052722B"/>
    <w:rsid w:val="00530217"/>
    <w:rsid w:val="00530441"/>
    <w:rsid w:val="00531CA8"/>
    <w:rsid w:val="00531EBC"/>
    <w:rsid w:val="0053229D"/>
    <w:rsid w:val="0053282A"/>
    <w:rsid w:val="005339A9"/>
    <w:rsid w:val="005361FB"/>
    <w:rsid w:val="00546BC7"/>
    <w:rsid w:val="00552020"/>
    <w:rsid w:val="00554106"/>
    <w:rsid w:val="00554329"/>
    <w:rsid w:val="00557663"/>
    <w:rsid w:val="0055780C"/>
    <w:rsid w:val="005602CC"/>
    <w:rsid w:val="005647F3"/>
    <w:rsid w:val="00565510"/>
    <w:rsid w:val="00565C30"/>
    <w:rsid w:val="005667FC"/>
    <w:rsid w:val="005712DD"/>
    <w:rsid w:val="00571339"/>
    <w:rsid w:val="00573E66"/>
    <w:rsid w:val="005802F1"/>
    <w:rsid w:val="0058115D"/>
    <w:rsid w:val="00587C37"/>
    <w:rsid w:val="00591B01"/>
    <w:rsid w:val="00591C35"/>
    <w:rsid w:val="00592DA7"/>
    <w:rsid w:val="00593EB8"/>
    <w:rsid w:val="0059499A"/>
    <w:rsid w:val="00594D11"/>
    <w:rsid w:val="00596B2D"/>
    <w:rsid w:val="005A13D2"/>
    <w:rsid w:val="005B1166"/>
    <w:rsid w:val="005B7866"/>
    <w:rsid w:val="005B791F"/>
    <w:rsid w:val="005B7AF6"/>
    <w:rsid w:val="005B7D23"/>
    <w:rsid w:val="005C02E4"/>
    <w:rsid w:val="005C17E8"/>
    <w:rsid w:val="005C1DC9"/>
    <w:rsid w:val="005C23B9"/>
    <w:rsid w:val="005D6FC4"/>
    <w:rsid w:val="005E0E22"/>
    <w:rsid w:val="005E355C"/>
    <w:rsid w:val="005E6560"/>
    <w:rsid w:val="005F0E47"/>
    <w:rsid w:val="005F3509"/>
    <w:rsid w:val="00604AD3"/>
    <w:rsid w:val="0061693F"/>
    <w:rsid w:val="006209D7"/>
    <w:rsid w:val="00624A60"/>
    <w:rsid w:val="00627B79"/>
    <w:rsid w:val="00630524"/>
    <w:rsid w:val="00630F2B"/>
    <w:rsid w:val="006333E2"/>
    <w:rsid w:val="00634459"/>
    <w:rsid w:val="00634AEB"/>
    <w:rsid w:val="00634CE8"/>
    <w:rsid w:val="00635531"/>
    <w:rsid w:val="00643097"/>
    <w:rsid w:val="00643393"/>
    <w:rsid w:val="006435B0"/>
    <w:rsid w:val="006436F2"/>
    <w:rsid w:val="0064435E"/>
    <w:rsid w:val="00656AB0"/>
    <w:rsid w:val="006624BC"/>
    <w:rsid w:val="00667537"/>
    <w:rsid w:val="00667570"/>
    <w:rsid w:val="006733E9"/>
    <w:rsid w:val="0067477F"/>
    <w:rsid w:val="0068665B"/>
    <w:rsid w:val="0068793E"/>
    <w:rsid w:val="00687DB3"/>
    <w:rsid w:val="006908CD"/>
    <w:rsid w:val="006946CE"/>
    <w:rsid w:val="006A021B"/>
    <w:rsid w:val="006A03AB"/>
    <w:rsid w:val="006A1E5E"/>
    <w:rsid w:val="006A4274"/>
    <w:rsid w:val="006B2980"/>
    <w:rsid w:val="006B550A"/>
    <w:rsid w:val="006B5C66"/>
    <w:rsid w:val="006C1636"/>
    <w:rsid w:val="006C4112"/>
    <w:rsid w:val="006C5619"/>
    <w:rsid w:val="006C6899"/>
    <w:rsid w:val="006D2CB7"/>
    <w:rsid w:val="006D2F52"/>
    <w:rsid w:val="006D64DC"/>
    <w:rsid w:val="006D6991"/>
    <w:rsid w:val="006D7584"/>
    <w:rsid w:val="006E2925"/>
    <w:rsid w:val="006E3F3B"/>
    <w:rsid w:val="006E403F"/>
    <w:rsid w:val="006F01B7"/>
    <w:rsid w:val="006F2F97"/>
    <w:rsid w:val="006F3EB1"/>
    <w:rsid w:val="006F5A48"/>
    <w:rsid w:val="00700640"/>
    <w:rsid w:val="00701435"/>
    <w:rsid w:val="00703C02"/>
    <w:rsid w:val="007121F1"/>
    <w:rsid w:val="007125B5"/>
    <w:rsid w:val="0071526A"/>
    <w:rsid w:val="0072327B"/>
    <w:rsid w:val="00724153"/>
    <w:rsid w:val="00726E80"/>
    <w:rsid w:val="0073325F"/>
    <w:rsid w:val="0073450B"/>
    <w:rsid w:val="00744FF4"/>
    <w:rsid w:val="00751D3B"/>
    <w:rsid w:val="00756822"/>
    <w:rsid w:val="00757941"/>
    <w:rsid w:val="00761B88"/>
    <w:rsid w:val="00764C8D"/>
    <w:rsid w:val="00765183"/>
    <w:rsid w:val="0077116F"/>
    <w:rsid w:val="007712C8"/>
    <w:rsid w:val="00771557"/>
    <w:rsid w:val="007748E4"/>
    <w:rsid w:val="007767B2"/>
    <w:rsid w:val="00776ECB"/>
    <w:rsid w:val="00782F66"/>
    <w:rsid w:val="00783D19"/>
    <w:rsid w:val="00783DEE"/>
    <w:rsid w:val="007845D8"/>
    <w:rsid w:val="00787276"/>
    <w:rsid w:val="00787994"/>
    <w:rsid w:val="007912D1"/>
    <w:rsid w:val="00797114"/>
    <w:rsid w:val="007977C2"/>
    <w:rsid w:val="007A100E"/>
    <w:rsid w:val="007A2338"/>
    <w:rsid w:val="007A2C39"/>
    <w:rsid w:val="007A6B16"/>
    <w:rsid w:val="007A7E98"/>
    <w:rsid w:val="007B0BD4"/>
    <w:rsid w:val="007B13D6"/>
    <w:rsid w:val="007B6282"/>
    <w:rsid w:val="007C2B15"/>
    <w:rsid w:val="007C466D"/>
    <w:rsid w:val="007C5585"/>
    <w:rsid w:val="007C6511"/>
    <w:rsid w:val="007D2D14"/>
    <w:rsid w:val="007D3FB5"/>
    <w:rsid w:val="007D7079"/>
    <w:rsid w:val="007E1CA3"/>
    <w:rsid w:val="007E2ADA"/>
    <w:rsid w:val="007E2C37"/>
    <w:rsid w:val="007E389A"/>
    <w:rsid w:val="007E6499"/>
    <w:rsid w:val="007F05EE"/>
    <w:rsid w:val="007F2D2B"/>
    <w:rsid w:val="007F33FF"/>
    <w:rsid w:val="007F6D1E"/>
    <w:rsid w:val="008024F3"/>
    <w:rsid w:val="00805BFC"/>
    <w:rsid w:val="00812411"/>
    <w:rsid w:val="008149EA"/>
    <w:rsid w:val="00815FEE"/>
    <w:rsid w:val="008166A1"/>
    <w:rsid w:val="00820E11"/>
    <w:rsid w:val="00821C5F"/>
    <w:rsid w:val="00823C24"/>
    <w:rsid w:val="00840FB4"/>
    <w:rsid w:val="008423FD"/>
    <w:rsid w:val="0084289B"/>
    <w:rsid w:val="00843AC7"/>
    <w:rsid w:val="00846D97"/>
    <w:rsid w:val="00851E07"/>
    <w:rsid w:val="00855441"/>
    <w:rsid w:val="00861955"/>
    <w:rsid w:val="00862DAA"/>
    <w:rsid w:val="00863C49"/>
    <w:rsid w:val="00866650"/>
    <w:rsid w:val="008669C7"/>
    <w:rsid w:val="00867767"/>
    <w:rsid w:val="00867882"/>
    <w:rsid w:val="00867A77"/>
    <w:rsid w:val="00870784"/>
    <w:rsid w:val="008708DC"/>
    <w:rsid w:val="00872B47"/>
    <w:rsid w:val="008746E3"/>
    <w:rsid w:val="00880073"/>
    <w:rsid w:val="00880C79"/>
    <w:rsid w:val="00885EA9"/>
    <w:rsid w:val="00886056"/>
    <w:rsid w:val="00886675"/>
    <w:rsid w:val="008922D7"/>
    <w:rsid w:val="00896E99"/>
    <w:rsid w:val="00897820"/>
    <w:rsid w:val="008A0736"/>
    <w:rsid w:val="008A4CBE"/>
    <w:rsid w:val="008A6050"/>
    <w:rsid w:val="008B1F98"/>
    <w:rsid w:val="008B24DD"/>
    <w:rsid w:val="008B3110"/>
    <w:rsid w:val="008B41D1"/>
    <w:rsid w:val="008C0F0A"/>
    <w:rsid w:val="008D5895"/>
    <w:rsid w:val="008D72D1"/>
    <w:rsid w:val="008D7640"/>
    <w:rsid w:val="008E1AA7"/>
    <w:rsid w:val="008E1B44"/>
    <w:rsid w:val="008E4678"/>
    <w:rsid w:val="008F066C"/>
    <w:rsid w:val="008F1D42"/>
    <w:rsid w:val="008F2E29"/>
    <w:rsid w:val="008F4981"/>
    <w:rsid w:val="008F5282"/>
    <w:rsid w:val="008F6B0D"/>
    <w:rsid w:val="00900122"/>
    <w:rsid w:val="00900D61"/>
    <w:rsid w:val="00904E5D"/>
    <w:rsid w:val="009062D5"/>
    <w:rsid w:val="00912489"/>
    <w:rsid w:val="00914A54"/>
    <w:rsid w:val="00914CD8"/>
    <w:rsid w:val="00915007"/>
    <w:rsid w:val="0092413C"/>
    <w:rsid w:val="0092726A"/>
    <w:rsid w:val="0093651E"/>
    <w:rsid w:val="009423ED"/>
    <w:rsid w:val="00942596"/>
    <w:rsid w:val="00946463"/>
    <w:rsid w:val="00946FD7"/>
    <w:rsid w:val="0095489F"/>
    <w:rsid w:val="009569E3"/>
    <w:rsid w:val="00957356"/>
    <w:rsid w:val="00957440"/>
    <w:rsid w:val="00957466"/>
    <w:rsid w:val="009628FC"/>
    <w:rsid w:val="00963457"/>
    <w:rsid w:val="00965211"/>
    <w:rsid w:val="009738C3"/>
    <w:rsid w:val="009739AF"/>
    <w:rsid w:val="00975714"/>
    <w:rsid w:val="00976AB8"/>
    <w:rsid w:val="00980C2E"/>
    <w:rsid w:val="0098253F"/>
    <w:rsid w:val="009834F1"/>
    <w:rsid w:val="00985C98"/>
    <w:rsid w:val="0099066B"/>
    <w:rsid w:val="00990BC3"/>
    <w:rsid w:val="009925BD"/>
    <w:rsid w:val="00993483"/>
    <w:rsid w:val="009A1B89"/>
    <w:rsid w:val="009A270F"/>
    <w:rsid w:val="009A70EB"/>
    <w:rsid w:val="009B2653"/>
    <w:rsid w:val="009B3E16"/>
    <w:rsid w:val="009B65D9"/>
    <w:rsid w:val="009B6974"/>
    <w:rsid w:val="009B72A7"/>
    <w:rsid w:val="009C12A8"/>
    <w:rsid w:val="009C33FF"/>
    <w:rsid w:val="009C3BC1"/>
    <w:rsid w:val="009C4070"/>
    <w:rsid w:val="009C54CD"/>
    <w:rsid w:val="009C70A1"/>
    <w:rsid w:val="009D0366"/>
    <w:rsid w:val="009D55B8"/>
    <w:rsid w:val="009D6059"/>
    <w:rsid w:val="009E3412"/>
    <w:rsid w:val="009E4C7A"/>
    <w:rsid w:val="009E6465"/>
    <w:rsid w:val="009F0181"/>
    <w:rsid w:val="009F1877"/>
    <w:rsid w:val="009F31DD"/>
    <w:rsid w:val="009F333D"/>
    <w:rsid w:val="009F4111"/>
    <w:rsid w:val="00A02F92"/>
    <w:rsid w:val="00A1688A"/>
    <w:rsid w:val="00A2124A"/>
    <w:rsid w:val="00A2220B"/>
    <w:rsid w:val="00A24182"/>
    <w:rsid w:val="00A2527A"/>
    <w:rsid w:val="00A30054"/>
    <w:rsid w:val="00A30687"/>
    <w:rsid w:val="00A32602"/>
    <w:rsid w:val="00A33DE2"/>
    <w:rsid w:val="00A365A0"/>
    <w:rsid w:val="00A43B12"/>
    <w:rsid w:val="00A43DCD"/>
    <w:rsid w:val="00A53170"/>
    <w:rsid w:val="00A57E61"/>
    <w:rsid w:val="00A60EDA"/>
    <w:rsid w:val="00A62027"/>
    <w:rsid w:val="00A6330D"/>
    <w:rsid w:val="00A77D07"/>
    <w:rsid w:val="00A812F5"/>
    <w:rsid w:val="00A832A3"/>
    <w:rsid w:val="00A85277"/>
    <w:rsid w:val="00A877A2"/>
    <w:rsid w:val="00A93ACA"/>
    <w:rsid w:val="00A948F8"/>
    <w:rsid w:val="00A954B8"/>
    <w:rsid w:val="00AA0173"/>
    <w:rsid w:val="00AA06FB"/>
    <w:rsid w:val="00AA50D2"/>
    <w:rsid w:val="00AA5C11"/>
    <w:rsid w:val="00AA68E7"/>
    <w:rsid w:val="00AA7CEB"/>
    <w:rsid w:val="00AB0268"/>
    <w:rsid w:val="00AB2C4D"/>
    <w:rsid w:val="00AB62C5"/>
    <w:rsid w:val="00AB79DA"/>
    <w:rsid w:val="00AC3C0D"/>
    <w:rsid w:val="00AC488B"/>
    <w:rsid w:val="00AC5877"/>
    <w:rsid w:val="00AC66B1"/>
    <w:rsid w:val="00AC6D57"/>
    <w:rsid w:val="00AC71B6"/>
    <w:rsid w:val="00AD56C8"/>
    <w:rsid w:val="00AD6383"/>
    <w:rsid w:val="00AD6648"/>
    <w:rsid w:val="00AD7E7D"/>
    <w:rsid w:val="00AE0C0E"/>
    <w:rsid w:val="00AE2C49"/>
    <w:rsid w:val="00AE5FE6"/>
    <w:rsid w:val="00AF3BCA"/>
    <w:rsid w:val="00AF5F0B"/>
    <w:rsid w:val="00AF6F73"/>
    <w:rsid w:val="00B035FC"/>
    <w:rsid w:val="00B05EFF"/>
    <w:rsid w:val="00B07DD4"/>
    <w:rsid w:val="00B12CB9"/>
    <w:rsid w:val="00B17B91"/>
    <w:rsid w:val="00B20197"/>
    <w:rsid w:val="00B30112"/>
    <w:rsid w:val="00B3066D"/>
    <w:rsid w:val="00B31E34"/>
    <w:rsid w:val="00B34272"/>
    <w:rsid w:val="00B43211"/>
    <w:rsid w:val="00B455DA"/>
    <w:rsid w:val="00B46B3F"/>
    <w:rsid w:val="00B47846"/>
    <w:rsid w:val="00B56EE0"/>
    <w:rsid w:val="00B62B15"/>
    <w:rsid w:val="00B71AD5"/>
    <w:rsid w:val="00B72397"/>
    <w:rsid w:val="00B746CE"/>
    <w:rsid w:val="00B74FDD"/>
    <w:rsid w:val="00B75AA0"/>
    <w:rsid w:val="00B85EB8"/>
    <w:rsid w:val="00B86A3D"/>
    <w:rsid w:val="00B9016B"/>
    <w:rsid w:val="00B92E6E"/>
    <w:rsid w:val="00B931DC"/>
    <w:rsid w:val="00B94811"/>
    <w:rsid w:val="00B94C11"/>
    <w:rsid w:val="00B957B2"/>
    <w:rsid w:val="00BA228D"/>
    <w:rsid w:val="00BA61D3"/>
    <w:rsid w:val="00BB1639"/>
    <w:rsid w:val="00BB1AA3"/>
    <w:rsid w:val="00BB6485"/>
    <w:rsid w:val="00BC006A"/>
    <w:rsid w:val="00BC118B"/>
    <w:rsid w:val="00BC196E"/>
    <w:rsid w:val="00BC3676"/>
    <w:rsid w:val="00BC3D95"/>
    <w:rsid w:val="00BC53F6"/>
    <w:rsid w:val="00BC69FE"/>
    <w:rsid w:val="00BD12A0"/>
    <w:rsid w:val="00BE699F"/>
    <w:rsid w:val="00BF587D"/>
    <w:rsid w:val="00BF673E"/>
    <w:rsid w:val="00BF75CB"/>
    <w:rsid w:val="00BF7684"/>
    <w:rsid w:val="00BF774A"/>
    <w:rsid w:val="00BF7EBA"/>
    <w:rsid w:val="00C04E58"/>
    <w:rsid w:val="00C05C2C"/>
    <w:rsid w:val="00C05F0F"/>
    <w:rsid w:val="00C074FE"/>
    <w:rsid w:val="00C07CC1"/>
    <w:rsid w:val="00C11D6A"/>
    <w:rsid w:val="00C12630"/>
    <w:rsid w:val="00C152F0"/>
    <w:rsid w:val="00C15781"/>
    <w:rsid w:val="00C17B39"/>
    <w:rsid w:val="00C17D16"/>
    <w:rsid w:val="00C23EA0"/>
    <w:rsid w:val="00C27312"/>
    <w:rsid w:val="00C30190"/>
    <w:rsid w:val="00C34A5B"/>
    <w:rsid w:val="00C352E8"/>
    <w:rsid w:val="00C37A6C"/>
    <w:rsid w:val="00C5218C"/>
    <w:rsid w:val="00C74DD9"/>
    <w:rsid w:val="00C75794"/>
    <w:rsid w:val="00C769A1"/>
    <w:rsid w:val="00C84466"/>
    <w:rsid w:val="00C9314C"/>
    <w:rsid w:val="00C94ECA"/>
    <w:rsid w:val="00C952BD"/>
    <w:rsid w:val="00C95985"/>
    <w:rsid w:val="00C96540"/>
    <w:rsid w:val="00CA2605"/>
    <w:rsid w:val="00CA3FAF"/>
    <w:rsid w:val="00CB19C6"/>
    <w:rsid w:val="00CB5E9C"/>
    <w:rsid w:val="00CC0C17"/>
    <w:rsid w:val="00CC19B3"/>
    <w:rsid w:val="00CC2A29"/>
    <w:rsid w:val="00CC64C4"/>
    <w:rsid w:val="00CC6CFC"/>
    <w:rsid w:val="00CC7DCA"/>
    <w:rsid w:val="00CC7E24"/>
    <w:rsid w:val="00CD1334"/>
    <w:rsid w:val="00CE08FA"/>
    <w:rsid w:val="00CE437C"/>
    <w:rsid w:val="00CE5A6A"/>
    <w:rsid w:val="00CF055F"/>
    <w:rsid w:val="00CF2F78"/>
    <w:rsid w:val="00CF608F"/>
    <w:rsid w:val="00CF6D67"/>
    <w:rsid w:val="00D012E9"/>
    <w:rsid w:val="00D026C0"/>
    <w:rsid w:val="00D04E23"/>
    <w:rsid w:val="00D05B18"/>
    <w:rsid w:val="00D116C6"/>
    <w:rsid w:val="00D247F5"/>
    <w:rsid w:val="00D25C57"/>
    <w:rsid w:val="00D31AC0"/>
    <w:rsid w:val="00D3325D"/>
    <w:rsid w:val="00D35CC5"/>
    <w:rsid w:val="00D426D7"/>
    <w:rsid w:val="00D4641F"/>
    <w:rsid w:val="00D50DAF"/>
    <w:rsid w:val="00D53AA9"/>
    <w:rsid w:val="00D54ED8"/>
    <w:rsid w:val="00D565C2"/>
    <w:rsid w:val="00D569A1"/>
    <w:rsid w:val="00D60204"/>
    <w:rsid w:val="00D60FFA"/>
    <w:rsid w:val="00D61425"/>
    <w:rsid w:val="00D62166"/>
    <w:rsid w:val="00D6463B"/>
    <w:rsid w:val="00D64A54"/>
    <w:rsid w:val="00D71D38"/>
    <w:rsid w:val="00D72BA5"/>
    <w:rsid w:val="00D73C8D"/>
    <w:rsid w:val="00D7481D"/>
    <w:rsid w:val="00D7726C"/>
    <w:rsid w:val="00D813E7"/>
    <w:rsid w:val="00D81C69"/>
    <w:rsid w:val="00D83097"/>
    <w:rsid w:val="00D8482C"/>
    <w:rsid w:val="00D90E45"/>
    <w:rsid w:val="00D91990"/>
    <w:rsid w:val="00D93A1D"/>
    <w:rsid w:val="00D947C1"/>
    <w:rsid w:val="00D9490F"/>
    <w:rsid w:val="00D95B42"/>
    <w:rsid w:val="00DB46A8"/>
    <w:rsid w:val="00DB6458"/>
    <w:rsid w:val="00DC64B6"/>
    <w:rsid w:val="00DC7F2E"/>
    <w:rsid w:val="00DD44A2"/>
    <w:rsid w:val="00DD53F7"/>
    <w:rsid w:val="00DE03D3"/>
    <w:rsid w:val="00DE282E"/>
    <w:rsid w:val="00DE2EAE"/>
    <w:rsid w:val="00DE3978"/>
    <w:rsid w:val="00DE44F8"/>
    <w:rsid w:val="00DE4A17"/>
    <w:rsid w:val="00DE629B"/>
    <w:rsid w:val="00DE651C"/>
    <w:rsid w:val="00DE7B2B"/>
    <w:rsid w:val="00DF0846"/>
    <w:rsid w:val="00DF6D27"/>
    <w:rsid w:val="00E016C7"/>
    <w:rsid w:val="00E1004B"/>
    <w:rsid w:val="00E104F1"/>
    <w:rsid w:val="00E14857"/>
    <w:rsid w:val="00E15112"/>
    <w:rsid w:val="00E222F1"/>
    <w:rsid w:val="00E22A8D"/>
    <w:rsid w:val="00E24BAB"/>
    <w:rsid w:val="00E24D60"/>
    <w:rsid w:val="00E256E8"/>
    <w:rsid w:val="00E32D9D"/>
    <w:rsid w:val="00E34278"/>
    <w:rsid w:val="00E364DC"/>
    <w:rsid w:val="00E374DC"/>
    <w:rsid w:val="00E4034E"/>
    <w:rsid w:val="00E42070"/>
    <w:rsid w:val="00E4262B"/>
    <w:rsid w:val="00E433DE"/>
    <w:rsid w:val="00E50DCD"/>
    <w:rsid w:val="00E51189"/>
    <w:rsid w:val="00E5421D"/>
    <w:rsid w:val="00E549C7"/>
    <w:rsid w:val="00E56681"/>
    <w:rsid w:val="00E5781D"/>
    <w:rsid w:val="00E62769"/>
    <w:rsid w:val="00E62DFE"/>
    <w:rsid w:val="00E63A9B"/>
    <w:rsid w:val="00E64576"/>
    <w:rsid w:val="00E65377"/>
    <w:rsid w:val="00E71428"/>
    <w:rsid w:val="00E744F3"/>
    <w:rsid w:val="00E7615A"/>
    <w:rsid w:val="00E822E1"/>
    <w:rsid w:val="00E82AEB"/>
    <w:rsid w:val="00E84A32"/>
    <w:rsid w:val="00E9041C"/>
    <w:rsid w:val="00E93316"/>
    <w:rsid w:val="00E97C29"/>
    <w:rsid w:val="00EA0AF6"/>
    <w:rsid w:val="00EA1228"/>
    <w:rsid w:val="00EA419A"/>
    <w:rsid w:val="00EA75E2"/>
    <w:rsid w:val="00EB2970"/>
    <w:rsid w:val="00EB4060"/>
    <w:rsid w:val="00EB5645"/>
    <w:rsid w:val="00EB6C96"/>
    <w:rsid w:val="00EC0776"/>
    <w:rsid w:val="00EC10B6"/>
    <w:rsid w:val="00EC1F71"/>
    <w:rsid w:val="00EC5947"/>
    <w:rsid w:val="00EC6B75"/>
    <w:rsid w:val="00ED036A"/>
    <w:rsid w:val="00ED1F9E"/>
    <w:rsid w:val="00ED4CDA"/>
    <w:rsid w:val="00ED52A1"/>
    <w:rsid w:val="00ED592A"/>
    <w:rsid w:val="00ED763D"/>
    <w:rsid w:val="00EE3160"/>
    <w:rsid w:val="00EF21BF"/>
    <w:rsid w:val="00EF261D"/>
    <w:rsid w:val="00EF2C11"/>
    <w:rsid w:val="00EF4C05"/>
    <w:rsid w:val="00EF5DE2"/>
    <w:rsid w:val="00EF60FD"/>
    <w:rsid w:val="00F02E69"/>
    <w:rsid w:val="00F0732E"/>
    <w:rsid w:val="00F107C0"/>
    <w:rsid w:val="00F15C2D"/>
    <w:rsid w:val="00F160BC"/>
    <w:rsid w:val="00F16D32"/>
    <w:rsid w:val="00F17195"/>
    <w:rsid w:val="00F2291D"/>
    <w:rsid w:val="00F23CDD"/>
    <w:rsid w:val="00F23F98"/>
    <w:rsid w:val="00F24A7F"/>
    <w:rsid w:val="00F34A26"/>
    <w:rsid w:val="00F35C11"/>
    <w:rsid w:val="00F429AE"/>
    <w:rsid w:val="00F47079"/>
    <w:rsid w:val="00F473B7"/>
    <w:rsid w:val="00F479C9"/>
    <w:rsid w:val="00F5037A"/>
    <w:rsid w:val="00F535B7"/>
    <w:rsid w:val="00F53D26"/>
    <w:rsid w:val="00F540C2"/>
    <w:rsid w:val="00F54875"/>
    <w:rsid w:val="00F54A34"/>
    <w:rsid w:val="00F60925"/>
    <w:rsid w:val="00F62027"/>
    <w:rsid w:val="00F6272C"/>
    <w:rsid w:val="00F6402D"/>
    <w:rsid w:val="00F64D03"/>
    <w:rsid w:val="00F77D5E"/>
    <w:rsid w:val="00F828B6"/>
    <w:rsid w:val="00F848DB"/>
    <w:rsid w:val="00F8655A"/>
    <w:rsid w:val="00F90017"/>
    <w:rsid w:val="00F96B07"/>
    <w:rsid w:val="00FA2FAC"/>
    <w:rsid w:val="00FA30F2"/>
    <w:rsid w:val="00FB016F"/>
    <w:rsid w:val="00FB0FFB"/>
    <w:rsid w:val="00FB64D5"/>
    <w:rsid w:val="00FC0B86"/>
    <w:rsid w:val="00FC1896"/>
    <w:rsid w:val="00FC2B88"/>
    <w:rsid w:val="00FD144A"/>
    <w:rsid w:val="00FD3382"/>
    <w:rsid w:val="00FD3F61"/>
    <w:rsid w:val="00FD5587"/>
    <w:rsid w:val="00FD5FB7"/>
    <w:rsid w:val="00FD6033"/>
    <w:rsid w:val="00FD6034"/>
    <w:rsid w:val="00FD64F1"/>
    <w:rsid w:val="00FE5937"/>
    <w:rsid w:val="00FF0120"/>
    <w:rsid w:val="00FF12B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BF4B987"/>
  <w15:docId w15:val="{329F1640-0E5D-4482-B039-5C424D454C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sz w:val="22"/>
        <w:szCs w:val="22"/>
        <w:lang w:val="en-US" w:eastAsia="en-IN" w:bidi="ar-SA"/>
      </w:rPr>
    </w:rPrDefault>
    <w:pPrDefault>
      <w:pPr>
        <w:spacing w:line="36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7CD7"/>
  </w:style>
  <w:style w:type="paragraph" w:styleId="Heading1">
    <w:name w:val="heading 1"/>
    <w:basedOn w:val="Normal1"/>
    <w:next w:val="Normal1"/>
    <w:rsid w:val="004C6D71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1"/>
    <w:next w:val="Normal1"/>
    <w:rsid w:val="004C6D71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1"/>
    <w:next w:val="Normal1"/>
    <w:rsid w:val="004C6D71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1"/>
    <w:next w:val="Normal1"/>
    <w:rsid w:val="004C6D71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1"/>
    <w:next w:val="Normal1"/>
    <w:rsid w:val="004C6D71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1"/>
    <w:next w:val="Normal1"/>
    <w:rsid w:val="004C6D71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4C6D71"/>
  </w:style>
  <w:style w:type="paragraph" w:styleId="Title">
    <w:name w:val="Title"/>
    <w:basedOn w:val="Normal1"/>
    <w:next w:val="Normal1"/>
    <w:rsid w:val="004C6D71"/>
    <w:pPr>
      <w:keepNext/>
      <w:keepLines/>
      <w:spacing w:before="480" w:after="120"/>
    </w:pPr>
    <w:rPr>
      <w:b/>
      <w:sz w:val="72"/>
      <w:szCs w:val="72"/>
    </w:rPr>
  </w:style>
  <w:style w:type="table" w:styleId="TableGrid">
    <w:name w:val="Table Grid"/>
    <w:basedOn w:val="TableNormal"/>
    <w:uiPriority w:val="59"/>
    <w:rsid w:val="009C444E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iPriority w:val="99"/>
    <w:unhideWhenUsed/>
    <w:rsid w:val="00E66EE3"/>
    <w:rPr>
      <w:color w:val="0000FF"/>
      <w:u w:val="single"/>
    </w:rPr>
  </w:style>
  <w:style w:type="paragraph" w:customStyle="1" w:styleId="Affiliation">
    <w:name w:val="Affiliation"/>
    <w:rsid w:val="00F200FC"/>
    <w:pPr>
      <w:spacing w:line="240" w:lineRule="auto"/>
      <w:jc w:val="center"/>
    </w:pPr>
    <w:rPr>
      <w:rFonts w:ascii="Times New Roman" w:eastAsia="SimSun" w:hAnsi="Times New Roman" w:cs="Times New Roman"/>
      <w:sz w:val="20"/>
      <w:szCs w:val="20"/>
    </w:rPr>
  </w:style>
  <w:style w:type="paragraph" w:customStyle="1" w:styleId="Author">
    <w:name w:val="Author"/>
    <w:rsid w:val="00F200FC"/>
    <w:pPr>
      <w:spacing w:before="360" w:after="40" w:line="240" w:lineRule="auto"/>
      <w:jc w:val="center"/>
    </w:pPr>
    <w:rPr>
      <w:rFonts w:ascii="Times New Roman" w:eastAsia="SimSun" w:hAnsi="Times New Roman" w:cs="Times New Roman"/>
      <w:noProof/>
    </w:rPr>
  </w:style>
  <w:style w:type="paragraph" w:customStyle="1" w:styleId="Default">
    <w:name w:val="Default"/>
    <w:rsid w:val="00CC1FDF"/>
    <w:pPr>
      <w:autoSpaceDE w:val="0"/>
      <w:autoSpaceDN w:val="0"/>
      <w:adjustRightInd w:val="0"/>
      <w:spacing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CC1FDF"/>
    <w:pPr>
      <w:spacing w:after="200" w:line="276" w:lineRule="auto"/>
      <w:ind w:left="720"/>
      <w:contextualSpacing/>
    </w:pPr>
    <w:rPr>
      <w:lang w:val="en-IN"/>
    </w:rPr>
  </w:style>
  <w:style w:type="paragraph" w:customStyle="1" w:styleId="IEEEAuthorName">
    <w:name w:val="IEEE Author Name"/>
    <w:basedOn w:val="Normal"/>
    <w:next w:val="Normal"/>
    <w:rsid w:val="003A0B4F"/>
    <w:pPr>
      <w:adjustRightInd w:val="0"/>
      <w:snapToGrid w:val="0"/>
      <w:spacing w:before="120" w:after="120" w:line="240" w:lineRule="auto"/>
      <w:jc w:val="center"/>
    </w:pPr>
    <w:rPr>
      <w:rFonts w:ascii="Times New Roman" w:eastAsia="Times New Roman" w:hAnsi="Times New Roman" w:cs="Times New Roman"/>
      <w:szCs w:val="24"/>
      <w:lang w:val="en-GB" w:eastAsia="en-GB"/>
    </w:rPr>
  </w:style>
  <w:style w:type="paragraph" w:styleId="Header">
    <w:name w:val="header"/>
    <w:basedOn w:val="Normal"/>
    <w:link w:val="HeaderChar"/>
    <w:uiPriority w:val="99"/>
    <w:unhideWhenUsed/>
    <w:rsid w:val="00114990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4990"/>
  </w:style>
  <w:style w:type="paragraph" w:styleId="Footer">
    <w:name w:val="footer"/>
    <w:basedOn w:val="Normal"/>
    <w:link w:val="FooterChar"/>
    <w:uiPriority w:val="99"/>
    <w:unhideWhenUsed/>
    <w:rsid w:val="00114990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14990"/>
  </w:style>
  <w:style w:type="paragraph" w:styleId="BalloonText">
    <w:name w:val="Balloon Text"/>
    <w:basedOn w:val="Normal"/>
    <w:link w:val="BalloonTextChar"/>
    <w:uiPriority w:val="99"/>
    <w:semiHidden/>
    <w:unhideWhenUsed/>
    <w:rsid w:val="00114990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4990"/>
    <w:rPr>
      <w:rFonts w:ascii="Tahoma" w:hAnsi="Tahoma" w:cs="Tahoma"/>
      <w:sz w:val="16"/>
      <w:szCs w:val="16"/>
    </w:rPr>
  </w:style>
  <w:style w:type="character" w:styleId="Strong">
    <w:name w:val="Strong"/>
    <w:basedOn w:val="DefaultParagraphFont"/>
    <w:uiPriority w:val="22"/>
    <w:qFormat/>
    <w:rsid w:val="00760A37"/>
    <w:rPr>
      <w:b/>
      <w:bCs/>
    </w:rPr>
  </w:style>
  <w:style w:type="paragraph" w:customStyle="1" w:styleId="yiv1304068501msonormal">
    <w:name w:val="yiv1304068501msonormal"/>
    <w:basedOn w:val="Normal"/>
    <w:rsid w:val="00387D6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E43D30"/>
  </w:style>
  <w:style w:type="character" w:customStyle="1" w:styleId="il">
    <w:name w:val="il"/>
    <w:basedOn w:val="DefaultParagraphFont"/>
    <w:rsid w:val="00602C93"/>
  </w:style>
  <w:style w:type="character" w:styleId="Emphasis">
    <w:name w:val="Emphasis"/>
    <w:basedOn w:val="DefaultParagraphFont"/>
    <w:uiPriority w:val="20"/>
    <w:qFormat/>
    <w:rsid w:val="00F20D5B"/>
    <w:rPr>
      <w:i/>
      <w:iCs/>
    </w:rPr>
  </w:style>
  <w:style w:type="paragraph" w:styleId="Subtitle">
    <w:name w:val="Subtitle"/>
    <w:basedOn w:val="Normal"/>
    <w:next w:val="Normal"/>
    <w:rsid w:val="004C6D71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4C6D71"/>
    <w:pPr>
      <w:spacing w:line="240" w:lineRule="auto"/>
    </w:pPr>
    <w:tblPr>
      <w:tblStyleRowBandSize w:val="1"/>
      <w:tblStyleColBandSize w:val="1"/>
    </w:tblPr>
  </w:style>
  <w:style w:type="table" w:customStyle="1" w:styleId="a0">
    <w:basedOn w:val="TableNormal"/>
    <w:rsid w:val="004C6D71"/>
    <w:pPr>
      <w:spacing w:line="240" w:lineRule="auto"/>
    </w:pPr>
    <w:tblPr>
      <w:tblStyleRowBandSize w:val="1"/>
      <w:tblStyleColBandSize w:val="1"/>
    </w:tblPr>
  </w:style>
  <w:style w:type="table" w:customStyle="1" w:styleId="a1">
    <w:basedOn w:val="TableNormal"/>
    <w:rsid w:val="004C6D71"/>
    <w:pPr>
      <w:spacing w:line="240" w:lineRule="auto"/>
    </w:pPr>
    <w:tblPr>
      <w:tblStyleRowBandSize w:val="1"/>
      <w:tblStyleColBandSize w:val="1"/>
    </w:tblPr>
  </w:style>
  <w:style w:type="table" w:customStyle="1" w:styleId="a2">
    <w:basedOn w:val="TableNormal"/>
    <w:rsid w:val="004C6D71"/>
    <w:pPr>
      <w:spacing w:line="240" w:lineRule="auto"/>
    </w:pPr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311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52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665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439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52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073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723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649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38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720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653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002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272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76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0445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900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711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840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25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358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776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828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281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483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739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00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048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817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415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59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295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586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037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788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944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18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2761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27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3149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60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002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29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887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465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360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439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5188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983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4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954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38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110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623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341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70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1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1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53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52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712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710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469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751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112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62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245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093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221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026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46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263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108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321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092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634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098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636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248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59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044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9996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6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806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806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35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4326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255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32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377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356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73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516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196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596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3637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784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1138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144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40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936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030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0599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893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921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7498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8784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543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206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711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426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59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28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27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856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892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663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149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451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554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803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619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855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795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784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153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407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39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58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7650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51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1923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06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1848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426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5467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947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3547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197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64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25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649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38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0846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39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720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778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2058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287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9812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56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845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39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890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945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79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103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225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91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13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782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61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453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301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5656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798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942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5862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784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25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281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529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678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907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532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185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893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020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396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049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067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3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1417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772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44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696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546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1052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744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883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1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0089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254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976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53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7127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4307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027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013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9315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41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7859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9796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316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222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150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9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78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95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58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992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985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876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67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137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581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0157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04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5034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50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239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89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009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27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963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264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412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98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43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854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20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493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937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84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10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362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6024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467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4913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270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462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141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437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04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023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748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2455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718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3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981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056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291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5617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913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12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861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470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170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221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338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558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771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02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9414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045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922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5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111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146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55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594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648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115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209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362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72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9646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735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6875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51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344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5625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414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996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82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843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924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509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39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8799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617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439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032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178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887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8447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609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6294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933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026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34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205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6055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3641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59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300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680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949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4169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561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222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76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100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1292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574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7813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12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603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4789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56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3667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48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0441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0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798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695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3356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564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4006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193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70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9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8111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0794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9664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31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866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321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784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356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195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712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8282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104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237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05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40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694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68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553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631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947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59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429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823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214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61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958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58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1765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983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29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66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612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1640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839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313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1567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656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3291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47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515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4828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490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6296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16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323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161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76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519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562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19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610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57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0865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5015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682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046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814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453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0216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34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804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186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044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586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8603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325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352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09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460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38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155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06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74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032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774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493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56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8204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33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652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883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8123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682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133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89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253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40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2173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406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8498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839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56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134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5758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87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538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73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5842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86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6380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0371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115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120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550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20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647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157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9704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6505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030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324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960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0512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392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8839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8063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505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20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327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18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348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25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3079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024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057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583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665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707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061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427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61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654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746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068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286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580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7041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400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5894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9207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469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15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44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919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46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00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96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4359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038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1830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819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08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459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57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622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214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5921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181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6739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06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16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94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002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7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844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343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1366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9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0256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642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114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9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6729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99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892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48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084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309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879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695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382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427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329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502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328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276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051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246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154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278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42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1651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939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498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97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478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09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046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474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328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30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6435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781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2656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645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270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2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314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441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0382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345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782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86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305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03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051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276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519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19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8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57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3318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746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2935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22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1635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990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698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104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753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872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7406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29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336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401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3008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3582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636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567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388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2812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755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326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322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388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575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3586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188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401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979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2922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66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303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47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7718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021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582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398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37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063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398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376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582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258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699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306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2473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67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635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304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492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859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2831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526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873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140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152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916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293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161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85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47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28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104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266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645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91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4333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1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3849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61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5857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89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490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513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484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510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0521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290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7826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293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513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498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5260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54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4410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878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825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75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11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25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865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946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20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3092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31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064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35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298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7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9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873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7841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727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7832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88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705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00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6034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47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7176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018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2636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812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4510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658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106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64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9053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64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078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07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284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88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58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404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782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907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505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58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6504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657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3444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94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693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345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387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587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882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93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944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83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317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2834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627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237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8075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8903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6724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257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5735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716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820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107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2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670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280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497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074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709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3574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327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4019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665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347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442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8464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424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381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204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39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0302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81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008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147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186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49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8460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34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863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943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803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505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29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701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1116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367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5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943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3768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3398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897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043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283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04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616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664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644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923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735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576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4688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522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656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27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7035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12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290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0822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28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400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79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0116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32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5390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150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019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54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23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8867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21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168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322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426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522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047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773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737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84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515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767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679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25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751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14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1533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059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037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5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117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97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841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18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923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933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03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8410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198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294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21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80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0310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338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9174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91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309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87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36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4881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4462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807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14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465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5034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8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438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957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053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67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054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74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566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240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360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179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614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01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0639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248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574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148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327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387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225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004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2476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550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220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991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995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102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276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349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465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123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404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686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588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490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309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1845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05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449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0140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89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40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0451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483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7626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139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8892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9740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983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753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865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861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608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718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090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657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5287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76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0564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827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142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442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180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24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766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01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317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68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55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05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913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66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470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91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106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488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855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63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309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323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168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15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277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56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648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82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320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9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8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35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1wA+0DjoKU/VakByZOPjC1Gor9A==">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DBCA4F8A-76E0-4197-97F4-4FC75FEFF9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1</TotalTime>
  <Pages>22</Pages>
  <Words>5623</Words>
  <Characters>34359</Characters>
  <Application>Microsoft Office Word</Application>
  <DocSecurity>0</DocSecurity>
  <Lines>1431</Lines>
  <Paragraphs>137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38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yna</dc:creator>
  <cp:lastModifiedBy>sithara gopinath</cp:lastModifiedBy>
  <cp:revision>261</cp:revision>
  <cp:lastPrinted>2024-08-05T06:57:00Z</cp:lastPrinted>
  <dcterms:created xsi:type="dcterms:W3CDTF">2025-06-23T07:55:00Z</dcterms:created>
  <dcterms:modified xsi:type="dcterms:W3CDTF">2025-07-29T14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3a779cb-69cf-49b7-bf31-591cf256219b</vt:lpwstr>
  </property>
</Properties>
</file>